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B133F" w14:textId="49949445" w:rsidR="0060227D" w:rsidRDefault="0060485A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2B2E52D" wp14:editId="04E20878">
                <wp:simplePos x="0" y="0"/>
                <wp:positionH relativeFrom="column">
                  <wp:posOffset>4051935</wp:posOffset>
                </wp:positionH>
                <wp:positionV relativeFrom="paragraph">
                  <wp:posOffset>-252730</wp:posOffset>
                </wp:positionV>
                <wp:extent cx="3094075" cy="1038860"/>
                <wp:effectExtent l="0" t="0" r="0" b="8890"/>
                <wp:wrapNone/>
                <wp:docPr id="12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4075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E2CF4D" w14:textId="35A3113F" w:rsidR="0060485A" w:rsidRPr="004C73AD" w:rsidRDefault="0060485A" w:rsidP="0060485A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</w:t>
                            </w:r>
                            <w:r w:rsidR="004C73AD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</w:t>
                            </w:r>
                            <w:r w:rsidR="00301DB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 w:rsidR="00027D02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 w:rsidRPr="004C73AD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ฝ่าย</w:t>
                            </w:r>
                            <w:r w:rsidRPr="004C73AD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ข่าวหน้า 1/</w:t>
                            </w:r>
                            <w:r w:rsidR="004C73AD" w:rsidRPr="004C73AD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การเมือง</w:t>
                            </w:r>
                          </w:p>
                          <w:p w14:paraId="00376118" w14:textId="3F546F08" w:rsidR="0060485A" w:rsidRPr="00B479C5" w:rsidRDefault="0060485A" w:rsidP="0060485A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     </w:t>
                            </w:r>
                            <w:r w:rsidR="00B331C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</w:t>
                            </w:r>
                            <w:r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679477F5" w14:textId="77777777" w:rsidR="0060485A" w:rsidRPr="00992B06" w:rsidRDefault="0060485A" w:rsidP="0060485A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02-2445210/ 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45CAF295" w14:textId="77777777" w:rsidR="0060485A" w:rsidRPr="00992B06" w:rsidRDefault="00575864" w:rsidP="0060485A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1" w:history="1"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15C91AAB" w14:textId="77777777" w:rsidR="0060485A" w:rsidRPr="00E91553" w:rsidRDefault="0060485A" w:rsidP="0060485A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F10D21C" w14:textId="77777777" w:rsidR="0060485A" w:rsidRDefault="0060485A" w:rsidP="0060485A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23595AA9" w14:textId="77777777" w:rsidR="0060485A" w:rsidRDefault="0060485A" w:rsidP="0060485A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5F7BABF" w14:textId="77777777" w:rsidR="0060485A" w:rsidRPr="00F444C1" w:rsidRDefault="0060485A" w:rsidP="0060485A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B2E52D" id="_x0000_t202" coordsize="21600,21600" o:spt="202" path="m,l,21600r21600,l21600,xe">
                <v:stroke joinstyle="miter"/>
                <v:path gradientshapeok="t" o:connecttype="rect"/>
              </v:shapetype>
              <v:shape id="Text Box 207" o:spid="_x0000_s1026" type="#_x0000_t202" style="position:absolute;margin-left:319.05pt;margin-top:-19.9pt;width:243.65pt;height:81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" filled="f" stroked="f">
                <v:textbox inset=".5mm,.3mm,.5mm,.3mm">
                  <w:txbxContent>
                    <w:p w14:paraId="08E2CF4D" w14:textId="35A3113F" w:rsidR="0060485A" w:rsidRPr="004C73AD" w:rsidRDefault="0060485A" w:rsidP="0060485A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</w:t>
                      </w:r>
                      <w:r w:rsidR="004C73AD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</w:t>
                      </w:r>
                      <w:r w:rsidR="00301DB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</w:t>
                      </w:r>
                      <w:r w:rsidR="00027D02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</w:t>
                      </w:r>
                      <w:r w:rsidRPr="004C73AD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ฝ่าย</w:t>
                      </w:r>
                      <w:r w:rsidRPr="004C73AD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ข่าวหน้า 1/</w:t>
                      </w:r>
                      <w:r w:rsidR="004C73AD" w:rsidRPr="004C73AD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การเมือง</w:t>
                      </w:r>
                    </w:p>
                    <w:p w14:paraId="00376118" w14:textId="3F546F08" w:rsidR="0060485A" w:rsidRPr="00B479C5" w:rsidRDefault="0060485A" w:rsidP="0060485A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     </w:t>
                      </w:r>
                      <w:r w:rsidR="00B331C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</w:t>
                      </w:r>
                      <w:r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679477F5" w14:textId="77777777" w:rsidR="0060485A" w:rsidRPr="00992B06" w:rsidRDefault="0060485A" w:rsidP="0060485A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. 02-2445210/ 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45CAF295" w14:textId="77777777" w:rsidR="0060485A" w:rsidRPr="00992B06" w:rsidRDefault="00575864" w:rsidP="0060485A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2" w:history="1"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15C91AAB" w14:textId="77777777" w:rsidR="0060485A" w:rsidRPr="00E91553" w:rsidRDefault="0060485A" w:rsidP="0060485A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F10D21C" w14:textId="77777777" w:rsidR="0060485A" w:rsidRDefault="0060485A" w:rsidP="0060485A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23595AA9" w14:textId="77777777" w:rsidR="0060485A" w:rsidRDefault="0060485A" w:rsidP="0060485A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5F7BABF" w14:textId="77777777" w:rsidR="0060485A" w:rsidRPr="00F444C1" w:rsidRDefault="0060485A" w:rsidP="0060485A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25C2E" w:rsidRPr="007E25F2"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06F469CA" wp14:editId="7FF115D5">
            <wp:simplePos x="0" y="0"/>
            <wp:positionH relativeFrom="margin">
              <wp:posOffset>2692239</wp:posOffset>
            </wp:positionH>
            <wp:positionV relativeFrom="paragraph">
              <wp:posOffset>-208915</wp:posOffset>
            </wp:positionV>
            <wp:extent cx="886460" cy="863600"/>
            <wp:effectExtent l="0" t="0" r="8890" b="0"/>
            <wp:wrapNone/>
            <wp:docPr id="206" name="Picture 2" descr="C:\Users\TESTS\Desktop\logo poll\logo poll(new)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46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5C2E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D1C989" wp14:editId="05C5E41A">
                <wp:simplePos x="0" y="0"/>
                <wp:positionH relativeFrom="column">
                  <wp:posOffset>-198755</wp:posOffset>
                </wp:positionH>
                <wp:positionV relativeFrom="paragraph">
                  <wp:posOffset>-137956</wp:posOffset>
                </wp:positionV>
                <wp:extent cx="2497540" cy="777922"/>
                <wp:effectExtent l="0" t="0" r="0" b="317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7540" cy="7779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B464A8" w14:textId="3F93CAB3" w:rsidR="00C23A25" w:rsidRPr="00C23A25" w:rsidRDefault="00581E50" w:rsidP="00C23A25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 w:rsidR="00AD22D8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 w:rsidR="00EE37E2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ธ.ค</w:t>
                            </w:r>
                            <w:r w:rsidR="00A31690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04C0DAC7" w14:textId="493EF145" w:rsidR="006757D3" w:rsidRPr="00F84F4F" w:rsidRDefault="006757D3" w:rsidP="006757D3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</w:t>
                            </w:r>
                            <w:r w:rsidR="0035122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(จำนวน 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3 หน้า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7595B0F3" w14:textId="117064FF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3A7BE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B55E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F66E6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EE37E2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9</w:t>
                            </w:r>
                            <w:r w:rsidR="00F66E6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ธันวาคม</w:t>
                            </w:r>
                            <w:r w:rsidR="00EB6A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724F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56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D1C989" id="Text Box 204" o:spid="_x0000_s1027" type="#_x0000_t202" style="position:absolute;margin-left:-15.65pt;margin-top:-10.85pt;width:196.65pt;height:61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" filled="f" stroked="f">
                <v:textbox inset=".5mm,.3mm,.5mm,.3mm">
                  <w:txbxContent>
                    <w:p w14:paraId="6EB464A8" w14:textId="3F93CAB3" w:rsidR="00C23A25" w:rsidRPr="00C23A25" w:rsidRDefault="00581E50" w:rsidP="00C23A25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 w:rsidR="00AD22D8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 w:rsidR="00EE37E2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ธ.ค</w:t>
                      </w:r>
                      <w:r w:rsidR="00A31690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.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04C0DAC7" w14:textId="493EF145" w:rsidR="006757D3" w:rsidRPr="00F84F4F" w:rsidRDefault="006757D3" w:rsidP="006757D3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</w:t>
                      </w:r>
                      <w:r w:rsidR="0035122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(จำนวน 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3 หน้า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7595B0F3" w14:textId="117064FF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3A7BEE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B55E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F66E6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EE37E2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9</w:t>
                      </w:r>
                      <w:r w:rsidR="00F66E6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ธันวาคม</w:t>
                      </w:r>
                      <w:r w:rsidR="00EB6A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724F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56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p w14:paraId="72E8728A" w14:textId="302F6EC8" w:rsidR="00EC4DB2" w:rsidRDefault="00EC4DB2" w:rsidP="0046743E"/>
    <w:p w14:paraId="61BC66BB" w14:textId="1DD94CC0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05C3DBF1" w:rsidR="00F97CE3" w:rsidRPr="007E25F2" w:rsidRDefault="00F97CE3" w:rsidP="00F97CE3">
      <w:pPr>
        <w:rPr>
          <w:cs/>
        </w:rPr>
      </w:pPr>
    </w:p>
    <w:p w14:paraId="7BB8CFAC" w14:textId="551813B2" w:rsidR="00475D79" w:rsidRPr="007E25F2" w:rsidRDefault="00E40C8C" w:rsidP="00475D79">
      <w:r>
        <w:rPr>
          <w:noProof/>
        </w:rPr>
        <w:drawing>
          <wp:anchor distT="0" distB="0" distL="114300" distR="114300" simplePos="0" relativeHeight="251697152" behindDoc="1" locked="0" layoutInCell="1" allowOverlap="1" wp14:anchorId="309D1BD4" wp14:editId="614E4961">
            <wp:simplePos x="0" y="0"/>
            <wp:positionH relativeFrom="margin">
              <wp:posOffset>6069965</wp:posOffset>
            </wp:positionH>
            <wp:positionV relativeFrom="paragraph">
              <wp:posOffset>133350</wp:posOffset>
            </wp:positionV>
            <wp:extent cx="412750" cy="412750"/>
            <wp:effectExtent l="0" t="0" r="6350" b="635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750" cy="412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3077">
        <w:rPr>
          <w:noProof/>
        </w:rPr>
        <w:drawing>
          <wp:anchor distT="0" distB="0" distL="114300" distR="114300" simplePos="0" relativeHeight="251695104" behindDoc="1" locked="0" layoutInCell="1" allowOverlap="1" wp14:anchorId="33D0C1DA" wp14:editId="7616B6F5">
            <wp:simplePos x="0" y="0"/>
            <wp:positionH relativeFrom="column">
              <wp:posOffset>5600700</wp:posOffset>
            </wp:positionH>
            <wp:positionV relativeFrom="paragraph">
              <wp:posOffset>130810</wp:posOffset>
            </wp:positionV>
            <wp:extent cx="416560" cy="416560"/>
            <wp:effectExtent l="0" t="0" r="2540" b="254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560" cy="41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03EC6C" w14:textId="141AF6E3" w:rsidR="00333372" w:rsidRDefault="00BD1E1F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29D6F41" wp14:editId="5AB9FF1E">
                <wp:simplePos x="0" y="0"/>
                <wp:positionH relativeFrom="page">
                  <wp:posOffset>2061845</wp:posOffset>
                </wp:positionH>
                <wp:positionV relativeFrom="paragraph">
                  <wp:posOffset>25874</wp:posOffset>
                </wp:positionV>
                <wp:extent cx="3352800" cy="457200"/>
                <wp:effectExtent l="0" t="0" r="19050" b="1905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52800" cy="457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5529C17" w14:textId="6E8D1203" w:rsidR="00AD22D8" w:rsidRPr="00B71786" w:rsidRDefault="00930E60" w:rsidP="00AD22D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“</w:t>
                            </w:r>
                            <w:r w:rsidR="00AD22D8" w:rsidRPr="00B71786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ดัชนีการเมืองไทย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” 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เดือ</w:t>
                            </w:r>
                            <w:r w:rsidR="00EB71B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น</w:t>
                            </w:r>
                            <w:r w:rsidR="00EE37E2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ธันวาคม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 2567</w:t>
                            </w:r>
                            <w:r w:rsid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0CE0C82C" w14:textId="71945891" w:rsidR="007D5263" w:rsidRPr="00C23A25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AutoShape 202" o:spid="_x0000_s1028" style="position:absolute;left:0;text-align:left;margin-left:162.35pt;margin-top:2.05pt;width:264pt;height:36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">
                <v:textbox>
                  <w:txbxContent>
                    <w:p w14:paraId="75529C17" w14:textId="6E8D1203" w:rsidR="00AD22D8" w:rsidRPr="00B71786" w:rsidRDefault="00930E60" w:rsidP="00AD22D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“</w:t>
                      </w:r>
                      <w:r w:rsidR="00AD22D8" w:rsidRPr="00B71786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ดัชนีการเมืองไทย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” 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เดือ</w:t>
                      </w:r>
                      <w:r w:rsidR="00EB71BE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น</w:t>
                      </w:r>
                      <w:r w:rsidR="00EE37E2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ธันวาคม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 2567</w:t>
                      </w:r>
                      <w:r w:rsidR="00AD22D8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CE0C82C" w14:textId="71945891" w:rsidR="007D5263" w:rsidRPr="00C23A25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4FE2DF39" w14:textId="003540E6" w:rsidR="0014626C" w:rsidRDefault="00B424D8" w:rsidP="0014626C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11475517" w14:textId="73BE0228" w:rsidR="0063555A" w:rsidRPr="0063555A" w:rsidRDefault="0063555A" w:rsidP="0063555A">
      <w:pPr>
        <w:spacing w:line="280" w:lineRule="exact"/>
        <w:jc w:val="thaiDistribute"/>
        <w:rPr>
          <w:rFonts w:ascii="TH SarabunPSK" w:hAnsi="TH SarabunPSK" w:cs="TH SarabunPSK"/>
          <w:b/>
          <w:bCs/>
          <w:sz w:val="22"/>
          <w:szCs w:val="22"/>
        </w:rPr>
      </w:pPr>
    </w:p>
    <w:p w14:paraId="724EA801" w14:textId="5AE80F51" w:rsidR="00930E60" w:rsidRPr="0014626C" w:rsidRDefault="00A97C49" w:rsidP="006506F8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C5CD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“</w:t>
      </w:r>
      <w:r w:rsidR="00D940AE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วนดุสิตโพล” มหาวิทยาลัยสวนดุสิต สำรวจความคิดเห็นประชาชน</w:t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ทั่วประเทศ เรื่อง 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“ดัชนีการเมืองไทย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ประจำ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เดือน</w:t>
      </w:r>
      <w:r w:rsidR="00EE37E2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ธันวาคม</w:t>
      </w:r>
      <w:r w:rsidR="00F66E6B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2567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” กลุ่มตัวอย่าง </w:t>
      </w:r>
      <w:r w:rsidR="00930E60" w:rsidRPr="00EB67A1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ำนวน</w:t>
      </w:r>
      <w:r w:rsidR="004913E7" w:rsidRPr="00EB67A1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4913E7" w:rsidRPr="00C5590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2,</w:t>
      </w:r>
      <w:r w:rsidR="00C55905" w:rsidRPr="00C5590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>154</w:t>
      </w:r>
      <w:r w:rsidR="006E257F" w:rsidRPr="00C5590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ค</w:t>
      </w:r>
      <w:r w:rsidR="000D285C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น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</w:t>
      </w:r>
      <w:r w:rsidR="0064565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(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ำรวจท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าง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ออนไลน์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และภาคสนาม</w:t>
      </w:r>
      <w:r w:rsidR="0064565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)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44291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ระหว่างวันที่</w:t>
      </w:r>
      <w:r w:rsidR="004B0126" w:rsidRPr="0044291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EE37E2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16-25 ธันวาคม</w:t>
      </w:r>
      <w:r w:rsidR="00EB6A25" w:rsidRPr="0044291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44291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>256</w:t>
      </w:r>
      <w:r w:rsidR="00930E60" w:rsidRPr="0044291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7 โดย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มี</w:t>
      </w:r>
      <w:r w:rsidR="00930E60" w:rsidRPr="00540A14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ตัวชี้วัด</w:t>
      </w:r>
      <w:r w:rsidR="00EE37E2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                    </w:t>
      </w:r>
      <w:r w:rsidR="00F66E6B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540A14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25 ประเด็นที่บ่งบอกถึงความเชื่อมั่นต่อการเมืองไทยในด้านต่าง ๆ ซึ่งแต่ละตัวชี้วัดจะมีคะแนนเต็ม 10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3B11C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คะแนน 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สรุป</w:t>
      </w:r>
      <w:r w:rsidR="003B11C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ผล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รียงลำดับจาก</w:t>
      </w:r>
      <w:r w:rsidR="00EE37E2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            </w:t>
      </w:r>
      <w:r w:rsidR="00FC1E6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ค่าคะแนน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สูงสุดไปถึงต่ำสุด ได้ดังนี้ </w:t>
      </w:r>
    </w:p>
    <w:p w14:paraId="04F34519" w14:textId="77777777" w:rsidR="009E43C7" w:rsidRPr="009E43C7" w:rsidRDefault="009E43C7" w:rsidP="006506F8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2"/>
          <w:szCs w:val="12"/>
        </w:rPr>
      </w:pPr>
    </w:p>
    <w:p w14:paraId="1F050DCE" w14:textId="23049F4A" w:rsidR="00930E60" w:rsidRDefault="00930E60" w:rsidP="00DB2DDC">
      <w:pPr>
        <w:pStyle w:val="NoSpacing"/>
        <w:spacing w:line="360" w:lineRule="auto"/>
        <w:rPr>
          <w:rFonts w:ascii="TH SarabunPSK" w:hAnsi="TH SarabunPSK" w:cs="TH SarabunPSK"/>
          <w:b/>
          <w:bCs/>
          <w:color w:val="0070C0"/>
          <w:sz w:val="28"/>
          <w:szCs w:val="28"/>
          <w:u w:val="thick"/>
        </w:rPr>
      </w:pPr>
      <w:bookmarkStart w:id="0" w:name="_Hlk122936465"/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1.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“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ดัชนีการเมืองไทย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”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เดือน</w:t>
      </w:r>
      <w:r w:rsidR="00EE37E2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ธันวาคม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</w:t>
      </w:r>
      <w:r w:rsidRPr="00CF229C">
        <w:rPr>
          <w:rFonts w:ascii="TH SarabunPSK" w:hAnsi="TH SarabunPSK" w:cs="TH SarabunPSK"/>
          <w:b/>
          <w:bCs/>
          <w:sz w:val="28"/>
          <w:szCs w:val="28"/>
        </w:rPr>
        <w:t xml:space="preserve">2567 </w:t>
      </w:r>
      <w:r w:rsidR="00B25A30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ภาพรวม</w:t>
      </w:r>
      <w:r w:rsidR="001F7723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คะแนน</w:t>
      </w:r>
      <w:r w:rsidRPr="00CF229C">
        <w:rPr>
          <w:rFonts w:ascii="TH SarabunPSK" w:hAnsi="TH SarabunPSK" w:cs="TH SarabunPSK"/>
          <w:b/>
          <w:bCs/>
          <w:sz w:val="28"/>
          <w:szCs w:val="28"/>
          <w:cs/>
        </w:rPr>
        <w:t>เต็ม 10 ได้</w:t>
      </w:r>
      <w:r w:rsidR="00FB069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AF0B3F">
        <w:rPr>
          <w:rFonts w:ascii="TH SarabunPSK" w:hAnsi="TH SarabunPSK" w:cs="TH SarabunPSK"/>
          <w:b/>
          <w:bCs/>
          <w:sz w:val="28"/>
          <w:szCs w:val="28"/>
          <w:u w:val="thick"/>
        </w:rPr>
        <w:t>4.97</w:t>
      </w:r>
      <w:r w:rsidR="00A24819" w:rsidRPr="00FB069B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u w:val="thick"/>
          <w:cs/>
        </w:rPr>
        <w:t xml:space="preserve"> </w:t>
      </w:r>
      <w:r w:rsidRPr="00FB069B">
        <w:rPr>
          <w:rFonts w:ascii="TH SarabunPSK" w:hAnsi="TH SarabunPSK" w:cs="TH SarabunPSK"/>
          <w:b/>
          <w:bCs/>
          <w:color w:val="000000" w:themeColor="text1"/>
          <w:sz w:val="28"/>
          <w:szCs w:val="28"/>
          <w:u w:val="thick"/>
          <w:cs/>
        </w:rPr>
        <w:t>คะแนน</w:t>
      </w:r>
      <w:bookmarkEnd w:id="0"/>
      <w:r w:rsidR="003B11CD" w:rsidRPr="0044291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(เดือน</w:t>
      </w:r>
      <w:r w:rsidR="00EE37E2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พฤศจิกายน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2567 ได้ </w:t>
      </w:r>
      <w:r w:rsidR="00EE37E2">
        <w:rPr>
          <w:rFonts w:ascii="TH SarabunPSK" w:hAnsi="TH SarabunPSK" w:cs="TH SarabunPSK" w:hint="cs"/>
          <w:b/>
          <w:bCs/>
          <w:sz w:val="28"/>
          <w:szCs w:val="28"/>
          <w:cs/>
        </w:rPr>
        <w:t>4.92</w:t>
      </w:r>
      <w:r w:rsidR="008F0CC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คะแนน)</w:t>
      </w:r>
    </w:p>
    <w:p w14:paraId="7AB739FB" w14:textId="3B142030" w:rsidR="00930E60" w:rsidRDefault="002F05BE" w:rsidP="00DB2DDC">
      <w:pPr>
        <w:pStyle w:val="NoSpacing"/>
        <w:spacing w:line="360" w:lineRule="auto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2F05B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2.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ประชาชนให้คะแนน 2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5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ตัวชี้วัด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“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ดัชนี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การเมืองไทย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”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โดยคะแนนเต็ม 10 เรียงลำดับ</w:t>
      </w:r>
      <w:r w:rsidR="004B1F91" w:rsidRPr="001B3B05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จากมากไปหาน้อย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ได้ดังนี้</w:t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540"/>
        <w:gridCol w:w="4140"/>
        <w:gridCol w:w="900"/>
        <w:gridCol w:w="900"/>
        <w:gridCol w:w="900"/>
        <w:gridCol w:w="900"/>
        <w:gridCol w:w="1440"/>
      </w:tblGrid>
      <w:tr w:rsidR="0029642C" w14:paraId="5035AF9D" w14:textId="77777777" w:rsidTr="0029642C">
        <w:tc>
          <w:tcPr>
            <w:tcW w:w="540" w:type="dxa"/>
          </w:tcPr>
          <w:p w14:paraId="36E3F335" w14:textId="58716CA3" w:rsidR="0029642C" w:rsidRDefault="0029642C" w:rsidP="0029642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4140" w:type="dxa"/>
          </w:tcPr>
          <w:p w14:paraId="61F60C2C" w14:textId="58A35F37" w:rsidR="0029642C" w:rsidRDefault="0029642C" w:rsidP="0029642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ดัชนีการเมืองไทย</w:t>
            </w:r>
          </w:p>
        </w:tc>
        <w:tc>
          <w:tcPr>
            <w:tcW w:w="900" w:type="dxa"/>
          </w:tcPr>
          <w:p w14:paraId="6FD0052B" w14:textId="48DECFFA" w:rsidR="0029642C" w:rsidRPr="002213E2" w:rsidRDefault="0029642C" w:rsidP="0029642C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.ย.67</w:t>
            </w:r>
          </w:p>
        </w:tc>
        <w:tc>
          <w:tcPr>
            <w:tcW w:w="900" w:type="dxa"/>
          </w:tcPr>
          <w:p w14:paraId="1A634839" w14:textId="26DD889B" w:rsidR="0029642C" w:rsidRPr="002213E2" w:rsidRDefault="0029642C" w:rsidP="0029642C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ต.ค.67</w:t>
            </w:r>
          </w:p>
        </w:tc>
        <w:tc>
          <w:tcPr>
            <w:tcW w:w="900" w:type="dxa"/>
          </w:tcPr>
          <w:p w14:paraId="6DD66116" w14:textId="1BCE7389" w:rsidR="0029642C" w:rsidRPr="002213E2" w:rsidRDefault="0029642C" w:rsidP="0029642C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พ.ย.67</w:t>
            </w:r>
          </w:p>
        </w:tc>
        <w:tc>
          <w:tcPr>
            <w:tcW w:w="900" w:type="dxa"/>
          </w:tcPr>
          <w:p w14:paraId="523E6CBA" w14:textId="61A698D2" w:rsidR="0029642C" w:rsidRPr="002213E2" w:rsidRDefault="0029642C" w:rsidP="0029642C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ธ.ค.67</w:t>
            </w:r>
          </w:p>
        </w:tc>
        <w:tc>
          <w:tcPr>
            <w:tcW w:w="1440" w:type="dxa"/>
          </w:tcPr>
          <w:p w14:paraId="0359960E" w14:textId="3EF85CFF" w:rsidR="0029642C" w:rsidRDefault="0029642C" w:rsidP="0029642C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ปลี่ยนแปลงจากเดือนที่ผ่านมา</w:t>
            </w:r>
          </w:p>
        </w:tc>
      </w:tr>
      <w:tr w:rsidR="0029642C" w14:paraId="41B397F3" w14:textId="77777777" w:rsidTr="0029642C">
        <w:tc>
          <w:tcPr>
            <w:tcW w:w="540" w:type="dxa"/>
          </w:tcPr>
          <w:p w14:paraId="256832FE" w14:textId="3817AC91" w:rsidR="0029642C" w:rsidRPr="009E6C66" w:rsidRDefault="0029642C" w:rsidP="0029642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4140" w:type="dxa"/>
          </w:tcPr>
          <w:p w14:paraId="2978FCD0" w14:textId="2159C80A" w:rsidR="0029642C" w:rsidRPr="00A94A3F" w:rsidRDefault="0029642C" w:rsidP="0029642C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การมีส่วนร่วมของประชาชน</w:t>
            </w:r>
          </w:p>
        </w:tc>
        <w:tc>
          <w:tcPr>
            <w:tcW w:w="900" w:type="dxa"/>
          </w:tcPr>
          <w:p w14:paraId="39F85A5D" w14:textId="5A32FE59" w:rsidR="0029642C" w:rsidRPr="002213E2" w:rsidRDefault="0029642C" w:rsidP="0029642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2</w:t>
            </w:r>
          </w:p>
        </w:tc>
        <w:tc>
          <w:tcPr>
            <w:tcW w:w="900" w:type="dxa"/>
          </w:tcPr>
          <w:p w14:paraId="07AF647A" w14:textId="71548348" w:rsidR="0029642C" w:rsidRPr="002213E2" w:rsidRDefault="0029642C" w:rsidP="0029642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0</w:t>
            </w:r>
          </w:p>
        </w:tc>
        <w:tc>
          <w:tcPr>
            <w:tcW w:w="900" w:type="dxa"/>
          </w:tcPr>
          <w:p w14:paraId="6EAE42C2" w14:textId="523D5106" w:rsidR="0029642C" w:rsidRPr="002213E2" w:rsidRDefault="0029642C" w:rsidP="0029642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9</w:t>
            </w:r>
          </w:p>
        </w:tc>
        <w:tc>
          <w:tcPr>
            <w:tcW w:w="900" w:type="dxa"/>
          </w:tcPr>
          <w:p w14:paraId="5630986B" w14:textId="531D9D96" w:rsidR="0029642C" w:rsidRPr="002213E2" w:rsidRDefault="00AF0B3F" w:rsidP="0029642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5.37</w:t>
            </w:r>
          </w:p>
        </w:tc>
        <w:tc>
          <w:tcPr>
            <w:tcW w:w="1440" w:type="dxa"/>
          </w:tcPr>
          <w:p w14:paraId="2B72D91C" w14:textId="4A2F44F0" w:rsidR="0029642C" w:rsidRPr="00C252AE" w:rsidRDefault="006D6678" w:rsidP="0029642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252A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AF0B3F" w14:paraId="12FEC3B8" w14:textId="77777777" w:rsidTr="0029642C">
        <w:tc>
          <w:tcPr>
            <w:tcW w:w="540" w:type="dxa"/>
          </w:tcPr>
          <w:p w14:paraId="7957EA78" w14:textId="7F43F96F" w:rsidR="00AF0B3F" w:rsidRPr="009E6C66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4140" w:type="dxa"/>
          </w:tcPr>
          <w:p w14:paraId="3CCAF94D" w14:textId="2F6B5E11" w:rsidR="00AF0B3F" w:rsidRPr="00A94A3F" w:rsidRDefault="00AF0B3F" w:rsidP="00AF0B3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E475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ผลงานของรัฐบาล   </w:t>
            </w:r>
          </w:p>
        </w:tc>
        <w:tc>
          <w:tcPr>
            <w:tcW w:w="900" w:type="dxa"/>
          </w:tcPr>
          <w:p w14:paraId="7EF2D711" w14:textId="45047BD5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E4753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8</w:t>
            </w:r>
          </w:p>
        </w:tc>
        <w:tc>
          <w:tcPr>
            <w:tcW w:w="900" w:type="dxa"/>
          </w:tcPr>
          <w:p w14:paraId="4531A74E" w14:textId="580F630F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3</w:t>
            </w:r>
          </w:p>
        </w:tc>
        <w:tc>
          <w:tcPr>
            <w:tcW w:w="900" w:type="dxa"/>
          </w:tcPr>
          <w:p w14:paraId="1CEC2631" w14:textId="615817A1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  <w:tc>
          <w:tcPr>
            <w:tcW w:w="900" w:type="dxa"/>
          </w:tcPr>
          <w:p w14:paraId="01FDDC2F" w14:textId="0B8F6BE2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5.33</w:t>
            </w:r>
          </w:p>
        </w:tc>
        <w:tc>
          <w:tcPr>
            <w:tcW w:w="1440" w:type="dxa"/>
          </w:tcPr>
          <w:p w14:paraId="03F32E50" w14:textId="12748900" w:rsidR="00AF0B3F" w:rsidRPr="00A94A3F" w:rsidRDefault="006D6678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AF0B3F" w14:paraId="7CC9D2F9" w14:textId="77777777" w:rsidTr="0029642C">
        <w:tc>
          <w:tcPr>
            <w:tcW w:w="540" w:type="dxa"/>
          </w:tcPr>
          <w:p w14:paraId="0C6E6F8A" w14:textId="6DC51174" w:rsidR="00AF0B3F" w:rsidRPr="009E6C66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4140" w:type="dxa"/>
          </w:tcPr>
          <w:p w14:paraId="03B9CAB7" w14:textId="59450CC9" w:rsidR="00AF0B3F" w:rsidRPr="00A94A3F" w:rsidRDefault="00AF0B3F" w:rsidP="00AF0B3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 xml:space="preserve">ผลงานของฝ่ายค้าน          </w:t>
            </w:r>
          </w:p>
        </w:tc>
        <w:tc>
          <w:tcPr>
            <w:tcW w:w="900" w:type="dxa"/>
          </w:tcPr>
          <w:p w14:paraId="551CCC13" w14:textId="490862B8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252A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1</w:t>
            </w:r>
          </w:p>
        </w:tc>
        <w:tc>
          <w:tcPr>
            <w:tcW w:w="900" w:type="dxa"/>
          </w:tcPr>
          <w:p w14:paraId="4CCDC4ED" w14:textId="61C015AB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252A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4</w:t>
            </w:r>
          </w:p>
        </w:tc>
        <w:tc>
          <w:tcPr>
            <w:tcW w:w="900" w:type="dxa"/>
          </w:tcPr>
          <w:p w14:paraId="0D0891A4" w14:textId="210C1F62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4</w:t>
            </w:r>
          </w:p>
        </w:tc>
        <w:tc>
          <w:tcPr>
            <w:tcW w:w="900" w:type="dxa"/>
          </w:tcPr>
          <w:p w14:paraId="11C760BC" w14:textId="213BF94A" w:rsidR="00AF0B3F" w:rsidRPr="002213E2" w:rsidRDefault="00F76AB4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5.25</w:t>
            </w:r>
          </w:p>
        </w:tc>
        <w:tc>
          <w:tcPr>
            <w:tcW w:w="1440" w:type="dxa"/>
          </w:tcPr>
          <w:p w14:paraId="776C0E76" w14:textId="19AC5FAB" w:rsidR="00AF0B3F" w:rsidRPr="00A94A3F" w:rsidRDefault="00D55900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AF0B3F" w14:paraId="3D210F76" w14:textId="77777777" w:rsidTr="0029642C">
        <w:tc>
          <w:tcPr>
            <w:tcW w:w="540" w:type="dxa"/>
          </w:tcPr>
          <w:p w14:paraId="593534B3" w14:textId="3C3B9257" w:rsidR="00AF0B3F" w:rsidRPr="009E6C66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4</w:t>
            </w:r>
          </w:p>
        </w:tc>
        <w:tc>
          <w:tcPr>
            <w:tcW w:w="4140" w:type="dxa"/>
          </w:tcPr>
          <w:p w14:paraId="6933A1A6" w14:textId="74D049C9" w:rsidR="00AF0B3F" w:rsidRPr="00A94A3F" w:rsidRDefault="00AF0B3F" w:rsidP="00AF0B3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ผลงานของนายกรัฐมนตรี</w:t>
            </w:r>
          </w:p>
        </w:tc>
        <w:tc>
          <w:tcPr>
            <w:tcW w:w="900" w:type="dxa"/>
          </w:tcPr>
          <w:p w14:paraId="3E43AAC0" w14:textId="75ABAD23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2</w:t>
            </w:r>
          </w:p>
        </w:tc>
        <w:tc>
          <w:tcPr>
            <w:tcW w:w="900" w:type="dxa"/>
          </w:tcPr>
          <w:p w14:paraId="44FA547A" w14:textId="561E0123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7</w:t>
            </w:r>
          </w:p>
        </w:tc>
        <w:tc>
          <w:tcPr>
            <w:tcW w:w="900" w:type="dxa"/>
          </w:tcPr>
          <w:p w14:paraId="5287A629" w14:textId="581E8B6F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06DA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5</w:t>
            </w:r>
          </w:p>
        </w:tc>
        <w:tc>
          <w:tcPr>
            <w:tcW w:w="900" w:type="dxa"/>
          </w:tcPr>
          <w:p w14:paraId="2F45E18C" w14:textId="705EE711" w:rsidR="00AF0B3F" w:rsidRPr="002213E2" w:rsidRDefault="00F76AB4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5.23</w:t>
            </w:r>
          </w:p>
        </w:tc>
        <w:tc>
          <w:tcPr>
            <w:tcW w:w="1440" w:type="dxa"/>
          </w:tcPr>
          <w:p w14:paraId="5F1CAD6E" w14:textId="4DB155C8" w:rsidR="00AF0B3F" w:rsidRPr="00A94A3F" w:rsidRDefault="000B796D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252A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AF0B3F" w14:paraId="17961747" w14:textId="77777777" w:rsidTr="0029642C">
        <w:tc>
          <w:tcPr>
            <w:tcW w:w="540" w:type="dxa"/>
          </w:tcPr>
          <w:p w14:paraId="3EF66129" w14:textId="5469EF8B" w:rsidR="00AF0B3F" w:rsidRPr="009E6C66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5</w:t>
            </w:r>
          </w:p>
        </w:tc>
        <w:tc>
          <w:tcPr>
            <w:tcW w:w="4140" w:type="dxa"/>
          </w:tcPr>
          <w:p w14:paraId="0CFA404F" w14:textId="3D745FC3" w:rsidR="00AF0B3F" w:rsidRPr="005E4753" w:rsidRDefault="00AF0B3F" w:rsidP="00AF0B3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 xml:space="preserve">การพัฒนาด้านการศึกษาสำหรับประชาชน </w:t>
            </w:r>
          </w:p>
        </w:tc>
        <w:tc>
          <w:tcPr>
            <w:tcW w:w="900" w:type="dxa"/>
          </w:tcPr>
          <w:p w14:paraId="0D994812" w14:textId="348A906F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0</w:t>
            </w:r>
          </w:p>
        </w:tc>
        <w:tc>
          <w:tcPr>
            <w:tcW w:w="900" w:type="dxa"/>
          </w:tcPr>
          <w:p w14:paraId="4C6E8267" w14:textId="42D3CEF0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5</w:t>
            </w:r>
          </w:p>
        </w:tc>
        <w:tc>
          <w:tcPr>
            <w:tcW w:w="900" w:type="dxa"/>
          </w:tcPr>
          <w:p w14:paraId="468D752C" w14:textId="52B69425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0</w:t>
            </w:r>
          </w:p>
        </w:tc>
        <w:tc>
          <w:tcPr>
            <w:tcW w:w="900" w:type="dxa"/>
          </w:tcPr>
          <w:p w14:paraId="2B0A4A08" w14:textId="182E4403" w:rsidR="00AF0B3F" w:rsidRPr="002213E2" w:rsidRDefault="00F76AB4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5.22</w:t>
            </w:r>
          </w:p>
        </w:tc>
        <w:tc>
          <w:tcPr>
            <w:tcW w:w="1440" w:type="dxa"/>
          </w:tcPr>
          <w:p w14:paraId="6ADE62CA" w14:textId="04DEE3DD" w:rsidR="00AF0B3F" w:rsidRPr="00741C4D" w:rsidRDefault="00D55900" w:rsidP="00AF0B3F">
            <w:pPr>
              <w:pStyle w:val="NoSpacing"/>
              <w:tabs>
                <w:tab w:val="left" w:pos="634"/>
              </w:tabs>
              <w:jc w:val="center"/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AF0B3F" w14:paraId="30291B35" w14:textId="77777777" w:rsidTr="0029642C">
        <w:tc>
          <w:tcPr>
            <w:tcW w:w="540" w:type="dxa"/>
          </w:tcPr>
          <w:p w14:paraId="07385AF9" w14:textId="7F177C76" w:rsidR="00AF0B3F" w:rsidRPr="009E6C66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6</w:t>
            </w:r>
          </w:p>
        </w:tc>
        <w:tc>
          <w:tcPr>
            <w:tcW w:w="4140" w:type="dxa"/>
          </w:tcPr>
          <w:p w14:paraId="1806C05A" w14:textId="1C35DE11" w:rsidR="00AF0B3F" w:rsidRPr="005E4753" w:rsidRDefault="00AF0B3F" w:rsidP="00AF0B3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E475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การบริหารประเทศตามนโยบายที่ประกาศไว้</w:t>
            </w:r>
          </w:p>
        </w:tc>
        <w:tc>
          <w:tcPr>
            <w:tcW w:w="900" w:type="dxa"/>
          </w:tcPr>
          <w:p w14:paraId="7160923F" w14:textId="5994E101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E4753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9</w:t>
            </w:r>
          </w:p>
        </w:tc>
        <w:tc>
          <w:tcPr>
            <w:tcW w:w="900" w:type="dxa"/>
          </w:tcPr>
          <w:p w14:paraId="20D775C5" w14:textId="3F88D15C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4</w:t>
            </w:r>
          </w:p>
        </w:tc>
        <w:tc>
          <w:tcPr>
            <w:tcW w:w="900" w:type="dxa"/>
          </w:tcPr>
          <w:p w14:paraId="04CDDC37" w14:textId="7ED482C5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9</w:t>
            </w:r>
          </w:p>
        </w:tc>
        <w:tc>
          <w:tcPr>
            <w:tcW w:w="900" w:type="dxa"/>
          </w:tcPr>
          <w:p w14:paraId="305AE302" w14:textId="79320EE6" w:rsidR="00AF0B3F" w:rsidRPr="002213E2" w:rsidRDefault="00F76AB4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5.18</w:t>
            </w:r>
          </w:p>
        </w:tc>
        <w:tc>
          <w:tcPr>
            <w:tcW w:w="1440" w:type="dxa"/>
          </w:tcPr>
          <w:p w14:paraId="7EDE0D73" w14:textId="718740ED" w:rsidR="00AF0B3F" w:rsidRPr="00741C4D" w:rsidRDefault="000B796D" w:rsidP="00AF0B3F">
            <w:pPr>
              <w:pStyle w:val="NoSpacing"/>
              <w:tabs>
                <w:tab w:val="left" w:pos="645"/>
              </w:tabs>
              <w:jc w:val="center"/>
              <w:rPr>
                <w:rFonts w:ascii="TH SarabunPSK" w:hAnsi="TH SarabunPSK" w:cs="TH SarabunPSK"/>
                <w:b/>
                <w:bCs/>
                <w:color w:val="FF0000"/>
                <w:sz w:val="28"/>
                <w:szCs w:val="28"/>
              </w:rPr>
            </w:pPr>
            <w:r w:rsidRPr="00C252A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AF0B3F" w14:paraId="1627F110" w14:textId="77777777" w:rsidTr="0029642C">
        <w:tc>
          <w:tcPr>
            <w:tcW w:w="540" w:type="dxa"/>
          </w:tcPr>
          <w:p w14:paraId="0AE7D826" w14:textId="43508B65" w:rsidR="00AF0B3F" w:rsidRPr="009E6C66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7</w:t>
            </w:r>
          </w:p>
        </w:tc>
        <w:tc>
          <w:tcPr>
            <w:tcW w:w="4140" w:type="dxa"/>
          </w:tcPr>
          <w:p w14:paraId="7B5BCE24" w14:textId="6C43EA86" w:rsidR="00AF0B3F" w:rsidRPr="00A94A3F" w:rsidRDefault="00AF0B3F" w:rsidP="00AF0B3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สิทธิและเสรีภาพของประชาชน   </w:t>
            </w:r>
          </w:p>
        </w:tc>
        <w:tc>
          <w:tcPr>
            <w:tcW w:w="900" w:type="dxa"/>
          </w:tcPr>
          <w:p w14:paraId="70575CA6" w14:textId="0489038E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7</w:t>
            </w:r>
          </w:p>
        </w:tc>
        <w:tc>
          <w:tcPr>
            <w:tcW w:w="900" w:type="dxa"/>
          </w:tcPr>
          <w:p w14:paraId="628A5246" w14:textId="175A0F38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2</w:t>
            </w:r>
          </w:p>
        </w:tc>
        <w:tc>
          <w:tcPr>
            <w:tcW w:w="900" w:type="dxa"/>
          </w:tcPr>
          <w:p w14:paraId="6F833EF0" w14:textId="75068665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7</w:t>
            </w:r>
          </w:p>
        </w:tc>
        <w:tc>
          <w:tcPr>
            <w:tcW w:w="900" w:type="dxa"/>
          </w:tcPr>
          <w:p w14:paraId="0E259DED" w14:textId="3D031AEA" w:rsidR="00AF0B3F" w:rsidRPr="002213E2" w:rsidRDefault="00F76AB4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5.14</w:t>
            </w:r>
          </w:p>
        </w:tc>
        <w:tc>
          <w:tcPr>
            <w:tcW w:w="1440" w:type="dxa"/>
          </w:tcPr>
          <w:p w14:paraId="2BF9850D" w14:textId="75D8465C" w:rsidR="00AF0B3F" w:rsidRPr="00A94A3F" w:rsidRDefault="00D55900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AF0B3F" w14:paraId="4197AF85" w14:textId="77777777" w:rsidTr="0029642C">
        <w:tc>
          <w:tcPr>
            <w:tcW w:w="540" w:type="dxa"/>
          </w:tcPr>
          <w:p w14:paraId="1826AD31" w14:textId="796CB955" w:rsidR="00AF0B3F" w:rsidRPr="009E6C66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8</w:t>
            </w:r>
          </w:p>
        </w:tc>
        <w:tc>
          <w:tcPr>
            <w:tcW w:w="4140" w:type="dxa"/>
          </w:tcPr>
          <w:p w14:paraId="1ECEEB19" w14:textId="02D39625" w:rsidR="00AF0B3F" w:rsidRPr="00A94A3F" w:rsidRDefault="00AF0B3F" w:rsidP="00AF0B3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ความมั่นคงของประเทศ</w:t>
            </w:r>
          </w:p>
        </w:tc>
        <w:tc>
          <w:tcPr>
            <w:tcW w:w="900" w:type="dxa"/>
          </w:tcPr>
          <w:p w14:paraId="73C069E6" w14:textId="0A33C503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6</w:t>
            </w:r>
          </w:p>
        </w:tc>
        <w:tc>
          <w:tcPr>
            <w:tcW w:w="900" w:type="dxa"/>
          </w:tcPr>
          <w:p w14:paraId="37AB99FC" w14:textId="7F19C713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7</w:t>
            </w:r>
          </w:p>
        </w:tc>
        <w:tc>
          <w:tcPr>
            <w:tcW w:w="900" w:type="dxa"/>
          </w:tcPr>
          <w:p w14:paraId="4D3F3515" w14:textId="1AF72393" w:rsidR="00AF0B3F" w:rsidRPr="002213E2" w:rsidRDefault="00AF0B3F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8</w:t>
            </w:r>
          </w:p>
        </w:tc>
        <w:tc>
          <w:tcPr>
            <w:tcW w:w="900" w:type="dxa"/>
          </w:tcPr>
          <w:p w14:paraId="081176D8" w14:textId="156D6F66" w:rsidR="00AF0B3F" w:rsidRPr="002213E2" w:rsidRDefault="00F76AB4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5.10</w:t>
            </w:r>
          </w:p>
        </w:tc>
        <w:tc>
          <w:tcPr>
            <w:tcW w:w="1440" w:type="dxa"/>
          </w:tcPr>
          <w:p w14:paraId="3934AB71" w14:textId="051036A7" w:rsidR="00AF0B3F" w:rsidRPr="00A94A3F" w:rsidRDefault="00D55900" w:rsidP="00AF0B3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76AB4" w14:paraId="6E085190" w14:textId="77777777" w:rsidTr="0029642C">
        <w:tc>
          <w:tcPr>
            <w:tcW w:w="540" w:type="dxa"/>
          </w:tcPr>
          <w:p w14:paraId="611BB5BD" w14:textId="25B98C95" w:rsidR="00F76AB4" w:rsidRPr="009E6C66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9</w:t>
            </w:r>
          </w:p>
        </w:tc>
        <w:tc>
          <w:tcPr>
            <w:tcW w:w="4140" w:type="dxa"/>
          </w:tcPr>
          <w:p w14:paraId="7F17F9C9" w14:textId="1251D938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การแก้ปัญหาต่างๆ ในภาพรวม</w:t>
            </w:r>
          </w:p>
        </w:tc>
        <w:tc>
          <w:tcPr>
            <w:tcW w:w="900" w:type="dxa"/>
          </w:tcPr>
          <w:p w14:paraId="2D6A17AB" w14:textId="6906FE6D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9</w:t>
            </w:r>
          </w:p>
        </w:tc>
        <w:tc>
          <w:tcPr>
            <w:tcW w:w="900" w:type="dxa"/>
          </w:tcPr>
          <w:p w14:paraId="5A1AD6D5" w14:textId="4C5B8792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9</w:t>
            </w:r>
          </w:p>
        </w:tc>
        <w:tc>
          <w:tcPr>
            <w:tcW w:w="900" w:type="dxa"/>
          </w:tcPr>
          <w:p w14:paraId="52B08FCE" w14:textId="6E6CBC0F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6</w:t>
            </w:r>
          </w:p>
        </w:tc>
        <w:tc>
          <w:tcPr>
            <w:tcW w:w="900" w:type="dxa"/>
          </w:tcPr>
          <w:p w14:paraId="441D7689" w14:textId="5C778B5A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5.07</w:t>
            </w:r>
          </w:p>
        </w:tc>
        <w:tc>
          <w:tcPr>
            <w:tcW w:w="1440" w:type="dxa"/>
          </w:tcPr>
          <w:p w14:paraId="609A0018" w14:textId="5A0D68A0" w:rsidR="00F76AB4" w:rsidRPr="00A94A3F" w:rsidRDefault="00D55900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76AB4" w14:paraId="23F41D13" w14:textId="77777777" w:rsidTr="0029642C">
        <w:tc>
          <w:tcPr>
            <w:tcW w:w="540" w:type="dxa"/>
          </w:tcPr>
          <w:p w14:paraId="0FD9B1AA" w14:textId="28E32CFC" w:rsidR="00F76AB4" w:rsidRPr="009E6C66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0</w:t>
            </w:r>
          </w:p>
        </w:tc>
        <w:tc>
          <w:tcPr>
            <w:tcW w:w="4140" w:type="dxa"/>
          </w:tcPr>
          <w:p w14:paraId="2D817D15" w14:textId="56B06201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สภาพสังคมโดยรวม</w:t>
            </w:r>
          </w:p>
        </w:tc>
        <w:tc>
          <w:tcPr>
            <w:tcW w:w="900" w:type="dxa"/>
          </w:tcPr>
          <w:p w14:paraId="70496979" w14:textId="47ACA824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5</w:t>
            </w:r>
          </w:p>
        </w:tc>
        <w:tc>
          <w:tcPr>
            <w:tcW w:w="900" w:type="dxa"/>
          </w:tcPr>
          <w:p w14:paraId="4B602DC2" w14:textId="45BB3682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5</w:t>
            </w:r>
          </w:p>
        </w:tc>
        <w:tc>
          <w:tcPr>
            <w:tcW w:w="900" w:type="dxa"/>
          </w:tcPr>
          <w:p w14:paraId="43C84D68" w14:textId="3A26F35E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1</w:t>
            </w:r>
          </w:p>
        </w:tc>
        <w:tc>
          <w:tcPr>
            <w:tcW w:w="900" w:type="dxa"/>
          </w:tcPr>
          <w:p w14:paraId="09E02B7A" w14:textId="03532456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5.06</w:t>
            </w:r>
          </w:p>
        </w:tc>
        <w:tc>
          <w:tcPr>
            <w:tcW w:w="1440" w:type="dxa"/>
          </w:tcPr>
          <w:p w14:paraId="6DFB667A" w14:textId="4F73B8A9" w:rsidR="00F76AB4" w:rsidRPr="00A94A3F" w:rsidRDefault="00D55900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76AB4" w14:paraId="1BDD43D7" w14:textId="77777777" w:rsidTr="0029642C">
        <w:tc>
          <w:tcPr>
            <w:tcW w:w="540" w:type="dxa"/>
          </w:tcPr>
          <w:p w14:paraId="48EDC03F" w14:textId="207BF821" w:rsidR="00F76AB4" w:rsidRPr="009E6C66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1</w:t>
            </w:r>
          </w:p>
        </w:tc>
        <w:tc>
          <w:tcPr>
            <w:tcW w:w="4140" w:type="dxa"/>
          </w:tcPr>
          <w:p w14:paraId="63F5118B" w14:textId="6CB791D4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การพัฒนาประเทศให้เจริญก้าวหน้า</w:t>
            </w:r>
          </w:p>
        </w:tc>
        <w:tc>
          <w:tcPr>
            <w:tcW w:w="900" w:type="dxa"/>
          </w:tcPr>
          <w:p w14:paraId="3B6372AA" w14:textId="596263C1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6</w:t>
            </w:r>
          </w:p>
        </w:tc>
        <w:tc>
          <w:tcPr>
            <w:tcW w:w="900" w:type="dxa"/>
          </w:tcPr>
          <w:p w14:paraId="7132B427" w14:textId="2E99D920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3</w:t>
            </w:r>
          </w:p>
        </w:tc>
        <w:tc>
          <w:tcPr>
            <w:tcW w:w="900" w:type="dxa"/>
          </w:tcPr>
          <w:p w14:paraId="4136388D" w14:textId="5F2B7DAF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4</w:t>
            </w:r>
          </w:p>
        </w:tc>
        <w:tc>
          <w:tcPr>
            <w:tcW w:w="900" w:type="dxa"/>
          </w:tcPr>
          <w:p w14:paraId="06737D63" w14:textId="7984FBAA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5.02</w:t>
            </w:r>
          </w:p>
        </w:tc>
        <w:tc>
          <w:tcPr>
            <w:tcW w:w="1440" w:type="dxa"/>
          </w:tcPr>
          <w:p w14:paraId="75C643AF" w14:textId="6CD2C951" w:rsidR="00F76AB4" w:rsidRPr="00A94A3F" w:rsidRDefault="000B796D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252A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F76AB4" w14:paraId="21A52BE5" w14:textId="77777777" w:rsidTr="0029642C">
        <w:tc>
          <w:tcPr>
            <w:tcW w:w="540" w:type="dxa"/>
          </w:tcPr>
          <w:p w14:paraId="0ABA41EB" w14:textId="20C37543" w:rsidR="00F76AB4" w:rsidRPr="009E6C66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2</w:t>
            </w:r>
          </w:p>
        </w:tc>
        <w:tc>
          <w:tcPr>
            <w:tcW w:w="4140" w:type="dxa"/>
          </w:tcPr>
          <w:p w14:paraId="267F8E38" w14:textId="039AF627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สถียรภาพทางการเมือง</w:t>
            </w:r>
          </w:p>
        </w:tc>
        <w:tc>
          <w:tcPr>
            <w:tcW w:w="900" w:type="dxa"/>
          </w:tcPr>
          <w:p w14:paraId="01D5FE0B" w14:textId="6AE1F482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1</w:t>
            </w:r>
          </w:p>
        </w:tc>
        <w:tc>
          <w:tcPr>
            <w:tcW w:w="900" w:type="dxa"/>
          </w:tcPr>
          <w:p w14:paraId="097FA71E" w14:textId="796DFDDC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0</w:t>
            </w:r>
          </w:p>
        </w:tc>
        <w:tc>
          <w:tcPr>
            <w:tcW w:w="900" w:type="dxa"/>
          </w:tcPr>
          <w:p w14:paraId="013AE972" w14:textId="0BB0CAA6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3</w:t>
            </w:r>
          </w:p>
        </w:tc>
        <w:tc>
          <w:tcPr>
            <w:tcW w:w="900" w:type="dxa"/>
          </w:tcPr>
          <w:p w14:paraId="4A60D811" w14:textId="1D046A07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.98</w:t>
            </w:r>
          </w:p>
        </w:tc>
        <w:tc>
          <w:tcPr>
            <w:tcW w:w="1440" w:type="dxa"/>
          </w:tcPr>
          <w:p w14:paraId="74FE0C12" w14:textId="6D822721" w:rsidR="00F76AB4" w:rsidRPr="00A94A3F" w:rsidRDefault="000B796D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252A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F76AB4" w14:paraId="449F6F8C" w14:textId="77777777" w:rsidTr="0029642C">
        <w:tc>
          <w:tcPr>
            <w:tcW w:w="540" w:type="dxa"/>
          </w:tcPr>
          <w:p w14:paraId="6ECED439" w14:textId="63FD28E5" w:rsidR="00F76AB4" w:rsidRPr="009E6C66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  <w:r w:rsidRPr="009E6C6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4140" w:type="dxa"/>
          </w:tcPr>
          <w:p w14:paraId="0FB08C5D" w14:textId="57FE7341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การดำเนินงานของพรรคการเมืองโดยภาพรวม</w:t>
            </w:r>
          </w:p>
        </w:tc>
        <w:tc>
          <w:tcPr>
            <w:tcW w:w="900" w:type="dxa"/>
          </w:tcPr>
          <w:p w14:paraId="2AD6F1F6" w14:textId="59F21FA9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0</w:t>
            </w:r>
          </w:p>
        </w:tc>
        <w:tc>
          <w:tcPr>
            <w:tcW w:w="900" w:type="dxa"/>
          </w:tcPr>
          <w:p w14:paraId="130D39CB" w14:textId="38B57C86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1</w:t>
            </w:r>
          </w:p>
        </w:tc>
        <w:tc>
          <w:tcPr>
            <w:tcW w:w="900" w:type="dxa"/>
          </w:tcPr>
          <w:p w14:paraId="7D6EE8E6" w14:textId="2576EA43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017EA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7</w:t>
            </w:r>
          </w:p>
        </w:tc>
        <w:tc>
          <w:tcPr>
            <w:tcW w:w="900" w:type="dxa"/>
          </w:tcPr>
          <w:p w14:paraId="61359922" w14:textId="7CBED719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.96</w:t>
            </w:r>
          </w:p>
        </w:tc>
        <w:tc>
          <w:tcPr>
            <w:tcW w:w="1440" w:type="dxa"/>
          </w:tcPr>
          <w:p w14:paraId="4874D126" w14:textId="3523FCD3" w:rsidR="00F76AB4" w:rsidRPr="00A94A3F" w:rsidRDefault="000B796D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  <w:u w:val="single"/>
              </w:rPr>
            </w:pPr>
            <w:r w:rsidRPr="00C252A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F76AB4" w14:paraId="0F233D95" w14:textId="77777777" w:rsidTr="0029642C">
        <w:tc>
          <w:tcPr>
            <w:tcW w:w="540" w:type="dxa"/>
          </w:tcPr>
          <w:p w14:paraId="598934B9" w14:textId="0FFC96E7" w:rsidR="00F76AB4" w:rsidRPr="009E6C66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4</w:t>
            </w:r>
          </w:p>
        </w:tc>
        <w:tc>
          <w:tcPr>
            <w:tcW w:w="4140" w:type="dxa"/>
          </w:tcPr>
          <w:p w14:paraId="7FB88F05" w14:textId="62413A64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ความปลอดภัยในชีวิตและทรัพย์สิน </w:t>
            </w:r>
          </w:p>
        </w:tc>
        <w:tc>
          <w:tcPr>
            <w:tcW w:w="900" w:type="dxa"/>
          </w:tcPr>
          <w:p w14:paraId="7BF86C99" w14:textId="7B69FAAC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5</w:t>
            </w:r>
          </w:p>
        </w:tc>
        <w:tc>
          <w:tcPr>
            <w:tcW w:w="900" w:type="dxa"/>
          </w:tcPr>
          <w:p w14:paraId="046B206C" w14:textId="2BC28B5A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0</w:t>
            </w:r>
          </w:p>
        </w:tc>
        <w:tc>
          <w:tcPr>
            <w:tcW w:w="900" w:type="dxa"/>
          </w:tcPr>
          <w:p w14:paraId="1CC78602" w14:textId="6168C0B4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9</w:t>
            </w:r>
          </w:p>
        </w:tc>
        <w:tc>
          <w:tcPr>
            <w:tcW w:w="900" w:type="dxa"/>
          </w:tcPr>
          <w:p w14:paraId="3AB67559" w14:textId="057A12E0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.95</w:t>
            </w:r>
          </w:p>
        </w:tc>
        <w:tc>
          <w:tcPr>
            <w:tcW w:w="1440" w:type="dxa"/>
          </w:tcPr>
          <w:p w14:paraId="4016EF76" w14:textId="258012DF" w:rsidR="00F76AB4" w:rsidRPr="00A94A3F" w:rsidRDefault="00D55900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76AB4" w14:paraId="2E207ADE" w14:textId="77777777" w:rsidTr="0029642C">
        <w:tc>
          <w:tcPr>
            <w:tcW w:w="540" w:type="dxa"/>
          </w:tcPr>
          <w:p w14:paraId="3564C1F7" w14:textId="10C04772" w:rsidR="00F76AB4" w:rsidRPr="009E6C66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5</w:t>
            </w:r>
          </w:p>
        </w:tc>
        <w:tc>
          <w:tcPr>
            <w:tcW w:w="4140" w:type="dxa"/>
          </w:tcPr>
          <w:p w14:paraId="7571E716" w14:textId="16068A6A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ชีวิตความเป็นอยู่ของประชาชน </w:t>
            </w:r>
          </w:p>
        </w:tc>
        <w:tc>
          <w:tcPr>
            <w:tcW w:w="900" w:type="dxa"/>
          </w:tcPr>
          <w:p w14:paraId="41DEBEF6" w14:textId="13F8D1FD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5</w:t>
            </w:r>
          </w:p>
        </w:tc>
        <w:tc>
          <w:tcPr>
            <w:tcW w:w="900" w:type="dxa"/>
          </w:tcPr>
          <w:p w14:paraId="1950C214" w14:textId="4B9C8358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5</w:t>
            </w:r>
          </w:p>
        </w:tc>
        <w:tc>
          <w:tcPr>
            <w:tcW w:w="900" w:type="dxa"/>
          </w:tcPr>
          <w:p w14:paraId="4A324385" w14:textId="4E6795CB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1</w:t>
            </w:r>
          </w:p>
        </w:tc>
        <w:tc>
          <w:tcPr>
            <w:tcW w:w="900" w:type="dxa"/>
          </w:tcPr>
          <w:p w14:paraId="0A9D5246" w14:textId="0D9CAA15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.94</w:t>
            </w:r>
          </w:p>
        </w:tc>
        <w:tc>
          <w:tcPr>
            <w:tcW w:w="1440" w:type="dxa"/>
          </w:tcPr>
          <w:p w14:paraId="2BE292A4" w14:textId="3D60C8EF" w:rsidR="00F76AB4" w:rsidRPr="00A94A3F" w:rsidRDefault="00D55900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76AB4" w14:paraId="37687CCA" w14:textId="77777777" w:rsidTr="0029642C">
        <w:tc>
          <w:tcPr>
            <w:tcW w:w="540" w:type="dxa"/>
          </w:tcPr>
          <w:p w14:paraId="379AE8CF" w14:textId="3C88A3F3" w:rsidR="00F76AB4" w:rsidRPr="009E6C66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  <w:r w:rsidRPr="009E6C6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6</w:t>
            </w:r>
          </w:p>
        </w:tc>
        <w:tc>
          <w:tcPr>
            <w:tcW w:w="4140" w:type="dxa"/>
          </w:tcPr>
          <w:p w14:paraId="4CE22683" w14:textId="5F75AD3C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การเปิดเผยข้อมูลข่าวสารของภาครัฐ</w:t>
            </w:r>
          </w:p>
        </w:tc>
        <w:tc>
          <w:tcPr>
            <w:tcW w:w="900" w:type="dxa"/>
          </w:tcPr>
          <w:p w14:paraId="2DA1B2D1" w14:textId="4083CFCE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4</w:t>
            </w:r>
          </w:p>
        </w:tc>
        <w:tc>
          <w:tcPr>
            <w:tcW w:w="900" w:type="dxa"/>
          </w:tcPr>
          <w:p w14:paraId="2F55C8F4" w14:textId="1BC7F917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3</w:t>
            </w:r>
          </w:p>
        </w:tc>
        <w:tc>
          <w:tcPr>
            <w:tcW w:w="900" w:type="dxa"/>
          </w:tcPr>
          <w:p w14:paraId="090B07FE" w14:textId="61ABA65E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7</w:t>
            </w:r>
          </w:p>
        </w:tc>
        <w:tc>
          <w:tcPr>
            <w:tcW w:w="900" w:type="dxa"/>
          </w:tcPr>
          <w:p w14:paraId="653DB194" w14:textId="3A8CE0D3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.90</w:t>
            </w:r>
          </w:p>
        </w:tc>
        <w:tc>
          <w:tcPr>
            <w:tcW w:w="1440" w:type="dxa"/>
          </w:tcPr>
          <w:p w14:paraId="133F9D61" w14:textId="45093D15" w:rsidR="00F76AB4" w:rsidRPr="00A94A3F" w:rsidRDefault="00D55900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76AB4" w14:paraId="0EB69A07" w14:textId="77777777" w:rsidTr="0029642C">
        <w:tc>
          <w:tcPr>
            <w:tcW w:w="540" w:type="dxa"/>
          </w:tcPr>
          <w:p w14:paraId="67D75BAD" w14:textId="5D204653" w:rsidR="00F76AB4" w:rsidRPr="009E6C66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  <w:r w:rsidRPr="009E6C6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7</w:t>
            </w:r>
          </w:p>
        </w:tc>
        <w:tc>
          <w:tcPr>
            <w:tcW w:w="4140" w:type="dxa"/>
          </w:tcPr>
          <w:p w14:paraId="4BE4DC6E" w14:textId="17F81C3B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การปฏิบัติตนและพฤติกรรมของนักการเมือง</w:t>
            </w:r>
          </w:p>
        </w:tc>
        <w:tc>
          <w:tcPr>
            <w:tcW w:w="900" w:type="dxa"/>
          </w:tcPr>
          <w:p w14:paraId="7E6DF5C0" w14:textId="245FD1D0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1</w:t>
            </w:r>
          </w:p>
        </w:tc>
        <w:tc>
          <w:tcPr>
            <w:tcW w:w="900" w:type="dxa"/>
          </w:tcPr>
          <w:p w14:paraId="5B79D39D" w14:textId="0B00CBE4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8</w:t>
            </w:r>
          </w:p>
        </w:tc>
        <w:tc>
          <w:tcPr>
            <w:tcW w:w="900" w:type="dxa"/>
          </w:tcPr>
          <w:p w14:paraId="6BB81A74" w14:textId="389AAD90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4</w:t>
            </w:r>
          </w:p>
        </w:tc>
        <w:tc>
          <w:tcPr>
            <w:tcW w:w="900" w:type="dxa"/>
          </w:tcPr>
          <w:p w14:paraId="5F636A71" w14:textId="0F408265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.86</w:t>
            </w:r>
          </w:p>
        </w:tc>
        <w:tc>
          <w:tcPr>
            <w:tcW w:w="1440" w:type="dxa"/>
          </w:tcPr>
          <w:p w14:paraId="217B1A4A" w14:textId="0E793AAE" w:rsidR="00F76AB4" w:rsidRPr="00A94A3F" w:rsidRDefault="00D55900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76AB4" w14:paraId="4B22BAFD" w14:textId="77777777" w:rsidTr="0029642C">
        <w:tc>
          <w:tcPr>
            <w:tcW w:w="540" w:type="dxa"/>
          </w:tcPr>
          <w:p w14:paraId="2FC53FAC" w14:textId="25886427" w:rsidR="00F76AB4" w:rsidRPr="009E6C66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8</w:t>
            </w:r>
          </w:p>
        </w:tc>
        <w:tc>
          <w:tcPr>
            <w:tcW w:w="4140" w:type="dxa"/>
          </w:tcPr>
          <w:p w14:paraId="3D286594" w14:textId="2E38F7CA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 xml:space="preserve">ค่าครองชีพ เงินเดือน ค่าจ้าง สวัสดิการ </w:t>
            </w:r>
          </w:p>
        </w:tc>
        <w:tc>
          <w:tcPr>
            <w:tcW w:w="900" w:type="dxa"/>
          </w:tcPr>
          <w:p w14:paraId="5B79B0C8" w14:textId="5A86CED5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032BB7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4</w:t>
            </w:r>
          </w:p>
        </w:tc>
        <w:tc>
          <w:tcPr>
            <w:tcW w:w="900" w:type="dxa"/>
          </w:tcPr>
          <w:p w14:paraId="667FD500" w14:textId="00B9A20A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E7571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8</w:t>
            </w:r>
          </w:p>
        </w:tc>
        <w:tc>
          <w:tcPr>
            <w:tcW w:w="900" w:type="dxa"/>
          </w:tcPr>
          <w:p w14:paraId="511B53DD" w14:textId="6C8A193F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1</w:t>
            </w:r>
          </w:p>
        </w:tc>
        <w:tc>
          <w:tcPr>
            <w:tcW w:w="900" w:type="dxa"/>
          </w:tcPr>
          <w:p w14:paraId="2493A320" w14:textId="596D4C33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.85</w:t>
            </w:r>
          </w:p>
        </w:tc>
        <w:tc>
          <w:tcPr>
            <w:tcW w:w="1440" w:type="dxa"/>
          </w:tcPr>
          <w:p w14:paraId="32A143B9" w14:textId="40A6EA6B" w:rsidR="00F76AB4" w:rsidRPr="00A94A3F" w:rsidRDefault="000B796D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252A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F76AB4" w14:paraId="21B21646" w14:textId="77777777" w:rsidTr="0029642C">
        <w:tc>
          <w:tcPr>
            <w:tcW w:w="540" w:type="dxa"/>
          </w:tcPr>
          <w:p w14:paraId="0E21927D" w14:textId="7C76FA51" w:rsidR="00F76AB4" w:rsidRPr="009E6C66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9</w:t>
            </w:r>
          </w:p>
        </w:tc>
        <w:tc>
          <w:tcPr>
            <w:tcW w:w="4140" w:type="dxa"/>
          </w:tcPr>
          <w:p w14:paraId="38FD7750" w14:textId="0C9DEC6C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กฎหมาย กระบวนการยุติธรรม </w:t>
            </w:r>
          </w:p>
        </w:tc>
        <w:tc>
          <w:tcPr>
            <w:tcW w:w="900" w:type="dxa"/>
          </w:tcPr>
          <w:p w14:paraId="17EDA22B" w14:textId="2183B44B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6</w:t>
            </w:r>
          </w:p>
        </w:tc>
        <w:tc>
          <w:tcPr>
            <w:tcW w:w="900" w:type="dxa"/>
          </w:tcPr>
          <w:p w14:paraId="1272FD87" w14:textId="54A8588B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6</w:t>
            </w:r>
          </w:p>
        </w:tc>
        <w:tc>
          <w:tcPr>
            <w:tcW w:w="900" w:type="dxa"/>
          </w:tcPr>
          <w:p w14:paraId="6074D678" w14:textId="5959A848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8</w:t>
            </w:r>
          </w:p>
        </w:tc>
        <w:tc>
          <w:tcPr>
            <w:tcW w:w="900" w:type="dxa"/>
          </w:tcPr>
          <w:p w14:paraId="6827257F" w14:textId="7BE887C9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.77</w:t>
            </w:r>
          </w:p>
        </w:tc>
        <w:tc>
          <w:tcPr>
            <w:tcW w:w="1440" w:type="dxa"/>
          </w:tcPr>
          <w:p w14:paraId="7B685BC6" w14:textId="5BCCD5D7" w:rsidR="00F76AB4" w:rsidRPr="00A94A3F" w:rsidRDefault="00D55900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76AB4" w14:paraId="0EF2887D" w14:textId="77777777" w:rsidTr="0029642C">
        <w:tc>
          <w:tcPr>
            <w:tcW w:w="540" w:type="dxa"/>
          </w:tcPr>
          <w:p w14:paraId="037A464D" w14:textId="7B6DE092" w:rsidR="00F76AB4" w:rsidRPr="009E6C66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0</w:t>
            </w:r>
          </w:p>
        </w:tc>
        <w:tc>
          <w:tcPr>
            <w:tcW w:w="4140" w:type="dxa"/>
          </w:tcPr>
          <w:p w14:paraId="04E7A5D5" w14:textId="6C5FE56A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สภาพเศรษฐกิจโดยภาพรวม </w:t>
            </w:r>
          </w:p>
        </w:tc>
        <w:tc>
          <w:tcPr>
            <w:tcW w:w="900" w:type="dxa"/>
          </w:tcPr>
          <w:p w14:paraId="32102AD5" w14:textId="35F0FDFB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4</w:t>
            </w:r>
          </w:p>
        </w:tc>
        <w:tc>
          <w:tcPr>
            <w:tcW w:w="900" w:type="dxa"/>
          </w:tcPr>
          <w:p w14:paraId="3147F66F" w14:textId="794C645E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1</w:t>
            </w:r>
          </w:p>
        </w:tc>
        <w:tc>
          <w:tcPr>
            <w:tcW w:w="900" w:type="dxa"/>
          </w:tcPr>
          <w:p w14:paraId="30C5DDFC" w14:textId="02B3505B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5</w:t>
            </w:r>
          </w:p>
        </w:tc>
        <w:tc>
          <w:tcPr>
            <w:tcW w:w="900" w:type="dxa"/>
          </w:tcPr>
          <w:p w14:paraId="32AD5190" w14:textId="3A369899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.74</w:t>
            </w:r>
          </w:p>
        </w:tc>
        <w:tc>
          <w:tcPr>
            <w:tcW w:w="1440" w:type="dxa"/>
          </w:tcPr>
          <w:p w14:paraId="2912EDA4" w14:textId="5C346E86" w:rsidR="00F76AB4" w:rsidRPr="00A94A3F" w:rsidRDefault="00D55900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76AB4" w14:paraId="35DCAB63" w14:textId="77777777" w:rsidTr="0029642C">
        <w:tc>
          <w:tcPr>
            <w:tcW w:w="540" w:type="dxa"/>
          </w:tcPr>
          <w:p w14:paraId="4C6DDDA7" w14:textId="414D37A7" w:rsidR="00F76AB4" w:rsidRPr="009E6C66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1</w:t>
            </w:r>
          </w:p>
        </w:tc>
        <w:tc>
          <w:tcPr>
            <w:tcW w:w="4140" w:type="dxa"/>
          </w:tcPr>
          <w:p w14:paraId="2DDD357F" w14:textId="5E8FCE4C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ราคาสินค้า</w:t>
            </w:r>
          </w:p>
        </w:tc>
        <w:tc>
          <w:tcPr>
            <w:tcW w:w="900" w:type="dxa"/>
          </w:tcPr>
          <w:p w14:paraId="429AF246" w14:textId="4DEA23A2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5</w:t>
            </w:r>
          </w:p>
        </w:tc>
        <w:tc>
          <w:tcPr>
            <w:tcW w:w="900" w:type="dxa"/>
          </w:tcPr>
          <w:p w14:paraId="4D4D48C3" w14:textId="2A65D884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4</w:t>
            </w:r>
          </w:p>
        </w:tc>
        <w:tc>
          <w:tcPr>
            <w:tcW w:w="900" w:type="dxa"/>
          </w:tcPr>
          <w:p w14:paraId="28ED38CF" w14:textId="2030118D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1</w:t>
            </w:r>
          </w:p>
        </w:tc>
        <w:tc>
          <w:tcPr>
            <w:tcW w:w="900" w:type="dxa"/>
          </w:tcPr>
          <w:p w14:paraId="4FDC1E38" w14:textId="5A043361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.71</w:t>
            </w:r>
          </w:p>
        </w:tc>
        <w:tc>
          <w:tcPr>
            <w:tcW w:w="1440" w:type="dxa"/>
          </w:tcPr>
          <w:p w14:paraId="61C4BB95" w14:textId="6DFB19C1" w:rsidR="00F76AB4" w:rsidRPr="00D55900" w:rsidRDefault="00D55900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D5590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ท่าเดิม</w:t>
            </w:r>
          </w:p>
        </w:tc>
      </w:tr>
      <w:tr w:rsidR="00F76AB4" w14:paraId="3E36CB4D" w14:textId="77777777" w:rsidTr="0029642C">
        <w:tc>
          <w:tcPr>
            <w:tcW w:w="540" w:type="dxa"/>
          </w:tcPr>
          <w:p w14:paraId="5C1A1A0D" w14:textId="4A5CC9D3" w:rsidR="00F76AB4" w:rsidRPr="009E6C66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2</w:t>
            </w:r>
          </w:p>
        </w:tc>
        <w:tc>
          <w:tcPr>
            <w:tcW w:w="4140" w:type="dxa"/>
          </w:tcPr>
          <w:p w14:paraId="70665C88" w14:textId="25B131D6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การแก้ปัญหาการว่างงาน</w:t>
            </w:r>
          </w:p>
        </w:tc>
        <w:tc>
          <w:tcPr>
            <w:tcW w:w="900" w:type="dxa"/>
          </w:tcPr>
          <w:p w14:paraId="055BBE3A" w14:textId="19D19BBD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0</w:t>
            </w:r>
          </w:p>
        </w:tc>
        <w:tc>
          <w:tcPr>
            <w:tcW w:w="900" w:type="dxa"/>
          </w:tcPr>
          <w:p w14:paraId="2B9D7BEE" w14:textId="19504F98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9</w:t>
            </w:r>
          </w:p>
        </w:tc>
        <w:tc>
          <w:tcPr>
            <w:tcW w:w="900" w:type="dxa"/>
          </w:tcPr>
          <w:p w14:paraId="53A83087" w14:textId="390A3AF5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9</w:t>
            </w:r>
          </w:p>
        </w:tc>
        <w:tc>
          <w:tcPr>
            <w:tcW w:w="900" w:type="dxa"/>
          </w:tcPr>
          <w:p w14:paraId="0F4B0275" w14:textId="07E7AE5D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.67</w:t>
            </w:r>
          </w:p>
        </w:tc>
        <w:tc>
          <w:tcPr>
            <w:tcW w:w="1440" w:type="dxa"/>
          </w:tcPr>
          <w:p w14:paraId="61000542" w14:textId="6280E737" w:rsidR="00F76AB4" w:rsidRPr="00A94A3F" w:rsidRDefault="00D55900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76AB4" w14:paraId="13757032" w14:textId="77777777" w:rsidTr="0029642C">
        <w:tc>
          <w:tcPr>
            <w:tcW w:w="540" w:type="dxa"/>
          </w:tcPr>
          <w:p w14:paraId="5D0D497D" w14:textId="64B77A6B" w:rsidR="00F76AB4" w:rsidRPr="009E6C66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3</w:t>
            </w:r>
          </w:p>
        </w:tc>
        <w:tc>
          <w:tcPr>
            <w:tcW w:w="4140" w:type="dxa"/>
          </w:tcPr>
          <w:p w14:paraId="61C91AEC" w14:textId="19750C20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การแก้ปัญหายาเสพติดและผู้มีอิทธิพล</w:t>
            </w:r>
          </w:p>
        </w:tc>
        <w:tc>
          <w:tcPr>
            <w:tcW w:w="900" w:type="dxa"/>
          </w:tcPr>
          <w:p w14:paraId="0A0A5F61" w14:textId="3A5EF33A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3</w:t>
            </w:r>
          </w:p>
        </w:tc>
        <w:tc>
          <w:tcPr>
            <w:tcW w:w="900" w:type="dxa"/>
          </w:tcPr>
          <w:p w14:paraId="4AF9CC9A" w14:textId="67A5DC79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8</w:t>
            </w:r>
          </w:p>
        </w:tc>
        <w:tc>
          <w:tcPr>
            <w:tcW w:w="900" w:type="dxa"/>
          </w:tcPr>
          <w:p w14:paraId="6C2B0AE8" w14:textId="6107F714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9</w:t>
            </w:r>
          </w:p>
        </w:tc>
        <w:tc>
          <w:tcPr>
            <w:tcW w:w="900" w:type="dxa"/>
          </w:tcPr>
          <w:p w14:paraId="016A0FB3" w14:textId="5723FA80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.65</w:t>
            </w:r>
          </w:p>
        </w:tc>
        <w:tc>
          <w:tcPr>
            <w:tcW w:w="1440" w:type="dxa"/>
          </w:tcPr>
          <w:p w14:paraId="1C0B90D4" w14:textId="06330F56" w:rsidR="00F76AB4" w:rsidRPr="00A94A3F" w:rsidRDefault="00D55900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76AB4" w14:paraId="429AB956" w14:textId="77777777" w:rsidTr="0029642C">
        <w:tc>
          <w:tcPr>
            <w:tcW w:w="540" w:type="dxa"/>
          </w:tcPr>
          <w:p w14:paraId="7B673A72" w14:textId="6DE041BF" w:rsidR="00F76AB4" w:rsidRPr="009E6C66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4</w:t>
            </w:r>
          </w:p>
        </w:tc>
        <w:tc>
          <w:tcPr>
            <w:tcW w:w="4140" w:type="dxa"/>
          </w:tcPr>
          <w:p w14:paraId="423A1E8D" w14:textId="7CC6FEBB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การแก้ปัญหาความยากจน </w:t>
            </w:r>
          </w:p>
        </w:tc>
        <w:tc>
          <w:tcPr>
            <w:tcW w:w="900" w:type="dxa"/>
          </w:tcPr>
          <w:p w14:paraId="39EFD520" w14:textId="1B3AF197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2</w:t>
            </w:r>
          </w:p>
        </w:tc>
        <w:tc>
          <w:tcPr>
            <w:tcW w:w="900" w:type="dxa"/>
          </w:tcPr>
          <w:p w14:paraId="40D00770" w14:textId="3F52E3BB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7</w:t>
            </w:r>
          </w:p>
        </w:tc>
        <w:tc>
          <w:tcPr>
            <w:tcW w:w="900" w:type="dxa"/>
          </w:tcPr>
          <w:p w14:paraId="07BA333A" w14:textId="69F74769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5</w:t>
            </w:r>
          </w:p>
        </w:tc>
        <w:tc>
          <w:tcPr>
            <w:tcW w:w="900" w:type="dxa"/>
          </w:tcPr>
          <w:p w14:paraId="3A4AE4D4" w14:textId="70B8E30A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.61</w:t>
            </w:r>
          </w:p>
        </w:tc>
        <w:tc>
          <w:tcPr>
            <w:tcW w:w="1440" w:type="dxa"/>
          </w:tcPr>
          <w:p w14:paraId="6CF85CEE" w14:textId="6FE00E5C" w:rsidR="00F76AB4" w:rsidRPr="00A94A3F" w:rsidRDefault="00D55900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76AB4" w14:paraId="016A1E37" w14:textId="77777777" w:rsidTr="0029642C">
        <w:tc>
          <w:tcPr>
            <w:tcW w:w="540" w:type="dxa"/>
          </w:tcPr>
          <w:p w14:paraId="6E020C47" w14:textId="4F472549" w:rsidR="00F76AB4" w:rsidRPr="009E6C66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E6C6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5</w:t>
            </w:r>
          </w:p>
        </w:tc>
        <w:tc>
          <w:tcPr>
            <w:tcW w:w="4140" w:type="dxa"/>
          </w:tcPr>
          <w:p w14:paraId="5F9DF714" w14:textId="0A0CADC8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การแก้ปัญหาทุจริตคอร์รัปชัน ความโปร่งใส</w:t>
            </w:r>
          </w:p>
        </w:tc>
        <w:tc>
          <w:tcPr>
            <w:tcW w:w="900" w:type="dxa"/>
          </w:tcPr>
          <w:p w14:paraId="323F6690" w14:textId="23738AAE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5</w:t>
            </w:r>
          </w:p>
        </w:tc>
        <w:tc>
          <w:tcPr>
            <w:tcW w:w="900" w:type="dxa"/>
          </w:tcPr>
          <w:p w14:paraId="454E66A6" w14:textId="229BF175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1</w:t>
            </w:r>
          </w:p>
        </w:tc>
        <w:tc>
          <w:tcPr>
            <w:tcW w:w="900" w:type="dxa"/>
          </w:tcPr>
          <w:p w14:paraId="6BC4BAF4" w14:textId="538ACA7A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2</w:t>
            </w:r>
          </w:p>
        </w:tc>
        <w:tc>
          <w:tcPr>
            <w:tcW w:w="900" w:type="dxa"/>
          </w:tcPr>
          <w:p w14:paraId="21270A86" w14:textId="577A73E2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.60</w:t>
            </w:r>
          </w:p>
        </w:tc>
        <w:tc>
          <w:tcPr>
            <w:tcW w:w="1440" w:type="dxa"/>
          </w:tcPr>
          <w:p w14:paraId="0EF62B74" w14:textId="0193E180" w:rsidR="00F76AB4" w:rsidRPr="00A94A3F" w:rsidRDefault="00D55900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E43E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76AB4" w14:paraId="1909716B" w14:textId="77777777" w:rsidTr="0029642C">
        <w:tc>
          <w:tcPr>
            <w:tcW w:w="540" w:type="dxa"/>
            <w:shd w:val="clear" w:color="auto" w:fill="E2EFD9" w:themeFill="accent6" w:themeFillTint="33"/>
          </w:tcPr>
          <w:p w14:paraId="7583CEDF" w14:textId="21BCA8CB" w:rsidR="00F76AB4" w:rsidRPr="00A94A3F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*</w:t>
            </w:r>
          </w:p>
        </w:tc>
        <w:tc>
          <w:tcPr>
            <w:tcW w:w="4140" w:type="dxa"/>
            <w:shd w:val="clear" w:color="auto" w:fill="E2EFD9" w:themeFill="accent6" w:themeFillTint="33"/>
          </w:tcPr>
          <w:p w14:paraId="5CA42AF5" w14:textId="5DA43A1A" w:rsidR="00F76AB4" w:rsidRPr="00A94A3F" w:rsidRDefault="00F76AB4" w:rsidP="00F76AB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ภาพรวม</w:t>
            </w:r>
          </w:p>
        </w:tc>
        <w:tc>
          <w:tcPr>
            <w:tcW w:w="900" w:type="dxa"/>
            <w:shd w:val="clear" w:color="auto" w:fill="E2EFD9" w:themeFill="accent6" w:themeFillTint="33"/>
          </w:tcPr>
          <w:p w14:paraId="774B3651" w14:textId="241F59C7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A94A3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80</w:t>
            </w:r>
          </w:p>
        </w:tc>
        <w:tc>
          <w:tcPr>
            <w:tcW w:w="900" w:type="dxa"/>
            <w:shd w:val="clear" w:color="auto" w:fill="E2EFD9" w:themeFill="accent6" w:themeFillTint="33"/>
          </w:tcPr>
          <w:p w14:paraId="1B6FA874" w14:textId="61C3FE5C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5.01</w:t>
            </w:r>
          </w:p>
        </w:tc>
        <w:tc>
          <w:tcPr>
            <w:tcW w:w="900" w:type="dxa"/>
            <w:shd w:val="clear" w:color="auto" w:fill="E2EFD9" w:themeFill="accent6" w:themeFillTint="33"/>
          </w:tcPr>
          <w:p w14:paraId="259E3AB1" w14:textId="3701EBCF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92</w:t>
            </w:r>
          </w:p>
        </w:tc>
        <w:tc>
          <w:tcPr>
            <w:tcW w:w="900" w:type="dxa"/>
            <w:shd w:val="clear" w:color="auto" w:fill="E2EFD9" w:themeFill="accent6" w:themeFillTint="33"/>
          </w:tcPr>
          <w:p w14:paraId="6BE3A63B" w14:textId="57CC15D8" w:rsidR="00F76AB4" w:rsidRPr="002213E2" w:rsidRDefault="00F76AB4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</w:rPr>
              <w:t>4.97</w:t>
            </w:r>
          </w:p>
        </w:tc>
        <w:tc>
          <w:tcPr>
            <w:tcW w:w="1440" w:type="dxa"/>
            <w:shd w:val="clear" w:color="auto" w:fill="E2EFD9" w:themeFill="accent6" w:themeFillTint="33"/>
          </w:tcPr>
          <w:p w14:paraId="55AE413C" w14:textId="213EAB91" w:rsidR="00F76AB4" w:rsidRPr="004819FE" w:rsidRDefault="00D55900" w:rsidP="00F76AB4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4819F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เพิ่มขึ้น</w:t>
            </w:r>
          </w:p>
        </w:tc>
      </w:tr>
    </w:tbl>
    <w:p w14:paraId="0E270B12" w14:textId="21A18EFC" w:rsidR="00D85967" w:rsidRPr="0051473E" w:rsidRDefault="00D85967" w:rsidP="00930E60">
      <w:pPr>
        <w:pStyle w:val="NoSpacing"/>
        <w:rPr>
          <w:rFonts w:ascii="TH SarabunPSK" w:hAnsi="TH SarabunPSK" w:cs="TH SarabunPSK"/>
          <w:b/>
          <w:bCs/>
          <w:color w:val="000000" w:themeColor="text1"/>
          <w:sz w:val="22"/>
          <w:szCs w:val="22"/>
        </w:rPr>
      </w:pPr>
    </w:p>
    <w:p w14:paraId="6B7680BB" w14:textId="2F883DF7" w:rsidR="00507925" w:rsidRDefault="009C41FA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</w:p>
    <w:p w14:paraId="26C7CF73" w14:textId="49D30405" w:rsidR="00507925" w:rsidRDefault="00507925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B81AB9">
        <w:rPr>
          <w:rFonts w:ascii="TH SarabunPSK" w:hAnsi="TH SarabunPSK" w:cs="TH SarabunPSK"/>
          <w:b/>
          <w:bCs/>
          <w:noProof/>
          <w:color w:val="FF0000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B05690F" wp14:editId="5A68B28E">
                <wp:simplePos x="0" y="0"/>
                <wp:positionH relativeFrom="margin">
                  <wp:posOffset>5836920</wp:posOffset>
                </wp:positionH>
                <wp:positionV relativeFrom="paragraph">
                  <wp:posOffset>26670</wp:posOffset>
                </wp:positionV>
                <wp:extent cx="620201" cy="349857"/>
                <wp:effectExtent l="0" t="19050" r="46990" b="31750"/>
                <wp:wrapNone/>
                <wp:docPr id="8" name="Right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0201" cy="3498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594A9D9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6" o:spid="_x0000_s1026" type="#_x0000_t13" style="position:absolute;margin-left:459.6pt;margin-top:2.1pt;width:48.85pt;height:27.5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" adj="15508" fillcolor="white [3201]" strokecolor="black [3200]" strokeweight="1pt">
                <w10:wrap anchorx="margin"/>
              </v:shape>
            </w:pict>
          </mc:Fallback>
        </mc:AlternateContent>
      </w:r>
    </w:p>
    <w:p w14:paraId="5118E746" w14:textId="11EF3D41" w:rsidR="00507925" w:rsidRDefault="00507925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220D8EED" w14:textId="7D30E94B" w:rsidR="00EC0DA7" w:rsidRDefault="00EC0DA7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872E239" w14:textId="5CA1B8A8" w:rsidR="00EC0DA7" w:rsidRDefault="00EC0DA7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4335F161" w14:textId="77777777" w:rsidR="00CF46D7" w:rsidRDefault="00CF46D7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0487D023" w14:textId="77777777" w:rsidR="00D04343" w:rsidRDefault="00D04343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734983DB" w14:textId="2C351E44" w:rsidR="00507925" w:rsidRDefault="00507925" w:rsidP="004A7F29">
      <w:pPr>
        <w:pStyle w:val="Body"/>
        <w:ind w:firstLine="274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3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. นักการเมือง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ฝ่าย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รัฐบาล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และฝ่ายค้าน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ที่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คิดว่ามีบทบาทโดดเด่นในเดือ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น</w:t>
      </w:r>
      <w:r w:rsidR="00392A97">
        <w:rPr>
          <w:rFonts w:ascii="TH SarabunPSK" w:hAnsi="TH SarabunPSK" w:cs="TH SarabunPSK" w:hint="cs"/>
          <w:b/>
          <w:bCs/>
          <w:sz w:val="30"/>
          <w:szCs w:val="30"/>
          <w:cs/>
        </w:rPr>
        <w:t>ธันวาคม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67</w:t>
      </w:r>
    </w:p>
    <w:p w14:paraId="36076874" w14:textId="77777777" w:rsidR="005C53E2" w:rsidRPr="005C53E2" w:rsidRDefault="005C53E2" w:rsidP="004A7F29">
      <w:pPr>
        <w:pStyle w:val="Body"/>
        <w:ind w:firstLine="274"/>
        <w:jc w:val="thaiDistribute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1008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3"/>
        <w:gridCol w:w="3858"/>
        <w:gridCol w:w="881"/>
        <w:gridCol w:w="497"/>
        <w:gridCol w:w="3520"/>
        <w:gridCol w:w="881"/>
      </w:tblGrid>
      <w:tr w:rsidR="00507925" w:rsidRPr="00633C7D" w14:paraId="73537D9D" w14:textId="77777777" w:rsidTr="00CF46D7">
        <w:trPr>
          <w:trHeight w:val="446"/>
        </w:trPr>
        <w:tc>
          <w:tcPr>
            <w:tcW w:w="444" w:type="dxa"/>
            <w:shd w:val="clear" w:color="auto" w:fill="auto"/>
          </w:tcPr>
          <w:p w14:paraId="66545607" w14:textId="77777777" w:rsidR="00507925" w:rsidRPr="00F63879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3858" w:type="dxa"/>
            <w:shd w:val="clear" w:color="auto" w:fill="auto"/>
          </w:tcPr>
          <w:p w14:paraId="4C75414E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รัฐบาล</w:t>
            </w:r>
          </w:p>
        </w:tc>
        <w:tc>
          <w:tcPr>
            <w:tcW w:w="881" w:type="dxa"/>
            <w:shd w:val="clear" w:color="auto" w:fill="auto"/>
          </w:tcPr>
          <w:p w14:paraId="4957235A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497" w:type="dxa"/>
            <w:shd w:val="clear" w:color="auto" w:fill="auto"/>
          </w:tcPr>
          <w:p w14:paraId="2EF4219E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520" w:type="dxa"/>
            <w:shd w:val="clear" w:color="auto" w:fill="auto"/>
          </w:tcPr>
          <w:p w14:paraId="66BA6FC8" w14:textId="77777777" w:rsidR="00507925" w:rsidRPr="00633C7D" w:rsidRDefault="00507925" w:rsidP="00FF0888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ค้าน</w:t>
            </w:r>
          </w:p>
        </w:tc>
        <w:tc>
          <w:tcPr>
            <w:tcW w:w="880" w:type="dxa"/>
            <w:shd w:val="clear" w:color="auto" w:fill="auto"/>
          </w:tcPr>
          <w:p w14:paraId="195F2D24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EB6F79" w:rsidRPr="00633C7D" w14:paraId="12155395" w14:textId="77777777" w:rsidTr="00CF46D7">
        <w:trPr>
          <w:trHeight w:val="446"/>
        </w:trPr>
        <w:tc>
          <w:tcPr>
            <w:tcW w:w="444" w:type="dxa"/>
            <w:shd w:val="clear" w:color="auto" w:fill="auto"/>
          </w:tcPr>
          <w:p w14:paraId="6506F16F" w14:textId="77777777" w:rsidR="00EB6F79" w:rsidRPr="00EB6F79" w:rsidRDefault="00EB6F79" w:rsidP="00EB6F7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EB6F7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858" w:type="dxa"/>
            <w:shd w:val="clear" w:color="auto" w:fill="auto"/>
          </w:tcPr>
          <w:p w14:paraId="566923D6" w14:textId="0AE76B1A" w:rsidR="00EB6F79" w:rsidRPr="00B85B8E" w:rsidRDefault="00EB6F79" w:rsidP="00EB6F79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85B8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แพทองธาร ชินวัตร</w:t>
            </w:r>
          </w:p>
        </w:tc>
        <w:tc>
          <w:tcPr>
            <w:tcW w:w="881" w:type="dxa"/>
            <w:shd w:val="clear" w:color="auto" w:fill="auto"/>
          </w:tcPr>
          <w:p w14:paraId="1A90B3E4" w14:textId="54359103" w:rsidR="00EB6F79" w:rsidRPr="00111B58" w:rsidRDefault="00CC0456" w:rsidP="00EB6F7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51.25</w:t>
            </w:r>
            <w:r w:rsidR="00EB6F79"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497" w:type="dxa"/>
            <w:shd w:val="clear" w:color="auto" w:fill="auto"/>
          </w:tcPr>
          <w:p w14:paraId="3C5201ED" w14:textId="77777777" w:rsidR="00EB6F79" w:rsidRPr="00EB6F79" w:rsidRDefault="00EB6F79" w:rsidP="00EB6F7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EB6F7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520" w:type="dxa"/>
            <w:shd w:val="clear" w:color="auto" w:fill="auto"/>
          </w:tcPr>
          <w:p w14:paraId="3120C19B" w14:textId="63DA24D2" w:rsidR="00EB6F79" w:rsidRPr="00B85B8E" w:rsidRDefault="00EB6F79" w:rsidP="00EB6F79">
            <w:pPr>
              <w:jc w:val="thaiDistribute"/>
              <w:rPr>
                <w:rFonts w:ascii="TH SarabunPSK" w:hAnsi="TH SarabunPSK" w:cs="TH SarabunPSK"/>
                <w:b/>
                <w:bCs/>
                <w:strike/>
                <w:color w:val="000000" w:themeColor="text1"/>
                <w:sz w:val="28"/>
                <w:szCs w:val="28"/>
                <w:cs/>
              </w:rPr>
            </w:pPr>
            <w:r w:rsidRPr="00B85B8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ณัฐพงษ์ เรืองปัญญาวุฒิ</w:t>
            </w:r>
          </w:p>
        </w:tc>
        <w:tc>
          <w:tcPr>
            <w:tcW w:w="880" w:type="dxa"/>
            <w:shd w:val="clear" w:color="auto" w:fill="auto"/>
          </w:tcPr>
          <w:p w14:paraId="50B02F59" w14:textId="04AC1268" w:rsidR="00EB6F79" w:rsidRPr="00111B58" w:rsidRDefault="00CC0456" w:rsidP="00EB6F7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5.78</w:t>
            </w:r>
            <w:r w:rsidR="00EB6F79"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EB6F79" w:rsidRPr="00633C7D" w14:paraId="3DD2322D" w14:textId="77777777" w:rsidTr="00CF46D7">
        <w:trPr>
          <w:trHeight w:val="446"/>
        </w:trPr>
        <w:tc>
          <w:tcPr>
            <w:tcW w:w="444" w:type="dxa"/>
            <w:shd w:val="clear" w:color="auto" w:fill="auto"/>
          </w:tcPr>
          <w:p w14:paraId="57344455" w14:textId="77777777" w:rsidR="00EB6F79" w:rsidRPr="00EB6F79" w:rsidRDefault="00EB6F79" w:rsidP="00EB6F7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EB6F7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858" w:type="dxa"/>
            <w:shd w:val="clear" w:color="auto" w:fill="auto"/>
          </w:tcPr>
          <w:p w14:paraId="0B2E5C7B" w14:textId="68281F74" w:rsidR="00EB6F79" w:rsidRPr="00B85B8E" w:rsidRDefault="00286F32" w:rsidP="00EB6F79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85B8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นุทิน ชาญวีรกูล</w:t>
            </w:r>
          </w:p>
        </w:tc>
        <w:tc>
          <w:tcPr>
            <w:tcW w:w="881" w:type="dxa"/>
            <w:shd w:val="clear" w:color="auto" w:fill="auto"/>
          </w:tcPr>
          <w:p w14:paraId="0C9E87DE" w14:textId="1431207D" w:rsidR="00EB6F79" w:rsidRPr="00111B58" w:rsidRDefault="00CC0456" w:rsidP="00EB6F7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26.36</w:t>
            </w:r>
            <w:r w:rsidR="00777F46"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497" w:type="dxa"/>
            <w:shd w:val="clear" w:color="auto" w:fill="auto"/>
          </w:tcPr>
          <w:p w14:paraId="38CF176E" w14:textId="77777777" w:rsidR="00EB6F79" w:rsidRPr="00EB6F79" w:rsidRDefault="00EB6F79" w:rsidP="00EB6F7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EB6F7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520" w:type="dxa"/>
            <w:shd w:val="clear" w:color="auto" w:fill="auto"/>
          </w:tcPr>
          <w:p w14:paraId="7BC2B13F" w14:textId="42C36D3F" w:rsidR="00EB6F79" w:rsidRPr="00B85B8E" w:rsidRDefault="00EB6F79" w:rsidP="00EB6F79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85B8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ศิริกัญญา ตันสกุล</w:t>
            </w:r>
          </w:p>
        </w:tc>
        <w:tc>
          <w:tcPr>
            <w:tcW w:w="880" w:type="dxa"/>
            <w:shd w:val="clear" w:color="auto" w:fill="auto"/>
          </w:tcPr>
          <w:p w14:paraId="7716B95E" w14:textId="460F89AF" w:rsidR="00EB6F79" w:rsidRPr="00111B58" w:rsidRDefault="00CC0456" w:rsidP="00EB6F7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33.13</w:t>
            </w:r>
            <w:r w:rsidR="00777F46"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EB6F79" w:rsidRPr="00633C7D" w14:paraId="5EF2EBC7" w14:textId="77777777" w:rsidTr="00CF46D7">
        <w:trPr>
          <w:trHeight w:val="446"/>
        </w:trPr>
        <w:tc>
          <w:tcPr>
            <w:tcW w:w="444" w:type="dxa"/>
            <w:shd w:val="clear" w:color="auto" w:fill="auto"/>
          </w:tcPr>
          <w:p w14:paraId="43DBB8E5" w14:textId="165D283C" w:rsidR="00EB6F79" w:rsidRPr="00EB6F79" w:rsidRDefault="005A0FBE" w:rsidP="00EB6F7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858" w:type="dxa"/>
            <w:shd w:val="clear" w:color="auto" w:fill="auto"/>
          </w:tcPr>
          <w:p w14:paraId="5F510D25" w14:textId="1E1B8A39" w:rsidR="00EB6F79" w:rsidRPr="00B85B8E" w:rsidRDefault="005717BC" w:rsidP="00EB6F79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ภูมิธรรม เวชยชัย</w:t>
            </w:r>
          </w:p>
        </w:tc>
        <w:tc>
          <w:tcPr>
            <w:tcW w:w="881" w:type="dxa"/>
            <w:shd w:val="clear" w:color="auto" w:fill="auto"/>
          </w:tcPr>
          <w:p w14:paraId="43722A1F" w14:textId="3F7E24C2" w:rsidR="00EB6F79" w:rsidRPr="00111B58" w:rsidRDefault="00CC0456" w:rsidP="00EB6F7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22.39</w:t>
            </w:r>
            <w:r w:rsidR="00777F46"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497" w:type="dxa"/>
            <w:shd w:val="clear" w:color="auto" w:fill="auto"/>
          </w:tcPr>
          <w:p w14:paraId="0DC6AD66" w14:textId="5109A670" w:rsidR="00EB6F79" w:rsidRPr="00EB6F79" w:rsidRDefault="00EB6F79" w:rsidP="00EB6F7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EB6F7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520" w:type="dxa"/>
            <w:shd w:val="clear" w:color="auto" w:fill="auto"/>
          </w:tcPr>
          <w:p w14:paraId="19F6D622" w14:textId="7E8D61C2" w:rsidR="00EB6F79" w:rsidRPr="00B85B8E" w:rsidRDefault="00A53122" w:rsidP="00EB6F79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วิโรจน์ </w:t>
            </w:r>
            <w:r w:rsidR="005717BC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ักขณาอดิศร</w:t>
            </w:r>
          </w:p>
        </w:tc>
        <w:tc>
          <w:tcPr>
            <w:tcW w:w="880" w:type="dxa"/>
            <w:shd w:val="clear" w:color="auto" w:fill="auto"/>
          </w:tcPr>
          <w:p w14:paraId="2D81930C" w14:textId="2971B481" w:rsidR="00EB6F79" w:rsidRPr="00111B58" w:rsidRDefault="00CC0456" w:rsidP="00EB6F7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2045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21.09</w:t>
            </w:r>
            <w:r w:rsidR="00777F46"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2E8EAD4D" w14:textId="0779E2BE" w:rsidR="00507925" w:rsidRDefault="00507925" w:rsidP="0046058B">
      <w:pPr>
        <w:pStyle w:val="Body"/>
        <w:ind w:firstLine="18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400B622D" w14:textId="77777777" w:rsidR="00CF46D7" w:rsidRDefault="00CF46D7" w:rsidP="0046058B">
      <w:pPr>
        <w:pStyle w:val="Body"/>
        <w:ind w:firstLine="18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7FB3E3AA" w14:textId="4106E0DE" w:rsidR="008629C9" w:rsidRDefault="0066343E" w:rsidP="0046058B">
      <w:pPr>
        <w:pStyle w:val="Body"/>
        <w:ind w:firstLine="180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C0DA7"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  <w:r w:rsidR="00EF1761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4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. ผลงานของ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ฝ่าย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รัฐบาล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และฝ่ายค้าน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ที่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ชื่นชอบในเดือน</w:t>
      </w:r>
      <w:r w:rsidR="00392A97">
        <w:rPr>
          <w:rFonts w:ascii="TH SarabunPSK" w:hAnsi="TH SarabunPSK" w:cs="TH SarabunPSK" w:hint="cs"/>
          <w:b/>
          <w:bCs/>
          <w:sz w:val="30"/>
          <w:szCs w:val="30"/>
          <w:cs/>
        </w:rPr>
        <w:t>ธันวาคม</w:t>
      </w:r>
      <w:r w:rsidR="006464FE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67</w:t>
      </w:r>
      <w:r w:rsidR="00513D49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</w:p>
    <w:p w14:paraId="6C213605" w14:textId="77777777" w:rsidR="005C53E2" w:rsidRPr="005C53E2" w:rsidRDefault="005C53E2" w:rsidP="0046058B">
      <w:pPr>
        <w:pStyle w:val="Body"/>
        <w:ind w:firstLine="18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6"/>
          <w:szCs w:val="16"/>
        </w:rPr>
      </w:pPr>
    </w:p>
    <w:tbl>
      <w:tblPr>
        <w:tblW w:w="1008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3870"/>
        <w:gridCol w:w="900"/>
        <w:gridCol w:w="450"/>
        <w:gridCol w:w="3510"/>
        <w:gridCol w:w="900"/>
      </w:tblGrid>
      <w:tr w:rsidR="00C50ED8" w:rsidRPr="00633C7D" w14:paraId="0565B379" w14:textId="77777777" w:rsidTr="00CF46D7">
        <w:trPr>
          <w:trHeight w:val="439"/>
        </w:trPr>
        <w:tc>
          <w:tcPr>
            <w:tcW w:w="450" w:type="dxa"/>
            <w:shd w:val="clear" w:color="auto" w:fill="auto"/>
          </w:tcPr>
          <w:p w14:paraId="15C39EB7" w14:textId="77777777" w:rsidR="007054E1" w:rsidRPr="00F63879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3870" w:type="dxa"/>
            <w:shd w:val="clear" w:color="auto" w:fill="auto"/>
          </w:tcPr>
          <w:p w14:paraId="0CAC830A" w14:textId="153A365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รัฐบาล</w:t>
            </w:r>
            <w:r w:rsidR="004300A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512BBEB8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6407981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4282097A" w14:textId="438A9046" w:rsidR="0004173F" w:rsidRPr="00633C7D" w:rsidRDefault="007054E1" w:rsidP="00921E3B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ค้าน</w:t>
            </w:r>
            <w:r w:rsidR="004300A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11B26F54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BC7564" w:rsidRPr="00557F0B" w14:paraId="385D7F10" w14:textId="77777777" w:rsidTr="00CF46D7">
        <w:trPr>
          <w:trHeight w:val="439"/>
        </w:trPr>
        <w:tc>
          <w:tcPr>
            <w:tcW w:w="450" w:type="dxa"/>
            <w:shd w:val="clear" w:color="auto" w:fill="auto"/>
          </w:tcPr>
          <w:p w14:paraId="29A2E726" w14:textId="7C291890" w:rsidR="00BC7564" w:rsidRPr="00B85B8E" w:rsidRDefault="00BC7564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B85B8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870" w:type="dxa"/>
            <w:shd w:val="clear" w:color="auto" w:fill="auto"/>
          </w:tcPr>
          <w:p w14:paraId="698A6D80" w14:textId="1DB43772" w:rsidR="00BC7564" w:rsidRPr="00B85B8E" w:rsidRDefault="00266BA9" w:rsidP="00BC7564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ยียวยาผู้ประสบภัยน้ำท่วม 9,000 บาท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E97B963" w14:textId="1C151B69" w:rsidR="00BC7564" w:rsidRPr="00111B58" w:rsidRDefault="006F0EC7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0.05</w:t>
            </w:r>
            <w:r w:rsidR="00BC7564"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DB00EC4" w14:textId="5F76F84D" w:rsidR="00BC7564" w:rsidRPr="00111B58" w:rsidRDefault="00BC7564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06333C2A" w14:textId="291A1E36" w:rsidR="00BC7564" w:rsidRPr="00111B58" w:rsidRDefault="00D51688" w:rsidP="00BC7564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11B5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ตรวจสอบรัฐบาล</w:t>
            </w:r>
            <w:r w:rsidR="00F46442" w:rsidRPr="00111B5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ื่อความโปร่งใส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697CB41" w14:textId="26FA901B" w:rsidR="00BC7564" w:rsidRPr="00111B58" w:rsidRDefault="00D01A48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2.72</w:t>
            </w:r>
            <w:r w:rsidR="00BC7564"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BC7564" w:rsidRPr="00557F0B" w14:paraId="5817C12E" w14:textId="77777777" w:rsidTr="00CF46D7">
        <w:trPr>
          <w:trHeight w:val="439"/>
        </w:trPr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75E06BCA" w14:textId="4FA046D2" w:rsidR="00BC7564" w:rsidRPr="00B85B8E" w:rsidRDefault="00BC7564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B85B8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3D942290" w14:textId="5EA49E46" w:rsidR="00BC7564" w:rsidRPr="00B85B8E" w:rsidRDefault="00490B33" w:rsidP="00BC7564">
            <w:pPr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งินช่วยเหลือชาวนา ไร่ละ 1,000 บาท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FEC3A7" w14:textId="73C1DB55" w:rsidR="00BC7564" w:rsidRPr="00111B58" w:rsidRDefault="006F0EC7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4.80</w:t>
            </w:r>
            <w:r w:rsidR="00CE75A6"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</w:tcPr>
          <w:p w14:paraId="26A4D99A" w14:textId="72209A3B" w:rsidR="00BC7564" w:rsidRPr="00111B58" w:rsidRDefault="00BC7564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510" w:type="dxa"/>
            <w:tcBorders>
              <w:top w:val="single" w:sz="4" w:space="0" w:color="auto"/>
            </w:tcBorders>
            <w:shd w:val="clear" w:color="auto" w:fill="auto"/>
          </w:tcPr>
          <w:p w14:paraId="1D3CAD35" w14:textId="75C90545" w:rsidR="00BC7564" w:rsidRPr="00111B58" w:rsidRDefault="00266BA9" w:rsidP="00BC7564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11B5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ติดตาม</w:t>
            </w:r>
            <w:r w:rsidR="00F46442" w:rsidRPr="00111B5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 4 </w:t>
            </w:r>
            <w:r w:rsidRPr="00111B5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ูกเรือไทย</w:t>
            </w:r>
            <w:r w:rsidR="00F46442" w:rsidRPr="00111B5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ในเมียนมา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</w:tcPr>
          <w:p w14:paraId="3BCD8FF0" w14:textId="60AD0837" w:rsidR="00BC7564" w:rsidRPr="00111B58" w:rsidRDefault="00D01A48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30.02</w:t>
            </w:r>
            <w:r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BC7564" w:rsidRPr="00557F0B" w14:paraId="678DBFE6" w14:textId="77777777" w:rsidTr="00CF46D7">
        <w:trPr>
          <w:trHeight w:val="439"/>
        </w:trPr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225AD722" w14:textId="52C9BF87" w:rsidR="00BC7564" w:rsidRPr="00B85B8E" w:rsidRDefault="00BC7564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B85B8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11FBE987" w14:textId="6C58DF5C" w:rsidR="00BC7564" w:rsidRPr="00B85B8E" w:rsidRDefault="00490B33" w:rsidP="00BC7564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pacing w:val="-6"/>
                <w:sz w:val="28"/>
                <w:szCs w:val="28"/>
                <w:cs/>
              </w:rPr>
              <w:t>เดินหน้าโครงการเงินดิจิทัล</w:t>
            </w:r>
            <w:r w:rsidRPr="00266BA9"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8"/>
                <w:szCs w:val="28"/>
                <w:cs/>
              </w:rPr>
              <w:t xml:space="preserve"> 10</w:t>
            </w:r>
            <w:r w:rsidRPr="00266BA9"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8"/>
                <w:szCs w:val="28"/>
              </w:rPr>
              <w:t>,</w:t>
            </w:r>
            <w:r w:rsidRPr="00266BA9"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8"/>
                <w:szCs w:val="28"/>
                <w:cs/>
              </w:rPr>
              <w:t>000 บาท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083AA009" w14:textId="646EF4EE" w:rsidR="00BC7564" w:rsidRPr="00111B58" w:rsidRDefault="006F0EC7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5.15</w:t>
            </w:r>
            <w:r w:rsidR="00CE75A6"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450" w:type="dxa"/>
            <w:shd w:val="clear" w:color="auto" w:fill="auto"/>
          </w:tcPr>
          <w:p w14:paraId="4C1A3164" w14:textId="67C9B7BA" w:rsidR="00BC7564" w:rsidRPr="00111B58" w:rsidRDefault="00BC7564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510" w:type="dxa"/>
            <w:shd w:val="clear" w:color="auto" w:fill="auto"/>
          </w:tcPr>
          <w:p w14:paraId="23E5A50B" w14:textId="68CE47AA" w:rsidR="00BC7564" w:rsidRPr="00111B58" w:rsidRDefault="00266BA9" w:rsidP="00EB6F79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11B5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คั</w:t>
            </w:r>
            <w:r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ดค้าน</w:t>
            </w:r>
            <w:r w:rsidR="007C41B3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</w:t>
            </w:r>
            <w:r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โยบาย</w:t>
            </w:r>
            <w:r w:rsidR="00F46442" w:rsidRPr="00111B5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รัฐ</w:t>
            </w:r>
            <w:r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ที่ไม่ชัดเจน</w:t>
            </w:r>
          </w:p>
        </w:tc>
        <w:tc>
          <w:tcPr>
            <w:tcW w:w="900" w:type="dxa"/>
            <w:shd w:val="clear" w:color="auto" w:fill="auto"/>
          </w:tcPr>
          <w:p w14:paraId="3BF9570F" w14:textId="6920FF85" w:rsidR="00BC7564" w:rsidRPr="00111B58" w:rsidRDefault="00D01A48" w:rsidP="00BC756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27.26</w:t>
            </w:r>
            <w:r w:rsidRPr="00111B58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47239910" w14:textId="0A7E9A77" w:rsidR="0047087B" w:rsidRPr="00557F0B" w:rsidRDefault="0047087B" w:rsidP="0047087B">
      <w:pPr>
        <w:pStyle w:val="Heading3"/>
        <w:shd w:val="clear" w:color="auto" w:fill="FFFFFF"/>
        <w:spacing w:before="0"/>
        <w:rPr>
          <w:rFonts w:ascii="TH SarabunPSK" w:hAnsi="TH SarabunPSK" w:cs="TH SarabunPSK"/>
          <w:sz w:val="14"/>
          <w:szCs w:val="14"/>
          <w:shd w:val="clear" w:color="auto" w:fill="FFFFFF"/>
        </w:rPr>
      </w:pPr>
    </w:p>
    <w:p w14:paraId="0FC96184" w14:textId="75EBA6C2" w:rsidR="006B7601" w:rsidRDefault="006B7601" w:rsidP="006B7601"/>
    <w:p w14:paraId="35C1E2CD" w14:textId="6A268FC3" w:rsidR="008F0CCB" w:rsidRDefault="008F0CCB" w:rsidP="006B7601"/>
    <w:p w14:paraId="64661C01" w14:textId="3C4D4F58" w:rsidR="008F0CCB" w:rsidRDefault="008F0CCB" w:rsidP="006B7601"/>
    <w:p w14:paraId="7CE9BBE8" w14:textId="2DDAA46D" w:rsidR="008F0CCB" w:rsidRDefault="008F0CCB" w:rsidP="006B7601"/>
    <w:p w14:paraId="37E2A7DD" w14:textId="0D4EA0F4" w:rsidR="008F0CCB" w:rsidRDefault="008F0CCB" w:rsidP="006B7601"/>
    <w:p w14:paraId="1C81780D" w14:textId="2DE7422C" w:rsidR="008F0CCB" w:rsidRDefault="008F0CCB" w:rsidP="006B7601"/>
    <w:p w14:paraId="1BE25559" w14:textId="54F0F61F" w:rsidR="008F0CCB" w:rsidRDefault="008F0CCB" w:rsidP="006B7601"/>
    <w:p w14:paraId="3B1EE558" w14:textId="2B5131E5" w:rsidR="008F0CCB" w:rsidRDefault="008F0CCB" w:rsidP="006B7601"/>
    <w:p w14:paraId="64F3D842" w14:textId="79BC5369" w:rsidR="008F0CCB" w:rsidRDefault="008F0CCB" w:rsidP="006B7601"/>
    <w:p w14:paraId="48D8D184" w14:textId="40EA7DDC" w:rsidR="008F0CCB" w:rsidRDefault="008F0CCB" w:rsidP="006B7601"/>
    <w:p w14:paraId="7EEB30A4" w14:textId="1FB60DF9" w:rsidR="008F0CCB" w:rsidRDefault="008F0CCB" w:rsidP="006B7601"/>
    <w:p w14:paraId="2642CFD1" w14:textId="6C2B4DE7" w:rsidR="008F0CCB" w:rsidRDefault="008F0CCB" w:rsidP="006B7601"/>
    <w:p w14:paraId="545893F9" w14:textId="65319770" w:rsidR="008F0CCB" w:rsidRDefault="008F0CCB" w:rsidP="006B7601"/>
    <w:p w14:paraId="3A8B97AD" w14:textId="1846A895" w:rsidR="008F0CCB" w:rsidRDefault="008F0CCB" w:rsidP="006B7601"/>
    <w:p w14:paraId="69BE22B6" w14:textId="3E467E01" w:rsidR="008F0CCB" w:rsidRDefault="008F0CCB" w:rsidP="006B7601"/>
    <w:p w14:paraId="315CB6B2" w14:textId="4CD98555" w:rsidR="008F0CCB" w:rsidRDefault="008F0CCB" w:rsidP="006B7601"/>
    <w:p w14:paraId="4FDCF056" w14:textId="69FCE0A4" w:rsidR="008F0CCB" w:rsidRDefault="008F0CCB" w:rsidP="006B7601"/>
    <w:p w14:paraId="2542E5C5" w14:textId="12758984" w:rsidR="008F0CCB" w:rsidRDefault="008F0CCB" w:rsidP="006B7601"/>
    <w:p w14:paraId="4229435A" w14:textId="4409A897" w:rsidR="008F0CCB" w:rsidRDefault="008F0CCB" w:rsidP="006B7601"/>
    <w:p w14:paraId="41957AFA" w14:textId="1E9BA5A9" w:rsidR="008F0CCB" w:rsidRDefault="008F0CCB" w:rsidP="006B7601"/>
    <w:p w14:paraId="542EF9E4" w14:textId="29359432" w:rsidR="008F0CCB" w:rsidRDefault="008F0CCB" w:rsidP="006B7601"/>
    <w:p w14:paraId="0782F904" w14:textId="4697C06E" w:rsidR="008F0CCB" w:rsidRDefault="008F0CCB" w:rsidP="006B7601"/>
    <w:p w14:paraId="46BE1BB8" w14:textId="063A40EE" w:rsidR="008F0CCB" w:rsidRDefault="008F0CCB" w:rsidP="006B7601"/>
    <w:p w14:paraId="03D9B132" w14:textId="516F909F" w:rsidR="008F0CCB" w:rsidRDefault="008F0CCB" w:rsidP="006B7601"/>
    <w:p w14:paraId="400C0C36" w14:textId="293D5566" w:rsidR="008F0CCB" w:rsidRDefault="008F0CCB" w:rsidP="006B7601"/>
    <w:p w14:paraId="31020578" w14:textId="35989726" w:rsidR="008F0CCB" w:rsidRDefault="008F0CCB" w:rsidP="006B7601"/>
    <w:p w14:paraId="39EB5C61" w14:textId="1543CB55" w:rsidR="008F0CCB" w:rsidRDefault="008F0CCB" w:rsidP="006B7601"/>
    <w:p w14:paraId="64DC4A67" w14:textId="721F390B" w:rsidR="008F0CCB" w:rsidRDefault="008F0CCB" w:rsidP="006B7601"/>
    <w:p w14:paraId="32DC3CDB" w14:textId="19509727" w:rsidR="008F0CCB" w:rsidRDefault="008F0CCB" w:rsidP="006B7601"/>
    <w:p w14:paraId="08DA08F1" w14:textId="2A6CC5AE" w:rsidR="008F0CCB" w:rsidRDefault="008F0CCB" w:rsidP="006B7601"/>
    <w:p w14:paraId="20F0304D" w14:textId="3979ACDA" w:rsidR="008F0CCB" w:rsidRDefault="008F0CCB" w:rsidP="006B7601"/>
    <w:p w14:paraId="0BE8E77D" w14:textId="4D2C19F9" w:rsidR="008F0CCB" w:rsidRDefault="008F0CCB" w:rsidP="006B7601"/>
    <w:p w14:paraId="4475F539" w14:textId="6A944843" w:rsidR="008F0CCB" w:rsidRDefault="008F0CCB" w:rsidP="006B7601"/>
    <w:p w14:paraId="4259F0AF" w14:textId="4652DB1B" w:rsidR="008F0CCB" w:rsidRDefault="008F0CCB" w:rsidP="006B7601"/>
    <w:p w14:paraId="518CA699" w14:textId="43C3630C" w:rsidR="008F0CCB" w:rsidRDefault="00695867" w:rsidP="006B7601">
      <w:r w:rsidRPr="00B81AB9">
        <w:rPr>
          <w:rFonts w:ascii="TH SarabunPSK" w:hAnsi="TH SarabunPSK" w:cs="TH SarabunPSK"/>
          <w:b/>
          <w:bCs/>
          <w:noProof/>
          <w:color w:val="FF0000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160EC57" wp14:editId="620C0E3A">
                <wp:simplePos x="0" y="0"/>
                <wp:positionH relativeFrom="margin">
                  <wp:posOffset>5565775</wp:posOffset>
                </wp:positionH>
                <wp:positionV relativeFrom="paragraph">
                  <wp:posOffset>25400</wp:posOffset>
                </wp:positionV>
                <wp:extent cx="620201" cy="349857"/>
                <wp:effectExtent l="0" t="19050" r="46990" b="31750"/>
                <wp:wrapNone/>
                <wp:docPr id="3" name="Right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0201" cy="3498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3E49D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6" o:spid="_x0000_s1026" type="#_x0000_t13" style="position:absolute;margin-left:438.25pt;margin-top:2pt;width:48.85pt;height:27.55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" adj="15508" fillcolor="white [3201]" strokecolor="black [3200]" strokeweight="1pt">
                <w10:wrap anchorx="margin"/>
              </v:shape>
            </w:pict>
          </mc:Fallback>
        </mc:AlternateContent>
      </w:r>
    </w:p>
    <w:p w14:paraId="1EEB44BB" w14:textId="2518CDA3" w:rsidR="00695867" w:rsidRDefault="00695867" w:rsidP="006B7601"/>
    <w:p w14:paraId="37FF6A2E" w14:textId="5C993828" w:rsidR="00695867" w:rsidRDefault="00695867" w:rsidP="006B7601"/>
    <w:p w14:paraId="7D0C4160" w14:textId="5A3500D3" w:rsidR="00695867" w:rsidRDefault="00695867" w:rsidP="006B7601"/>
    <w:p w14:paraId="3E6D8FB8" w14:textId="0C2F635C" w:rsidR="00695867" w:rsidRDefault="00695867" w:rsidP="006B7601"/>
    <w:p w14:paraId="110367EA" w14:textId="4AB624EB" w:rsidR="00695867" w:rsidRDefault="00695867" w:rsidP="006B7601"/>
    <w:p w14:paraId="48B32BF4" w14:textId="60509BA6" w:rsidR="00695867" w:rsidRDefault="00695867" w:rsidP="006B7601"/>
    <w:p w14:paraId="0F70264B" w14:textId="77777777" w:rsidR="00E923AD" w:rsidRDefault="00E923AD" w:rsidP="006B7601"/>
    <w:p w14:paraId="4300DC6F" w14:textId="131557E8" w:rsidR="00695867" w:rsidRDefault="00695867" w:rsidP="006B7601"/>
    <w:p w14:paraId="34DA20FF" w14:textId="77777777" w:rsidR="00695867" w:rsidRDefault="00695867" w:rsidP="006B7601"/>
    <w:p w14:paraId="392282EB" w14:textId="7C0540F1" w:rsidR="006B7601" w:rsidRDefault="006B7601" w:rsidP="006B7601"/>
    <w:p w14:paraId="6FEABC91" w14:textId="6181DBB4" w:rsidR="00DD5486" w:rsidRDefault="00DD5486" w:rsidP="00DD5486">
      <w:pPr>
        <w:pStyle w:val="Heading3"/>
        <w:shd w:val="clear" w:color="auto" w:fill="FFFFFF"/>
        <w:spacing w:before="0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1E357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สรุปผลการสำรวจ :</w:t>
      </w:r>
      <w:r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 xml:space="preserve"> 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“ดัชนีการเมืองไทย</w:t>
      </w:r>
      <w:r w:rsidR="007D56B1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 xml:space="preserve"> 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เดือน</w:t>
      </w:r>
      <w:r w:rsidR="008E18BC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>ธันวาคม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 xml:space="preserve"> 2567</w:t>
      </w:r>
      <w:r w:rsidR="007D56B1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>”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 xml:space="preserve"> </w:t>
      </w:r>
    </w:p>
    <w:p w14:paraId="6AB122CA" w14:textId="77777777" w:rsidR="001F5938" w:rsidRPr="005D5539" w:rsidRDefault="001F5938" w:rsidP="001F5938">
      <w:pPr>
        <w:rPr>
          <w:sz w:val="8"/>
          <w:szCs w:val="8"/>
          <w:cs/>
        </w:rPr>
      </w:pPr>
    </w:p>
    <w:p w14:paraId="6739FA09" w14:textId="5EEF4E6A" w:rsidR="00B855F7" w:rsidRPr="001F275D" w:rsidRDefault="00DD5486" w:rsidP="00B855F7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bookmarkStart w:id="1" w:name="_Hlk170488266"/>
      <w:r w:rsidR="00B855F7" w:rsidRPr="001F275D">
        <w:rPr>
          <w:rFonts w:ascii="TH SarabunPSK" w:hAnsi="TH SarabunPSK" w:cs="TH SarabunPSK"/>
          <w:sz w:val="32"/>
          <w:szCs w:val="32"/>
          <w:cs/>
        </w:rPr>
        <w:t xml:space="preserve">สวนดุสิตโพล มหาวิทยาลัยสวนดุสิต สำรวจความคิดเห็นประชาชนทั่วประเทศ เรื่อง </w:t>
      </w:r>
      <w:r w:rsidR="00B855F7" w:rsidRPr="001F275D">
        <w:rPr>
          <w:rFonts w:ascii="TH SarabunPSK" w:hAnsi="TH SarabunPSK" w:cs="TH SarabunPSK"/>
          <w:sz w:val="32"/>
          <w:szCs w:val="32"/>
        </w:rPr>
        <w:t>“</w:t>
      </w:r>
      <w:r w:rsidR="00B855F7" w:rsidRPr="001F275D">
        <w:rPr>
          <w:rFonts w:ascii="TH SarabunPSK" w:hAnsi="TH SarabunPSK" w:cs="TH SarabunPSK" w:hint="cs"/>
          <w:sz w:val="32"/>
          <w:szCs w:val="32"/>
          <w:cs/>
        </w:rPr>
        <w:t>ดัชนีการเมืองไทย ประจำเดือน</w:t>
      </w:r>
      <w:r w:rsidR="008E18BC">
        <w:rPr>
          <w:rFonts w:ascii="TH SarabunPSK" w:hAnsi="TH SarabunPSK" w:cs="TH SarabunPSK" w:hint="cs"/>
          <w:sz w:val="32"/>
          <w:szCs w:val="32"/>
          <w:cs/>
        </w:rPr>
        <w:t>ธันวาคม</w:t>
      </w:r>
      <w:r w:rsidR="00B855F7" w:rsidRPr="001F275D">
        <w:rPr>
          <w:rFonts w:ascii="TH SarabunPSK" w:hAnsi="TH SarabunPSK" w:cs="TH SarabunPSK" w:hint="cs"/>
          <w:sz w:val="32"/>
          <w:szCs w:val="32"/>
          <w:cs/>
        </w:rPr>
        <w:t xml:space="preserve"> 2567</w:t>
      </w:r>
      <w:r w:rsidR="00B855F7" w:rsidRPr="001F275D">
        <w:rPr>
          <w:rFonts w:ascii="TH SarabunPSK" w:hAnsi="TH SarabunPSK" w:cs="TH SarabunPSK"/>
          <w:sz w:val="32"/>
          <w:szCs w:val="32"/>
        </w:rPr>
        <w:t xml:space="preserve">” </w:t>
      </w:r>
      <w:r w:rsidR="00B855F7" w:rsidRPr="001F275D">
        <w:rPr>
          <w:rFonts w:ascii="TH SarabunPSK" w:hAnsi="TH SarabunPSK" w:cs="TH SarabunPSK" w:hint="cs"/>
          <w:sz w:val="32"/>
          <w:szCs w:val="32"/>
          <w:cs/>
        </w:rPr>
        <w:t xml:space="preserve">กลุ่มตัวอย่าง จำนวน </w:t>
      </w:r>
      <w:r w:rsidR="00C706F3">
        <w:rPr>
          <w:rFonts w:ascii="TH SarabunPSK" w:hAnsi="TH SarabunPSK" w:cs="TH SarabunPSK" w:hint="cs"/>
          <w:sz w:val="32"/>
          <w:szCs w:val="32"/>
          <w:cs/>
        </w:rPr>
        <w:t>2,154</w:t>
      </w:r>
      <w:r w:rsidR="00B855F7" w:rsidRPr="001F275D">
        <w:rPr>
          <w:rFonts w:ascii="TH SarabunPSK" w:hAnsi="TH SarabunPSK" w:cs="TH SarabunPSK" w:hint="cs"/>
          <w:sz w:val="32"/>
          <w:szCs w:val="32"/>
          <w:cs/>
        </w:rPr>
        <w:t xml:space="preserve"> คน (สำรวจทางออนไลน์และภาคสนาม) ระหว่างวันที่ </w:t>
      </w:r>
      <w:r w:rsidR="00452731" w:rsidRPr="00452731">
        <w:rPr>
          <w:rFonts w:ascii="TH SarabunPSK" w:hAnsi="TH SarabunPSK" w:cs="TH SarabunPSK"/>
          <w:sz w:val="32"/>
          <w:szCs w:val="32"/>
          <w:cs/>
        </w:rPr>
        <w:t xml:space="preserve">16-25 ธันวาคม </w:t>
      </w:r>
      <w:r w:rsidR="00B855F7" w:rsidRPr="001F275D">
        <w:rPr>
          <w:rFonts w:ascii="TH SarabunPSK" w:hAnsi="TH SarabunPSK" w:cs="TH SarabunPSK" w:hint="cs"/>
          <w:sz w:val="32"/>
          <w:szCs w:val="32"/>
          <w:cs/>
        </w:rPr>
        <w:t xml:space="preserve">2567 </w:t>
      </w:r>
      <w:r w:rsidR="00B855F7" w:rsidRPr="001F275D">
        <w:rPr>
          <w:rFonts w:ascii="TH SarabunPSK" w:hAnsi="TH SarabunPSK" w:cs="TH SarabunPSK"/>
          <w:sz w:val="32"/>
          <w:szCs w:val="32"/>
          <w:cs/>
        </w:rPr>
        <w:t>พบว่า กลุ่มตัวอย่างให้คะแนนภาพรวมดัชนีการเมืองไทยประจำเดือน</w:t>
      </w:r>
      <w:r w:rsidR="008E18BC">
        <w:rPr>
          <w:rFonts w:ascii="TH SarabunPSK" w:hAnsi="TH SarabunPSK" w:cs="TH SarabunPSK" w:hint="cs"/>
          <w:sz w:val="32"/>
          <w:szCs w:val="32"/>
          <w:cs/>
        </w:rPr>
        <w:t>ธ</w:t>
      </w:r>
      <w:r w:rsidR="00D8450B">
        <w:rPr>
          <w:rFonts w:ascii="TH SarabunPSK" w:hAnsi="TH SarabunPSK" w:cs="TH SarabunPSK" w:hint="cs"/>
          <w:sz w:val="32"/>
          <w:szCs w:val="32"/>
          <w:cs/>
        </w:rPr>
        <w:t>ั</w:t>
      </w:r>
      <w:r w:rsidR="008E18BC">
        <w:rPr>
          <w:rFonts w:ascii="TH SarabunPSK" w:hAnsi="TH SarabunPSK" w:cs="TH SarabunPSK" w:hint="cs"/>
          <w:sz w:val="32"/>
          <w:szCs w:val="32"/>
          <w:cs/>
        </w:rPr>
        <w:t>นวาคม</w:t>
      </w:r>
      <w:r w:rsidR="00B855F7" w:rsidRPr="001F275D">
        <w:rPr>
          <w:rFonts w:ascii="TH SarabunPSK" w:hAnsi="TH SarabunPSK" w:cs="TH SarabunPSK"/>
          <w:sz w:val="32"/>
          <w:szCs w:val="32"/>
          <w:cs/>
        </w:rPr>
        <w:t xml:space="preserve"> 2567 เฉลี่ย</w:t>
      </w:r>
      <w:r w:rsidR="00B855F7" w:rsidRPr="001F275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706F3">
        <w:rPr>
          <w:rFonts w:ascii="TH SarabunPSK" w:hAnsi="TH SarabunPSK" w:cs="TH SarabunPSK" w:hint="cs"/>
          <w:sz w:val="32"/>
          <w:szCs w:val="32"/>
          <w:cs/>
        </w:rPr>
        <w:t>4.97</w:t>
      </w:r>
      <w:r w:rsidR="00B855F7" w:rsidRPr="001F275D">
        <w:rPr>
          <w:rFonts w:ascii="TH SarabunPSK" w:hAnsi="TH SarabunPSK" w:cs="TH SarabunPSK"/>
          <w:sz w:val="32"/>
          <w:szCs w:val="32"/>
          <w:cs/>
        </w:rPr>
        <w:t xml:space="preserve"> คะแนน </w:t>
      </w:r>
      <w:r w:rsidR="00C706F3">
        <w:rPr>
          <w:rFonts w:ascii="TH SarabunPSK" w:hAnsi="TH SarabunPSK" w:cs="TH SarabunPSK" w:hint="cs"/>
          <w:sz w:val="32"/>
          <w:szCs w:val="32"/>
          <w:cs/>
        </w:rPr>
        <w:t>เพิ่มขึ้น</w:t>
      </w:r>
      <w:r w:rsidR="00B855F7" w:rsidRPr="001F275D">
        <w:rPr>
          <w:rFonts w:ascii="TH SarabunPSK" w:hAnsi="TH SarabunPSK" w:cs="TH SarabunPSK"/>
          <w:sz w:val="32"/>
          <w:szCs w:val="32"/>
          <w:cs/>
        </w:rPr>
        <w:t>จากเดือน</w:t>
      </w:r>
      <w:r w:rsidR="008E18BC" w:rsidRPr="001F275D">
        <w:rPr>
          <w:rFonts w:ascii="TH SarabunPSK" w:hAnsi="TH SarabunPSK" w:cs="TH SarabunPSK" w:hint="cs"/>
          <w:sz w:val="32"/>
          <w:szCs w:val="32"/>
          <w:cs/>
        </w:rPr>
        <w:t>พฤศจิกายน</w:t>
      </w:r>
      <w:r w:rsidR="008E18B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855F7" w:rsidRPr="001F275D">
        <w:rPr>
          <w:rFonts w:ascii="TH SarabunPSK" w:hAnsi="TH SarabunPSK" w:cs="TH SarabunPSK"/>
          <w:sz w:val="32"/>
          <w:szCs w:val="32"/>
          <w:cs/>
        </w:rPr>
        <w:t xml:space="preserve">2567 ที่ได้ </w:t>
      </w:r>
      <w:r w:rsidR="008E18BC">
        <w:rPr>
          <w:rFonts w:ascii="TH SarabunPSK" w:hAnsi="TH SarabunPSK" w:cs="TH SarabunPSK" w:hint="cs"/>
          <w:sz w:val="32"/>
          <w:szCs w:val="32"/>
          <w:cs/>
        </w:rPr>
        <w:t>4.92</w:t>
      </w:r>
      <w:r w:rsidR="00B855F7" w:rsidRPr="001F275D">
        <w:rPr>
          <w:rFonts w:ascii="TH SarabunPSK" w:hAnsi="TH SarabunPSK" w:cs="TH SarabunPSK"/>
          <w:sz w:val="32"/>
          <w:szCs w:val="32"/>
          <w:cs/>
        </w:rPr>
        <w:t xml:space="preserve"> คะแนน </w:t>
      </w:r>
    </w:p>
    <w:p w14:paraId="363A28DA" w14:textId="4F9032E1" w:rsidR="00B855F7" w:rsidRPr="007665C5" w:rsidRDefault="00B855F7" w:rsidP="00B855F7">
      <w:pPr>
        <w:pStyle w:val="NoSpacing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1F275D">
        <w:rPr>
          <w:rFonts w:ascii="TH SarabunPSK" w:hAnsi="TH SarabunPSK" w:cs="TH SarabunPSK"/>
          <w:sz w:val="32"/>
          <w:szCs w:val="32"/>
          <w:cs/>
        </w:rPr>
        <w:tab/>
      </w:r>
      <w:r w:rsidRPr="007665C5">
        <w:rPr>
          <w:rFonts w:ascii="TH SarabunPSK" w:hAnsi="TH SarabunPSK" w:cs="TH SarabunPSK"/>
          <w:color w:val="000000" w:themeColor="text1"/>
          <w:sz w:val="32"/>
          <w:szCs w:val="32"/>
          <w:cs/>
        </w:rPr>
        <w:t>ตัวชี้วัดที่ได้คะแนนสูงสุด คือ การมีส่วนร่วมของประชาชน</w:t>
      </w:r>
      <w:r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665C5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ฉลี่ย 5.</w:t>
      </w:r>
      <w:r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3</w:t>
      </w:r>
      <w:r w:rsidR="007665C5"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7</w:t>
      </w:r>
      <w:r w:rsidRPr="007665C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คะแนน ตัวชี้วัดที่ได้คะแนนต่ำสุด </w:t>
      </w:r>
      <w:r w:rsidR="000E5F0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            </w:t>
      </w:r>
      <w:r w:rsidRPr="007665C5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ือ</w:t>
      </w:r>
      <w:r w:rsidR="000E5F0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7665C5" w:rsidRPr="007665C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แก้ปัญหาทุจริตคอร์รัปชัน ความโปร่งใส</w:t>
      </w:r>
      <w:r w:rsidR="007665C5"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665C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เฉลี่ย </w:t>
      </w:r>
      <w:r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4.</w:t>
      </w:r>
      <w:r w:rsidR="007665C5"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60</w:t>
      </w:r>
      <w:r w:rsidRPr="007665C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คะแนน นักการเมืองฝ่ายรัฐบาลที่มีบทบาทโดดเด่นประจำเดือน คือ</w:t>
      </w:r>
      <w:r w:rsidR="000E5F0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665C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แพทองธาร ชินวัตร ร้อยละ </w:t>
      </w:r>
      <w:r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5</w:t>
      </w:r>
      <w:r w:rsidR="007665C5"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1.25</w:t>
      </w:r>
      <w:r w:rsidRPr="007665C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รองลงมาคือ อนุทิน ชาญวีรกูล ร้อยละ </w:t>
      </w:r>
      <w:r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2</w:t>
      </w:r>
      <w:r w:rsidR="007665C5"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6.36</w:t>
      </w:r>
      <w:r w:rsidRPr="007665C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ด้านนักการเมืองฝ่ายค้านที่มีบทบาท</w:t>
      </w:r>
      <w:r w:rsidR="000E5F0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</w:t>
      </w:r>
      <w:r w:rsidRPr="007665C5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ดดเด่นประจำเดือน คือ ณัฐพงษ์ เรืองปัญญาวุฒิ ร้อยละ</w:t>
      </w:r>
      <w:r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4</w:t>
      </w:r>
      <w:r w:rsidR="007665C5"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5.78</w:t>
      </w:r>
      <w:r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องลงมา คือ ศิริกัญญา ตันสกุล ร้อยละ 3</w:t>
      </w:r>
      <w:r w:rsidR="007665C5"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3.13</w:t>
      </w:r>
      <w:r w:rsidRPr="007665C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ผลงานฝ่ายรัฐบาลที่ชื่นชอบประจำเดือน คือ </w:t>
      </w:r>
      <w:r w:rsidR="007665C5"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เยียวยาผู้ประสบภัยน้ำท่วม 9,000 บาท </w:t>
      </w:r>
      <w:r w:rsidRPr="007665C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ร้อยละ </w:t>
      </w:r>
      <w:r w:rsidR="007665C5"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40.05</w:t>
      </w:r>
      <w:r w:rsidRPr="007665C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ผลงานฝ่ายค้านที่ชื่นชอบประจำเดือน</w:t>
      </w:r>
      <w:r w:rsidR="000E5F0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665C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ือ </w:t>
      </w:r>
      <w:r w:rsidR="007665C5"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ตรวจสอบรัฐบาลเพื่อความโปร่งใส </w:t>
      </w:r>
      <w:r w:rsidRPr="007665C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ร้อยละ </w:t>
      </w:r>
      <w:r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4</w:t>
      </w:r>
      <w:r w:rsidR="007665C5" w:rsidRPr="007665C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2.72</w:t>
      </w:r>
      <w:r w:rsidRPr="007665C5">
        <w:rPr>
          <w:rFonts w:ascii="TH SarabunPSK" w:hAnsi="TH SarabunPSK" w:cs="TH SarabunPSK"/>
          <w:color w:val="FF0000"/>
          <w:sz w:val="32"/>
          <w:szCs w:val="32"/>
          <w:cs/>
        </w:rPr>
        <w:tab/>
      </w:r>
      <w:r w:rsidRPr="007665C5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</w:p>
    <w:p w14:paraId="4AF246B2" w14:textId="77777777" w:rsidR="003031D1" w:rsidRPr="003031D1" w:rsidRDefault="00B855F7" w:rsidP="003031D1">
      <w:pPr>
        <w:pStyle w:val="NoSpacing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52731">
        <w:rPr>
          <w:rFonts w:ascii="TH SarabunPSK" w:hAnsi="TH SarabunPSK" w:cs="TH SarabunPSK"/>
          <w:color w:val="FF0000"/>
          <w:sz w:val="32"/>
          <w:szCs w:val="32"/>
          <w:cs/>
        </w:rPr>
        <w:tab/>
      </w:r>
      <w:r w:rsidR="003031D1" w:rsidRPr="003031D1">
        <w:rPr>
          <w:rFonts w:ascii="TH SarabunPSK" w:hAnsi="TH SarabunPSK" w:cs="TH SarabunPSK"/>
          <w:color w:val="000000" w:themeColor="text1"/>
          <w:sz w:val="32"/>
          <w:szCs w:val="32"/>
          <w:cs/>
        </w:rPr>
        <w:t>นางสาวพรพรรณ บัวทอง ประธานสวนดุสิตโพล ระบุว่า ดัชนีการเมืองไทยปิดท้ายปีด้วยการปรับตัวเพิ่มขึ้นเล็กน้อย แสดงให้ถึงความพยายามของรัฐบาลในการเร่งสร้างผลงาน ด้านคะแนนนายกฯ ที่ลดลงก็สะท้อนถึงความคาดหวังที่ยังตอบสนองได้ไม่ดีพอ การสร้างความเชื่อมั่นในปีใหม่จึงขึ้นอยู่กับว่ารัฐบาลจะสามารถแก้ปัญหาเศรษฐกิจและปากท้องของประชาชนได้มากน้อยเพียงใด ดัชนีการเมืองเดือนสุดท้ายของปีจึงเป็นภาพที่สะท้อนให้เห็นว่า “รัฐบาลนั้นเร่งเกม มีผลงานเพิ่ม แต่เศรษฐกิจยังเป็นจุดอ่อน”</w:t>
      </w:r>
    </w:p>
    <w:p w14:paraId="703DF727" w14:textId="4B8EFAF2" w:rsidR="00B855F7" w:rsidRPr="00452731" w:rsidRDefault="003031D1" w:rsidP="003031D1">
      <w:pPr>
        <w:pStyle w:val="NoSpacing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3031D1">
        <w:rPr>
          <w:rFonts w:ascii="TH SarabunPSK" w:hAnsi="TH SarabunPSK" w:cs="TH SarabunPSK"/>
          <w:color w:val="FF0000"/>
          <w:sz w:val="32"/>
          <w:szCs w:val="32"/>
          <w:cs/>
        </w:rPr>
        <w:tab/>
      </w:r>
    </w:p>
    <w:p w14:paraId="2D915167" w14:textId="6AD5AE16" w:rsidR="00855F37" w:rsidRPr="004E670D" w:rsidRDefault="00855F37" w:rsidP="00AA496B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</w:p>
    <w:p w14:paraId="76B7FBE0" w14:textId="3CE0B933" w:rsidR="003B0DA2" w:rsidRDefault="00855F37" w:rsidP="001C0326">
      <w:pPr>
        <w:pStyle w:val="NoSpacing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4E670D">
        <w:rPr>
          <w:rFonts w:ascii="TH SarabunPSK" w:hAnsi="TH SarabunPSK" w:cs="TH SarabunPSK" w:hint="cs"/>
          <w:sz w:val="32"/>
          <w:szCs w:val="32"/>
          <w:cs/>
        </w:rPr>
        <w:tab/>
      </w:r>
      <w:bookmarkEnd w:id="1"/>
      <w:r w:rsidR="004160D7" w:rsidRPr="000259E3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3B0D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         </w:t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</w:t>
      </w:r>
      <w:r w:rsidR="003B0D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นางสาวพรพรรณ บัวทอง </w:t>
      </w:r>
    </w:p>
    <w:p w14:paraId="0B46AD8D" w14:textId="47970F0B" w:rsidR="003B0DA2" w:rsidRDefault="00B17D77" w:rsidP="0065573A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ประธาน</w:t>
      </w:r>
      <w:r w:rsidR="003B0D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สวนดุสิตโพล มหาวิทยาลัยสวนดุสิต</w:t>
      </w:r>
    </w:p>
    <w:p w14:paraId="317CA05D" w14:textId="7E6D5155" w:rsidR="003B0DA2" w:rsidRDefault="003B0DA2" w:rsidP="0065573A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โทร 086-3766533</w:t>
      </w:r>
    </w:p>
    <w:p w14:paraId="42D61494" w14:textId="29E03E6B" w:rsidR="00FD324B" w:rsidRDefault="00FD324B" w:rsidP="0065573A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AC761BF" w14:textId="4211F0F2" w:rsidR="00FD324B" w:rsidRDefault="00FD324B" w:rsidP="0065573A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5554536" w14:textId="77777777" w:rsidR="00091CBA" w:rsidRDefault="00091CBA" w:rsidP="0065573A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85D7F77" w14:textId="45EFE567" w:rsidR="00FD324B" w:rsidRDefault="00FD324B" w:rsidP="0029314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1B5BFEB0" w14:textId="41FFEA12" w:rsidR="003A4848" w:rsidRPr="00DB189D" w:rsidRDefault="003A4848" w:rsidP="003A4848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712FF">
        <w:rPr>
          <w:rFonts w:ascii="TH SarabunPSK" w:hAnsi="TH SarabunPSK" w:cs="TH SarabunPSK"/>
          <w:sz w:val="32"/>
          <w:szCs w:val="32"/>
          <w:cs/>
        </w:rPr>
        <w:t>รองศาสตราจารย์ ดร.ธนภัทร ปัจฉิมม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B712FF">
        <w:rPr>
          <w:rFonts w:ascii="TH SarabunPSK" w:hAnsi="TH SarabunPSK" w:cs="TH SarabunPSK"/>
          <w:sz w:val="32"/>
          <w:szCs w:val="32"/>
          <w:cs/>
        </w:rPr>
        <w:t>คณบดีโรงเรียนกฎหมายและการเมือง มหาวิทยาลัยสวนดุสิต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อธิบายว่า </w:t>
      </w:r>
      <w:r w:rsidR="00091CBA">
        <w:rPr>
          <w:rFonts w:ascii="TH SarabunPSK" w:hAnsi="TH SarabunPSK" w:cs="TH SarabunPSK" w:hint="cs"/>
          <w:sz w:val="32"/>
          <w:szCs w:val="32"/>
          <w:cs/>
        </w:rPr>
        <w:t xml:space="preserve">                       </w:t>
      </w:r>
      <w:r w:rsidRPr="00DB189D">
        <w:rPr>
          <w:rFonts w:ascii="TH SarabunPSK" w:hAnsi="TH SarabunPSK" w:cs="TH SarabunPSK"/>
          <w:sz w:val="32"/>
          <w:szCs w:val="32"/>
          <w:cs/>
        </w:rPr>
        <w:t>แม้ภาพรวมดัชนีการเมืองไทยเดือนธันวาคม 2567 จะมีค่าคะแนนอยู่ที่ 4.97 ซึ่งสูงกว่าเดือนพฤศจิกายน (4.92)</w:t>
      </w:r>
      <w:r w:rsidRPr="00DB189D">
        <w:rPr>
          <w:rFonts w:ascii="TH SarabunPSK" w:hAnsi="TH SarabunPSK" w:cs="TH SarabunPSK"/>
          <w:sz w:val="32"/>
          <w:szCs w:val="32"/>
        </w:rPr>
        <w:t xml:space="preserve"> </w:t>
      </w:r>
      <w:r w:rsidRPr="00DB189D">
        <w:rPr>
          <w:rFonts w:ascii="TH SarabunPSK" w:hAnsi="TH SarabunPSK" w:cs="TH SarabunPSK"/>
          <w:sz w:val="32"/>
          <w:szCs w:val="32"/>
          <w:cs/>
        </w:rPr>
        <w:t>ก็ยังถือว่ารัฐบาลยังไม่สามารถสร้างความเชื่อมั่นต่อกลุ่มตัวอย่างกว่า 2</w:t>
      </w:r>
      <w:r w:rsidR="00CB6CEC">
        <w:rPr>
          <w:rFonts w:ascii="TH SarabunPSK" w:hAnsi="TH SarabunPSK" w:cs="TH SarabunPSK" w:hint="cs"/>
          <w:sz w:val="32"/>
          <w:szCs w:val="32"/>
          <w:cs/>
        </w:rPr>
        <w:t>,</w:t>
      </w:r>
      <w:r w:rsidRPr="00DB189D">
        <w:rPr>
          <w:rFonts w:ascii="TH SarabunPSK" w:hAnsi="TH SarabunPSK" w:cs="TH SarabunPSK"/>
          <w:sz w:val="32"/>
          <w:szCs w:val="32"/>
          <w:cs/>
        </w:rPr>
        <w:t xml:space="preserve">000 คน หากพิจารณาตัวแปรต่างๆ ที่สะท้อนความไม่เชื่อมั่นและทำให้คะแนนลดลง จะพบว่า ค่าครองชีพ เงินเดือน และสวัสดิการนั้นมีคะแนนลดลงมากที่สุดอยู่ที่ 4.85 ซึ่งมีความสอดคล้องกับสภาวการณ์และความตกต่ำทางเศรษฐกิจและย้อนแย้งกับวาทกรรมทางการเมืองที่ว่า </w:t>
      </w:r>
      <w:r>
        <w:rPr>
          <w:rFonts w:ascii="TH SarabunPSK" w:hAnsi="TH SarabunPSK" w:cs="TH SarabunPSK" w:hint="cs"/>
          <w:sz w:val="32"/>
          <w:szCs w:val="32"/>
          <w:cs/>
        </w:rPr>
        <w:t>“</w:t>
      </w:r>
      <w:r w:rsidRPr="00DB189D">
        <w:rPr>
          <w:rFonts w:ascii="TH SarabunPSK" w:hAnsi="TH SarabunPSK" w:cs="TH SarabunPSK"/>
          <w:sz w:val="32"/>
          <w:szCs w:val="32"/>
          <w:cs/>
        </w:rPr>
        <w:t xml:space="preserve">คนไทย มีกิน มีใช้ มีเกียรติ </w:t>
      </w:r>
      <w:r w:rsidR="00FA2529">
        <w:rPr>
          <w:rFonts w:ascii="TH SarabunPSK" w:hAnsi="TH SarabunPSK" w:cs="TH SarabunPSK" w:hint="cs"/>
          <w:sz w:val="32"/>
          <w:szCs w:val="32"/>
          <w:cs/>
        </w:rPr>
        <w:t xml:space="preserve">                            </w:t>
      </w:r>
      <w:bookmarkStart w:id="2" w:name="_GoBack"/>
      <w:bookmarkEnd w:id="2"/>
      <w:r w:rsidRPr="00DB189D">
        <w:rPr>
          <w:rFonts w:ascii="TH SarabunPSK" w:hAnsi="TH SarabunPSK" w:cs="TH SarabunPSK"/>
          <w:sz w:val="32"/>
          <w:szCs w:val="32"/>
          <w:cs/>
        </w:rPr>
        <w:t>มีศักดิ์</w:t>
      </w:r>
      <w:r>
        <w:rPr>
          <w:rFonts w:ascii="TH SarabunPSK" w:hAnsi="TH SarabunPSK" w:cs="TH SarabunPSK" w:hint="cs"/>
          <w:sz w:val="32"/>
          <w:szCs w:val="32"/>
          <w:cs/>
        </w:rPr>
        <w:t>ศรี”</w:t>
      </w:r>
      <w:r w:rsidRPr="00DB189D">
        <w:rPr>
          <w:rFonts w:ascii="TH SarabunPSK" w:hAnsi="TH SarabunPSK" w:cs="TH SarabunPSK"/>
          <w:sz w:val="32"/>
          <w:szCs w:val="32"/>
          <w:cs/>
        </w:rPr>
        <w:t xml:space="preserve"> นอกจากนี้ตัวแปรในด้านเสถียรภาพและความไม่เป็นปึกแผ่นของรัฐบาลผสมหลายพรรคการเมืองนั้นยังไม่เป็นที่</w:t>
      </w:r>
      <w:r w:rsidR="00AC780F">
        <w:rPr>
          <w:rFonts w:ascii="TH SarabunPSK" w:hAnsi="TH SarabunPSK" w:cs="TH SarabunPSK" w:hint="cs"/>
          <w:sz w:val="32"/>
          <w:szCs w:val="32"/>
          <w:cs/>
        </w:rPr>
        <w:t xml:space="preserve">                     </w:t>
      </w:r>
      <w:r w:rsidRPr="00DB189D">
        <w:rPr>
          <w:rFonts w:ascii="TH SarabunPSK" w:hAnsi="TH SarabunPSK" w:cs="TH SarabunPSK"/>
          <w:sz w:val="32"/>
          <w:szCs w:val="32"/>
          <w:cs/>
        </w:rPr>
        <w:t>พึงพอใจของประชาชน ในขณะเดียวกันผลงานของนาย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ฯ </w:t>
      </w:r>
      <w:r w:rsidRPr="00DB189D">
        <w:rPr>
          <w:rFonts w:ascii="TH SarabunPSK" w:hAnsi="TH SarabunPSK" w:cs="TH SarabunPSK"/>
          <w:sz w:val="32"/>
          <w:szCs w:val="32"/>
          <w:cs/>
        </w:rPr>
        <w:t>ก็ยังมีค่าคะแนนที่ไม่สูงมากนัก อย่างไรก็ตาม รัฐบาลและฝ่ายค้าน</w:t>
      </w:r>
      <w:r w:rsidR="00AC780F"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Pr="00DB189D">
        <w:rPr>
          <w:rFonts w:ascii="TH SarabunPSK" w:hAnsi="TH SarabunPSK" w:cs="TH SarabunPSK"/>
          <w:sz w:val="32"/>
          <w:szCs w:val="32"/>
          <w:cs/>
        </w:rPr>
        <w:t>ไม่ควรป</w:t>
      </w:r>
      <w:r w:rsidR="00CB6CEC">
        <w:rPr>
          <w:rFonts w:ascii="TH SarabunPSK" w:hAnsi="TH SarabunPSK" w:cs="TH SarabunPSK" w:hint="cs"/>
          <w:sz w:val="32"/>
          <w:szCs w:val="32"/>
          <w:cs/>
        </w:rPr>
        <w:t>ฏิ</w:t>
      </w:r>
      <w:r w:rsidRPr="00DB189D">
        <w:rPr>
          <w:rFonts w:ascii="TH SarabunPSK" w:hAnsi="TH SarabunPSK" w:cs="TH SarabunPSK"/>
          <w:sz w:val="32"/>
          <w:szCs w:val="32"/>
          <w:cs/>
        </w:rPr>
        <w:t>เสธผลสำรวจนี้และควรนำข้อมูลดังกล่าวไปศึกษาหาวิธีการแก้ไข เพื่อพัฒนาและสร้างความเชื่อมั่นในทางการเมืองการบริหารของรัฐบาลต่อไป</w:t>
      </w:r>
    </w:p>
    <w:p w14:paraId="4A735DD1" w14:textId="77777777" w:rsidR="00452731" w:rsidRDefault="00452731" w:rsidP="00AE6415">
      <w:pPr>
        <w:pStyle w:val="Body"/>
        <w:ind w:firstLine="720"/>
        <w:jc w:val="right"/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lang w:eastAsia="ko-KR"/>
          <w14:textOutline w14:w="0" w14:cap="rnd" w14:cmpd="sng" w14:algn="ctr">
            <w14:noFill/>
            <w14:prstDash w14:val="solid"/>
            <w14:bevel/>
          </w14:textOutline>
        </w:rPr>
      </w:pPr>
    </w:p>
    <w:p w14:paraId="099E8E5B" w14:textId="6450BB32" w:rsidR="00452731" w:rsidRDefault="00D91379" w:rsidP="00AE6415">
      <w:pPr>
        <w:pStyle w:val="Body"/>
        <w:ind w:firstLine="720"/>
        <w:jc w:val="right"/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lang w:eastAsia="ko-KR"/>
          <w14:textOutline w14:w="0" w14:cap="rnd" w14:cmpd="sng" w14:algn="ctr">
            <w14:noFill/>
            <w14:prstDash w14:val="solid"/>
            <w14:bevel/>
          </w14:textOutline>
        </w:rPr>
      </w:pPr>
      <w:r w:rsidRPr="00D91379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>ร</w:t>
      </w:r>
      <w:r w:rsidR="00FE333E">
        <w:rPr>
          <w:rFonts w:ascii="TH SarabunPSK" w:eastAsia="Times New Roman" w:hAnsi="TH SarabunPSK" w:cs="TH SarabunPSK" w:hint="cs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>องศาสตราจารย์</w:t>
      </w:r>
      <w:r w:rsidR="00F81CFF">
        <w:rPr>
          <w:rFonts w:ascii="TH SarabunPSK" w:eastAsia="Times New Roman" w:hAnsi="TH SarabunPSK" w:cs="TH SarabunPSK" w:hint="cs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Pr="00D91379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>ดร.ธนภัทร ปัจฉิมม์</w:t>
      </w:r>
    </w:p>
    <w:p w14:paraId="75686691" w14:textId="23711C17" w:rsidR="00AE6415" w:rsidRDefault="00D91379" w:rsidP="00AE6415">
      <w:pPr>
        <w:pStyle w:val="Body"/>
        <w:ind w:firstLine="720"/>
        <w:jc w:val="right"/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lang w:eastAsia="ko-KR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TH SarabunPSK" w:eastAsia="Times New Roman" w:hAnsi="TH SarabunPSK" w:cs="TH SarabunPSK" w:hint="cs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>คณบดี</w:t>
      </w:r>
      <w:r w:rsidR="00AE6415" w:rsidRPr="00EA5C79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 xml:space="preserve">โรงเรียนกฎหมายและการเมือง </w:t>
      </w:r>
    </w:p>
    <w:p w14:paraId="6A2ED731" w14:textId="1077469C" w:rsidR="0099582F" w:rsidRPr="0099582F" w:rsidRDefault="00AE6415" w:rsidP="004E49B8">
      <w:pPr>
        <w:pStyle w:val="Body"/>
        <w:ind w:firstLine="720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409F9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>มหาวิทยาลัยสวนดุสิต</w:t>
      </w:r>
    </w:p>
    <w:sectPr w:rsidR="0099582F" w:rsidRPr="0099582F" w:rsidSect="00C578D5">
      <w:endnotePr>
        <w:numFmt w:val="decimal"/>
      </w:endnotePr>
      <w:pgSz w:w="11907" w:h="16840"/>
      <w:pgMar w:top="81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EE59FB" w14:textId="77777777" w:rsidR="00575864" w:rsidRDefault="00575864" w:rsidP="00CD0D20">
      <w:r>
        <w:separator/>
      </w:r>
    </w:p>
  </w:endnote>
  <w:endnote w:type="continuationSeparator" w:id="0">
    <w:p w14:paraId="757ACABE" w14:textId="77777777" w:rsidR="00575864" w:rsidRDefault="00575864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E534B4" w14:textId="77777777" w:rsidR="00575864" w:rsidRDefault="00575864" w:rsidP="00CD0D20">
      <w:r>
        <w:separator/>
      </w:r>
    </w:p>
  </w:footnote>
  <w:footnote w:type="continuationSeparator" w:id="0">
    <w:p w14:paraId="2058C2AF" w14:textId="77777777" w:rsidR="00575864" w:rsidRDefault="00575864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633382"/>
    <w:multiLevelType w:val="hybridMultilevel"/>
    <w:tmpl w:val="BAB8C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253CBF"/>
    <w:multiLevelType w:val="hybridMultilevel"/>
    <w:tmpl w:val="41084308"/>
    <w:lvl w:ilvl="0" w:tplc="A7D424E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F123238"/>
    <w:multiLevelType w:val="hybridMultilevel"/>
    <w:tmpl w:val="F7841DB2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7B8"/>
    <w:rsid w:val="00000A48"/>
    <w:rsid w:val="00000CE7"/>
    <w:rsid w:val="00000D56"/>
    <w:rsid w:val="00001425"/>
    <w:rsid w:val="0000175F"/>
    <w:rsid w:val="00001A08"/>
    <w:rsid w:val="00001A6B"/>
    <w:rsid w:val="00001D02"/>
    <w:rsid w:val="00001EA9"/>
    <w:rsid w:val="00001ECE"/>
    <w:rsid w:val="00001F1E"/>
    <w:rsid w:val="00002400"/>
    <w:rsid w:val="000027BE"/>
    <w:rsid w:val="000027FB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501C"/>
    <w:rsid w:val="00005775"/>
    <w:rsid w:val="000058FD"/>
    <w:rsid w:val="000059AF"/>
    <w:rsid w:val="00005ECB"/>
    <w:rsid w:val="00005EF5"/>
    <w:rsid w:val="00005F40"/>
    <w:rsid w:val="0000612F"/>
    <w:rsid w:val="0000627F"/>
    <w:rsid w:val="00006403"/>
    <w:rsid w:val="000064CB"/>
    <w:rsid w:val="000065B4"/>
    <w:rsid w:val="0000674D"/>
    <w:rsid w:val="000068F8"/>
    <w:rsid w:val="00006A2D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4DC"/>
    <w:rsid w:val="00010564"/>
    <w:rsid w:val="00010844"/>
    <w:rsid w:val="000109FA"/>
    <w:rsid w:val="00010F80"/>
    <w:rsid w:val="00010FE6"/>
    <w:rsid w:val="0001122A"/>
    <w:rsid w:val="000114F5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CDE"/>
    <w:rsid w:val="00012F30"/>
    <w:rsid w:val="000130B0"/>
    <w:rsid w:val="000134F0"/>
    <w:rsid w:val="00013678"/>
    <w:rsid w:val="00014009"/>
    <w:rsid w:val="000141E8"/>
    <w:rsid w:val="00014636"/>
    <w:rsid w:val="00014855"/>
    <w:rsid w:val="00014B49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B76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EAA"/>
    <w:rsid w:val="00017F1B"/>
    <w:rsid w:val="00020144"/>
    <w:rsid w:val="00020388"/>
    <w:rsid w:val="0002046C"/>
    <w:rsid w:val="00020475"/>
    <w:rsid w:val="000206FB"/>
    <w:rsid w:val="00020A47"/>
    <w:rsid w:val="00020A5C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72C"/>
    <w:rsid w:val="000219AE"/>
    <w:rsid w:val="00021D60"/>
    <w:rsid w:val="0002200B"/>
    <w:rsid w:val="00022174"/>
    <w:rsid w:val="0002236D"/>
    <w:rsid w:val="00022B20"/>
    <w:rsid w:val="00022D8C"/>
    <w:rsid w:val="00023166"/>
    <w:rsid w:val="000232F8"/>
    <w:rsid w:val="00023385"/>
    <w:rsid w:val="00023532"/>
    <w:rsid w:val="00023748"/>
    <w:rsid w:val="000237F8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E3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876"/>
    <w:rsid w:val="00027A4F"/>
    <w:rsid w:val="00027D02"/>
    <w:rsid w:val="00027E79"/>
    <w:rsid w:val="00027F1B"/>
    <w:rsid w:val="00027F7B"/>
    <w:rsid w:val="00030670"/>
    <w:rsid w:val="00030737"/>
    <w:rsid w:val="00030814"/>
    <w:rsid w:val="00030870"/>
    <w:rsid w:val="00030A5B"/>
    <w:rsid w:val="00030EA0"/>
    <w:rsid w:val="00031017"/>
    <w:rsid w:val="0003111D"/>
    <w:rsid w:val="00031236"/>
    <w:rsid w:val="00031317"/>
    <w:rsid w:val="00031419"/>
    <w:rsid w:val="00031657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462"/>
    <w:rsid w:val="00032971"/>
    <w:rsid w:val="00032A8A"/>
    <w:rsid w:val="00032B30"/>
    <w:rsid w:val="00032BB7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73F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3AF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406"/>
    <w:rsid w:val="0004564F"/>
    <w:rsid w:val="00045665"/>
    <w:rsid w:val="000456EC"/>
    <w:rsid w:val="00045B86"/>
    <w:rsid w:val="0004602C"/>
    <w:rsid w:val="00046320"/>
    <w:rsid w:val="00046424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BCE"/>
    <w:rsid w:val="00047CA9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10"/>
    <w:rsid w:val="00052046"/>
    <w:rsid w:val="000521A4"/>
    <w:rsid w:val="00052285"/>
    <w:rsid w:val="0005233A"/>
    <w:rsid w:val="000527D3"/>
    <w:rsid w:val="000528BB"/>
    <w:rsid w:val="0005295D"/>
    <w:rsid w:val="00052B27"/>
    <w:rsid w:val="00052CB7"/>
    <w:rsid w:val="00052D1A"/>
    <w:rsid w:val="00053337"/>
    <w:rsid w:val="0005378E"/>
    <w:rsid w:val="000538EA"/>
    <w:rsid w:val="00053E29"/>
    <w:rsid w:val="00053F33"/>
    <w:rsid w:val="00054297"/>
    <w:rsid w:val="00054313"/>
    <w:rsid w:val="00054333"/>
    <w:rsid w:val="000544C6"/>
    <w:rsid w:val="000544EE"/>
    <w:rsid w:val="0005480D"/>
    <w:rsid w:val="0005488B"/>
    <w:rsid w:val="0005493D"/>
    <w:rsid w:val="00054C70"/>
    <w:rsid w:val="00054D32"/>
    <w:rsid w:val="00054D86"/>
    <w:rsid w:val="00054F1C"/>
    <w:rsid w:val="0005500E"/>
    <w:rsid w:val="000550F7"/>
    <w:rsid w:val="000558C0"/>
    <w:rsid w:val="00055A2B"/>
    <w:rsid w:val="00055C49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EC9"/>
    <w:rsid w:val="00057ED7"/>
    <w:rsid w:val="00057F0C"/>
    <w:rsid w:val="00057FBC"/>
    <w:rsid w:val="00060020"/>
    <w:rsid w:val="0006013C"/>
    <w:rsid w:val="00060210"/>
    <w:rsid w:val="00060235"/>
    <w:rsid w:val="00060409"/>
    <w:rsid w:val="0006047B"/>
    <w:rsid w:val="000608AE"/>
    <w:rsid w:val="000610E7"/>
    <w:rsid w:val="00061515"/>
    <w:rsid w:val="0006153C"/>
    <w:rsid w:val="000616A1"/>
    <w:rsid w:val="000617BC"/>
    <w:rsid w:val="000619F0"/>
    <w:rsid w:val="000619F8"/>
    <w:rsid w:val="00061BEA"/>
    <w:rsid w:val="00061C0A"/>
    <w:rsid w:val="00061CAB"/>
    <w:rsid w:val="00061F51"/>
    <w:rsid w:val="00062130"/>
    <w:rsid w:val="000627A9"/>
    <w:rsid w:val="00062957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4F5"/>
    <w:rsid w:val="00064598"/>
    <w:rsid w:val="000645BD"/>
    <w:rsid w:val="000646AB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AD6"/>
    <w:rsid w:val="00065AF0"/>
    <w:rsid w:val="00065C9C"/>
    <w:rsid w:val="00066313"/>
    <w:rsid w:val="00066456"/>
    <w:rsid w:val="00066544"/>
    <w:rsid w:val="00066957"/>
    <w:rsid w:val="00066A52"/>
    <w:rsid w:val="00066BDA"/>
    <w:rsid w:val="00066BEC"/>
    <w:rsid w:val="00067340"/>
    <w:rsid w:val="000673DC"/>
    <w:rsid w:val="0006751B"/>
    <w:rsid w:val="00067605"/>
    <w:rsid w:val="0006775F"/>
    <w:rsid w:val="00067874"/>
    <w:rsid w:val="00067A06"/>
    <w:rsid w:val="00067AAE"/>
    <w:rsid w:val="00067C86"/>
    <w:rsid w:val="00067D33"/>
    <w:rsid w:val="00067D9C"/>
    <w:rsid w:val="00067E16"/>
    <w:rsid w:val="00067E90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696"/>
    <w:rsid w:val="00071939"/>
    <w:rsid w:val="00071959"/>
    <w:rsid w:val="00071F4B"/>
    <w:rsid w:val="00071FE8"/>
    <w:rsid w:val="000723CE"/>
    <w:rsid w:val="00072408"/>
    <w:rsid w:val="00072773"/>
    <w:rsid w:val="000727C7"/>
    <w:rsid w:val="00072A39"/>
    <w:rsid w:val="00072F4F"/>
    <w:rsid w:val="000731C7"/>
    <w:rsid w:val="000737AC"/>
    <w:rsid w:val="000739F6"/>
    <w:rsid w:val="00073A04"/>
    <w:rsid w:val="00073AF0"/>
    <w:rsid w:val="00074099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9A3"/>
    <w:rsid w:val="00076C8F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71"/>
    <w:rsid w:val="00085698"/>
    <w:rsid w:val="0008573F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988"/>
    <w:rsid w:val="00086C8F"/>
    <w:rsid w:val="00086DCB"/>
    <w:rsid w:val="00086F5B"/>
    <w:rsid w:val="00086FD5"/>
    <w:rsid w:val="0008708C"/>
    <w:rsid w:val="0008779A"/>
    <w:rsid w:val="00087B5D"/>
    <w:rsid w:val="00090008"/>
    <w:rsid w:val="000900A2"/>
    <w:rsid w:val="000900B2"/>
    <w:rsid w:val="000901E1"/>
    <w:rsid w:val="00090863"/>
    <w:rsid w:val="00090BF9"/>
    <w:rsid w:val="00090C70"/>
    <w:rsid w:val="00090CB4"/>
    <w:rsid w:val="00090F2E"/>
    <w:rsid w:val="00090FC8"/>
    <w:rsid w:val="00091007"/>
    <w:rsid w:val="00091275"/>
    <w:rsid w:val="000913AB"/>
    <w:rsid w:val="00091467"/>
    <w:rsid w:val="000914F6"/>
    <w:rsid w:val="0009168D"/>
    <w:rsid w:val="000917AD"/>
    <w:rsid w:val="00091AD5"/>
    <w:rsid w:val="00091CBA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3A9E"/>
    <w:rsid w:val="00094597"/>
    <w:rsid w:val="0009462E"/>
    <w:rsid w:val="00094646"/>
    <w:rsid w:val="00094738"/>
    <w:rsid w:val="00094795"/>
    <w:rsid w:val="00094990"/>
    <w:rsid w:val="00094B64"/>
    <w:rsid w:val="00094DDA"/>
    <w:rsid w:val="00095096"/>
    <w:rsid w:val="00095298"/>
    <w:rsid w:val="000952F5"/>
    <w:rsid w:val="0009537E"/>
    <w:rsid w:val="00095497"/>
    <w:rsid w:val="00095498"/>
    <w:rsid w:val="00095759"/>
    <w:rsid w:val="0009580E"/>
    <w:rsid w:val="00095D20"/>
    <w:rsid w:val="00095D4D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F4"/>
    <w:rsid w:val="000A29BC"/>
    <w:rsid w:val="000A2B42"/>
    <w:rsid w:val="000A2B53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C5A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1EC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B4E"/>
    <w:rsid w:val="000B1E8D"/>
    <w:rsid w:val="000B1F40"/>
    <w:rsid w:val="000B1FD7"/>
    <w:rsid w:val="000B24E0"/>
    <w:rsid w:val="000B2545"/>
    <w:rsid w:val="000B2C7D"/>
    <w:rsid w:val="000B2DB8"/>
    <w:rsid w:val="000B34F4"/>
    <w:rsid w:val="000B3518"/>
    <w:rsid w:val="000B35EA"/>
    <w:rsid w:val="000B37EE"/>
    <w:rsid w:val="000B3D8D"/>
    <w:rsid w:val="000B3DA8"/>
    <w:rsid w:val="000B3F07"/>
    <w:rsid w:val="000B4128"/>
    <w:rsid w:val="000B4221"/>
    <w:rsid w:val="000B4266"/>
    <w:rsid w:val="000B427A"/>
    <w:rsid w:val="000B434C"/>
    <w:rsid w:val="000B4417"/>
    <w:rsid w:val="000B451E"/>
    <w:rsid w:val="000B474B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5CFC"/>
    <w:rsid w:val="000B610B"/>
    <w:rsid w:val="000B61D7"/>
    <w:rsid w:val="000B6516"/>
    <w:rsid w:val="000B65E1"/>
    <w:rsid w:val="000B6718"/>
    <w:rsid w:val="000B6A48"/>
    <w:rsid w:val="000B6F2B"/>
    <w:rsid w:val="000B78CB"/>
    <w:rsid w:val="000B796D"/>
    <w:rsid w:val="000B7D2D"/>
    <w:rsid w:val="000B7D4D"/>
    <w:rsid w:val="000B7F42"/>
    <w:rsid w:val="000C0375"/>
    <w:rsid w:val="000C039D"/>
    <w:rsid w:val="000C0C1D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6E7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40DE"/>
    <w:rsid w:val="000C4397"/>
    <w:rsid w:val="000C45ED"/>
    <w:rsid w:val="000C4738"/>
    <w:rsid w:val="000C477F"/>
    <w:rsid w:val="000C4841"/>
    <w:rsid w:val="000C4A0F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864"/>
    <w:rsid w:val="000C5907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1DB"/>
    <w:rsid w:val="000C760C"/>
    <w:rsid w:val="000C76FB"/>
    <w:rsid w:val="000C79B2"/>
    <w:rsid w:val="000C7A1D"/>
    <w:rsid w:val="000C7B50"/>
    <w:rsid w:val="000C7D78"/>
    <w:rsid w:val="000C7E72"/>
    <w:rsid w:val="000D0023"/>
    <w:rsid w:val="000D00BA"/>
    <w:rsid w:val="000D01F0"/>
    <w:rsid w:val="000D0268"/>
    <w:rsid w:val="000D027A"/>
    <w:rsid w:val="000D094F"/>
    <w:rsid w:val="000D09B7"/>
    <w:rsid w:val="000D0CF6"/>
    <w:rsid w:val="000D0ED6"/>
    <w:rsid w:val="000D0FEC"/>
    <w:rsid w:val="000D10D2"/>
    <w:rsid w:val="000D118E"/>
    <w:rsid w:val="000D13AA"/>
    <w:rsid w:val="000D1408"/>
    <w:rsid w:val="000D1540"/>
    <w:rsid w:val="000D1BC8"/>
    <w:rsid w:val="000D1D62"/>
    <w:rsid w:val="000D1EBE"/>
    <w:rsid w:val="000D1F7B"/>
    <w:rsid w:val="000D21BD"/>
    <w:rsid w:val="000D2231"/>
    <w:rsid w:val="000D25DB"/>
    <w:rsid w:val="000D285C"/>
    <w:rsid w:val="000D2868"/>
    <w:rsid w:val="000D2A28"/>
    <w:rsid w:val="000D2AD8"/>
    <w:rsid w:val="000D2B66"/>
    <w:rsid w:val="000D2B74"/>
    <w:rsid w:val="000D2D25"/>
    <w:rsid w:val="000D3068"/>
    <w:rsid w:val="000D31F4"/>
    <w:rsid w:val="000D3225"/>
    <w:rsid w:val="000D340B"/>
    <w:rsid w:val="000D37B7"/>
    <w:rsid w:val="000D3D53"/>
    <w:rsid w:val="000D4176"/>
    <w:rsid w:val="000D419A"/>
    <w:rsid w:val="000D4383"/>
    <w:rsid w:val="000D44DA"/>
    <w:rsid w:val="000D46C7"/>
    <w:rsid w:val="000D4830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368"/>
    <w:rsid w:val="000D66F8"/>
    <w:rsid w:val="000D67F4"/>
    <w:rsid w:val="000D68FF"/>
    <w:rsid w:val="000D6946"/>
    <w:rsid w:val="000D69E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1EED"/>
    <w:rsid w:val="000E2316"/>
    <w:rsid w:val="000E26FB"/>
    <w:rsid w:val="000E2B99"/>
    <w:rsid w:val="000E2C86"/>
    <w:rsid w:val="000E2D64"/>
    <w:rsid w:val="000E329D"/>
    <w:rsid w:val="000E3412"/>
    <w:rsid w:val="000E3548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5F03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8EC"/>
    <w:rsid w:val="000E7944"/>
    <w:rsid w:val="000E7989"/>
    <w:rsid w:val="000E7A34"/>
    <w:rsid w:val="000E7A39"/>
    <w:rsid w:val="000E7B62"/>
    <w:rsid w:val="000E7D03"/>
    <w:rsid w:val="000F015E"/>
    <w:rsid w:val="000F0366"/>
    <w:rsid w:val="000F045F"/>
    <w:rsid w:val="000F051B"/>
    <w:rsid w:val="000F0576"/>
    <w:rsid w:val="000F07FD"/>
    <w:rsid w:val="000F09D9"/>
    <w:rsid w:val="000F0C70"/>
    <w:rsid w:val="000F0E89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52C"/>
    <w:rsid w:val="000F273D"/>
    <w:rsid w:val="000F2C7B"/>
    <w:rsid w:val="000F2F79"/>
    <w:rsid w:val="000F2F8A"/>
    <w:rsid w:val="000F3273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65D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B2D"/>
    <w:rsid w:val="000F6BFA"/>
    <w:rsid w:val="000F6C14"/>
    <w:rsid w:val="000F6E6D"/>
    <w:rsid w:val="000F6F86"/>
    <w:rsid w:val="000F6FD3"/>
    <w:rsid w:val="000F6FFD"/>
    <w:rsid w:val="000F748F"/>
    <w:rsid w:val="000F78DE"/>
    <w:rsid w:val="00100311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F45"/>
    <w:rsid w:val="00102159"/>
    <w:rsid w:val="0010220E"/>
    <w:rsid w:val="00102583"/>
    <w:rsid w:val="0010264F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365"/>
    <w:rsid w:val="001063DC"/>
    <w:rsid w:val="00106765"/>
    <w:rsid w:val="0010693C"/>
    <w:rsid w:val="00106B44"/>
    <w:rsid w:val="00106D0F"/>
    <w:rsid w:val="00106FA6"/>
    <w:rsid w:val="00107192"/>
    <w:rsid w:val="00107683"/>
    <w:rsid w:val="00107721"/>
    <w:rsid w:val="001077AE"/>
    <w:rsid w:val="00107A83"/>
    <w:rsid w:val="00107B5A"/>
    <w:rsid w:val="00107BFA"/>
    <w:rsid w:val="00107D1A"/>
    <w:rsid w:val="00107D59"/>
    <w:rsid w:val="00107DE3"/>
    <w:rsid w:val="001103F0"/>
    <w:rsid w:val="00110416"/>
    <w:rsid w:val="00110532"/>
    <w:rsid w:val="00110BFF"/>
    <w:rsid w:val="001113CB"/>
    <w:rsid w:val="00111693"/>
    <w:rsid w:val="001117CE"/>
    <w:rsid w:val="00111881"/>
    <w:rsid w:val="0011193B"/>
    <w:rsid w:val="00111A06"/>
    <w:rsid w:val="00111B58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2A7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BA8"/>
    <w:rsid w:val="0011502E"/>
    <w:rsid w:val="00115073"/>
    <w:rsid w:val="001150E9"/>
    <w:rsid w:val="00115171"/>
    <w:rsid w:val="001153D1"/>
    <w:rsid w:val="0011548C"/>
    <w:rsid w:val="001156A4"/>
    <w:rsid w:val="00115A9A"/>
    <w:rsid w:val="00115C40"/>
    <w:rsid w:val="001163E1"/>
    <w:rsid w:val="00116518"/>
    <w:rsid w:val="001166B1"/>
    <w:rsid w:val="0011691B"/>
    <w:rsid w:val="00116C15"/>
    <w:rsid w:val="00116C1D"/>
    <w:rsid w:val="001170F0"/>
    <w:rsid w:val="0011713E"/>
    <w:rsid w:val="00117292"/>
    <w:rsid w:val="00117388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A27"/>
    <w:rsid w:val="00120C0D"/>
    <w:rsid w:val="00120D04"/>
    <w:rsid w:val="00120E9A"/>
    <w:rsid w:val="0012101C"/>
    <w:rsid w:val="00121135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11E"/>
    <w:rsid w:val="0012265D"/>
    <w:rsid w:val="00122741"/>
    <w:rsid w:val="001227A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1D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F03"/>
    <w:rsid w:val="00127FEF"/>
    <w:rsid w:val="001300D4"/>
    <w:rsid w:val="001301AB"/>
    <w:rsid w:val="001302A3"/>
    <w:rsid w:val="00130353"/>
    <w:rsid w:val="0013043F"/>
    <w:rsid w:val="00130B91"/>
    <w:rsid w:val="00130FCB"/>
    <w:rsid w:val="001310A0"/>
    <w:rsid w:val="001310C1"/>
    <w:rsid w:val="00131760"/>
    <w:rsid w:val="0013196A"/>
    <w:rsid w:val="00131B6C"/>
    <w:rsid w:val="0013219D"/>
    <w:rsid w:val="0013259C"/>
    <w:rsid w:val="0013261B"/>
    <w:rsid w:val="00132639"/>
    <w:rsid w:val="001326AD"/>
    <w:rsid w:val="001326F7"/>
    <w:rsid w:val="00132722"/>
    <w:rsid w:val="00132727"/>
    <w:rsid w:val="00132A79"/>
    <w:rsid w:val="00132C33"/>
    <w:rsid w:val="00133151"/>
    <w:rsid w:val="00133551"/>
    <w:rsid w:val="0013379A"/>
    <w:rsid w:val="0013386A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37EB2"/>
    <w:rsid w:val="0014022A"/>
    <w:rsid w:val="0014025E"/>
    <w:rsid w:val="001402E9"/>
    <w:rsid w:val="001404C3"/>
    <w:rsid w:val="001404D1"/>
    <w:rsid w:val="0014051C"/>
    <w:rsid w:val="001406D8"/>
    <w:rsid w:val="00140722"/>
    <w:rsid w:val="00140893"/>
    <w:rsid w:val="00140905"/>
    <w:rsid w:val="00140CEF"/>
    <w:rsid w:val="00140F4A"/>
    <w:rsid w:val="00141531"/>
    <w:rsid w:val="00141BFC"/>
    <w:rsid w:val="00141E4B"/>
    <w:rsid w:val="001422C6"/>
    <w:rsid w:val="0014233A"/>
    <w:rsid w:val="00142374"/>
    <w:rsid w:val="001423B0"/>
    <w:rsid w:val="001425E1"/>
    <w:rsid w:val="001427FF"/>
    <w:rsid w:val="00142893"/>
    <w:rsid w:val="00142939"/>
    <w:rsid w:val="001429A4"/>
    <w:rsid w:val="001434C2"/>
    <w:rsid w:val="00143AB7"/>
    <w:rsid w:val="00143BC1"/>
    <w:rsid w:val="00143CC8"/>
    <w:rsid w:val="001442B9"/>
    <w:rsid w:val="001444F6"/>
    <w:rsid w:val="00144712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26C"/>
    <w:rsid w:val="00146383"/>
    <w:rsid w:val="001464B0"/>
    <w:rsid w:val="001465A5"/>
    <w:rsid w:val="0014660C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A3D"/>
    <w:rsid w:val="00147B75"/>
    <w:rsid w:val="00147BCE"/>
    <w:rsid w:val="00147EE0"/>
    <w:rsid w:val="00147F65"/>
    <w:rsid w:val="001504A9"/>
    <w:rsid w:val="00150878"/>
    <w:rsid w:val="00150947"/>
    <w:rsid w:val="00150C37"/>
    <w:rsid w:val="00150E92"/>
    <w:rsid w:val="0015102D"/>
    <w:rsid w:val="001510F4"/>
    <w:rsid w:val="00151633"/>
    <w:rsid w:val="00151703"/>
    <w:rsid w:val="0015177E"/>
    <w:rsid w:val="0015188C"/>
    <w:rsid w:val="0015189F"/>
    <w:rsid w:val="00151A01"/>
    <w:rsid w:val="00151A0D"/>
    <w:rsid w:val="00151C4E"/>
    <w:rsid w:val="00151DFD"/>
    <w:rsid w:val="00151F76"/>
    <w:rsid w:val="00152501"/>
    <w:rsid w:val="00152527"/>
    <w:rsid w:val="001529FA"/>
    <w:rsid w:val="00152BAB"/>
    <w:rsid w:val="00152C28"/>
    <w:rsid w:val="00152D47"/>
    <w:rsid w:val="00152D6C"/>
    <w:rsid w:val="00152E16"/>
    <w:rsid w:val="00152E23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323"/>
    <w:rsid w:val="001545DF"/>
    <w:rsid w:val="001546D8"/>
    <w:rsid w:val="001546F1"/>
    <w:rsid w:val="00154AFD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43E"/>
    <w:rsid w:val="00155697"/>
    <w:rsid w:val="0015599B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4F6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045"/>
    <w:rsid w:val="00161312"/>
    <w:rsid w:val="001613CC"/>
    <w:rsid w:val="0016144C"/>
    <w:rsid w:val="001615AE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D99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149"/>
    <w:rsid w:val="0016431F"/>
    <w:rsid w:val="001643E4"/>
    <w:rsid w:val="00164661"/>
    <w:rsid w:val="00164672"/>
    <w:rsid w:val="00164792"/>
    <w:rsid w:val="00164848"/>
    <w:rsid w:val="00164AEC"/>
    <w:rsid w:val="00164C1D"/>
    <w:rsid w:val="0016502D"/>
    <w:rsid w:val="0016532C"/>
    <w:rsid w:val="0016564F"/>
    <w:rsid w:val="00165796"/>
    <w:rsid w:val="001659A6"/>
    <w:rsid w:val="00165CB3"/>
    <w:rsid w:val="00165E16"/>
    <w:rsid w:val="00165F7A"/>
    <w:rsid w:val="001661E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1A1"/>
    <w:rsid w:val="00170248"/>
    <w:rsid w:val="00170518"/>
    <w:rsid w:val="001707DB"/>
    <w:rsid w:val="0017088D"/>
    <w:rsid w:val="00170AAB"/>
    <w:rsid w:val="00170AC8"/>
    <w:rsid w:val="00170ACC"/>
    <w:rsid w:val="00170E0F"/>
    <w:rsid w:val="00170EE9"/>
    <w:rsid w:val="00170F17"/>
    <w:rsid w:val="00171888"/>
    <w:rsid w:val="001718B8"/>
    <w:rsid w:val="00171996"/>
    <w:rsid w:val="00171A47"/>
    <w:rsid w:val="00171B68"/>
    <w:rsid w:val="001720D0"/>
    <w:rsid w:val="001721E2"/>
    <w:rsid w:val="00172222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155"/>
    <w:rsid w:val="0017463A"/>
    <w:rsid w:val="0017466F"/>
    <w:rsid w:val="001746AF"/>
    <w:rsid w:val="001746E3"/>
    <w:rsid w:val="00174B4E"/>
    <w:rsid w:val="00174E21"/>
    <w:rsid w:val="00174F39"/>
    <w:rsid w:val="00175306"/>
    <w:rsid w:val="00175728"/>
    <w:rsid w:val="00175780"/>
    <w:rsid w:val="001764CF"/>
    <w:rsid w:val="00176639"/>
    <w:rsid w:val="00176CCD"/>
    <w:rsid w:val="00176D5D"/>
    <w:rsid w:val="00176E90"/>
    <w:rsid w:val="00176ED6"/>
    <w:rsid w:val="00177264"/>
    <w:rsid w:val="0017797B"/>
    <w:rsid w:val="001801D2"/>
    <w:rsid w:val="0018054F"/>
    <w:rsid w:val="001806A5"/>
    <w:rsid w:val="001806A8"/>
    <w:rsid w:val="00180859"/>
    <w:rsid w:val="00180E6F"/>
    <w:rsid w:val="00180E82"/>
    <w:rsid w:val="00180F96"/>
    <w:rsid w:val="0018112A"/>
    <w:rsid w:val="0018122D"/>
    <w:rsid w:val="0018124E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AC2"/>
    <w:rsid w:val="00183071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A9F"/>
    <w:rsid w:val="00185E32"/>
    <w:rsid w:val="001860E7"/>
    <w:rsid w:val="00186203"/>
    <w:rsid w:val="00186375"/>
    <w:rsid w:val="0018651E"/>
    <w:rsid w:val="00186648"/>
    <w:rsid w:val="00186731"/>
    <w:rsid w:val="001867AA"/>
    <w:rsid w:val="00186A88"/>
    <w:rsid w:val="00186B2A"/>
    <w:rsid w:val="00186C48"/>
    <w:rsid w:val="00186D4C"/>
    <w:rsid w:val="0018750F"/>
    <w:rsid w:val="001875F8"/>
    <w:rsid w:val="0018760B"/>
    <w:rsid w:val="00187708"/>
    <w:rsid w:val="00187B29"/>
    <w:rsid w:val="00187D9F"/>
    <w:rsid w:val="00187EEC"/>
    <w:rsid w:val="0019003D"/>
    <w:rsid w:val="001902F6"/>
    <w:rsid w:val="001904EB"/>
    <w:rsid w:val="00190BB2"/>
    <w:rsid w:val="00190C75"/>
    <w:rsid w:val="00190DD1"/>
    <w:rsid w:val="00191518"/>
    <w:rsid w:val="00191579"/>
    <w:rsid w:val="001915D1"/>
    <w:rsid w:val="001919EE"/>
    <w:rsid w:val="00191EDF"/>
    <w:rsid w:val="001920D4"/>
    <w:rsid w:val="0019213D"/>
    <w:rsid w:val="00192824"/>
    <w:rsid w:val="001929FD"/>
    <w:rsid w:val="00192CE2"/>
    <w:rsid w:val="00193117"/>
    <w:rsid w:val="00193412"/>
    <w:rsid w:val="00193417"/>
    <w:rsid w:val="001934B6"/>
    <w:rsid w:val="0019357F"/>
    <w:rsid w:val="0019396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DD"/>
    <w:rsid w:val="00194DE7"/>
    <w:rsid w:val="00195116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7EF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859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D23"/>
    <w:rsid w:val="001A1E35"/>
    <w:rsid w:val="001A1E56"/>
    <w:rsid w:val="001A2354"/>
    <w:rsid w:val="001A271A"/>
    <w:rsid w:val="001A2750"/>
    <w:rsid w:val="001A2935"/>
    <w:rsid w:val="001A2C4B"/>
    <w:rsid w:val="001A2E4A"/>
    <w:rsid w:val="001A2E55"/>
    <w:rsid w:val="001A2E87"/>
    <w:rsid w:val="001A2E8F"/>
    <w:rsid w:val="001A3077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7069"/>
    <w:rsid w:val="001A7268"/>
    <w:rsid w:val="001A755D"/>
    <w:rsid w:val="001A7619"/>
    <w:rsid w:val="001A7B45"/>
    <w:rsid w:val="001B055B"/>
    <w:rsid w:val="001B072A"/>
    <w:rsid w:val="001B0802"/>
    <w:rsid w:val="001B08F6"/>
    <w:rsid w:val="001B092F"/>
    <w:rsid w:val="001B09EF"/>
    <w:rsid w:val="001B0DAE"/>
    <w:rsid w:val="001B0F79"/>
    <w:rsid w:val="001B1085"/>
    <w:rsid w:val="001B129B"/>
    <w:rsid w:val="001B14DF"/>
    <w:rsid w:val="001B1B65"/>
    <w:rsid w:val="001B1C37"/>
    <w:rsid w:val="001B1FF6"/>
    <w:rsid w:val="001B2069"/>
    <w:rsid w:val="001B2570"/>
    <w:rsid w:val="001B25D8"/>
    <w:rsid w:val="001B2613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DEA"/>
    <w:rsid w:val="001B3EDC"/>
    <w:rsid w:val="001B3FF2"/>
    <w:rsid w:val="001B4097"/>
    <w:rsid w:val="001B41D6"/>
    <w:rsid w:val="001B44A1"/>
    <w:rsid w:val="001B4728"/>
    <w:rsid w:val="001B4823"/>
    <w:rsid w:val="001B4ADA"/>
    <w:rsid w:val="001B4B21"/>
    <w:rsid w:val="001B4E3A"/>
    <w:rsid w:val="001B53AB"/>
    <w:rsid w:val="001B5D42"/>
    <w:rsid w:val="001B5E36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07"/>
    <w:rsid w:val="001B771B"/>
    <w:rsid w:val="001B7909"/>
    <w:rsid w:val="001B7DF6"/>
    <w:rsid w:val="001B7EAE"/>
    <w:rsid w:val="001C012B"/>
    <w:rsid w:val="001C0315"/>
    <w:rsid w:val="001C0326"/>
    <w:rsid w:val="001C0D2D"/>
    <w:rsid w:val="001C0E81"/>
    <w:rsid w:val="001C10CC"/>
    <w:rsid w:val="001C12DE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2D17"/>
    <w:rsid w:val="001C32ED"/>
    <w:rsid w:val="001C3597"/>
    <w:rsid w:val="001C3AEC"/>
    <w:rsid w:val="001C3BFB"/>
    <w:rsid w:val="001C3D59"/>
    <w:rsid w:val="001C4031"/>
    <w:rsid w:val="001C4075"/>
    <w:rsid w:val="001C4255"/>
    <w:rsid w:val="001C4536"/>
    <w:rsid w:val="001C4631"/>
    <w:rsid w:val="001C46E3"/>
    <w:rsid w:val="001C46EB"/>
    <w:rsid w:val="001C4745"/>
    <w:rsid w:val="001C4813"/>
    <w:rsid w:val="001C490D"/>
    <w:rsid w:val="001C497B"/>
    <w:rsid w:val="001C4E30"/>
    <w:rsid w:val="001C4FFC"/>
    <w:rsid w:val="001C5675"/>
    <w:rsid w:val="001C599D"/>
    <w:rsid w:val="001C59FB"/>
    <w:rsid w:val="001C5BB8"/>
    <w:rsid w:val="001C5BFA"/>
    <w:rsid w:val="001C642E"/>
    <w:rsid w:val="001C6C32"/>
    <w:rsid w:val="001C6F8E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B50"/>
    <w:rsid w:val="001C7D08"/>
    <w:rsid w:val="001C7EF4"/>
    <w:rsid w:val="001C7EFB"/>
    <w:rsid w:val="001D00B4"/>
    <w:rsid w:val="001D0316"/>
    <w:rsid w:val="001D0381"/>
    <w:rsid w:val="001D054D"/>
    <w:rsid w:val="001D0868"/>
    <w:rsid w:val="001D0B67"/>
    <w:rsid w:val="001D0DBA"/>
    <w:rsid w:val="001D11F7"/>
    <w:rsid w:val="001D137F"/>
    <w:rsid w:val="001D16B3"/>
    <w:rsid w:val="001D1A77"/>
    <w:rsid w:val="001D1FFA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643"/>
    <w:rsid w:val="001D47CB"/>
    <w:rsid w:val="001D47FA"/>
    <w:rsid w:val="001D4892"/>
    <w:rsid w:val="001D4A9B"/>
    <w:rsid w:val="001D4C55"/>
    <w:rsid w:val="001D50B8"/>
    <w:rsid w:val="001D50D7"/>
    <w:rsid w:val="001D5655"/>
    <w:rsid w:val="001D56ED"/>
    <w:rsid w:val="001D5707"/>
    <w:rsid w:val="001D5DC8"/>
    <w:rsid w:val="001D5DD8"/>
    <w:rsid w:val="001D5F5E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931"/>
    <w:rsid w:val="001D7BA8"/>
    <w:rsid w:val="001D7D6E"/>
    <w:rsid w:val="001D7E58"/>
    <w:rsid w:val="001E0129"/>
    <w:rsid w:val="001E0425"/>
    <w:rsid w:val="001E0576"/>
    <w:rsid w:val="001E07AB"/>
    <w:rsid w:val="001E0870"/>
    <w:rsid w:val="001E0AB9"/>
    <w:rsid w:val="001E0AD5"/>
    <w:rsid w:val="001E0ADA"/>
    <w:rsid w:val="001E0B1B"/>
    <w:rsid w:val="001E0D35"/>
    <w:rsid w:val="001E0E24"/>
    <w:rsid w:val="001E1185"/>
    <w:rsid w:val="001E1663"/>
    <w:rsid w:val="001E18EB"/>
    <w:rsid w:val="001E1901"/>
    <w:rsid w:val="001E1BAF"/>
    <w:rsid w:val="001E1E3A"/>
    <w:rsid w:val="001E1F61"/>
    <w:rsid w:val="001E221F"/>
    <w:rsid w:val="001E2232"/>
    <w:rsid w:val="001E231C"/>
    <w:rsid w:val="001E2389"/>
    <w:rsid w:val="001E23AC"/>
    <w:rsid w:val="001E23FD"/>
    <w:rsid w:val="001E24E4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0CB"/>
    <w:rsid w:val="001E41FE"/>
    <w:rsid w:val="001E4229"/>
    <w:rsid w:val="001E4325"/>
    <w:rsid w:val="001E44A1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ADC"/>
    <w:rsid w:val="001E6B25"/>
    <w:rsid w:val="001E6DE6"/>
    <w:rsid w:val="001E6E67"/>
    <w:rsid w:val="001E6FA3"/>
    <w:rsid w:val="001E72B8"/>
    <w:rsid w:val="001E7554"/>
    <w:rsid w:val="001E7702"/>
    <w:rsid w:val="001E773A"/>
    <w:rsid w:val="001E78AB"/>
    <w:rsid w:val="001E7C7C"/>
    <w:rsid w:val="001F0161"/>
    <w:rsid w:val="001F06DB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AE8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938"/>
    <w:rsid w:val="001F5BA3"/>
    <w:rsid w:val="001F5BB4"/>
    <w:rsid w:val="001F5CEA"/>
    <w:rsid w:val="001F5E5C"/>
    <w:rsid w:val="001F619B"/>
    <w:rsid w:val="001F62B6"/>
    <w:rsid w:val="001F62CC"/>
    <w:rsid w:val="001F6447"/>
    <w:rsid w:val="001F64B7"/>
    <w:rsid w:val="001F656E"/>
    <w:rsid w:val="001F6753"/>
    <w:rsid w:val="001F67AA"/>
    <w:rsid w:val="001F682E"/>
    <w:rsid w:val="001F6C05"/>
    <w:rsid w:val="001F6F04"/>
    <w:rsid w:val="001F7049"/>
    <w:rsid w:val="001F7090"/>
    <w:rsid w:val="001F7454"/>
    <w:rsid w:val="001F7723"/>
    <w:rsid w:val="001F7724"/>
    <w:rsid w:val="001F7B63"/>
    <w:rsid w:val="001F7FA0"/>
    <w:rsid w:val="002001BD"/>
    <w:rsid w:val="002001D0"/>
    <w:rsid w:val="002004A2"/>
    <w:rsid w:val="00200665"/>
    <w:rsid w:val="00200E19"/>
    <w:rsid w:val="002010DB"/>
    <w:rsid w:val="00201129"/>
    <w:rsid w:val="002011F9"/>
    <w:rsid w:val="00201584"/>
    <w:rsid w:val="00201654"/>
    <w:rsid w:val="002016A2"/>
    <w:rsid w:val="00201C1D"/>
    <w:rsid w:val="00201ECD"/>
    <w:rsid w:val="002021FD"/>
    <w:rsid w:val="002022EA"/>
    <w:rsid w:val="002024A7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30A0"/>
    <w:rsid w:val="002030C8"/>
    <w:rsid w:val="0020346E"/>
    <w:rsid w:val="002034E2"/>
    <w:rsid w:val="002035FC"/>
    <w:rsid w:val="0020367F"/>
    <w:rsid w:val="00203762"/>
    <w:rsid w:val="00203973"/>
    <w:rsid w:val="00203E62"/>
    <w:rsid w:val="00204227"/>
    <w:rsid w:val="002044EF"/>
    <w:rsid w:val="0020458A"/>
    <w:rsid w:val="00204605"/>
    <w:rsid w:val="00204AB5"/>
    <w:rsid w:val="00205077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431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53A"/>
    <w:rsid w:val="00211913"/>
    <w:rsid w:val="00211E19"/>
    <w:rsid w:val="00211F25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0B5"/>
    <w:rsid w:val="00214258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DBD"/>
    <w:rsid w:val="00216E01"/>
    <w:rsid w:val="0021752B"/>
    <w:rsid w:val="00217727"/>
    <w:rsid w:val="002179D1"/>
    <w:rsid w:val="002179E1"/>
    <w:rsid w:val="00217C09"/>
    <w:rsid w:val="00217E30"/>
    <w:rsid w:val="00220289"/>
    <w:rsid w:val="002203F4"/>
    <w:rsid w:val="00220491"/>
    <w:rsid w:val="00220509"/>
    <w:rsid w:val="00220576"/>
    <w:rsid w:val="0022058E"/>
    <w:rsid w:val="00220B79"/>
    <w:rsid w:val="00220D5E"/>
    <w:rsid w:val="002210F2"/>
    <w:rsid w:val="002213D7"/>
    <w:rsid w:val="002213D8"/>
    <w:rsid w:val="002213E2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912"/>
    <w:rsid w:val="00223BC2"/>
    <w:rsid w:val="002242A4"/>
    <w:rsid w:val="002245D9"/>
    <w:rsid w:val="002247DA"/>
    <w:rsid w:val="00224875"/>
    <w:rsid w:val="002249BC"/>
    <w:rsid w:val="00224A17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C6C"/>
    <w:rsid w:val="00231F94"/>
    <w:rsid w:val="00232081"/>
    <w:rsid w:val="00232799"/>
    <w:rsid w:val="00232A24"/>
    <w:rsid w:val="00232D38"/>
    <w:rsid w:val="00232E0E"/>
    <w:rsid w:val="0023309C"/>
    <w:rsid w:val="002332D2"/>
    <w:rsid w:val="00233307"/>
    <w:rsid w:val="00233614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5D39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E57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8F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6C1"/>
    <w:rsid w:val="0024784C"/>
    <w:rsid w:val="00247953"/>
    <w:rsid w:val="00247B7F"/>
    <w:rsid w:val="00247BC5"/>
    <w:rsid w:val="00247D60"/>
    <w:rsid w:val="00247EB9"/>
    <w:rsid w:val="00247EED"/>
    <w:rsid w:val="00250233"/>
    <w:rsid w:val="002502EA"/>
    <w:rsid w:val="0025074E"/>
    <w:rsid w:val="002507F1"/>
    <w:rsid w:val="0025091B"/>
    <w:rsid w:val="00250A7E"/>
    <w:rsid w:val="00250C41"/>
    <w:rsid w:val="00250E27"/>
    <w:rsid w:val="00251117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72B"/>
    <w:rsid w:val="00253A6B"/>
    <w:rsid w:val="00253CEF"/>
    <w:rsid w:val="00253E7E"/>
    <w:rsid w:val="00254428"/>
    <w:rsid w:val="002545D3"/>
    <w:rsid w:val="00254654"/>
    <w:rsid w:val="0025488E"/>
    <w:rsid w:val="002548A6"/>
    <w:rsid w:val="00254B8A"/>
    <w:rsid w:val="00254B98"/>
    <w:rsid w:val="00254E67"/>
    <w:rsid w:val="002551BD"/>
    <w:rsid w:val="00255492"/>
    <w:rsid w:val="0025583D"/>
    <w:rsid w:val="00255878"/>
    <w:rsid w:val="00256347"/>
    <w:rsid w:val="00256392"/>
    <w:rsid w:val="002566DC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4EE"/>
    <w:rsid w:val="002625C0"/>
    <w:rsid w:val="002625F4"/>
    <w:rsid w:val="00262D1E"/>
    <w:rsid w:val="00262D4A"/>
    <w:rsid w:val="00263115"/>
    <w:rsid w:val="00263270"/>
    <w:rsid w:val="00263412"/>
    <w:rsid w:val="002634EF"/>
    <w:rsid w:val="00263920"/>
    <w:rsid w:val="002639AC"/>
    <w:rsid w:val="00263A90"/>
    <w:rsid w:val="00263EB8"/>
    <w:rsid w:val="00263F0B"/>
    <w:rsid w:val="0026422C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AAF"/>
    <w:rsid w:val="00265D4E"/>
    <w:rsid w:val="002660B9"/>
    <w:rsid w:val="00266140"/>
    <w:rsid w:val="0026631D"/>
    <w:rsid w:val="00266394"/>
    <w:rsid w:val="00266614"/>
    <w:rsid w:val="00266807"/>
    <w:rsid w:val="00266A85"/>
    <w:rsid w:val="00266BA9"/>
    <w:rsid w:val="00266BBE"/>
    <w:rsid w:val="002672C9"/>
    <w:rsid w:val="00267477"/>
    <w:rsid w:val="002677B9"/>
    <w:rsid w:val="0026789E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245"/>
    <w:rsid w:val="002764A3"/>
    <w:rsid w:val="00276703"/>
    <w:rsid w:val="0027689A"/>
    <w:rsid w:val="0027695D"/>
    <w:rsid w:val="00276DA5"/>
    <w:rsid w:val="00276EA3"/>
    <w:rsid w:val="00277036"/>
    <w:rsid w:val="00277204"/>
    <w:rsid w:val="00277269"/>
    <w:rsid w:val="00277398"/>
    <w:rsid w:val="0027777B"/>
    <w:rsid w:val="00277960"/>
    <w:rsid w:val="00277C2E"/>
    <w:rsid w:val="00277C3C"/>
    <w:rsid w:val="00277C4A"/>
    <w:rsid w:val="00277F0F"/>
    <w:rsid w:val="002800D2"/>
    <w:rsid w:val="002800FA"/>
    <w:rsid w:val="0028025A"/>
    <w:rsid w:val="0028082F"/>
    <w:rsid w:val="0028092A"/>
    <w:rsid w:val="002809EA"/>
    <w:rsid w:val="00280A9E"/>
    <w:rsid w:val="00280AA3"/>
    <w:rsid w:val="00280B9F"/>
    <w:rsid w:val="00280BF7"/>
    <w:rsid w:val="0028112D"/>
    <w:rsid w:val="002814F7"/>
    <w:rsid w:val="002815B0"/>
    <w:rsid w:val="0028181B"/>
    <w:rsid w:val="00281C31"/>
    <w:rsid w:val="00281D78"/>
    <w:rsid w:val="00281F39"/>
    <w:rsid w:val="00281F67"/>
    <w:rsid w:val="002820BC"/>
    <w:rsid w:val="002827F6"/>
    <w:rsid w:val="00282B30"/>
    <w:rsid w:val="00282B46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9FE"/>
    <w:rsid w:val="00284A42"/>
    <w:rsid w:val="00284C85"/>
    <w:rsid w:val="00285219"/>
    <w:rsid w:val="002853DD"/>
    <w:rsid w:val="0028563B"/>
    <w:rsid w:val="002856BE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32"/>
    <w:rsid w:val="00286F49"/>
    <w:rsid w:val="00287246"/>
    <w:rsid w:val="002872B5"/>
    <w:rsid w:val="0028747B"/>
    <w:rsid w:val="0028756B"/>
    <w:rsid w:val="002879A0"/>
    <w:rsid w:val="00287A8D"/>
    <w:rsid w:val="00287B2B"/>
    <w:rsid w:val="00287E9F"/>
    <w:rsid w:val="00287F3C"/>
    <w:rsid w:val="00290426"/>
    <w:rsid w:val="002904E9"/>
    <w:rsid w:val="00290517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4B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715"/>
    <w:rsid w:val="00295A34"/>
    <w:rsid w:val="00295B31"/>
    <w:rsid w:val="00295B38"/>
    <w:rsid w:val="00295E6C"/>
    <w:rsid w:val="00295EED"/>
    <w:rsid w:val="00296299"/>
    <w:rsid w:val="002962A3"/>
    <w:rsid w:val="0029642C"/>
    <w:rsid w:val="0029646A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ECF"/>
    <w:rsid w:val="00297F60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2B4"/>
    <w:rsid w:val="002A36A9"/>
    <w:rsid w:val="002A39DE"/>
    <w:rsid w:val="002A3C96"/>
    <w:rsid w:val="002A3E8F"/>
    <w:rsid w:val="002A3F53"/>
    <w:rsid w:val="002A3FDE"/>
    <w:rsid w:val="002A42D0"/>
    <w:rsid w:val="002A436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06E0"/>
    <w:rsid w:val="002B1299"/>
    <w:rsid w:val="002B12B0"/>
    <w:rsid w:val="002B1A7E"/>
    <w:rsid w:val="002B1D7F"/>
    <w:rsid w:val="002B1E2E"/>
    <w:rsid w:val="002B2480"/>
    <w:rsid w:val="002B2588"/>
    <w:rsid w:val="002B273D"/>
    <w:rsid w:val="002B351E"/>
    <w:rsid w:val="002B35DD"/>
    <w:rsid w:val="002B367B"/>
    <w:rsid w:val="002B39FF"/>
    <w:rsid w:val="002B3C63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0"/>
    <w:rsid w:val="002B7A9D"/>
    <w:rsid w:val="002B7BEF"/>
    <w:rsid w:val="002B7CCD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5A0"/>
    <w:rsid w:val="002C270D"/>
    <w:rsid w:val="002C28EB"/>
    <w:rsid w:val="002C2D58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8E3"/>
    <w:rsid w:val="002C49C9"/>
    <w:rsid w:val="002C4D58"/>
    <w:rsid w:val="002C4EE8"/>
    <w:rsid w:val="002C5360"/>
    <w:rsid w:val="002C53A6"/>
    <w:rsid w:val="002C556D"/>
    <w:rsid w:val="002C58F8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10E"/>
    <w:rsid w:val="002D079A"/>
    <w:rsid w:val="002D09AB"/>
    <w:rsid w:val="002D09B5"/>
    <w:rsid w:val="002D0DC9"/>
    <w:rsid w:val="002D0E3F"/>
    <w:rsid w:val="002D15DE"/>
    <w:rsid w:val="002D17AC"/>
    <w:rsid w:val="002D1E1C"/>
    <w:rsid w:val="002D202B"/>
    <w:rsid w:val="002D2053"/>
    <w:rsid w:val="002D2410"/>
    <w:rsid w:val="002D25FE"/>
    <w:rsid w:val="002D2928"/>
    <w:rsid w:val="002D2B97"/>
    <w:rsid w:val="002D30A8"/>
    <w:rsid w:val="002D3329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A3"/>
    <w:rsid w:val="002D62E3"/>
    <w:rsid w:val="002D6373"/>
    <w:rsid w:val="002D63CB"/>
    <w:rsid w:val="002D679E"/>
    <w:rsid w:val="002D67DE"/>
    <w:rsid w:val="002D6AFF"/>
    <w:rsid w:val="002D6B24"/>
    <w:rsid w:val="002D6BB3"/>
    <w:rsid w:val="002D6BD6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0F78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506"/>
    <w:rsid w:val="002E2BA8"/>
    <w:rsid w:val="002E2D97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B7"/>
    <w:rsid w:val="002E4BF0"/>
    <w:rsid w:val="002E4E4D"/>
    <w:rsid w:val="002E5396"/>
    <w:rsid w:val="002E53C2"/>
    <w:rsid w:val="002E5429"/>
    <w:rsid w:val="002E54FC"/>
    <w:rsid w:val="002E55BE"/>
    <w:rsid w:val="002E5BA9"/>
    <w:rsid w:val="002E682C"/>
    <w:rsid w:val="002E698E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5BE"/>
    <w:rsid w:val="002F0796"/>
    <w:rsid w:val="002F089A"/>
    <w:rsid w:val="002F08EE"/>
    <w:rsid w:val="002F0A9A"/>
    <w:rsid w:val="002F0B73"/>
    <w:rsid w:val="002F0E6E"/>
    <w:rsid w:val="002F0EBC"/>
    <w:rsid w:val="002F0EBF"/>
    <w:rsid w:val="002F1065"/>
    <w:rsid w:val="002F10BB"/>
    <w:rsid w:val="002F1264"/>
    <w:rsid w:val="002F12E6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0A"/>
    <w:rsid w:val="002F29C4"/>
    <w:rsid w:val="002F2D55"/>
    <w:rsid w:val="002F313A"/>
    <w:rsid w:val="002F3288"/>
    <w:rsid w:val="002F38B6"/>
    <w:rsid w:val="002F3FD2"/>
    <w:rsid w:val="002F40A8"/>
    <w:rsid w:val="002F40AC"/>
    <w:rsid w:val="002F4442"/>
    <w:rsid w:val="002F4537"/>
    <w:rsid w:val="002F45BB"/>
    <w:rsid w:val="002F46B1"/>
    <w:rsid w:val="002F473F"/>
    <w:rsid w:val="002F47C4"/>
    <w:rsid w:val="002F49F8"/>
    <w:rsid w:val="002F4B3C"/>
    <w:rsid w:val="002F504A"/>
    <w:rsid w:val="002F5204"/>
    <w:rsid w:val="002F54D9"/>
    <w:rsid w:val="002F55FA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C0E"/>
    <w:rsid w:val="002F7DAE"/>
    <w:rsid w:val="00300233"/>
    <w:rsid w:val="003003F5"/>
    <w:rsid w:val="0030058D"/>
    <w:rsid w:val="00300792"/>
    <w:rsid w:val="003008AD"/>
    <w:rsid w:val="00300ABB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1DB0"/>
    <w:rsid w:val="0030215B"/>
    <w:rsid w:val="003022DC"/>
    <w:rsid w:val="00302329"/>
    <w:rsid w:val="0030248D"/>
    <w:rsid w:val="00302546"/>
    <w:rsid w:val="0030264E"/>
    <w:rsid w:val="00302713"/>
    <w:rsid w:val="00302A06"/>
    <w:rsid w:val="00302B0A"/>
    <w:rsid w:val="00302CC4"/>
    <w:rsid w:val="00302CF9"/>
    <w:rsid w:val="00302D6A"/>
    <w:rsid w:val="003031D1"/>
    <w:rsid w:val="00303DBF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4FA8"/>
    <w:rsid w:val="0030500F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711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E69"/>
    <w:rsid w:val="00311F19"/>
    <w:rsid w:val="00311F20"/>
    <w:rsid w:val="00311FE9"/>
    <w:rsid w:val="003120AA"/>
    <w:rsid w:val="003120BC"/>
    <w:rsid w:val="0031223D"/>
    <w:rsid w:val="003126E6"/>
    <w:rsid w:val="00312903"/>
    <w:rsid w:val="00312D89"/>
    <w:rsid w:val="00312F4D"/>
    <w:rsid w:val="0031308F"/>
    <w:rsid w:val="003130C8"/>
    <w:rsid w:val="003130F5"/>
    <w:rsid w:val="003131C1"/>
    <w:rsid w:val="003133DF"/>
    <w:rsid w:val="00313422"/>
    <w:rsid w:val="00313603"/>
    <w:rsid w:val="0031380A"/>
    <w:rsid w:val="00313D0F"/>
    <w:rsid w:val="00313D9C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989"/>
    <w:rsid w:val="00315D9C"/>
    <w:rsid w:val="00315EDB"/>
    <w:rsid w:val="003164CC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1F"/>
    <w:rsid w:val="003177A7"/>
    <w:rsid w:val="00317C94"/>
    <w:rsid w:val="00317CE3"/>
    <w:rsid w:val="00317DB9"/>
    <w:rsid w:val="00317F8D"/>
    <w:rsid w:val="00320312"/>
    <w:rsid w:val="0032039C"/>
    <w:rsid w:val="0032047A"/>
    <w:rsid w:val="00320503"/>
    <w:rsid w:val="003205F4"/>
    <w:rsid w:val="00320A8F"/>
    <w:rsid w:val="00320DFB"/>
    <w:rsid w:val="0032109B"/>
    <w:rsid w:val="003211ED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F4B"/>
    <w:rsid w:val="00322360"/>
    <w:rsid w:val="00322618"/>
    <w:rsid w:val="003226A9"/>
    <w:rsid w:val="003226B6"/>
    <w:rsid w:val="003228F6"/>
    <w:rsid w:val="003228F7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99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6B0"/>
    <w:rsid w:val="003267D0"/>
    <w:rsid w:val="00326B02"/>
    <w:rsid w:val="00326B03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DE"/>
    <w:rsid w:val="00327C14"/>
    <w:rsid w:val="00327EE0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4BC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35"/>
    <w:rsid w:val="00336061"/>
    <w:rsid w:val="0033627E"/>
    <w:rsid w:val="0033660A"/>
    <w:rsid w:val="00336B6D"/>
    <w:rsid w:val="00336E38"/>
    <w:rsid w:val="00336F0D"/>
    <w:rsid w:val="00337094"/>
    <w:rsid w:val="00337143"/>
    <w:rsid w:val="00337848"/>
    <w:rsid w:val="00337C0B"/>
    <w:rsid w:val="00337DD6"/>
    <w:rsid w:val="0034003C"/>
    <w:rsid w:val="0034009B"/>
    <w:rsid w:val="0034047D"/>
    <w:rsid w:val="00340729"/>
    <w:rsid w:val="00340866"/>
    <w:rsid w:val="00340BB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D78"/>
    <w:rsid w:val="00343F39"/>
    <w:rsid w:val="00343FC0"/>
    <w:rsid w:val="003440D9"/>
    <w:rsid w:val="0034451D"/>
    <w:rsid w:val="00344795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E35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F42"/>
    <w:rsid w:val="0035104E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A90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D7E"/>
    <w:rsid w:val="00355FD0"/>
    <w:rsid w:val="0035608A"/>
    <w:rsid w:val="003560A7"/>
    <w:rsid w:val="00356114"/>
    <w:rsid w:val="003561D1"/>
    <w:rsid w:val="003561F8"/>
    <w:rsid w:val="003563CB"/>
    <w:rsid w:val="00356B88"/>
    <w:rsid w:val="00356C48"/>
    <w:rsid w:val="00356D00"/>
    <w:rsid w:val="00356DBD"/>
    <w:rsid w:val="003578B3"/>
    <w:rsid w:val="003579A2"/>
    <w:rsid w:val="00357A6B"/>
    <w:rsid w:val="00357ACA"/>
    <w:rsid w:val="00357E51"/>
    <w:rsid w:val="00357F90"/>
    <w:rsid w:val="00360011"/>
    <w:rsid w:val="0036025E"/>
    <w:rsid w:val="0036056A"/>
    <w:rsid w:val="003609A7"/>
    <w:rsid w:val="00360D2F"/>
    <w:rsid w:val="00360D79"/>
    <w:rsid w:val="00360ECA"/>
    <w:rsid w:val="00361276"/>
    <w:rsid w:val="00361313"/>
    <w:rsid w:val="003613B0"/>
    <w:rsid w:val="0036154F"/>
    <w:rsid w:val="00361606"/>
    <w:rsid w:val="0036184E"/>
    <w:rsid w:val="00361854"/>
    <w:rsid w:val="00361904"/>
    <w:rsid w:val="00361950"/>
    <w:rsid w:val="00361999"/>
    <w:rsid w:val="00361BF3"/>
    <w:rsid w:val="00362521"/>
    <w:rsid w:val="003626A1"/>
    <w:rsid w:val="003626FA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280"/>
    <w:rsid w:val="0036448A"/>
    <w:rsid w:val="003645FE"/>
    <w:rsid w:val="0036463F"/>
    <w:rsid w:val="003649C7"/>
    <w:rsid w:val="00365214"/>
    <w:rsid w:val="0036540E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467"/>
    <w:rsid w:val="003705B2"/>
    <w:rsid w:val="003707DD"/>
    <w:rsid w:val="00370945"/>
    <w:rsid w:val="0037095C"/>
    <w:rsid w:val="0037104C"/>
    <w:rsid w:val="00371054"/>
    <w:rsid w:val="003721BA"/>
    <w:rsid w:val="003724C4"/>
    <w:rsid w:val="00372594"/>
    <w:rsid w:val="00372791"/>
    <w:rsid w:val="003730BE"/>
    <w:rsid w:val="00373108"/>
    <w:rsid w:val="003734F8"/>
    <w:rsid w:val="003736BB"/>
    <w:rsid w:val="003737FF"/>
    <w:rsid w:val="00373BD1"/>
    <w:rsid w:val="00373CA6"/>
    <w:rsid w:val="00373D04"/>
    <w:rsid w:val="0037433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5F51"/>
    <w:rsid w:val="00376733"/>
    <w:rsid w:val="00376785"/>
    <w:rsid w:val="00376BAE"/>
    <w:rsid w:val="00376C59"/>
    <w:rsid w:val="00376C8E"/>
    <w:rsid w:val="00376D8A"/>
    <w:rsid w:val="00376E4C"/>
    <w:rsid w:val="00376E87"/>
    <w:rsid w:val="0037723D"/>
    <w:rsid w:val="003772BB"/>
    <w:rsid w:val="003775B2"/>
    <w:rsid w:val="003778B2"/>
    <w:rsid w:val="00377A20"/>
    <w:rsid w:val="00377D53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755"/>
    <w:rsid w:val="00386BB4"/>
    <w:rsid w:val="00386C92"/>
    <w:rsid w:val="00386D23"/>
    <w:rsid w:val="00386E0D"/>
    <w:rsid w:val="00387034"/>
    <w:rsid w:val="0038707F"/>
    <w:rsid w:val="0038725C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528"/>
    <w:rsid w:val="00392907"/>
    <w:rsid w:val="00392A97"/>
    <w:rsid w:val="00392ABA"/>
    <w:rsid w:val="00392C94"/>
    <w:rsid w:val="00392C98"/>
    <w:rsid w:val="00392E39"/>
    <w:rsid w:val="00392FFD"/>
    <w:rsid w:val="00393199"/>
    <w:rsid w:val="003932AB"/>
    <w:rsid w:val="003933E4"/>
    <w:rsid w:val="0039356E"/>
    <w:rsid w:val="00393DF7"/>
    <w:rsid w:val="003940A5"/>
    <w:rsid w:val="0039449C"/>
    <w:rsid w:val="0039477A"/>
    <w:rsid w:val="003948F6"/>
    <w:rsid w:val="003952F2"/>
    <w:rsid w:val="00395389"/>
    <w:rsid w:val="003954CD"/>
    <w:rsid w:val="0039594A"/>
    <w:rsid w:val="003959B3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0C9"/>
    <w:rsid w:val="003A032B"/>
    <w:rsid w:val="003A061B"/>
    <w:rsid w:val="003A0677"/>
    <w:rsid w:val="003A077F"/>
    <w:rsid w:val="003A0A44"/>
    <w:rsid w:val="003A0A74"/>
    <w:rsid w:val="003A0AC0"/>
    <w:rsid w:val="003A0AF3"/>
    <w:rsid w:val="003A0B38"/>
    <w:rsid w:val="003A0F8F"/>
    <w:rsid w:val="003A1037"/>
    <w:rsid w:val="003A1460"/>
    <w:rsid w:val="003A1528"/>
    <w:rsid w:val="003A1578"/>
    <w:rsid w:val="003A186C"/>
    <w:rsid w:val="003A1BB3"/>
    <w:rsid w:val="003A1BBE"/>
    <w:rsid w:val="003A1C67"/>
    <w:rsid w:val="003A1FCF"/>
    <w:rsid w:val="003A253B"/>
    <w:rsid w:val="003A2B66"/>
    <w:rsid w:val="003A397C"/>
    <w:rsid w:val="003A3A15"/>
    <w:rsid w:val="003A3D05"/>
    <w:rsid w:val="003A3F47"/>
    <w:rsid w:val="003A3F6A"/>
    <w:rsid w:val="003A3F9C"/>
    <w:rsid w:val="003A41A7"/>
    <w:rsid w:val="003A44F7"/>
    <w:rsid w:val="003A4700"/>
    <w:rsid w:val="003A47B7"/>
    <w:rsid w:val="003A4848"/>
    <w:rsid w:val="003A4936"/>
    <w:rsid w:val="003A49AE"/>
    <w:rsid w:val="003A4C8E"/>
    <w:rsid w:val="003A4DE8"/>
    <w:rsid w:val="003A5240"/>
    <w:rsid w:val="003A53E9"/>
    <w:rsid w:val="003A546B"/>
    <w:rsid w:val="003A54E2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BEE"/>
    <w:rsid w:val="003A7F6A"/>
    <w:rsid w:val="003B02A0"/>
    <w:rsid w:val="003B043B"/>
    <w:rsid w:val="003B062A"/>
    <w:rsid w:val="003B08AF"/>
    <w:rsid w:val="003B0973"/>
    <w:rsid w:val="003B0B8C"/>
    <w:rsid w:val="003B0C45"/>
    <w:rsid w:val="003B0DA2"/>
    <w:rsid w:val="003B0F73"/>
    <w:rsid w:val="003B11CD"/>
    <w:rsid w:val="003B17FE"/>
    <w:rsid w:val="003B1D38"/>
    <w:rsid w:val="003B1F8A"/>
    <w:rsid w:val="003B2012"/>
    <w:rsid w:val="003B2013"/>
    <w:rsid w:val="003B23ED"/>
    <w:rsid w:val="003B2547"/>
    <w:rsid w:val="003B2726"/>
    <w:rsid w:val="003B2918"/>
    <w:rsid w:val="003B2A1D"/>
    <w:rsid w:val="003B2A68"/>
    <w:rsid w:val="003B2AAF"/>
    <w:rsid w:val="003B32D7"/>
    <w:rsid w:val="003B33AD"/>
    <w:rsid w:val="003B377F"/>
    <w:rsid w:val="003B3817"/>
    <w:rsid w:val="003B38D1"/>
    <w:rsid w:val="003B38E7"/>
    <w:rsid w:val="003B3AEB"/>
    <w:rsid w:val="003B3AFE"/>
    <w:rsid w:val="003B3C32"/>
    <w:rsid w:val="003B4088"/>
    <w:rsid w:val="003B40D8"/>
    <w:rsid w:val="003B416C"/>
    <w:rsid w:val="003B4291"/>
    <w:rsid w:val="003B469C"/>
    <w:rsid w:val="003B46D2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2A7"/>
    <w:rsid w:val="003B7B4F"/>
    <w:rsid w:val="003B7C23"/>
    <w:rsid w:val="003B7FB9"/>
    <w:rsid w:val="003C0353"/>
    <w:rsid w:val="003C12F2"/>
    <w:rsid w:val="003C1342"/>
    <w:rsid w:val="003C14A3"/>
    <w:rsid w:val="003C1536"/>
    <w:rsid w:val="003C1839"/>
    <w:rsid w:val="003C1993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DE"/>
    <w:rsid w:val="003C3951"/>
    <w:rsid w:val="003C3CFA"/>
    <w:rsid w:val="003C3EFD"/>
    <w:rsid w:val="003C423E"/>
    <w:rsid w:val="003C4C38"/>
    <w:rsid w:val="003C5124"/>
    <w:rsid w:val="003C51FA"/>
    <w:rsid w:val="003C5514"/>
    <w:rsid w:val="003C5584"/>
    <w:rsid w:val="003C56B7"/>
    <w:rsid w:val="003C56EF"/>
    <w:rsid w:val="003C587B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90A"/>
    <w:rsid w:val="003C7BF7"/>
    <w:rsid w:val="003C7D67"/>
    <w:rsid w:val="003C7DD0"/>
    <w:rsid w:val="003D010A"/>
    <w:rsid w:val="003D024A"/>
    <w:rsid w:val="003D0593"/>
    <w:rsid w:val="003D092F"/>
    <w:rsid w:val="003D0F32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1A8"/>
    <w:rsid w:val="003D26E7"/>
    <w:rsid w:val="003D29C6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05"/>
    <w:rsid w:val="003D42D8"/>
    <w:rsid w:val="003D43A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740"/>
    <w:rsid w:val="003E082C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2203"/>
    <w:rsid w:val="003E2394"/>
    <w:rsid w:val="003E2920"/>
    <w:rsid w:val="003E2ADE"/>
    <w:rsid w:val="003E2B27"/>
    <w:rsid w:val="003E2DBF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5C31"/>
    <w:rsid w:val="003E6082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D07"/>
    <w:rsid w:val="003F2F1C"/>
    <w:rsid w:val="003F2F6E"/>
    <w:rsid w:val="003F3195"/>
    <w:rsid w:val="003F39C3"/>
    <w:rsid w:val="003F39C6"/>
    <w:rsid w:val="003F3E7F"/>
    <w:rsid w:val="003F415B"/>
    <w:rsid w:val="003F44C7"/>
    <w:rsid w:val="003F479E"/>
    <w:rsid w:val="003F48E2"/>
    <w:rsid w:val="003F4D5E"/>
    <w:rsid w:val="003F4DD6"/>
    <w:rsid w:val="003F4EFD"/>
    <w:rsid w:val="003F4FA3"/>
    <w:rsid w:val="003F5337"/>
    <w:rsid w:val="003F54EE"/>
    <w:rsid w:val="003F54F4"/>
    <w:rsid w:val="003F55B5"/>
    <w:rsid w:val="003F5A0D"/>
    <w:rsid w:val="003F5AFF"/>
    <w:rsid w:val="003F5B8A"/>
    <w:rsid w:val="003F5BDC"/>
    <w:rsid w:val="003F5DA2"/>
    <w:rsid w:val="003F5E40"/>
    <w:rsid w:val="003F5EC4"/>
    <w:rsid w:val="003F5ECB"/>
    <w:rsid w:val="003F5FBB"/>
    <w:rsid w:val="003F6A42"/>
    <w:rsid w:val="003F729D"/>
    <w:rsid w:val="003F74F7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44"/>
    <w:rsid w:val="004008AD"/>
    <w:rsid w:val="004009E5"/>
    <w:rsid w:val="00400B55"/>
    <w:rsid w:val="004010BB"/>
    <w:rsid w:val="0040142B"/>
    <w:rsid w:val="004015A0"/>
    <w:rsid w:val="00401738"/>
    <w:rsid w:val="0040194A"/>
    <w:rsid w:val="004019FE"/>
    <w:rsid w:val="00401AD2"/>
    <w:rsid w:val="00401D91"/>
    <w:rsid w:val="00401E8F"/>
    <w:rsid w:val="00401F3E"/>
    <w:rsid w:val="00402271"/>
    <w:rsid w:val="00402316"/>
    <w:rsid w:val="004026EF"/>
    <w:rsid w:val="00402793"/>
    <w:rsid w:val="00402E7F"/>
    <w:rsid w:val="00403229"/>
    <w:rsid w:val="0040334E"/>
    <w:rsid w:val="00403578"/>
    <w:rsid w:val="00403A4D"/>
    <w:rsid w:val="00404101"/>
    <w:rsid w:val="00404223"/>
    <w:rsid w:val="00404442"/>
    <w:rsid w:val="004045E3"/>
    <w:rsid w:val="004046B2"/>
    <w:rsid w:val="00404A45"/>
    <w:rsid w:val="00404CB1"/>
    <w:rsid w:val="00405395"/>
    <w:rsid w:val="004053A7"/>
    <w:rsid w:val="004056A5"/>
    <w:rsid w:val="00405833"/>
    <w:rsid w:val="004058E4"/>
    <w:rsid w:val="00405A21"/>
    <w:rsid w:val="00405AAC"/>
    <w:rsid w:val="00405BA1"/>
    <w:rsid w:val="00406282"/>
    <w:rsid w:val="004065A6"/>
    <w:rsid w:val="00406745"/>
    <w:rsid w:val="00406861"/>
    <w:rsid w:val="004068FA"/>
    <w:rsid w:val="00406A10"/>
    <w:rsid w:val="00406B6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19F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196"/>
    <w:rsid w:val="004122FF"/>
    <w:rsid w:val="00412610"/>
    <w:rsid w:val="004126BB"/>
    <w:rsid w:val="004127D4"/>
    <w:rsid w:val="00412831"/>
    <w:rsid w:val="00412A31"/>
    <w:rsid w:val="00412C99"/>
    <w:rsid w:val="00412F9C"/>
    <w:rsid w:val="0041311B"/>
    <w:rsid w:val="0041323E"/>
    <w:rsid w:val="004136E5"/>
    <w:rsid w:val="0041374E"/>
    <w:rsid w:val="00413772"/>
    <w:rsid w:val="004137AC"/>
    <w:rsid w:val="004137C0"/>
    <w:rsid w:val="004137FB"/>
    <w:rsid w:val="00413A3A"/>
    <w:rsid w:val="00413AFC"/>
    <w:rsid w:val="00413B96"/>
    <w:rsid w:val="00413BAC"/>
    <w:rsid w:val="00413D99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5EFD"/>
    <w:rsid w:val="004160D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95"/>
    <w:rsid w:val="004174AF"/>
    <w:rsid w:val="004174E4"/>
    <w:rsid w:val="00417580"/>
    <w:rsid w:val="0041785C"/>
    <w:rsid w:val="00417A3A"/>
    <w:rsid w:val="00417D3E"/>
    <w:rsid w:val="00417ED1"/>
    <w:rsid w:val="00417F9D"/>
    <w:rsid w:val="00420089"/>
    <w:rsid w:val="004201AF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93A"/>
    <w:rsid w:val="00421B56"/>
    <w:rsid w:val="00421BC7"/>
    <w:rsid w:val="00421C28"/>
    <w:rsid w:val="00421CA4"/>
    <w:rsid w:val="00421E38"/>
    <w:rsid w:val="004228ED"/>
    <w:rsid w:val="004229AE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7B7"/>
    <w:rsid w:val="00424863"/>
    <w:rsid w:val="00424B2F"/>
    <w:rsid w:val="00424C7F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6FB8"/>
    <w:rsid w:val="00427008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0A3"/>
    <w:rsid w:val="00430429"/>
    <w:rsid w:val="0043045B"/>
    <w:rsid w:val="0043087A"/>
    <w:rsid w:val="0043089E"/>
    <w:rsid w:val="00430976"/>
    <w:rsid w:val="00430AC1"/>
    <w:rsid w:val="00430D1B"/>
    <w:rsid w:val="00430E10"/>
    <w:rsid w:val="004310E1"/>
    <w:rsid w:val="004312D6"/>
    <w:rsid w:val="00431461"/>
    <w:rsid w:val="004314A8"/>
    <w:rsid w:val="0043154B"/>
    <w:rsid w:val="0043172A"/>
    <w:rsid w:val="0043172B"/>
    <w:rsid w:val="0043183C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7F"/>
    <w:rsid w:val="00433D87"/>
    <w:rsid w:val="00433E49"/>
    <w:rsid w:val="00433F6D"/>
    <w:rsid w:val="00433F97"/>
    <w:rsid w:val="00434251"/>
    <w:rsid w:val="0043448F"/>
    <w:rsid w:val="00434553"/>
    <w:rsid w:val="00434A6A"/>
    <w:rsid w:val="00434A99"/>
    <w:rsid w:val="00434AFF"/>
    <w:rsid w:val="00434FE3"/>
    <w:rsid w:val="0043508F"/>
    <w:rsid w:val="004354D2"/>
    <w:rsid w:val="004355FC"/>
    <w:rsid w:val="0043564C"/>
    <w:rsid w:val="00435749"/>
    <w:rsid w:val="004359C9"/>
    <w:rsid w:val="00435AFF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476"/>
    <w:rsid w:val="00440556"/>
    <w:rsid w:val="00440AF0"/>
    <w:rsid w:val="00440BEF"/>
    <w:rsid w:val="00440C27"/>
    <w:rsid w:val="00440DDE"/>
    <w:rsid w:val="00440E0B"/>
    <w:rsid w:val="00440E43"/>
    <w:rsid w:val="00441039"/>
    <w:rsid w:val="00441209"/>
    <w:rsid w:val="004412B3"/>
    <w:rsid w:val="0044151D"/>
    <w:rsid w:val="004415D7"/>
    <w:rsid w:val="00441871"/>
    <w:rsid w:val="00441F0D"/>
    <w:rsid w:val="004421AB"/>
    <w:rsid w:val="004423A5"/>
    <w:rsid w:val="00442893"/>
    <w:rsid w:val="0044291E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6D3"/>
    <w:rsid w:val="0044480B"/>
    <w:rsid w:val="00444923"/>
    <w:rsid w:val="00444BC1"/>
    <w:rsid w:val="00444E16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BE8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731"/>
    <w:rsid w:val="00452806"/>
    <w:rsid w:val="004528C2"/>
    <w:rsid w:val="00452B15"/>
    <w:rsid w:val="00452CBC"/>
    <w:rsid w:val="00452D0E"/>
    <w:rsid w:val="00452E5A"/>
    <w:rsid w:val="004530BF"/>
    <w:rsid w:val="004532DB"/>
    <w:rsid w:val="00453440"/>
    <w:rsid w:val="0045388F"/>
    <w:rsid w:val="004538AD"/>
    <w:rsid w:val="004538B8"/>
    <w:rsid w:val="00453E4D"/>
    <w:rsid w:val="00453EFD"/>
    <w:rsid w:val="00453FC6"/>
    <w:rsid w:val="00454052"/>
    <w:rsid w:val="00454478"/>
    <w:rsid w:val="004544FF"/>
    <w:rsid w:val="00454757"/>
    <w:rsid w:val="004547C4"/>
    <w:rsid w:val="004547EB"/>
    <w:rsid w:val="00454862"/>
    <w:rsid w:val="00454D2E"/>
    <w:rsid w:val="00454E4F"/>
    <w:rsid w:val="00454FB1"/>
    <w:rsid w:val="004550E9"/>
    <w:rsid w:val="004551CD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1A7"/>
    <w:rsid w:val="00457322"/>
    <w:rsid w:val="0045739F"/>
    <w:rsid w:val="00457423"/>
    <w:rsid w:val="00457471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6058B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854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C3C"/>
    <w:rsid w:val="00464DB1"/>
    <w:rsid w:val="00464FE4"/>
    <w:rsid w:val="00465090"/>
    <w:rsid w:val="004650BD"/>
    <w:rsid w:val="004651CF"/>
    <w:rsid w:val="004657C8"/>
    <w:rsid w:val="0046596F"/>
    <w:rsid w:val="00465A50"/>
    <w:rsid w:val="00465AA3"/>
    <w:rsid w:val="00465E10"/>
    <w:rsid w:val="004663AD"/>
    <w:rsid w:val="00466562"/>
    <w:rsid w:val="00466588"/>
    <w:rsid w:val="00466757"/>
    <w:rsid w:val="004668DC"/>
    <w:rsid w:val="004669C0"/>
    <w:rsid w:val="00466D3B"/>
    <w:rsid w:val="00466E6B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7B"/>
    <w:rsid w:val="0047088F"/>
    <w:rsid w:val="00470CE9"/>
    <w:rsid w:val="00470D28"/>
    <w:rsid w:val="00470E3E"/>
    <w:rsid w:val="004712B0"/>
    <w:rsid w:val="00471545"/>
    <w:rsid w:val="004715B8"/>
    <w:rsid w:val="00471661"/>
    <w:rsid w:val="00471859"/>
    <w:rsid w:val="00471863"/>
    <w:rsid w:val="00471A11"/>
    <w:rsid w:val="00471AA5"/>
    <w:rsid w:val="00471BA8"/>
    <w:rsid w:val="00471BE7"/>
    <w:rsid w:val="00471F3E"/>
    <w:rsid w:val="0047210A"/>
    <w:rsid w:val="00472394"/>
    <w:rsid w:val="004727A1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510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6DA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7E"/>
    <w:rsid w:val="004773D9"/>
    <w:rsid w:val="004775A5"/>
    <w:rsid w:val="004778CE"/>
    <w:rsid w:val="00477B0F"/>
    <w:rsid w:val="00477C21"/>
    <w:rsid w:val="00477C4F"/>
    <w:rsid w:val="00477E61"/>
    <w:rsid w:val="00477E94"/>
    <w:rsid w:val="00480032"/>
    <w:rsid w:val="00480713"/>
    <w:rsid w:val="0048098A"/>
    <w:rsid w:val="0048099C"/>
    <w:rsid w:val="00480C3D"/>
    <w:rsid w:val="00480FA6"/>
    <w:rsid w:val="0048137A"/>
    <w:rsid w:val="004814A1"/>
    <w:rsid w:val="0048154F"/>
    <w:rsid w:val="00481606"/>
    <w:rsid w:val="004817A2"/>
    <w:rsid w:val="00481917"/>
    <w:rsid w:val="004819FE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DC0"/>
    <w:rsid w:val="00482F58"/>
    <w:rsid w:val="00482FE4"/>
    <w:rsid w:val="004831BA"/>
    <w:rsid w:val="004834BC"/>
    <w:rsid w:val="004835C1"/>
    <w:rsid w:val="004838EB"/>
    <w:rsid w:val="0048397F"/>
    <w:rsid w:val="00483A5A"/>
    <w:rsid w:val="0048449B"/>
    <w:rsid w:val="00484A0F"/>
    <w:rsid w:val="00484A7F"/>
    <w:rsid w:val="00484AA7"/>
    <w:rsid w:val="00484C47"/>
    <w:rsid w:val="00484D58"/>
    <w:rsid w:val="00484D65"/>
    <w:rsid w:val="00484DC3"/>
    <w:rsid w:val="004850FE"/>
    <w:rsid w:val="00485358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830"/>
    <w:rsid w:val="004909E7"/>
    <w:rsid w:val="00490B33"/>
    <w:rsid w:val="00490C4B"/>
    <w:rsid w:val="00490EA2"/>
    <w:rsid w:val="00490ECD"/>
    <w:rsid w:val="004913E7"/>
    <w:rsid w:val="00491545"/>
    <w:rsid w:val="004915C4"/>
    <w:rsid w:val="00491AFD"/>
    <w:rsid w:val="00491C65"/>
    <w:rsid w:val="00491EC5"/>
    <w:rsid w:val="00491F19"/>
    <w:rsid w:val="00491F70"/>
    <w:rsid w:val="00491FD3"/>
    <w:rsid w:val="0049218A"/>
    <w:rsid w:val="004922F4"/>
    <w:rsid w:val="0049233A"/>
    <w:rsid w:val="00492566"/>
    <w:rsid w:val="004929A9"/>
    <w:rsid w:val="00492C5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DB2"/>
    <w:rsid w:val="00495093"/>
    <w:rsid w:val="004956F7"/>
    <w:rsid w:val="00495814"/>
    <w:rsid w:val="00495881"/>
    <w:rsid w:val="00495A34"/>
    <w:rsid w:val="00495EC4"/>
    <w:rsid w:val="0049607C"/>
    <w:rsid w:val="004961DF"/>
    <w:rsid w:val="0049669A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F53"/>
    <w:rsid w:val="004A0FA5"/>
    <w:rsid w:val="004A1213"/>
    <w:rsid w:val="004A1215"/>
    <w:rsid w:val="004A133C"/>
    <w:rsid w:val="004A15E5"/>
    <w:rsid w:val="004A161C"/>
    <w:rsid w:val="004A1759"/>
    <w:rsid w:val="004A19DA"/>
    <w:rsid w:val="004A1D59"/>
    <w:rsid w:val="004A24CA"/>
    <w:rsid w:val="004A29BD"/>
    <w:rsid w:val="004A2B6F"/>
    <w:rsid w:val="004A2D66"/>
    <w:rsid w:val="004A2D7E"/>
    <w:rsid w:val="004A2E3F"/>
    <w:rsid w:val="004A2F58"/>
    <w:rsid w:val="004A2FF6"/>
    <w:rsid w:val="004A32B3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C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29"/>
    <w:rsid w:val="004A7F5E"/>
    <w:rsid w:val="004B0126"/>
    <w:rsid w:val="004B0144"/>
    <w:rsid w:val="004B027D"/>
    <w:rsid w:val="004B0739"/>
    <w:rsid w:val="004B07F1"/>
    <w:rsid w:val="004B11FC"/>
    <w:rsid w:val="004B1B27"/>
    <w:rsid w:val="004B1CC8"/>
    <w:rsid w:val="004B1E4E"/>
    <w:rsid w:val="004B1F91"/>
    <w:rsid w:val="004B227D"/>
    <w:rsid w:val="004B2303"/>
    <w:rsid w:val="004B29B0"/>
    <w:rsid w:val="004B29B4"/>
    <w:rsid w:val="004B2AD1"/>
    <w:rsid w:val="004B2BE2"/>
    <w:rsid w:val="004B2D0F"/>
    <w:rsid w:val="004B3494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09F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D8"/>
    <w:rsid w:val="004C1808"/>
    <w:rsid w:val="004C180B"/>
    <w:rsid w:val="004C1CAC"/>
    <w:rsid w:val="004C1EC0"/>
    <w:rsid w:val="004C2298"/>
    <w:rsid w:val="004C24F3"/>
    <w:rsid w:val="004C282C"/>
    <w:rsid w:val="004C29E7"/>
    <w:rsid w:val="004C2B2E"/>
    <w:rsid w:val="004C2EB0"/>
    <w:rsid w:val="004C38BD"/>
    <w:rsid w:val="004C3E8A"/>
    <w:rsid w:val="004C3F85"/>
    <w:rsid w:val="004C4202"/>
    <w:rsid w:val="004C42CD"/>
    <w:rsid w:val="004C4317"/>
    <w:rsid w:val="004C433B"/>
    <w:rsid w:val="004C4374"/>
    <w:rsid w:val="004C46B0"/>
    <w:rsid w:val="004C4823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231"/>
    <w:rsid w:val="004C7335"/>
    <w:rsid w:val="004C7390"/>
    <w:rsid w:val="004C73AD"/>
    <w:rsid w:val="004C7722"/>
    <w:rsid w:val="004C7731"/>
    <w:rsid w:val="004C7A98"/>
    <w:rsid w:val="004C7AD7"/>
    <w:rsid w:val="004C7AFA"/>
    <w:rsid w:val="004C7BFA"/>
    <w:rsid w:val="004D0309"/>
    <w:rsid w:val="004D0358"/>
    <w:rsid w:val="004D057F"/>
    <w:rsid w:val="004D0872"/>
    <w:rsid w:val="004D0B99"/>
    <w:rsid w:val="004D0DA3"/>
    <w:rsid w:val="004D0FE6"/>
    <w:rsid w:val="004D1005"/>
    <w:rsid w:val="004D1371"/>
    <w:rsid w:val="004D13AA"/>
    <w:rsid w:val="004D143E"/>
    <w:rsid w:val="004D1BC0"/>
    <w:rsid w:val="004D1CEB"/>
    <w:rsid w:val="004D1D53"/>
    <w:rsid w:val="004D1E19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0DE"/>
    <w:rsid w:val="004D4137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897"/>
    <w:rsid w:val="004D5C01"/>
    <w:rsid w:val="004D5C55"/>
    <w:rsid w:val="004D5F02"/>
    <w:rsid w:val="004D5F46"/>
    <w:rsid w:val="004D5FC9"/>
    <w:rsid w:val="004D706B"/>
    <w:rsid w:val="004D706F"/>
    <w:rsid w:val="004D7126"/>
    <w:rsid w:val="004D7238"/>
    <w:rsid w:val="004D72CD"/>
    <w:rsid w:val="004D73BD"/>
    <w:rsid w:val="004D7695"/>
    <w:rsid w:val="004D7922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809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CAC"/>
    <w:rsid w:val="004E3EA3"/>
    <w:rsid w:val="004E3FE0"/>
    <w:rsid w:val="004E437A"/>
    <w:rsid w:val="004E44B2"/>
    <w:rsid w:val="004E45DF"/>
    <w:rsid w:val="004E465C"/>
    <w:rsid w:val="004E4835"/>
    <w:rsid w:val="004E49B8"/>
    <w:rsid w:val="004E4EB9"/>
    <w:rsid w:val="004E514C"/>
    <w:rsid w:val="004E5532"/>
    <w:rsid w:val="004E56DD"/>
    <w:rsid w:val="004E5920"/>
    <w:rsid w:val="004E59D6"/>
    <w:rsid w:val="004E5D04"/>
    <w:rsid w:val="004E5E54"/>
    <w:rsid w:val="004E5FDE"/>
    <w:rsid w:val="004E60E5"/>
    <w:rsid w:val="004E62D1"/>
    <w:rsid w:val="004E652A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40F"/>
    <w:rsid w:val="004F1469"/>
    <w:rsid w:val="004F14AE"/>
    <w:rsid w:val="004F15A0"/>
    <w:rsid w:val="004F15AF"/>
    <w:rsid w:val="004F1653"/>
    <w:rsid w:val="004F1868"/>
    <w:rsid w:val="004F19AF"/>
    <w:rsid w:val="004F1AE7"/>
    <w:rsid w:val="004F1CC7"/>
    <w:rsid w:val="004F1ED2"/>
    <w:rsid w:val="004F1F24"/>
    <w:rsid w:val="004F23C9"/>
    <w:rsid w:val="004F26C4"/>
    <w:rsid w:val="004F280A"/>
    <w:rsid w:val="004F2A4E"/>
    <w:rsid w:val="004F2B4F"/>
    <w:rsid w:val="004F2CE4"/>
    <w:rsid w:val="004F301C"/>
    <w:rsid w:val="004F31CC"/>
    <w:rsid w:val="004F3652"/>
    <w:rsid w:val="004F3690"/>
    <w:rsid w:val="004F36A8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14"/>
    <w:rsid w:val="004F7E80"/>
    <w:rsid w:val="0050035A"/>
    <w:rsid w:val="005004D6"/>
    <w:rsid w:val="0050071A"/>
    <w:rsid w:val="00500A9C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3084"/>
    <w:rsid w:val="005030DA"/>
    <w:rsid w:val="005031DD"/>
    <w:rsid w:val="00503338"/>
    <w:rsid w:val="005039C4"/>
    <w:rsid w:val="00503AA3"/>
    <w:rsid w:val="00503E6B"/>
    <w:rsid w:val="005043DD"/>
    <w:rsid w:val="0050465C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636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925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05D"/>
    <w:rsid w:val="0051121B"/>
    <w:rsid w:val="005113CB"/>
    <w:rsid w:val="0051141E"/>
    <w:rsid w:val="005116B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0F7"/>
    <w:rsid w:val="0051333B"/>
    <w:rsid w:val="00513446"/>
    <w:rsid w:val="0051352A"/>
    <w:rsid w:val="005136A3"/>
    <w:rsid w:val="00513768"/>
    <w:rsid w:val="005139FC"/>
    <w:rsid w:val="00513D49"/>
    <w:rsid w:val="0051405B"/>
    <w:rsid w:val="00514114"/>
    <w:rsid w:val="00514614"/>
    <w:rsid w:val="0051473E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1753"/>
    <w:rsid w:val="0052199C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9BA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D20"/>
    <w:rsid w:val="00525EFC"/>
    <w:rsid w:val="00525F56"/>
    <w:rsid w:val="0052617C"/>
    <w:rsid w:val="0052641C"/>
    <w:rsid w:val="0052693F"/>
    <w:rsid w:val="005269B8"/>
    <w:rsid w:val="00526C12"/>
    <w:rsid w:val="00527284"/>
    <w:rsid w:val="0052758E"/>
    <w:rsid w:val="00527875"/>
    <w:rsid w:val="00527C86"/>
    <w:rsid w:val="00527E12"/>
    <w:rsid w:val="00527F98"/>
    <w:rsid w:val="005301D0"/>
    <w:rsid w:val="00530910"/>
    <w:rsid w:val="00530ED0"/>
    <w:rsid w:val="0053100A"/>
    <w:rsid w:val="005310ED"/>
    <w:rsid w:val="0053118E"/>
    <w:rsid w:val="00531279"/>
    <w:rsid w:val="005313C2"/>
    <w:rsid w:val="00531442"/>
    <w:rsid w:val="00531AA3"/>
    <w:rsid w:val="00531AB2"/>
    <w:rsid w:val="00531CAB"/>
    <w:rsid w:val="00531F72"/>
    <w:rsid w:val="00531FB4"/>
    <w:rsid w:val="00532162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4D8"/>
    <w:rsid w:val="005345E1"/>
    <w:rsid w:val="00534A00"/>
    <w:rsid w:val="00534BFD"/>
    <w:rsid w:val="00534D8C"/>
    <w:rsid w:val="00534DB5"/>
    <w:rsid w:val="00534E19"/>
    <w:rsid w:val="00535A8B"/>
    <w:rsid w:val="00535C9E"/>
    <w:rsid w:val="00535D6D"/>
    <w:rsid w:val="0053604B"/>
    <w:rsid w:val="00536062"/>
    <w:rsid w:val="00536331"/>
    <w:rsid w:val="005363B6"/>
    <w:rsid w:val="00536749"/>
    <w:rsid w:val="00536775"/>
    <w:rsid w:val="00536785"/>
    <w:rsid w:val="005367E7"/>
    <w:rsid w:val="0053685E"/>
    <w:rsid w:val="0053690D"/>
    <w:rsid w:val="005369E1"/>
    <w:rsid w:val="00536B2A"/>
    <w:rsid w:val="00536B78"/>
    <w:rsid w:val="00536D56"/>
    <w:rsid w:val="00536E9C"/>
    <w:rsid w:val="00536F35"/>
    <w:rsid w:val="00536F95"/>
    <w:rsid w:val="00537045"/>
    <w:rsid w:val="005370C3"/>
    <w:rsid w:val="005370E4"/>
    <w:rsid w:val="00537114"/>
    <w:rsid w:val="0053719B"/>
    <w:rsid w:val="00537430"/>
    <w:rsid w:val="00537600"/>
    <w:rsid w:val="00537B48"/>
    <w:rsid w:val="00537CC7"/>
    <w:rsid w:val="00537D43"/>
    <w:rsid w:val="00537D81"/>
    <w:rsid w:val="00537E07"/>
    <w:rsid w:val="00537F06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A14"/>
    <w:rsid w:val="00540DEC"/>
    <w:rsid w:val="00540FD3"/>
    <w:rsid w:val="00541023"/>
    <w:rsid w:val="00541107"/>
    <w:rsid w:val="005418CE"/>
    <w:rsid w:val="0054191A"/>
    <w:rsid w:val="00541AAF"/>
    <w:rsid w:val="00541C55"/>
    <w:rsid w:val="005421ED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B1D"/>
    <w:rsid w:val="00544C2C"/>
    <w:rsid w:val="00544C77"/>
    <w:rsid w:val="00544F42"/>
    <w:rsid w:val="00545344"/>
    <w:rsid w:val="00545710"/>
    <w:rsid w:val="00545777"/>
    <w:rsid w:val="00545B85"/>
    <w:rsid w:val="00545EFA"/>
    <w:rsid w:val="00546212"/>
    <w:rsid w:val="005464C5"/>
    <w:rsid w:val="005464F5"/>
    <w:rsid w:val="005464FD"/>
    <w:rsid w:val="00546632"/>
    <w:rsid w:val="00546DF9"/>
    <w:rsid w:val="00546E38"/>
    <w:rsid w:val="00546E7A"/>
    <w:rsid w:val="00546F17"/>
    <w:rsid w:val="0054718F"/>
    <w:rsid w:val="00547203"/>
    <w:rsid w:val="005472C8"/>
    <w:rsid w:val="005475A3"/>
    <w:rsid w:val="00547712"/>
    <w:rsid w:val="00547A37"/>
    <w:rsid w:val="00547C23"/>
    <w:rsid w:val="00547C42"/>
    <w:rsid w:val="00547D73"/>
    <w:rsid w:val="005500EA"/>
    <w:rsid w:val="005505A1"/>
    <w:rsid w:val="00550E53"/>
    <w:rsid w:val="005513AD"/>
    <w:rsid w:val="00551708"/>
    <w:rsid w:val="00551A1E"/>
    <w:rsid w:val="00551D32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C6B"/>
    <w:rsid w:val="00552F97"/>
    <w:rsid w:val="00553DD9"/>
    <w:rsid w:val="00553F88"/>
    <w:rsid w:val="0055415E"/>
    <w:rsid w:val="0055443E"/>
    <w:rsid w:val="0055449D"/>
    <w:rsid w:val="00554645"/>
    <w:rsid w:val="00554767"/>
    <w:rsid w:val="00554867"/>
    <w:rsid w:val="00554B09"/>
    <w:rsid w:val="00554B8F"/>
    <w:rsid w:val="00554E99"/>
    <w:rsid w:val="00555551"/>
    <w:rsid w:val="005557D1"/>
    <w:rsid w:val="00555C0D"/>
    <w:rsid w:val="00555D55"/>
    <w:rsid w:val="00555E58"/>
    <w:rsid w:val="00555ED6"/>
    <w:rsid w:val="00555F1C"/>
    <w:rsid w:val="0055608E"/>
    <w:rsid w:val="005567DF"/>
    <w:rsid w:val="005567F4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7F2"/>
    <w:rsid w:val="00557C34"/>
    <w:rsid w:val="00557F0B"/>
    <w:rsid w:val="00560026"/>
    <w:rsid w:val="00560155"/>
    <w:rsid w:val="0056034C"/>
    <w:rsid w:val="00560357"/>
    <w:rsid w:val="00560397"/>
    <w:rsid w:val="00560581"/>
    <w:rsid w:val="00560775"/>
    <w:rsid w:val="00560945"/>
    <w:rsid w:val="00560C04"/>
    <w:rsid w:val="00560C09"/>
    <w:rsid w:val="00560E6D"/>
    <w:rsid w:val="00561166"/>
    <w:rsid w:val="0056167F"/>
    <w:rsid w:val="0056181F"/>
    <w:rsid w:val="0056195E"/>
    <w:rsid w:val="00561C7C"/>
    <w:rsid w:val="00561D09"/>
    <w:rsid w:val="00562111"/>
    <w:rsid w:val="00562734"/>
    <w:rsid w:val="00562814"/>
    <w:rsid w:val="005629B2"/>
    <w:rsid w:val="00563363"/>
    <w:rsid w:val="0056363C"/>
    <w:rsid w:val="00563931"/>
    <w:rsid w:val="0056399B"/>
    <w:rsid w:val="00563BA7"/>
    <w:rsid w:val="00563C43"/>
    <w:rsid w:val="00563D02"/>
    <w:rsid w:val="00563D69"/>
    <w:rsid w:val="00564203"/>
    <w:rsid w:val="0056420B"/>
    <w:rsid w:val="005645D5"/>
    <w:rsid w:val="0056463C"/>
    <w:rsid w:val="00564E15"/>
    <w:rsid w:val="00565964"/>
    <w:rsid w:val="00565A41"/>
    <w:rsid w:val="00565C3F"/>
    <w:rsid w:val="00565F05"/>
    <w:rsid w:val="005660AD"/>
    <w:rsid w:val="0056632C"/>
    <w:rsid w:val="00566689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3A"/>
    <w:rsid w:val="00570065"/>
    <w:rsid w:val="00570884"/>
    <w:rsid w:val="00570CF4"/>
    <w:rsid w:val="00570EB4"/>
    <w:rsid w:val="00571374"/>
    <w:rsid w:val="005713C1"/>
    <w:rsid w:val="00571554"/>
    <w:rsid w:val="00571572"/>
    <w:rsid w:val="00571599"/>
    <w:rsid w:val="0057165B"/>
    <w:rsid w:val="005717BC"/>
    <w:rsid w:val="005718DD"/>
    <w:rsid w:val="00571951"/>
    <w:rsid w:val="00571AFD"/>
    <w:rsid w:val="00571CDC"/>
    <w:rsid w:val="00571D14"/>
    <w:rsid w:val="00571D5B"/>
    <w:rsid w:val="00571F8A"/>
    <w:rsid w:val="00572089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768"/>
    <w:rsid w:val="00574DD1"/>
    <w:rsid w:val="00574F54"/>
    <w:rsid w:val="00574F6D"/>
    <w:rsid w:val="00574FC1"/>
    <w:rsid w:val="00575053"/>
    <w:rsid w:val="00575168"/>
    <w:rsid w:val="0057517B"/>
    <w:rsid w:val="0057536F"/>
    <w:rsid w:val="0057578B"/>
    <w:rsid w:val="00575864"/>
    <w:rsid w:val="00575865"/>
    <w:rsid w:val="00575C53"/>
    <w:rsid w:val="00575EAA"/>
    <w:rsid w:val="0057625F"/>
    <w:rsid w:val="005763C6"/>
    <w:rsid w:val="00576650"/>
    <w:rsid w:val="00577171"/>
    <w:rsid w:val="00577398"/>
    <w:rsid w:val="0057758D"/>
    <w:rsid w:val="00577909"/>
    <w:rsid w:val="00577ADF"/>
    <w:rsid w:val="00577DC4"/>
    <w:rsid w:val="00577DF3"/>
    <w:rsid w:val="00577E2E"/>
    <w:rsid w:val="00580004"/>
    <w:rsid w:val="00580076"/>
    <w:rsid w:val="005800E6"/>
    <w:rsid w:val="005802A3"/>
    <w:rsid w:val="00580318"/>
    <w:rsid w:val="0058031E"/>
    <w:rsid w:val="00580382"/>
    <w:rsid w:val="0058051D"/>
    <w:rsid w:val="00580690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5C0"/>
    <w:rsid w:val="005838E6"/>
    <w:rsid w:val="005838EC"/>
    <w:rsid w:val="00583B73"/>
    <w:rsid w:val="00583C40"/>
    <w:rsid w:val="00583CCC"/>
    <w:rsid w:val="00583D56"/>
    <w:rsid w:val="0058423D"/>
    <w:rsid w:val="005847BD"/>
    <w:rsid w:val="00584916"/>
    <w:rsid w:val="00584D90"/>
    <w:rsid w:val="00584DC3"/>
    <w:rsid w:val="0058512E"/>
    <w:rsid w:val="005851BD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71F2"/>
    <w:rsid w:val="0058724C"/>
    <w:rsid w:val="00587363"/>
    <w:rsid w:val="005873D7"/>
    <w:rsid w:val="00587575"/>
    <w:rsid w:val="005876B6"/>
    <w:rsid w:val="00587AD2"/>
    <w:rsid w:val="00587F41"/>
    <w:rsid w:val="005902C3"/>
    <w:rsid w:val="0059051F"/>
    <w:rsid w:val="0059058F"/>
    <w:rsid w:val="005905A4"/>
    <w:rsid w:val="00590791"/>
    <w:rsid w:val="005908DE"/>
    <w:rsid w:val="00590B1F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2E5B"/>
    <w:rsid w:val="00592F66"/>
    <w:rsid w:val="0059314F"/>
    <w:rsid w:val="00593458"/>
    <w:rsid w:val="005934D5"/>
    <w:rsid w:val="00593739"/>
    <w:rsid w:val="00593B4E"/>
    <w:rsid w:val="00593C3E"/>
    <w:rsid w:val="00593C51"/>
    <w:rsid w:val="00594427"/>
    <w:rsid w:val="00594441"/>
    <w:rsid w:val="0059453B"/>
    <w:rsid w:val="0059471F"/>
    <w:rsid w:val="005949BF"/>
    <w:rsid w:val="005949D0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50A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CC3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0FBE"/>
    <w:rsid w:val="005A11F6"/>
    <w:rsid w:val="005A13F8"/>
    <w:rsid w:val="005A14F3"/>
    <w:rsid w:val="005A1934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2DB4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3F"/>
    <w:rsid w:val="005B02D6"/>
    <w:rsid w:val="005B06F5"/>
    <w:rsid w:val="005B0986"/>
    <w:rsid w:val="005B0A29"/>
    <w:rsid w:val="005B0D7D"/>
    <w:rsid w:val="005B0E45"/>
    <w:rsid w:val="005B0FFD"/>
    <w:rsid w:val="005B125F"/>
    <w:rsid w:val="005B15D0"/>
    <w:rsid w:val="005B162B"/>
    <w:rsid w:val="005B165A"/>
    <w:rsid w:val="005B1DB4"/>
    <w:rsid w:val="005B1FC1"/>
    <w:rsid w:val="005B239D"/>
    <w:rsid w:val="005B253D"/>
    <w:rsid w:val="005B2787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FF3"/>
    <w:rsid w:val="005B6829"/>
    <w:rsid w:val="005B6923"/>
    <w:rsid w:val="005B6AAE"/>
    <w:rsid w:val="005B6B66"/>
    <w:rsid w:val="005B6C5A"/>
    <w:rsid w:val="005B6D07"/>
    <w:rsid w:val="005B6F63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F67"/>
    <w:rsid w:val="005C1116"/>
    <w:rsid w:val="005C1928"/>
    <w:rsid w:val="005C1B48"/>
    <w:rsid w:val="005C1C46"/>
    <w:rsid w:val="005C1D9F"/>
    <w:rsid w:val="005C2102"/>
    <w:rsid w:val="005C23FE"/>
    <w:rsid w:val="005C2712"/>
    <w:rsid w:val="005C2ADD"/>
    <w:rsid w:val="005C2DDC"/>
    <w:rsid w:val="005C2E20"/>
    <w:rsid w:val="005C2EA2"/>
    <w:rsid w:val="005C2EC7"/>
    <w:rsid w:val="005C2F09"/>
    <w:rsid w:val="005C30CA"/>
    <w:rsid w:val="005C30FA"/>
    <w:rsid w:val="005C374C"/>
    <w:rsid w:val="005C3772"/>
    <w:rsid w:val="005C3833"/>
    <w:rsid w:val="005C3911"/>
    <w:rsid w:val="005C3A75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4B65"/>
    <w:rsid w:val="005C51DE"/>
    <w:rsid w:val="005C5283"/>
    <w:rsid w:val="005C53A6"/>
    <w:rsid w:val="005C53DD"/>
    <w:rsid w:val="005C53E2"/>
    <w:rsid w:val="005C558F"/>
    <w:rsid w:val="005C5710"/>
    <w:rsid w:val="005C5903"/>
    <w:rsid w:val="005C5960"/>
    <w:rsid w:val="005C5A25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708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279"/>
    <w:rsid w:val="005D234D"/>
    <w:rsid w:val="005D2394"/>
    <w:rsid w:val="005D2754"/>
    <w:rsid w:val="005D2B16"/>
    <w:rsid w:val="005D2D03"/>
    <w:rsid w:val="005D2F12"/>
    <w:rsid w:val="005D2F5A"/>
    <w:rsid w:val="005D3057"/>
    <w:rsid w:val="005D3250"/>
    <w:rsid w:val="005D32CC"/>
    <w:rsid w:val="005D3677"/>
    <w:rsid w:val="005D36B3"/>
    <w:rsid w:val="005D38A9"/>
    <w:rsid w:val="005D39C2"/>
    <w:rsid w:val="005D3AD8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2F"/>
    <w:rsid w:val="005D5539"/>
    <w:rsid w:val="005D553B"/>
    <w:rsid w:val="005D584B"/>
    <w:rsid w:val="005D5A11"/>
    <w:rsid w:val="005D5BBB"/>
    <w:rsid w:val="005D645B"/>
    <w:rsid w:val="005D676E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88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E47"/>
    <w:rsid w:val="005E2F20"/>
    <w:rsid w:val="005E2FDB"/>
    <w:rsid w:val="005E3F20"/>
    <w:rsid w:val="005E40F2"/>
    <w:rsid w:val="005E4443"/>
    <w:rsid w:val="005E45C5"/>
    <w:rsid w:val="005E4753"/>
    <w:rsid w:val="005E4778"/>
    <w:rsid w:val="005E490B"/>
    <w:rsid w:val="005E495F"/>
    <w:rsid w:val="005E590B"/>
    <w:rsid w:val="005E5C0A"/>
    <w:rsid w:val="005E5E62"/>
    <w:rsid w:val="005E64CA"/>
    <w:rsid w:val="005E658E"/>
    <w:rsid w:val="005E65E0"/>
    <w:rsid w:val="005E663F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1F1"/>
    <w:rsid w:val="005F060A"/>
    <w:rsid w:val="005F069D"/>
    <w:rsid w:val="005F07A6"/>
    <w:rsid w:val="005F098B"/>
    <w:rsid w:val="005F0AB7"/>
    <w:rsid w:val="005F0CF3"/>
    <w:rsid w:val="005F0D22"/>
    <w:rsid w:val="005F0F14"/>
    <w:rsid w:val="005F0F5F"/>
    <w:rsid w:val="005F11D1"/>
    <w:rsid w:val="005F12A9"/>
    <w:rsid w:val="005F1392"/>
    <w:rsid w:val="005F13D6"/>
    <w:rsid w:val="005F1425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C3A"/>
    <w:rsid w:val="005F3401"/>
    <w:rsid w:val="005F3526"/>
    <w:rsid w:val="005F359C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67"/>
    <w:rsid w:val="005F70F5"/>
    <w:rsid w:val="005F769B"/>
    <w:rsid w:val="005F76B4"/>
    <w:rsid w:val="005F795F"/>
    <w:rsid w:val="005F7EC8"/>
    <w:rsid w:val="006000DB"/>
    <w:rsid w:val="00600185"/>
    <w:rsid w:val="0060026D"/>
    <w:rsid w:val="00600289"/>
    <w:rsid w:val="00600662"/>
    <w:rsid w:val="0060076F"/>
    <w:rsid w:val="006009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227D"/>
    <w:rsid w:val="006023E7"/>
    <w:rsid w:val="0060291D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85A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3D4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962"/>
    <w:rsid w:val="00610B0C"/>
    <w:rsid w:val="00610B24"/>
    <w:rsid w:val="00610EB5"/>
    <w:rsid w:val="00610EFD"/>
    <w:rsid w:val="00610FA5"/>
    <w:rsid w:val="00611011"/>
    <w:rsid w:val="00611411"/>
    <w:rsid w:val="00611581"/>
    <w:rsid w:val="006115F6"/>
    <w:rsid w:val="0061168A"/>
    <w:rsid w:val="0061198D"/>
    <w:rsid w:val="006119D2"/>
    <w:rsid w:val="00611AE9"/>
    <w:rsid w:val="00611ED0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3FE6"/>
    <w:rsid w:val="00614090"/>
    <w:rsid w:val="0061436E"/>
    <w:rsid w:val="006144C4"/>
    <w:rsid w:val="00614851"/>
    <w:rsid w:val="00614DE9"/>
    <w:rsid w:val="00615115"/>
    <w:rsid w:val="00615569"/>
    <w:rsid w:val="00615A57"/>
    <w:rsid w:val="00615C0B"/>
    <w:rsid w:val="00615D75"/>
    <w:rsid w:val="00615EAF"/>
    <w:rsid w:val="00615F93"/>
    <w:rsid w:val="00615FA9"/>
    <w:rsid w:val="0061607D"/>
    <w:rsid w:val="0061612A"/>
    <w:rsid w:val="00616A75"/>
    <w:rsid w:val="00616ADF"/>
    <w:rsid w:val="00616F15"/>
    <w:rsid w:val="00617478"/>
    <w:rsid w:val="006175A8"/>
    <w:rsid w:val="00617887"/>
    <w:rsid w:val="006179BC"/>
    <w:rsid w:val="00617A5F"/>
    <w:rsid w:val="00617DCB"/>
    <w:rsid w:val="0062022E"/>
    <w:rsid w:val="0062048A"/>
    <w:rsid w:val="00620844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208B"/>
    <w:rsid w:val="006220C9"/>
    <w:rsid w:val="0062244D"/>
    <w:rsid w:val="00622541"/>
    <w:rsid w:val="006225E2"/>
    <w:rsid w:val="00622654"/>
    <w:rsid w:val="00622692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202"/>
    <w:rsid w:val="00624709"/>
    <w:rsid w:val="00624762"/>
    <w:rsid w:val="00624843"/>
    <w:rsid w:val="00624868"/>
    <w:rsid w:val="00624B69"/>
    <w:rsid w:val="00624C9E"/>
    <w:rsid w:val="00624D99"/>
    <w:rsid w:val="00625223"/>
    <w:rsid w:val="00625395"/>
    <w:rsid w:val="00625563"/>
    <w:rsid w:val="0062560B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BCF"/>
    <w:rsid w:val="00630D6D"/>
    <w:rsid w:val="00630DB8"/>
    <w:rsid w:val="00630F59"/>
    <w:rsid w:val="006317AA"/>
    <w:rsid w:val="00631AAF"/>
    <w:rsid w:val="00631CAE"/>
    <w:rsid w:val="00631D17"/>
    <w:rsid w:val="00631EB4"/>
    <w:rsid w:val="00631F99"/>
    <w:rsid w:val="006320EB"/>
    <w:rsid w:val="006322C7"/>
    <w:rsid w:val="00632355"/>
    <w:rsid w:val="00632B1E"/>
    <w:rsid w:val="00632B2D"/>
    <w:rsid w:val="00632D9F"/>
    <w:rsid w:val="00632E25"/>
    <w:rsid w:val="00632E42"/>
    <w:rsid w:val="00632EBD"/>
    <w:rsid w:val="00633246"/>
    <w:rsid w:val="00633290"/>
    <w:rsid w:val="006338F2"/>
    <w:rsid w:val="006340BB"/>
    <w:rsid w:val="0063419D"/>
    <w:rsid w:val="006341A2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4DE3"/>
    <w:rsid w:val="00635194"/>
    <w:rsid w:val="006351D9"/>
    <w:rsid w:val="00635548"/>
    <w:rsid w:val="0063555A"/>
    <w:rsid w:val="00635824"/>
    <w:rsid w:val="00635843"/>
    <w:rsid w:val="00635DA4"/>
    <w:rsid w:val="00635F4F"/>
    <w:rsid w:val="006362B5"/>
    <w:rsid w:val="0063635B"/>
    <w:rsid w:val="006363BA"/>
    <w:rsid w:val="0063643D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1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AE8"/>
    <w:rsid w:val="00641CC3"/>
    <w:rsid w:val="00641D9B"/>
    <w:rsid w:val="00641F7D"/>
    <w:rsid w:val="0064261C"/>
    <w:rsid w:val="00642678"/>
    <w:rsid w:val="00642685"/>
    <w:rsid w:val="00642739"/>
    <w:rsid w:val="00642A16"/>
    <w:rsid w:val="00643232"/>
    <w:rsid w:val="00643306"/>
    <w:rsid w:val="0064379F"/>
    <w:rsid w:val="006438CB"/>
    <w:rsid w:val="00643998"/>
    <w:rsid w:val="006439A2"/>
    <w:rsid w:val="00643F55"/>
    <w:rsid w:val="00643F5C"/>
    <w:rsid w:val="0064419C"/>
    <w:rsid w:val="006445AA"/>
    <w:rsid w:val="00644915"/>
    <w:rsid w:val="00644EEA"/>
    <w:rsid w:val="0064524B"/>
    <w:rsid w:val="006453BD"/>
    <w:rsid w:val="00645404"/>
    <w:rsid w:val="00645559"/>
    <w:rsid w:val="00645579"/>
    <w:rsid w:val="00645614"/>
    <w:rsid w:val="00645632"/>
    <w:rsid w:val="00645657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4FE"/>
    <w:rsid w:val="00646535"/>
    <w:rsid w:val="00646940"/>
    <w:rsid w:val="00646D77"/>
    <w:rsid w:val="00646E4A"/>
    <w:rsid w:val="0064732D"/>
    <w:rsid w:val="0064788E"/>
    <w:rsid w:val="00647A1F"/>
    <w:rsid w:val="00647AD6"/>
    <w:rsid w:val="00647D42"/>
    <w:rsid w:val="00647E01"/>
    <w:rsid w:val="00647F49"/>
    <w:rsid w:val="0065012C"/>
    <w:rsid w:val="00650437"/>
    <w:rsid w:val="006506F8"/>
    <w:rsid w:val="0065071B"/>
    <w:rsid w:val="00650765"/>
    <w:rsid w:val="00650DE9"/>
    <w:rsid w:val="0065130C"/>
    <w:rsid w:val="0065172D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364D"/>
    <w:rsid w:val="006545F9"/>
    <w:rsid w:val="00654731"/>
    <w:rsid w:val="006547B6"/>
    <w:rsid w:val="00654D43"/>
    <w:rsid w:val="00654EE0"/>
    <w:rsid w:val="00654F83"/>
    <w:rsid w:val="0065519F"/>
    <w:rsid w:val="0065551B"/>
    <w:rsid w:val="0065573A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744"/>
    <w:rsid w:val="0065783A"/>
    <w:rsid w:val="0065798B"/>
    <w:rsid w:val="00657C73"/>
    <w:rsid w:val="0066012A"/>
    <w:rsid w:val="00660268"/>
    <w:rsid w:val="00660418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43E"/>
    <w:rsid w:val="0066377E"/>
    <w:rsid w:val="0066390D"/>
    <w:rsid w:val="00663922"/>
    <w:rsid w:val="00663CAE"/>
    <w:rsid w:val="0066407C"/>
    <w:rsid w:val="00664270"/>
    <w:rsid w:val="0066475F"/>
    <w:rsid w:val="0066498A"/>
    <w:rsid w:val="00664AAD"/>
    <w:rsid w:val="00664B3D"/>
    <w:rsid w:val="00664B43"/>
    <w:rsid w:val="00664CD2"/>
    <w:rsid w:val="00664CE2"/>
    <w:rsid w:val="00664D0B"/>
    <w:rsid w:val="00664E51"/>
    <w:rsid w:val="006651C8"/>
    <w:rsid w:val="006655F0"/>
    <w:rsid w:val="00665621"/>
    <w:rsid w:val="006656C6"/>
    <w:rsid w:val="006656F4"/>
    <w:rsid w:val="00665B0C"/>
    <w:rsid w:val="00665CD8"/>
    <w:rsid w:val="00665D2C"/>
    <w:rsid w:val="006663CE"/>
    <w:rsid w:val="00666E87"/>
    <w:rsid w:val="00667500"/>
    <w:rsid w:val="006675A1"/>
    <w:rsid w:val="00667766"/>
    <w:rsid w:val="0066778F"/>
    <w:rsid w:val="006679D5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21"/>
    <w:rsid w:val="00671CF3"/>
    <w:rsid w:val="00672039"/>
    <w:rsid w:val="006721A1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C"/>
    <w:rsid w:val="00674511"/>
    <w:rsid w:val="00674556"/>
    <w:rsid w:val="00674712"/>
    <w:rsid w:val="006748B4"/>
    <w:rsid w:val="006748CA"/>
    <w:rsid w:val="00674E30"/>
    <w:rsid w:val="00674F2C"/>
    <w:rsid w:val="0067529E"/>
    <w:rsid w:val="006757D3"/>
    <w:rsid w:val="0067580D"/>
    <w:rsid w:val="00675C76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DFC"/>
    <w:rsid w:val="00676FF8"/>
    <w:rsid w:val="00677341"/>
    <w:rsid w:val="00677389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273"/>
    <w:rsid w:val="006813D0"/>
    <w:rsid w:val="00681A7A"/>
    <w:rsid w:val="00681C94"/>
    <w:rsid w:val="00681D7E"/>
    <w:rsid w:val="006822CE"/>
    <w:rsid w:val="00682538"/>
    <w:rsid w:val="006826B2"/>
    <w:rsid w:val="00682BF9"/>
    <w:rsid w:val="00682C12"/>
    <w:rsid w:val="00682F96"/>
    <w:rsid w:val="00683478"/>
    <w:rsid w:val="006835E0"/>
    <w:rsid w:val="0068381A"/>
    <w:rsid w:val="00683864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6FDD"/>
    <w:rsid w:val="006872AF"/>
    <w:rsid w:val="006872BF"/>
    <w:rsid w:val="00687495"/>
    <w:rsid w:val="006874CA"/>
    <w:rsid w:val="00687545"/>
    <w:rsid w:val="0068773B"/>
    <w:rsid w:val="0068799A"/>
    <w:rsid w:val="00687BD2"/>
    <w:rsid w:val="006900F6"/>
    <w:rsid w:val="0069028D"/>
    <w:rsid w:val="00690517"/>
    <w:rsid w:val="006905B4"/>
    <w:rsid w:val="00690ADC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486"/>
    <w:rsid w:val="00694599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867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9FF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C1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0B6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446"/>
    <w:rsid w:val="006A6780"/>
    <w:rsid w:val="006A6DBB"/>
    <w:rsid w:val="006A720F"/>
    <w:rsid w:val="006A752D"/>
    <w:rsid w:val="006A774F"/>
    <w:rsid w:val="006A7AB2"/>
    <w:rsid w:val="006A7C34"/>
    <w:rsid w:val="006A7E08"/>
    <w:rsid w:val="006B003B"/>
    <w:rsid w:val="006B01BE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35F"/>
    <w:rsid w:val="006B14D7"/>
    <w:rsid w:val="006B194E"/>
    <w:rsid w:val="006B199B"/>
    <w:rsid w:val="006B1ACC"/>
    <w:rsid w:val="006B1B23"/>
    <w:rsid w:val="006B1D30"/>
    <w:rsid w:val="006B1DCC"/>
    <w:rsid w:val="006B1F9D"/>
    <w:rsid w:val="006B26C3"/>
    <w:rsid w:val="006B26C8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33F"/>
    <w:rsid w:val="006B5475"/>
    <w:rsid w:val="006B59A9"/>
    <w:rsid w:val="006B5B89"/>
    <w:rsid w:val="006B5F68"/>
    <w:rsid w:val="006B6052"/>
    <w:rsid w:val="006B64C6"/>
    <w:rsid w:val="006B6653"/>
    <w:rsid w:val="006B68C5"/>
    <w:rsid w:val="006B6E1F"/>
    <w:rsid w:val="006B717A"/>
    <w:rsid w:val="006B7601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777"/>
    <w:rsid w:val="006C092B"/>
    <w:rsid w:val="006C0B0A"/>
    <w:rsid w:val="006C0C59"/>
    <w:rsid w:val="006C0D51"/>
    <w:rsid w:val="006C0D8C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6C7"/>
    <w:rsid w:val="006C27AE"/>
    <w:rsid w:val="006C2815"/>
    <w:rsid w:val="006C2CBA"/>
    <w:rsid w:val="006C2CF5"/>
    <w:rsid w:val="006C2E54"/>
    <w:rsid w:val="006C2F77"/>
    <w:rsid w:val="006C2FB1"/>
    <w:rsid w:val="006C343B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D3C"/>
    <w:rsid w:val="006C4D8E"/>
    <w:rsid w:val="006C4EE2"/>
    <w:rsid w:val="006C563C"/>
    <w:rsid w:val="006C57A2"/>
    <w:rsid w:val="006C57B7"/>
    <w:rsid w:val="006C5953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06D"/>
    <w:rsid w:val="006D0319"/>
    <w:rsid w:val="006D0732"/>
    <w:rsid w:val="006D07B6"/>
    <w:rsid w:val="006D09E7"/>
    <w:rsid w:val="006D0A3B"/>
    <w:rsid w:val="006D1481"/>
    <w:rsid w:val="006D18F4"/>
    <w:rsid w:val="006D1941"/>
    <w:rsid w:val="006D1964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67"/>
    <w:rsid w:val="006D29B0"/>
    <w:rsid w:val="006D2A93"/>
    <w:rsid w:val="006D2BDA"/>
    <w:rsid w:val="006D2C21"/>
    <w:rsid w:val="006D2EDB"/>
    <w:rsid w:val="006D3358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85"/>
    <w:rsid w:val="006D45AE"/>
    <w:rsid w:val="006D46E3"/>
    <w:rsid w:val="006D4C29"/>
    <w:rsid w:val="006D4C4B"/>
    <w:rsid w:val="006D4CF6"/>
    <w:rsid w:val="006D4EEA"/>
    <w:rsid w:val="006D4F0A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678"/>
    <w:rsid w:val="006D6828"/>
    <w:rsid w:val="006D6917"/>
    <w:rsid w:val="006D6A03"/>
    <w:rsid w:val="006D6D0F"/>
    <w:rsid w:val="006D6D73"/>
    <w:rsid w:val="006D6E8B"/>
    <w:rsid w:val="006D720E"/>
    <w:rsid w:val="006D730C"/>
    <w:rsid w:val="006D7378"/>
    <w:rsid w:val="006D73D9"/>
    <w:rsid w:val="006D73FD"/>
    <w:rsid w:val="006D7547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B45"/>
    <w:rsid w:val="006E1FA6"/>
    <w:rsid w:val="006E20F6"/>
    <w:rsid w:val="006E257F"/>
    <w:rsid w:val="006E2841"/>
    <w:rsid w:val="006E2C8F"/>
    <w:rsid w:val="006E2EE2"/>
    <w:rsid w:val="006E2FB7"/>
    <w:rsid w:val="006E3337"/>
    <w:rsid w:val="006E3476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164"/>
    <w:rsid w:val="006E6F99"/>
    <w:rsid w:val="006E7455"/>
    <w:rsid w:val="006E7485"/>
    <w:rsid w:val="006E7803"/>
    <w:rsid w:val="006E7828"/>
    <w:rsid w:val="006E7B92"/>
    <w:rsid w:val="006E7EE9"/>
    <w:rsid w:val="006E7EFF"/>
    <w:rsid w:val="006E7F6E"/>
    <w:rsid w:val="006F0775"/>
    <w:rsid w:val="006F0990"/>
    <w:rsid w:val="006F0A81"/>
    <w:rsid w:val="006F0D5F"/>
    <w:rsid w:val="006F0EC7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852"/>
    <w:rsid w:val="006F4175"/>
    <w:rsid w:val="006F4553"/>
    <w:rsid w:val="006F4679"/>
    <w:rsid w:val="006F4C6D"/>
    <w:rsid w:val="006F4CB7"/>
    <w:rsid w:val="006F4D10"/>
    <w:rsid w:val="006F4EA1"/>
    <w:rsid w:val="006F52E4"/>
    <w:rsid w:val="006F54EB"/>
    <w:rsid w:val="006F5613"/>
    <w:rsid w:val="006F56D1"/>
    <w:rsid w:val="006F5AD1"/>
    <w:rsid w:val="006F60B0"/>
    <w:rsid w:val="006F61DB"/>
    <w:rsid w:val="006F6424"/>
    <w:rsid w:val="006F6518"/>
    <w:rsid w:val="006F6660"/>
    <w:rsid w:val="006F678F"/>
    <w:rsid w:val="006F6913"/>
    <w:rsid w:val="006F69E5"/>
    <w:rsid w:val="006F6A1A"/>
    <w:rsid w:val="006F708A"/>
    <w:rsid w:val="006F745B"/>
    <w:rsid w:val="006F7BEC"/>
    <w:rsid w:val="006F7CB7"/>
    <w:rsid w:val="006F7F24"/>
    <w:rsid w:val="0070003A"/>
    <w:rsid w:val="00700089"/>
    <w:rsid w:val="00700176"/>
    <w:rsid w:val="007003C0"/>
    <w:rsid w:val="00700750"/>
    <w:rsid w:val="007007E7"/>
    <w:rsid w:val="00700C82"/>
    <w:rsid w:val="00700E36"/>
    <w:rsid w:val="007010A1"/>
    <w:rsid w:val="0070174B"/>
    <w:rsid w:val="00701864"/>
    <w:rsid w:val="00701984"/>
    <w:rsid w:val="00701AA2"/>
    <w:rsid w:val="00701B55"/>
    <w:rsid w:val="00702058"/>
    <w:rsid w:val="00702149"/>
    <w:rsid w:val="00702188"/>
    <w:rsid w:val="00702247"/>
    <w:rsid w:val="007025E0"/>
    <w:rsid w:val="007025E1"/>
    <w:rsid w:val="007026C7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D1"/>
    <w:rsid w:val="00703E1A"/>
    <w:rsid w:val="0070402B"/>
    <w:rsid w:val="00704088"/>
    <w:rsid w:val="007043A0"/>
    <w:rsid w:val="0070441F"/>
    <w:rsid w:val="0070467E"/>
    <w:rsid w:val="0070496F"/>
    <w:rsid w:val="00704980"/>
    <w:rsid w:val="00704A70"/>
    <w:rsid w:val="00704CB9"/>
    <w:rsid w:val="00704D24"/>
    <w:rsid w:val="007051C3"/>
    <w:rsid w:val="00705339"/>
    <w:rsid w:val="007053F6"/>
    <w:rsid w:val="007054E1"/>
    <w:rsid w:val="007054F1"/>
    <w:rsid w:val="007055CB"/>
    <w:rsid w:val="007056A4"/>
    <w:rsid w:val="00705C0D"/>
    <w:rsid w:val="00705E97"/>
    <w:rsid w:val="00705EC6"/>
    <w:rsid w:val="00705F7B"/>
    <w:rsid w:val="0070628B"/>
    <w:rsid w:val="0070649D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995"/>
    <w:rsid w:val="00707A23"/>
    <w:rsid w:val="00707AD6"/>
    <w:rsid w:val="00707C0B"/>
    <w:rsid w:val="00707DBA"/>
    <w:rsid w:val="00707DE1"/>
    <w:rsid w:val="00707E1F"/>
    <w:rsid w:val="00707F7F"/>
    <w:rsid w:val="00707F88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13"/>
    <w:rsid w:val="00711293"/>
    <w:rsid w:val="0071132D"/>
    <w:rsid w:val="00711733"/>
    <w:rsid w:val="00711936"/>
    <w:rsid w:val="00711D0D"/>
    <w:rsid w:val="00711F76"/>
    <w:rsid w:val="00711FE1"/>
    <w:rsid w:val="00712056"/>
    <w:rsid w:val="00712194"/>
    <w:rsid w:val="00712546"/>
    <w:rsid w:val="007125E3"/>
    <w:rsid w:val="007129B9"/>
    <w:rsid w:val="00712ABA"/>
    <w:rsid w:val="00712E53"/>
    <w:rsid w:val="00712F45"/>
    <w:rsid w:val="00713739"/>
    <w:rsid w:val="007139B7"/>
    <w:rsid w:val="007139F1"/>
    <w:rsid w:val="00713AB4"/>
    <w:rsid w:val="00713B80"/>
    <w:rsid w:val="00713D4F"/>
    <w:rsid w:val="00713D83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87F"/>
    <w:rsid w:val="007209E9"/>
    <w:rsid w:val="00720A64"/>
    <w:rsid w:val="00720D68"/>
    <w:rsid w:val="00720FE0"/>
    <w:rsid w:val="00721416"/>
    <w:rsid w:val="00721448"/>
    <w:rsid w:val="00721602"/>
    <w:rsid w:val="0072172B"/>
    <w:rsid w:val="00721757"/>
    <w:rsid w:val="00721A90"/>
    <w:rsid w:val="00721C45"/>
    <w:rsid w:val="00721CE1"/>
    <w:rsid w:val="00721DEF"/>
    <w:rsid w:val="00721F4F"/>
    <w:rsid w:val="00721FC8"/>
    <w:rsid w:val="0072209C"/>
    <w:rsid w:val="00722138"/>
    <w:rsid w:val="0072234A"/>
    <w:rsid w:val="0072251D"/>
    <w:rsid w:val="0072271B"/>
    <w:rsid w:val="00722BA1"/>
    <w:rsid w:val="00722BB0"/>
    <w:rsid w:val="007233CF"/>
    <w:rsid w:val="00723464"/>
    <w:rsid w:val="007237A7"/>
    <w:rsid w:val="00723AA7"/>
    <w:rsid w:val="00723C99"/>
    <w:rsid w:val="00723D17"/>
    <w:rsid w:val="00723D2F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5C6"/>
    <w:rsid w:val="00725868"/>
    <w:rsid w:val="00725A47"/>
    <w:rsid w:val="00725C2E"/>
    <w:rsid w:val="00725D1A"/>
    <w:rsid w:val="00725EDF"/>
    <w:rsid w:val="00725FEC"/>
    <w:rsid w:val="0072608C"/>
    <w:rsid w:val="0072638E"/>
    <w:rsid w:val="0072685D"/>
    <w:rsid w:val="00726A7F"/>
    <w:rsid w:val="00726AC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09"/>
    <w:rsid w:val="00730D6F"/>
    <w:rsid w:val="00730E54"/>
    <w:rsid w:val="00730EAB"/>
    <w:rsid w:val="0073103A"/>
    <w:rsid w:val="007314D6"/>
    <w:rsid w:val="007314FE"/>
    <w:rsid w:val="00731545"/>
    <w:rsid w:val="007315AF"/>
    <w:rsid w:val="0073177B"/>
    <w:rsid w:val="0073193A"/>
    <w:rsid w:val="00731A2D"/>
    <w:rsid w:val="00731A95"/>
    <w:rsid w:val="00731D2B"/>
    <w:rsid w:val="00731F28"/>
    <w:rsid w:val="00732253"/>
    <w:rsid w:val="00732779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173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C72"/>
    <w:rsid w:val="00735D64"/>
    <w:rsid w:val="00735E7C"/>
    <w:rsid w:val="00735F12"/>
    <w:rsid w:val="00735FDA"/>
    <w:rsid w:val="00736071"/>
    <w:rsid w:val="007364B2"/>
    <w:rsid w:val="00736540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7DB"/>
    <w:rsid w:val="00737CA3"/>
    <w:rsid w:val="00737CEC"/>
    <w:rsid w:val="00737E67"/>
    <w:rsid w:val="00740018"/>
    <w:rsid w:val="00740074"/>
    <w:rsid w:val="0074025B"/>
    <w:rsid w:val="0074065E"/>
    <w:rsid w:val="00740B84"/>
    <w:rsid w:val="00741058"/>
    <w:rsid w:val="007410BA"/>
    <w:rsid w:val="0074118A"/>
    <w:rsid w:val="007413E8"/>
    <w:rsid w:val="007417C3"/>
    <w:rsid w:val="00741A96"/>
    <w:rsid w:val="00741AAB"/>
    <w:rsid w:val="00741B57"/>
    <w:rsid w:val="00741C4D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919"/>
    <w:rsid w:val="00745D75"/>
    <w:rsid w:val="00745E7C"/>
    <w:rsid w:val="00745E83"/>
    <w:rsid w:val="00745EED"/>
    <w:rsid w:val="00746136"/>
    <w:rsid w:val="00746294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6E"/>
    <w:rsid w:val="007475B0"/>
    <w:rsid w:val="00747787"/>
    <w:rsid w:val="00747827"/>
    <w:rsid w:val="00747E20"/>
    <w:rsid w:val="0075009E"/>
    <w:rsid w:val="00750403"/>
    <w:rsid w:val="00750404"/>
    <w:rsid w:val="00750414"/>
    <w:rsid w:val="00750485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1A55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41B3"/>
    <w:rsid w:val="007548FF"/>
    <w:rsid w:val="007549EB"/>
    <w:rsid w:val="00754B31"/>
    <w:rsid w:val="00754B42"/>
    <w:rsid w:val="00754C7D"/>
    <w:rsid w:val="0075520C"/>
    <w:rsid w:val="007552F5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7E7"/>
    <w:rsid w:val="00757807"/>
    <w:rsid w:val="00757824"/>
    <w:rsid w:val="00757838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96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57"/>
    <w:rsid w:val="00763086"/>
    <w:rsid w:val="0076309D"/>
    <w:rsid w:val="007632E5"/>
    <w:rsid w:val="00763382"/>
    <w:rsid w:val="007633BF"/>
    <w:rsid w:val="00763B73"/>
    <w:rsid w:val="00763BEF"/>
    <w:rsid w:val="00763C7B"/>
    <w:rsid w:val="00763C96"/>
    <w:rsid w:val="00763CD7"/>
    <w:rsid w:val="00763CF2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254"/>
    <w:rsid w:val="0076529A"/>
    <w:rsid w:val="007659C0"/>
    <w:rsid w:val="007659F9"/>
    <w:rsid w:val="00765C52"/>
    <w:rsid w:val="007660F5"/>
    <w:rsid w:val="00766120"/>
    <w:rsid w:val="00766202"/>
    <w:rsid w:val="007662BE"/>
    <w:rsid w:val="007665B0"/>
    <w:rsid w:val="007665C5"/>
    <w:rsid w:val="0076672C"/>
    <w:rsid w:val="0076694F"/>
    <w:rsid w:val="00766A73"/>
    <w:rsid w:val="00766B9A"/>
    <w:rsid w:val="0076717E"/>
    <w:rsid w:val="0076752B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31D"/>
    <w:rsid w:val="0077255E"/>
    <w:rsid w:val="00772604"/>
    <w:rsid w:val="00772667"/>
    <w:rsid w:val="0077271F"/>
    <w:rsid w:val="00772785"/>
    <w:rsid w:val="00772A33"/>
    <w:rsid w:val="00772BDD"/>
    <w:rsid w:val="00772FA4"/>
    <w:rsid w:val="00772FC7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F9"/>
    <w:rsid w:val="00776DA1"/>
    <w:rsid w:val="00776DB4"/>
    <w:rsid w:val="00776E7E"/>
    <w:rsid w:val="0077718D"/>
    <w:rsid w:val="007776CF"/>
    <w:rsid w:val="007776ED"/>
    <w:rsid w:val="007777C2"/>
    <w:rsid w:val="00777CE2"/>
    <w:rsid w:val="00777F46"/>
    <w:rsid w:val="0078070F"/>
    <w:rsid w:val="00780791"/>
    <w:rsid w:val="00780A14"/>
    <w:rsid w:val="00780A2C"/>
    <w:rsid w:val="00780E29"/>
    <w:rsid w:val="007811D2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263"/>
    <w:rsid w:val="0078336D"/>
    <w:rsid w:val="007833B2"/>
    <w:rsid w:val="007833BB"/>
    <w:rsid w:val="0078354B"/>
    <w:rsid w:val="00783741"/>
    <w:rsid w:val="00783985"/>
    <w:rsid w:val="00783FCD"/>
    <w:rsid w:val="0078407E"/>
    <w:rsid w:val="007844F8"/>
    <w:rsid w:val="0078469B"/>
    <w:rsid w:val="007847B4"/>
    <w:rsid w:val="007848CB"/>
    <w:rsid w:val="00784930"/>
    <w:rsid w:val="00784AAC"/>
    <w:rsid w:val="00784BCC"/>
    <w:rsid w:val="007850C8"/>
    <w:rsid w:val="00785226"/>
    <w:rsid w:val="0078533E"/>
    <w:rsid w:val="00785407"/>
    <w:rsid w:val="0078552E"/>
    <w:rsid w:val="0078568F"/>
    <w:rsid w:val="00785E86"/>
    <w:rsid w:val="00785FC8"/>
    <w:rsid w:val="00786009"/>
    <w:rsid w:val="00786050"/>
    <w:rsid w:val="0078606A"/>
    <w:rsid w:val="00786219"/>
    <w:rsid w:val="00786C5F"/>
    <w:rsid w:val="00786E41"/>
    <w:rsid w:val="00787096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B"/>
    <w:rsid w:val="007900EE"/>
    <w:rsid w:val="007901D6"/>
    <w:rsid w:val="0079030D"/>
    <w:rsid w:val="007903D1"/>
    <w:rsid w:val="007905AB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0BD"/>
    <w:rsid w:val="007923EF"/>
    <w:rsid w:val="00792CB3"/>
    <w:rsid w:val="00792CD4"/>
    <w:rsid w:val="00792DD6"/>
    <w:rsid w:val="00792E8F"/>
    <w:rsid w:val="007932A2"/>
    <w:rsid w:val="00793410"/>
    <w:rsid w:val="00793428"/>
    <w:rsid w:val="00793432"/>
    <w:rsid w:val="007937BD"/>
    <w:rsid w:val="007937C2"/>
    <w:rsid w:val="00793839"/>
    <w:rsid w:val="00793A88"/>
    <w:rsid w:val="00793B32"/>
    <w:rsid w:val="00793C4F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C6"/>
    <w:rsid w:val="00794E2E"/>
    <w:rsid w:val="00795275"/>
    <w:rsid w:val="007952F7"/>
    <w:rsid w:val="007953A8"/>
    <w:rsid w:val="007953BF"/>
    <w:rsid w:val="00795533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307"/>
    <w:rsid w:val="007A0460"/>
    <w:rsid w:val="007A0811"/>
    <w:rsid w:val="007A0E1B"/>
    <w:rsid w:val="007A0F94"/>
    <w:rsid w:val="007A109E"/>
    <w:rsid w:val="007A11A4"/>
    <w:rsid w:val="007A14FF"/>
    <w:rsid w:val="007A1655"/>
    <w:rsid w:val="007A18C9"/>
    <w:rsid w:val="007A1AF7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B0"/>
    <w:rsid w:val="007A36A0"/>
    <w:rsid w:val="007A36A8"/>
    <w:rsid w:val="007A399D"/>
    <w:rsid w:val="007A3A59"/>
    <w:rsid w:val="007A3FCE"/>
    <w:rsid w:val="007A4050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6A8"/>
    <w:rsid w:val="007A5720"/>
    <w:rsid w:val="007A585A"/>
    <w:rsid w:val="007A5B78"/>
    <w:rsid w:val="007A5E79"/>
    <w:rsid w:val="007A606C"/>
    <w:rsid w:val="007A68DB"/>
    <w:rsid w:val="007A6D40"/>
    <w:rsid w:val="007A7190"/>
    <w:rsid w:val="007A7200"/>
    <w:rsid w:val="007A784F"/>
    <w:rsid w:val="007A792B"/>
    <w:rsid w:val="007A793C"/>
    <w:rsid w:val="007A7BA5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2A8F"/>
    <w:rsid w:val="007B3172"/>
    <w:rsid w:val="007B3748"/>
    <w:rsid w:val="007B38EC"/>
    <w:rsid w:val="007B3A02"/>
    <w:rsid w:val="007B3D59"/>
    <w:rsid w:val="007B3F40"/>
    <w:rsid w:val="007B3F4F"/>
    <w:rsid w:val="007B41D6"/>
    <w:rsid w:val="007B440D"/>
    <w:rsid w:val="007B4433"/>
    <w:rsid w:val="007B4630"/>
    <w:rsid w:val="007B4D9D"/>
    <w:rsid w:val="007B4EAE"/>
    <w:rsid w:val="007B4F47"/>
    <w:rsid w:val="007B501F"/>
    <w:rsid w:val="007B52D5"/>
    <w:rsid w:val="007B542D"/>
    <w:rsid w:val="007B5C14"/>
    <w:rsid w:val="007B5F28"/>
    <w:rsid w:val="007B5F63"/>
    <w:rsid w:val="007B5F78"/>
    <w:rsid w:val="007B6058"/>
    <w:rsid w:val="007B6189"/>
    <w:rsid w:val="007B6360"/>
    <w:rsid w:val="007B63D7"/>
    <w:rsid w:val="007B669C"/>
    <w:rsid w:val="007B67E8"/>
    <w:rsid w:val="007B7016"/>
    <w:rsid w:val="007B7058"/>
    <w:rsid w:val="007B72F9"/>
    <w:rsid w:val="007B7ACF"/>
    <w:rsid w:val="007B7E67"/>
    <w:rsid w:val="007B7ED1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1C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716"/>
    <w:rsid w:val="007C18C7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76"/>
    <w:rsid w:val="007C31AE"/>
    <w:rsid w:val="007C3351"/>
    <w:rsid w:val="007C33B8"/>
    <w:rsid w:val="007C34EC"/>
    <w:rsid w:val="007C3570"/>
    <w:rsid w:val="007C36B5"/>
    <w:rsid w:val="007C3780"/>
    <w:rsid w:val="007C39E2"/>
    <w:rsid w:val="007C3A04"/>
    <w:rsid w:val="007C41B3"/>
    <w:rsid w:val="007C45B5"/>
    <w:rsid w:val="007C45F1"/>
    <w:rsid w:val="007C468D"/>
    <w:rsid w:val="007C4983"/>
    <w:rsid w:val="007C4A56"/>
    <w:rsid w:val="007C4C2E"/>
    <w:rsid w:val="007C4DE0"/>
    <w:rsid w:val="007C5056"/>
    <w:rsid w:val="007C5453"/>
    <w:rsid w:val="007C5577"/>
    <w:rsid w:val="007C569A"/>
    <w:rsid w:val="007C5729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EBC"/>
    <w:rsid w:val="007C6F6D"/>
    <w:rsid w:val="007C7146"/>
    <w:rsid w:val="007C71AB"/>
    <w:rsid w:val="007C74F8"/>
    <w:rsid w:val="007C76D5"/>
    <w:rsid w:val="007C78F3"/>
    <w:rsid w:val="007C7923"/>
    <w:rsid w:val="007C79F0"/>
    <w:rsid w:val="007C7B71"/>
    <w:rsid w:val="007C7C99"/>
    <w:rsid w:val="007C7D72"/>
    <w:rsid w:val="007C7DF8"/>
    <w:rsid w:val="007C7EE1"/>
    <w:rsid w:val="007D0215"/>
    <w:rsid w:val="007D0608"/>
    <w:rsid w:val="007D07D1"/>
    <w:rsid w:val="007D0882"/>
    <w:rsid w:val="007D089C"/>
    <w:rsid w:val="007D0C3F"/>
    <w:rsid w:val="007D0EB8"/>
    <w:rsid w:val="007D1058"/>
    <w:rsid w:val="007D118B"/>
    <w:rsid w:val="007D140A"/>
    <w:rsid w:val="007D16EB"/>
    <w:rsid w:val="007D1785"/>
    <w:rsid w:val="007D18ED"/>
    <w:rsid w:val="007D1A25"/>
    <w:rsid w:val="007D1D60"/>
    <w:rsid w:val="007D1EA2"/>
    <w:rsid w:val="007D219E"/>
    <w:rsid w:val="007D28D8"/>
    <w:rsid w:val="007D2A0B"/>
    <w:rsid w:val="007D2ABC"/>
    <w:rsid w:val="007D2B18"/>
    <w:rsid w:val="007D2B57"/>
    <w:rsid w:val="007D2BE8"/>
    <w:rsid w:val="007D2DA0"/>
    <w:rsid w:val="007D2E63"/>
    <w:rsid w:val="007D3049"/>
    <w:rsid w:val="007D3196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6B1"/>
    <w:rsid w:val="007D5B5B"/>
    <w:rsid w:val="007D5CD3"/>
    <w:rsid w:val="007D5D65"/>
    <w:rsid w:val="007D5D7B"/>
    <w:rsid w:val="007D5EA7"/>
    <w:rsid w:val="007D5FBA"/>
    <w:rsid w:val="007D6035"/>
    <w:rsid w:val="007D639D"/>
    <w:rsid w:val="007D6462"/>
    <w:rsid w:val="007D64AE"/>
    <w:rsid w:val="007D66D9"/>
    <w:rsid w:val="007D670D"/>
    <w:rsid w:val="007D68A8"/>
    <w:rsid w:val="007D69EE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AF7"/>
    <w:rsid w:val="007E1B4F"/>
    <w:rsid w:val="007E1DCB"/>
    <w:rsid w:val="007E2598"/>
    <w:rsid w:val="007E25F2"/>
    <w:rsid w:val="007E2828"/>
    <w:rsid w:val="007E2870"/>
    <w:rsid w:val="007E2975"/>
    <w:rsid w:val="007E2A32"/>
    <w:rsid w:val="007E2A5D"/>
    <w:rsid w:val="007E2A8E"/>
    <w:rsid w:val="007E2D3A"/>
    <w:rsid w:val="007E30E7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0BA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3E"/>
    <w:rsid w:val="007E5543"/>
    <w:rsid w:val="007E55E8"/>
    <w:rsid w:val="007E567B"/>
    <w:rsid w:val="007E5A3A"/>
    <w:rsid w:val="007E5EAD"/>
    <w:rsid w:val="007E5ECE"/>
    <w:rsid w:val="007E5FCA"/>
    <w:rsid w:val="007E5FDB"/>
    <w:rsid w:val="007E6048"/>
    <w:rsid w:val="007E63A3"/>
    <w:rsid w:val="007E6453"/>
    <w:rsid w:val="007E68D1"/>
    <w:rsid w:val="007E69B8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8F1"/>
    <w:rsid w:val="007E7ADC"/>
    <w:rsid w:val="007E7B79"/>
    <w:rsid w:val="007E7FAF"/>
    <w:rsid w:val="007F0463"/>
    <w:rsid w:val="007F080B"/>
    <w:rsid w:val="007F093A"/>
    <w:rsid w:val="007F0AD1"/>
    <w:rsid w:val="007F0BFD"/>
    <w:rsid w:val="007F0CDF"/>
    <w:rsid w:val="007F1086"/>
    <w:rsid w:val="007F108B"/>
    <w:rsid w:val="007F16C8"/>
    <w:rsid w:val="007F1995"/>
    <w:rsid w:val="007F1C1B"/>
    <w:rsid w:val="007F219A"/>
    <w:rsid w:val="007F2393"/>
    <w:rsid w:val="007F2664"/>
    <w:rsid w:val="007F2A6B"/>
    <w:rsid w:val="007F336C"/>
    <w:rsid w:val="007F3760"/>
    <w:rsid w:val="007F3A7C"/>
    <w:rsid w:val="007F3C4D"/>
    <w:rsid w:val="007F3C9E"/>
    <w:rsid w:val="007F3D4C"/>
    <w:rsid w:val="007F40D2"/>
    <w:rsid w:val="007F410D"/>
    <w:rsid w:val="007F42C1"/>
    <w:rsid w:val="007F4321"/>
    <w:rsid w:val="007F4324"/>
    <w:rsid w:val="007F43E8"/>
    <w:rsid w:val="007F4558"/>
    <w:rsid w:val="007F4656"/>
    <w:rsid w:val="007F46F8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A41"/>
    <w:rsid w:val="007F5D8C"/>
    <w:rsid w:val="007F5DD1"/>
    <w:rsid w:val="007F64F8"/>
    <w:rsid w:val="007F66CA"/>
    <w:rsid w:val="007F6DF9"/>
    <w:rsid w:val="007F73F8"/>
    <w:rsid w:val="007F77A1"/>
    <w:rsid w:val="007F77A6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1F92"/>
    <w:rsid w:val="0080206C"/>
    <w:rsid w:val="00802222"/>
    <w:rsid w:val="008023ED"/>
    <w:rsid w:val="00802769"/>
    <w:rsid w:val="00802944"/>
    <w:rsid w:val="00802A6F"/>
    <w:rsid w:val="00802C01"/>
    <w:rsid w:val="008030E5"/>
    <w:rsid w:val="0080334B"/>
    <w:rsid w:val="00803405"/>
    <w:rsid w:val="0080344E"/>
    <w:rsid w:val="00803AD8"/>
    <w:rsid w:val="00804133"/>
    <w:rsid w:val="008041FB"/>
    <w:rsid w:val="00804497"/>
    <w:rsid w:val="0080456B"/>
    <w:rsid w:val="008045DA"/>
    <w:rsid w:val="0080463B"/>
    <w:rsid w:val="0080485A"/>
    <w:rsid w:val="00804861"/>
    <w:rsid w:val="00804CC6"/>
    <w:rsid w:val="00804D19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267"/>
    <w:rsid w:val="00807547"/>
    <w:rsid w:val="00807870"/>
    <w:rsid w:val="00807A4C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AC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BF"/>
    <w:rsid w:val="008138D7"/>
    <w:rsid w:val="00813B4C"/>
    <w:rsid w:val="00814086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8CB"/>
    <w:rsid w:val="00816978"/>
    <w:rsid w:val="008169D0"/>
    <w:rsid w:val="0081703C"/>
    <w:rsid w:val="00817080"/>
    <w:rsid w:val="008170A6"/>
    <w:rsid w:val="00817102"/>
    <w:rsid w:val="00817515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13A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7F9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5932"/>
    <w:rsid w:val="00825D9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18F"/>
    <w:rsid w:val="00827442"/>
    <w:rsid w:val="008274B9"/>
    <w:rsid w:val="00827904"/>
    <w:rsid w:val="00827AD3"/>
    <w:rsid w:val="00827D65"/>
    <w:rsid w:val="00827E8E"/>
    <w:rsid w:val="008301AF"/>
    <w:rsid w:val="00830993"/>
    <w:rsid w:val="00830B00"/>
    <w:rsid w:val="00830F44"/>
    <w:rsid w:val="0083104F"/>
    <w:rsid w:val="0083144E"/>
    <w:rsid w:val="008315E5"/>
    <w:rsid w:val="0083167A"/>
    <w:rsid w:val="008316DE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D90"/>
    <w:rsid w:val="00841EB5"/>
    <w:rsid w:val="0084246D"/>
    <w:rsid w:val="00842584"/>
    <w:rsid w:val="00842680"/>
    <w:rsid w:val="008427B1"/>
    <w:rsid w:val="008432DB"/>
    <w:rsid w:val="00843A97"/>
    <w:rsid w:val="0084434D"/>
    <w:rsid w:val="0084442D"/>
    <w:rsid w:val="00844854"/>
    <w:rsid w:val="0084492E"/>
    <w:rsid w:val="00844AAD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386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A6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D7A"/>
    <w:rsid w:val="00852F8B"/>
    <w:rsid w:val="0085363D"/>
    <w:rsid w:val="00853767"/>
    <w:rsid w:val="0085376C"/>
    <w:rsid w:val="00853940"/>
    <w:rsid w:val="008539F6"/>
    <w:rsid w:val="00853CDC"/>
    <w:rsid w:val="00853E75"/>
    <w:rsid w:val="00853FB5"/>
    <w:rsid w:val="0085417E"/>
    <w:rsid w:val="008543D4"/>
    <w:rsid w:val="00854DA2"/>
    <w:rsid w:val="00854DB5"/>
    <w:rsid w:val="00854FE6"/>
    <w:rsid w:val="0085508B"/>
    <w:rsid w:val="008550A8"/>
    <w:rsid w:val="008557F2"/>
    <w:rsid w:val="00855B68"/>
    <w:rsid w:val="00855DB2"/>
    <w:rsid w:val="00855F37"/>
    <w:rsid w:val="00856011"/>
    <w:rsid w:val="0085607D"/>
    <w:rsid w:val="008562BC"/>
    <w:rsid w:val="00856343"/>
    <w:rsid w:val="0085639B"/>
    <w:rsid w:val="008567ED"/>
    <w:rsid w:val="00856A07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9C9"/>
    <w:rsid w:val="00862ACB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0FA"/>
    <w:rsid w:val="00866157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67DD7"/>
    <w:rsid w:val="008701F9"/>
    <w:rsid w:val="00870210"/>
    <w:rsid w:val="00870523"/>
    <w:rsid w:val="008706E5"/>
    <w:rsid w:val="008707DC"/>
    <w:rsid w:val="0087082E"/>
    <w:rsid w:val="0087107E"/>
    <w:rsid w:val="0087114F"/>
    <w:rsid w:val="0087115E"/>
    <w:rsid w:val="008712DB"/>
    <w:rsid w:val="00871443"/>
    <w:rsid w:val="008714FA"/>
    <w:rsid w:val="0087154D"/>
    <w:rsid w:val="00871763"/>
    <w:rsid w:val="0087176E"/>
    <w:rsid w:val="00871907"/>
    <w:rsid w:val="008719B1"/>
    <w:rsid w:val="00871D91"/>
    <w:rsid w:val="00872012"/>
    <w:rsid w:val="008720AE"/>
    <w:rsid w:val="00872167"/>
    <w:rsid w:val="008723FF"/>
    <w:rsid w:val="00872412"/>
    <w:rsid w:val="0087243C"/>
    <w:rsid w:val="0087274F"/>
    <w:rsid w:val="008727EB"/>
    <w:rsid w:val="0087282D"/>
    <w:rsid w:val="0087293D"/>
    <w:rsid w:val="00872A6C"/>
    <w:rsid w:val="00872ABA"/>
    <w:rsid w:val="00872B97"/>
    <w:rsid w:val="00872BC3"/>
    <w:rsid w:val="0087311B"/>
    <w:rsid w:val="008732D1"/>
    <w:rsid w:val="00873363"/>
    <w:rsid w:val="00873405"/>
    <w:rsid w:val="00873A54"/>
    <w:rsid w:val="0087425C"/>
    <w:rsid w:val="008744D5"/>
    <w:rsid w:val="00874521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32"/>
    <w:rsid w:val="00876262"/>
    <w:rsid w:val="008762AD"/>
    <w:rsid w:val="00876452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11E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00"/>
    <w:rsid w:val="008834F4"/>
    <w:rsid w:val="00883509"/>
    <w:rsid w:val="00883617"/>
    <w:rsid w:val="00883CCF"/>
    <w:rsid w:val="008840B7"/>
    <w:rsid w:val="00884254"/>
    <w:rsid w:val="0088462F"/>
    <w:rsid w:val="00884656"/>
    <w:rsid w:val="008848FD"/>
    <w:rsid w:val="00884CF8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9C4"/>
    <w:rsid w:val="00887B61"/>
    <w:rsid w:val="00887C06"/>
    <w:rsid w:val="00887C21"/>
    <w:rsid w:val="00887C45"/>
    <w:rsid w:val="008901B8"/>
    <w:rsid w:val="00890414"/>
    <w:rsid w:val="008909F5"/>
    <w:rsid w:val="00890AA3"/>
    <w:rsid w:val="00890BDD"/>
    <w:rsid w:val="00890E66"/>
    <w:rsid w:val="00890FFE"/>
    <w:rsid w:val="00891080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4"/>
    <w:rsid w:val="008946CD"/>
    <w:rsid w:val="00894886"/>
    <w:rsid w:val="008948AF"/>
    <w:rsid w:val="008948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43D"/>
    <w:rsid w:val="00896787"/>
    <w:rsid w:val="00896984"/>
    <w:rsid w:val="00896B6A"/>
    <w:rsid w:val="008972D3"/>
    <w:rsid w:val="00897873"/>
    <w:rsid w:val="00897882"/>
    <w:rsid w:val="00897B42"/>
    <w:rsid w:val="00897B9D"/>
    <w:rsid w:val="00897C53"/>
    <w:rsid w:val="00897CD2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56F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81"/>
    <w:rsid w:val="008A44E5"/>
    <w:rsid w:val="008A4813"/>
    <w:rsid w:val="008A4832"/>
    <w:rsid w:val="008A484A"/>
    <w:rsid w:val="008A498D"/>
    <w:rsid w:val="008A4CD9"/>
    <w:rsid w:val="008A4D6F"/>
    <w:rsid w:val="008A4E02"/>
    <w:rsid w:val="008A505F"/>
    <w:rsid w:val="008A50A7"/>
    <w:rsid w:val="008A549B"/>
    <w:rsid w:val="008A54F7"/>
    <w:rsid w:val="008A5530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7158"/>
    <w:rsid w:val="008A73F3"/>
    <w:rsid w:val="008A7417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29F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761"/>
    <w:rsid w:val="008B2A5A"/>
    <w:rsid w:val="008B2A89"/>
    <w:rsid w:val="008B32BC"/>
    <w:rsid w:val="008B337D"/>
    <w:rsid w:val="008B369C"/>
    <w:rsid w:val="008B3A0B"/>
    <w:rsid w:val="008B3B3C"/>
    <w:rsid w:val="008B4104"/>
    <w:rsid w:val="008B454E"/>
    <w:rsid w:val="008B4603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9D6"/>
    <w:rsid w:val="008B5C97"/>
    <w:rsid w:val="008B5EA2"/>
    <w:rsid w:val="008B60EE"/>
    <w:rsid w:val="008B6229"/>
    <w:rsid w:val="008B6351"/>
    <w:rsid w:val="008B6652"/>
    <w:rsid w:val="008B6654"/>
    <w:rsid w:val="008B672C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212"/>
    <w:rsid w:val="008C02D1"/>
    <w:rsid w:val="008C02EA"/>
    <w:rsid w:val="008C0357"/>
    <w:rsid w:val="008C0398"/>
    <w:rsid w:val="008C03D3"/>
    <w:rsid w:val="008C0453"/>
    <w:rsid w:val="008C0803"/>
    <w:rsid w:val="008C0896"/>
    <w:rsid w:val="008C08D3"/>
    <w:rsid w:val="008C090B"/>
    <w:rsid w:val="008C0BEA"/>
    <w:rsid w:val="008C0E3C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DA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999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DFB"/>
    <w:rsid w:val="008C5F32"/>
    <w:rsid w:val="008C602D"/>
    <w:rsid w:val="008C603C"/>
    <w:rsid w:val="008C648C"/>
    <w:rsid w:val="008C65EF"/>
    <w:rsid w:val="008C67DB"/>
    <w:rsid w:val="008C69F8"/>
    <w:rsid w:val="008C6A09"/>
    <w:rsid w:val="008C6BBB"/>
    <w:rsid w:val="008C6CD7"/>
    <w:rsid w:val="008C6D02"/>
    <w:rsid w:val="008C6DA7"/>
    <w:rsid w:val="008C6F50"/>
    <w:rsid w:val="008C6F59"/>
    <w:rsid w:val="008C7560"/>
    <w:rsid w:val="008C778E"/>
    <w:rsid w:val="008C786C"/>
    <w:rsid w:val="008C79D8"/>
    <w:rsid w:val="008C7D65"/>
    <w:rsid w:val="008D05E2"/>
    <w:rsid w:val="008D0B8D"/>
    <w:rsid w:val="008D0E4E"/>
    <w:rsid w:val="008D0F5A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675"/>
    <w:rsid w:val="008D288A"/>
    <w:rsid w:val="008D28C7"/>
    <w:rsid w:val="008D2AB7"/>
    <w:rsid w:val="008D2B84"/>
    <w:rsid w:val="008D2E5D"/>
    <w:rsid w:val="008D31CD"/>
    <w:rsid w:val="008D36DE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6EBF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26C"/>
    <w:rsid w:val="008E0310"/>
    <w:rsid w:val="008E034C"/>
    <w:rsid w:val="008E06DE"/>
    <w:rsid w:val="008E0AC7"/>
    <w:rsid w:val="008E0B7A"/>
    <w:rsid w:val="008E0CC3"/>
    <w:rsid w:val="008E0EBC"/>
    <w:rsid w:val="008E1150"/>
    <w:rsid w:val="008E12E6"/>
    <w:rsid w:val="008E13D5"/>
    <w:rsid w:val="008E15C9"/>
    <w:rsid w:val="008E1826"/>
    <w:rsid w:val="008E18BC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C29"/>
    <w:rsid w:val="008E4CAD"/>
    <w:rsid w:val="008E4D8A"/>
    <w:rsid w:val="008E4E52"/>
    <w:rsid w:val="008E50C7"/>
    <w:rsid w:val="008E53A7"/>
    <w:rsid w:val="008E5585"/>
    <w:rsid w:val="008E5806"/>
    <w:rsid w:val="008E5A08"/>
    <w:rsid w:val="008E5ADA"/>
    <w:rsid w:val="008E5D0A"/>
    <w:rsid w:val="008E5D10"/>
    <w:rsid w:val="008E5F73"/>
    <w:rsid w:val="008E60C0"/>
    <w:rsid w:val="008E614B"/>
    <w:rsid w:val="008E62A0"/>
    <w:rsid w:val="008E635F"/>
    <w:rsid w:val="008E6483"/>
    <w:rsid w:val="008E6800"/>
    <w:rsid w:val="008E682E"/>
    <w:rsid w:val="008E6CDE"/>
    <w:rsid w:val="008E6DFB"/>
    <w:rsid w:val="008E6E3F"/>
    <w:rsid w:val="008E70FD"/>
    <w:rsid w:val="008E78EE"/>
    <w:rsid w:val="008E792D"/>
    <w:rsid w:val="008E7DA2"/>
    <w:rsid w:val="008E7E36"/>
    <w:rsid w:val="008E7F2B"/>
    <w:rsid w:val="008F01B5"/>
    <w:rsid w:val="008F0230"/>
    <w:rsid w:val="008F047F"/>
    <w:rsid w:val="008F079A"/>
    <w:rsid w:val="008F0874"/>
    <w:rsid w:val="008F0C83"/>
    <w:rsid w:val="008F0CCB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2FF2"/>
    <w:rsid w:val="008F3496"/>
    <w:rsid w:val="008F36EC"/>
    <w:rsid w:val="008F38F0"/>
    <w:rsid w:val="008F3968"/>
    <w:rsid w:val="008F3C5B"/>
    <w:rsid w:val="008F3DF6"/>
    <w:rsid w:val="008F3F84"/>
    <w:rsid w:val="008F3FD8"/>
    <w:rsid w:val="008F4059"/>
    <w:rsid w:val="008F4115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9CF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95"/>
    <w:rsid w:val="00902FFB"/>
    <w:rsid w:val="009030EF"/>
    <w:rsid w:val="0090347D"/>
    <w:rsid w:val="009037D9"/>
    <w:rsid w:val="00903896"/>
    <w:rsid w:val="0090401D"/>
    <w:rsid w:val="009040C2"/>
    <w:rsid w:val="0090415E"/>
    <w:rsid w:val="00904973"/>
    <w:rsid w:val="009049FE"/>
    <w:rsid w:val="00904AE7"/>
    <w:rsid w:val="00904C8F"/>
    <w:rsid w:val="00904F5C"/>
    <w:rsid w:val="009050B8"/>
    <w:rsid w:val="00905104"/>
    <w:rsid w:val="009051EC"/>
    <w:rsid w:val="009056B2"/>
    <w:rsid w:val="00905C36"/>
    <w:rsid w:val="00905CC5"/>
    <w:rsid w:val="00905CFF"/>
    <w:rsid w:val="009061C7"/>
    <w:rsid w:val="009064BF"/>
    <w:rsid w:val="00906621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D12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00"/>
    <w:rsid w:val="00916718"/>
    <w:rsid w:val="00916959"/>
    <w:rsid w:val="00916BB6"/>
    <w:rsid w:val="00916C99"/>
    <w:rsid w:val="00916DA7"/>
    <w:rsid w:val="00917026"/>
    <w:rsid w:val="009172AB"/>
    <w:rsid w:val="009172DA"/>
    <w:rsid w:val="00917341"/>
    <w:rsid w:val="009175EE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44E"/>
    <w:rsid w:val="00920575"/>
    <w:rsid w:val="00920926"/>
    <w:rsid w:val="00920AD9"/>
    <w:rsid w:val="00920B0C"/>
    <w:rsid w:val="00920D13"/>
    <w:rsid w:val="009210F7"/>
    <w:rsid w:val="00921306"/>
    <w:rsid w:val="00921392"/>
    <w:rsid w:val="009216FB"/>
    <w:rsid w:val="00921869"/>
    <w:rsid w:val="00921E3B"/>
    <w:rsid w:val="00921F6D"/>
    <w:rsid w:val="00922676"/>
    <w:rsid w:val="00922B50"/>
    <w:rsid w:val="00922F86"/>
    <w:rsid w:val="00923353"/>
    <w:rsid w:val="00923419"/>
    <w:rsid w:val="0092365A"/>
    <w:rsid w:val="0092382B"/>
    <w:rsid w:val="0092397A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87"/>
    <w:rsid w:val="00926FA2"/>
    <w:rsid w:val="0092718D"/>
    <w:rsid w:val="0092726E"/>
    <w:rsid w:val="00927384"/>
    <w:rsid w:val="0092743C"/>
    <w:rsid w:val="0092746B"/>
    <w:rsid w:val="00927547"/>
    <w:rsid w:val="0092773B"/>
    <w:rsid w:val="009278DB"/>
    <w:rsid w:val="0092791E"/>
    <w:rsid w:val="00927AB2"/>
    <w:rsid w:val="00927E2B"/>
    <w:rsid w:val="009300CD"/>
    <w:rsid w:val="009307A7"/>
    <w:rsid w:val="00930818"/>
    <w:rsid w:val="00930C26"/>
    <w:rsid w:val="00930E60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CF3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4D37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05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AC0"/>
    <w:rsid w:val="00940B38"/>
    <w:rsid w:val="00940C71"/>
    <w:rsid w:val="00941112"/>
    <w:rsid w:val="00941448"/>
    <w:rsid w:val="00941619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B00"/>
    <w:rsid w:val="00944D8A"/>
    <w:rsid w:val="00945612"/>
    <w:rsid w:val="00945638"/>
    <w:rsid w:val="0094591D"/>
    <w:rsid w:val="009459EA"/>
    <w:rsid w:val="00945B02"/>
    <w:rsid w:val="00945B54"/>
    <w:rsid w:val="00945BC6"/>
    <w:rsid w:val="0094618C"/>
    <w:rsid w:val="009462FE"/>
    <w:rsid w:val="009463C5"/>
    <w:rsid w:val="00946946"/>
    <w:rsid w:val="00946AB4"/>
    <w:rsid w:val="00946B36"/>
    <w:rsid w:val="00946C21"/>
    <w:rsid w:val="00946CAE"/>
    <w:rsid w:val="00946DD5"/>
    <w:rsid w:val="009472A8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94B"/>
    <w:rsid w:val="00950A43"/>
    <w:rsid w:val="00950BC3"/>
    <w:rsid w:val="00951182"/>
    <w:rsid w:val="009512DE"/>
    <w:rsid w:val="009512E8"/>
    <w:rsid w:val="009513F8"/>
    <w:rsid w:val="00951470"/>
    <w:rsid w:val="009517C0"/>
    <w:rsid w:val="009519AF"/>
    <w:rsid w:val="00951C2D"/>
    <w:rsid w:val="00951FE3"/>
    <w:rsid w:val="009524F4"/>
    <w:rsid w:val="00952539"/>
    <w:rsid w:val="009525D9"/>
    <w:rsid w:val="0095289E"/>
    <w:rsid w:val="00952ABE"/>
    <w:rsid w:val="00952BDF"/>
    <w:rsid w:val="00952C45"/>
    <w:rsid w:val="00952CF6"/>
    <w:rsid w:val="00952E51"/>
    <w:rsid w:val="00952E88"/>
    <w:rsid w:val="00952EEC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8E8"/>
    <w:rsid w:val="00954946"/>
    <w:rsid w:val="00954E12"/>
    <w:rsid w:val="0095519B"/>
    <w:rsid w:val="00955242"/>
    <w:rsid w:val="009552C9"/>
    <w:rsid w:val="00955CB1"/>
    <w:rsid w:val="00955EC7"/>
    <w:rsid w:val="00955F07"/>
    <w:rsid w:val="00955F71"/>
    <w:rsid w:val="00955F7E"/>
    <w:rsid w:val="00955FC1"/>
    <w:rsid w:val="0095657B"/>
    <w:rsid w:val="0095674F"/>
    <w:rsid w:val="00956A09"/>
    <w:rsid w:val="00956B63"/>
    <w:rsid w:val="00956FCF"/>
    <w:rsid w:val="009573AA"/>
    <w:rsid w:val="00957522"/>
    <w:rsid w:val="00957576"/>
    <w:rsid w:val="0095795D"/>
    <w:rsid w:val="009579B6"/>
    <w:rsid w:val="00957EF1"/>
    <w:rsid w:val="00957F1E"/>
    <w:rsid w:val="00960153"/>
    <w:rsid w:val="0096035A"/>
    <w:rsid w:val="00960762"/>
    <w:rsid w:val="00960B41"/>
    <w:rsid w:val="00960DE4"/>
    <w:rsid w:val="00961058"/>
    <w:rsid w:val="00961587"/>
    <w:rsid w:val="009618B4"/>
    <w:rsid w:val="009619D1"/>
    <w:rsid w:val="00961B90"/>
    <w:rsid w:val="00961D17"/>
    <w:rsid w:val="00961F3E"/>
    <w:rsid w:val="00962050"/>
    <w:rsid w:val="0096207F"/>
    <w:rsid w:val="00962355"/>
    <w:rsid w:val="009623DE"/>
    <w:rsid w:val="009625E3"/>
    <w:rsid w:val="0096292D"/>
    <w:rsid w:val="00962F93"/>
    <w:rsid w:val="009631E7"/>
    <w:rsid w:val="00963331"/>
    <w:rsid w:val="0096347C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4EC6"/>
    <w:rsid w:val="009650D2"/>
    <w:rsid w:val="009654BE"/>
    <w:rsid w:val="009655AD"/>
    <w:rsid w:val="0096593C"/>
    <w:rsid w:val="00965CD8"/>
    <w:rsid w:val="009661BC"/>
    <w:rsid w:val="00966562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5B4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0B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A38"/>
    <w:rsid w:val="00973C94"/>
    <w:rsid w:val="00973D85"/>
    <w:rsid w:val="00973F3F"/>
    <w:rsid w:val="00974014"/>
    <w:rsid w:val="009740DA"/>
    <w:rsid w:val="009740EC"/>
    <w:rsid w:val="0097413A"/>
    <w:rsid w:val="0097418B"/>
    <w:rsid w:val="00974727"/>
    <w:rsid w:val="00974729"/>
    <w:rsid w:val="009748BB"/>
    <w:rsid w:val="00974C6E"/>
    <w:rsid w:val="00974CCC"/>
    <w:rsid w:val="00974D16"/>
    <w:rsid w:val="00974DBD"/>
    <w:rsid w:val="00975149"/>
    <w:rsid w:val="0097532A"/>
    <w:rsid w:val="0097533D"/>
    <w:rsid w:val="00975396"/>
    <w:rsid w:val="00975D9F"/>
    <w:rsid w:val="00975E51"/>
    <w:rsid w:val="009760E4"/>
    <w:rsid w:val="009761EF"/>
    <w:rsid w:val="00976606"/>
    <w:rsid w:val="0097664C"/>
    <w:rsid w:val="00976761"/>
    <w:rsid w:val="009768A1"/>
    <w:rsid w:val="009769CA"/>
    <w:rsid w:val="00976AB2"/>
    <w:rsid w:val="00976B0D"/>
    <w:rsid w:val="00977195"/>
    <w:rsid w:val="009772C3"/>
    <w:rsid w:val="009775FF"/>
    <w:rsid w:val="0097776E"/>
    <w:rsid w:val="00977AAD"/>
    <w:rsid w:val="0098008C"/>
    <w:rsid w:val="00980132"/>
    <w:rsid w:val="009801AC"/>
    <w:rsid w:val="00980339"/>
    <w:rsid w:val="009803A8"/>
    <w:rsid w:val="009804C4"/>
    <w:rsid w:val="00980731"/>
    <w:rsid w:val="00980E62"/>
    <w:rsid w:val="00980ED9"/>
    <w:rsid w:val="00980EE0"/>
    <w:rsid w:val="00981087"/>
    <w:rsid w:val="009811BF"/>
    <w:rsid w:val="0098127C"/>
    <w:rsid w:val="009814D1"/>
    <w:rsid w:val="009817F6"/>
    <w:rsid w:val="0098231B"/>
    <w:rsid w:val="0098259E"/>
    <w:rsid w:val="009825B7"/>
    <w:rsid w:val="009825BC"/>
    <w:rsid w:val="0098292D"/>
    <w:rsid w:val="009829A2"/>
    <w:rsid w:val="00982ABC"/>
    <w:rsid w:val="00982B33"/>
    <w:rsid w:val="00982F7D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4BA8"/>
    <w:rsid w:val="009850AD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66E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119B"/>
    <w:rsid w:val="00991233"/>
    <w:rsid w:val="00991306"/>
    <w:rsid w:val="0099135A"/>
    <w:rsid w:val="00991371"/>
    <w:rsid w:val="009913EC"/>
    <w:rsid w:val="00991427"/>
    <w:rsid w:val="00991746"/>
    <w:rsid w:val="0099183E"/>
    <w:rsid w:val="00991C00"/>
    <w:rsid w:val="00991D89"/>
    <w:rsid w:val="00991D9C"/>
    <w:rsid w:val="00991E4F"/>
    <w:rsid w:val="00991FC2"/>
    <w:rsid w:val="00992058"/>
    <w:rsid w:val="009920FF"/>
    <w:rsid w:val="00992498"/>
    <w:rsid w:val="009927B9"/>
    <w:rsid w:val="00992B06"/>
    <w:rsid w:val="00992E06"/>
    <w:rsid w:val="0099329D"/>
    <w:rsid w:val="009932A9"/>
    <w:rsid w:val="00993333"/>
    <w:rsid w:val="0099355E"/>
    <w:rsid w:val="009938DC"/>
    <w:rsid w:val="00993DB5"/>
    <w:rsid w:val="00993DC6"/>
    <w:rsid w:val="00993E26"/>
    <w:rsid w:val="00994398"/>
    <w:rsid w:val="009943FE"/>
    <w:rsid w:val="0099442B"/>
    <w:rsid w:val="0099446E"/>
    <w:rsid w:val="00994890"/>
    <w:rsid w:val="00994910"/>
    <w:rsid w:val="00994B48"/>
    <w:rsid w:val="00994BAD"/>
    <w:rsid w:val="00994D51"/>
    <w:rsid w:val="00994D93"/>
    <w:rsid w:val="00994E76"/>
    <w:rsid w:val="0099574A"/>
    <w:rsid w:val="0099582F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301"/>
    <w:rsid w:val="009A07FA"/>
    <w:rsid w:val="009A0A3B"/>
    <w:rsid w:val="009A0A3C"/>
    <w:rsid w:val="009A0BC9"/>
    <w:rsid w:val="009A0D75"/>
    <w:rsid w:val="009A0F5D"/>
    <w:rsid w:val="009A104C"/>
    <w:rsid w:val="009A11B5"/>
    <w:rsid w:val="009A1221"/>
    <w:rsid w:val="009A12A0"/>
    <w:rsid w:val="009A12FC"/>
    <w:rsid w:val="009A1566"/>
    <w:rsid w:val="009A1728"/>
    <w:rsid w:val="009A17E5"/>
    <w:rsid w:val="009A187D"/>
    <w:rsid w:val="009A19F5"/>
    <w:rsid w:val="009A1BC9"/>
    <w:rsid w:val="009A1DA4"/>
    <w:rsid w:val="009A1F12"/>
    <w:rsid w:val="009A2176"/>
    <w:rsid w:val="009A222C"/>
    <w:rsid w:val="009A2321"/>
    <w:rsid w:val="009A2C00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AA7"/>
    <w:rsid w:val="009A5D30"/>
    <w:rsid w:val="009A5F10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B0B"/>
    <w:rsid w:val="009A7D42"/>
    <w:rsid w:val="009B0259"/>
    <w:rsid w:val="009B04A8"/>
    <w:rsid w:val="009B0546"/>
    <w:rsid w:val="009B0601"/>
    <w:rsid w:val="009B0A55"/>
    <w:rsid w:val="009B0A60"/>
    <w:rsid w:val="009B0BC9"/>
    <w:rsid w:val="009B0C09"/>
    <w:rsid w:val="009B0C2B"/>
    <w:rsid w:val="009B0C5A"/>
    <w:rsid w:val="009B0DA5"/>
    <w:rsid w:val="009B0FD3"/>
    <w:rsid w:val="009B108C"/>
    <w:rsid w:val="009B1185"/>
    <w:rsid w:val="009B1463"/>
    <w:rsid w:val="009B1668"/>
    <w:rsid w:val="009B168C"/>
    <w:rsid w:val="009B17B0"/>
    <w:rsid w:val="009B1972"/>
    <w:rsid w:val="009B1A4C"/>
    <w:rsid w:val="009B1DB6"/>
    <w:rsid w:val="009B1DF7"/>
    <w:rsid w:val="009B22E3"/>
    <w:rsid w:val="009B26AF"/>
    <w:rsid w:val="009B2914"/>
    <w:rsid w:val="009B2CF7"/>
    <w:rsid w:val="009B2DDF"/>
    <w:rsid w:val="009B2EC3"/>
    <w:rsid w:val="009B2F9F"/>
    <w:rsid w:val="009B2FFC"/>
    <w:rsid w:val="009B302C"/>
    <w:rsid w:val="009B31B6"/>
    <w:rsid w:val="009B32B1"/>
    <w:rsid w:val="009B3743"/>
    <w:rsid w:val="009B3CF9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522D"/>
    <w:rsid w:val="009B5279"/>
    <w:rsid w:val="009B545F"/>
    <w:rsid w:val="009B57CC"/>
    <w:rsid w:val="009B5855"/>
    <w:rsid w:val="009B5873"/>
    <w:rsid w:val="009B5C4A"/>
    <w:rsid w:val="009B5CF5"/>
    <w:rsid w:val="009B5F74"/>
    <w:rsid w:val="009B64CB"/>
    <w:rsid w:val="009B66D2"/>
    <w:rsid w:val="009B67AE"/>
    <w:rsid w:val="009B685B"/>
    <w:rsid w:val="009B68F3"/>
    <w:rsid w:val="009B68F7"/>
    <w:rsid w:val="009B6F7F"/>
    <w:rsid w:val="009B74A9"/>
    <w:rsid w:val="009B776E"/>
    <w:rsid w:val="009B7774"/>
    <w:rsid w:val="009B7DD5"/>
    <w:rsid w:val="009C00C3"/>
    <w:rsid w:val="009C01D9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B3"/>
    <w:rsid w:val="009C3FAE"/>
    <w:rsid w:val="009C41FA"/>
    <w:rsid w:val="009C438E"/>
    <w:rsid w:val="009C43A9"/>
    <w:rsid w:val="009C4520"/>
    <w:rsid w:val="009C475D"/>
    <w:rsid w:val="009C4765"/>
    <w:rsid w:val="009C4AF4"/>
    <w:rsid w:val="009C4CCF"/>
    <w:rsid w:val="009C4EF8"/>
    <w:rsid w:val="009C4F26"/>
    <w:rsid w:val="009C4FE3"/>
    <w:rsid w:val="009C515D"/>
    <w:rsid w:val="009C531F"/>
    <w:rsid w:val="009C55A6"/>
    <w:rsid w:val="009C5624"/>
    <w:rsid w:val="009C58C3"/>
    <w:rsid w:val="009C5B19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0D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6D8"/>
    <w:rsid w:val="009D07D6"/>
    <w:rsid w:val="009D0C4F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6CEE"/>
    <w:rsid w:val="009D7217"/>
    <w:rsid w:val="009D7321"/>
    <w:rsid w:val="009D76F1"/>
    <w:rsid w:val="009D79CA"/>
    <w:rsid w:val="009D79FD"/>
    <w:rsid w:val="009D7E6C"/>
    <w:rsid w:val="009E00F7"/>
    <w:rsid w:val="009E00FB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DFC"/>
    <w:rsid w:val="009E0ED5"/>
    <w:rsid w:val="009E0FFB"/>
    <w:rsid w:val="009E114F"/>
    <w:rsid w:val="009E131D"/>
    <w:rsid w:val="009E1354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832"/>
    <w:rsid w:val="009E3DB5"/>
    <w:rsid w:val="009E41B7"/>
    <w:rsid w:val="009E42F1"/>
    <w:rsid w:val="009E42F3"/>
    <w:rsid w:val="009E433A"/>
    <w:rsid w:val="009E43C7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2D"/>
    <w:rsid w:val="009E62B5"/>
    <w:rsid w:val="009E6722"/>
    <w:rsid w:val="009E68F5"/>
    <w:rsid w:val="009E6946"/>
    <w:rsid w:val="009E6AAD"/>
    <w:rsid w:val="009E6C66"/>
    <w:rsid w:val="009E6F63"/>
    <w:rsid w:val="009E71E5"/>
    <w:rsid w:val="009E72AC"/>
    <w:rsid w:val="009E7813"/>
    <w:rsid w:val="009E7B97"/>
    <w:rsid w:val="009E7BF5"/>
    <w:rsid w:val="009E7F3F"/>
    <w:rsid w:val="009F00BE"/>
    <w:rsid w:val="009F0202"/>
    <w:rsid w:val="009F0204"/>
    <w:rsid w:val="009F0571"/>
    <w:rsid w:val="009F0866"/>
    <w:rsid w:val="009F08E0"/>
    <w:rsid w:val="009F0A24"/>
    <w:rsid w:val="009F0A43"/>
    <w:rsid w:val="009F0ACB"/>
    <w:rsid w:val="009F0F34"/>
    <w:rsid w:val="009F133B"/>
    <w:rsid w:val="009F1400"/>
    <w:rsid w:val="009F193B"/>
    <w:rsid w:val="009F1954"/>
    <w:rsid w:val="009F1E9A"/>
    <w:rsid w:val="009F20CB"/>
    <w:rsid w:val="009F23B6"/>
    <w:rsid w:val="009F2744"/>
    <w:rsid w:val="009F2813"/>
    <w:rsid w:val="009F304D"/>
    <w:rsid w:val="009F3083"/>
    <w:rsid w:val="009F3813"/>
    <w:rsid w:val="009F39CA"/>
    <w:rsid w:val="009F3AFF"/>
    <w:rsid w:val="009F3E72"/>
    <w:rsid w:val="009F3EF9"/>
    <w:rsid w:val="009F4302"/>
    <w:rsid w:val="009F438B"/>
    <w:rsid w:val="009F4667"/>
    <w:rsid w:val="009F4692"/>
    <w:rsid w:val="009F46C5"/>
    <w:rsid w:val="009F4964"/>
    <w:rsid w:val="009F4987"/>
    <w:rsid w:val="009F4AF8"/>
    <w:rsid w:val="009F4B34"/>
    <w:rsid w:val="009F4BBC"/>
    <w:rsid w:val="009F55C5"/>
    <w:rsid w:val="009F5687"/>
    <w:rsid w:val="009F57BA"/>
    <w:rsid w:val="009F5813"/>
    <w:rsid w:val="009F5912"/>
    <w:rsid w:val="009F5A4B"/>
    <w:rsid w:val="009F5B1E"/>
    <w:rsid w:val="009F5B80"/>
    <w:rsid w:val="009F5BF6"/>
    <w:rsid w:val="009F5D62"/>
    <w:rsid w:val="009F5DD1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59C"/>
    <w:rsid w:val="009F77C5"/>
    <w:rsid w:val="009F7C15"/>
    <w:rsid w:val="009F7C9A"/>
    <w:rsid w:val="009F7E13"/>
    <w:rsid w:val="009F7E23"/>
    <w:rsid w:val="009F7E5D"/>
    <w:rsid w:val="009F7F74"/>
    <w:rsid w:val="00A00076"/>
    <w:rsid w:val="00A004CA"/>
    <w:rsid w:val="00A005ED"/>
    <w:rsid w:val="00A00688"/>
    <w:rsid w:val="00A00724"/>
    <w:rsid w:val="00A007DB"/>
    <w:rsid w:val="00A00ACA"/>
    <w:rsid w:val="00A00AEB"/>
    <w:rsid w:val="00A00B1C"/>
    <w:rsid w:val="00A00B43"/>
    <w:rsid w:val="00A01071"/>
    <w:rsid w:val="00A012FF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CC1"/>
    <w:rsid w:val="00A02E20"/>
    <w:rsid w:val="00A02E66"/>
    <w:rsid w:val="00A03004"/>
    <w:rsid w:val="00A0352F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135"/>
    <w:rsid w:val="00A062C4"/>
    <w:rsid w:val="00A0651C"/>
    <w:rsid w:val="00A06714"/>
    <w:rsid w:val="00A068AA"/>
    <w:rsid w:val="00A06933"/>
    <w:rsid w:val="00A06941"/>
    <w:rsid w:val="00A06A08"/>
    <w:rsid w:val="00A06DA2"/>
    <w:rsid w:val="00A06DB1"/>
    <w:rsid w:val="00A06E8B"/>
    <w:rsid w:val="00A06EF5"/>
    <w:rsid w:val="00A07067"/>
    <w:rsid w:val="00A07247"/>
    <w:rsid w:val="00A07433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976"/>
    <w:rsid w:val="00A10B20"/>
    <w:rsid w:val="00A10F6C"/>
    <w:rsid w:val="00A1145D"/>
    <w:rsid w:val="00A11511"/>
    <w:rsid w:val="00A11595"/>
    <w:rsid w:val="00A116B4"/>
    <w:rsid w:val="00A1198B"/>
    <w:rsid w:val="00A11A0A"/>
    <w:rsid w:val="00A11E41"/>
    <w:rsid w:val="00A11F3C"/>
    <w:rsid w:val="00A12137"/>
    <w:rsid w:val="00A12623"/>
    <w:rsid w:val="00A1287D"/>
    <w:rsid w:val="00A12982"/>
    <w:rsid w:val="00A12A2F"/>
    <w:rsid w:val="00A12A6A"/>
    <w:rsid w:val="00A12ADA"/>
    <w:rsid w:val="00A12D48"/>
    <w:rsid w:val="00A12D65"/>
    <w:rsid w:val="00A12E1D"/>
    <w:rsid w:val="00A1323F"/>
    <w:rsid w:val="00A13434"/>
    <w:rsid w:val="00A134F3"/>
    <w:rsid w:val="00A13698"/>
    <w:rsid w:val="00A137C9"/>
    <w:rsid w:val="00A13923"/>
    <w:rsid w:val="00A13B9B"/>
    <w:rsid w:val="00A13E8E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92"/>
    <w:rsid w:val="00A168A8"/>
    <w:rsid w:val="00A16ABB"/>
    <w:rsid w:val="00A16D8C"/>
    <w:rsid w:val="00A16D8E"/>
    <w:rsid w:val="00A171A5"/>
    <w:rsid w:val="00A17241"/>
    <w:rsid w:val="00A172D8"/>
    <w:rsid w:val="00A1730D"/>
    <w:rsid w:val="00A17583"/>
    <w:rsid w:val="00A175CE"/>
    <w:rsid w:val="00A176A6"/>
    <w:rsid w:val="00A177F3"/>
    <w:rsid w:val="00A17A88"/>
    <w:rsid w:val="00A17DC8"/>
    <w:rsid w:val="00A17E19"/>
    <w:rsid w:val="00A17EA0"/>
    <w:rsid w:val="00A17F42"/>
    <w:rsid w:val="00A20BAE"/>
    <w:rsid w:val="00A20FDA"/>
    <w:rsid w:val="00A2125D"/>
    <w:rsid w:val="00A21BA8"/>
    <w:rsid w:val="00A21BF8"/>
    <w:rsid w:val="00A22203"/>
    <w:rsid w:val="00A223B4"/>
    <w:rsid w:val="00A224A7"/>
    <w:rsid w:val="00A2262F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19"/>
    <w:rsid w:val="00A248C0"/>
    <w:rsid w:val="00A24B2D"/>
    <w:rsid w:val="00A254DF"/>
    <w:rsid w:val="00A2576C"/>
    <w:rsid w:val="00A25979"/>
    <w:rsid w:val="00A259A3"/>
    <w:rsid w:val="00A25F34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D1"/>
    <w:rsid w:val="00A2719E"/>
    <w:rsid w:val="00A276D9"/>
    <w:rsid w:val="00A279AE"/>
    <w:rsid w:val="00A27AA9"/>
    <w:rsid w:val="00A27FB0"/>
    <w:rsid w:val="00A300EB"/>
    <w:rsid w:val="00A30433"/>
    <w:rsid w:val="00A307EE"/>
    <w:rsid w:val="00A308A5"/>
    <w:rsid w:val="00A30948"/>
    <w:rsid w:val="00A30ABB"/>
    <w:rsid w:val="00A30C36"/>
    <w:rsid w:val="00A30C49"/>
    <w:rsid w:val="00A314DD"/>
    <w:rsid w:val="00A31550"/>
    <w:rsid w:val="00A31690"/>
    <w:rsid w:val="00A316FE"/>
    <w:rsid w:val="00A318CE"/>
    <w:rsid w:val="00A31B88"/>
    <w:rsid w:val="00A31C37"/>
    <w:rsid w:val="00A31D28"/>
    <w:rsid w:val="00A31DFE"/>
    <w:rsid w:val="00A31E1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15"/>
    <w:rsid w:val="00A35B7B"/>
    <w:rsid w:val="00A35E79"/>
    <w:rsid w:val="00A360F5"/>
    <w:rsid w:val="00A367CF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E52"/>
    <w:rsid w:val="00A37EF6"/>
    <w:rsid w:val="00A40130"/>
    <w:rsid w:val="00A4020F"/>
    <w:rsid w:val="00A40910"/>
    <w:rsid w:val="00A40A06"/>
    <w:rsid w:val="00A40BFD"/>
    <w:rsid w:val="00A40CBD"/>
    <w:rsid w:val="00A40D76"/>
    <w:rsid w:val="00A41057"/>
    <w:rsid w:val="00A4121E"/>
    <w:rsid w:val="00A417BB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63C"/>
    <w:rsid w:val="00A44928"/>
    <w:rsid w:val="00A44B3B"/>
    <w:rsid w:val="00A44BE6"/>
    <w:rsid w:val="00A44C2E"/>
    <w:rsid w:val="00A44CCC"/>
    <w:rsid w:val="00A44EBE"/>
    <w:rsid w:val="00A44F07"/>
    <w:rsid w:val="00A44FDB"/>
    <w:rsid w:val="00A4510D"/>
    <w:rsid w:val="00A454A7"/>
    <w:rsid w:val="00A4550E"/>
    <w:rsid w:val="00A455C8"/>
    <w:rsid w:val="00A45788"/>
    <w:rsid w:val="00A45895"/>
    <w:rsid w:val="00A45CBD"/>
    <w:rsid w:val="00A45DF1"/>
    <w:rsid w:val="00A46001"/>
    <w:rsid w:val="00A46093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13C"/>
    <w:rsid w:val="00A50269"/>
    <w:rsid w:val="00A50976"/>
    <w:rsid w:val="00A50A33"/>
    <w:rsid w:val="00A50D8E"/>
    <w:rsid w:val="00A50EDC"/>
    <w:rsid w:val="00A51079"/>
    <w:rsid w:val="00A51134"/>
    <w:rsid w:val="00A5142A"/>
    <w:rsid w:val="00A51445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122"/>
    <w:rsid w:val="00A53350"/>
    <w:rsid w:val="00A536C5"/>
    <w:rsid w:val="00A537B0"/>
    <w:rsid w:val="00A537BF"/>
    <w:rsid w:val="00A537D8"/>
    <w:rsid w:val="00A53A61"/>
    <w:rsid w:val="00A53F66"/>
    <w:rsid w:val="00A54435"/>
    <w:rsid w:val="00A5481D"/>
    <w:rsid w:val="00A548DD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40A"/>
    <w:rsid w:val="00A56620"/>
    <w:rsid w:val="00A567D0"/>
    <w:rsid w:val="00A567E2"/>
    <w:rsid w:val="00A5698F"/>
    <w:rsid w:val="00A569A3"/>
    <w:rsid w:val="00A56B18"/>
    <w:rsid w:val="00A56D26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D68"/>
    <w:rsid w:val="00A57F37"/>
    <w:rsid w:val="00A60188"/>
    <w:rsid w:val="00A6082B"/>
    <w:rsid w:val="00A60B47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32C"/>
    <w:rsid w:val="00A6334E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C4C"/>
    <w:rsid w:val="00A66D6A"/>
    <w:rsid w:val="00A6707F"/>
    <w:rsid w:val="00A67A97"/>
    <w:rsid w:val="00A67C6B"/>
    <w:rsid w:val="00A67F99"/>
    <w:rsid w:val="00A70172"/>
    <w:rsid w:val="00A70221"/>
    <w:rsid w:val="00A7030F"/>
    <w:rsid w:val="00A70633"/>
    <w:rsid w:val="00A70BAC"/>
    <w:rsid w:val="00A70BB9"/>
    <w:rsid w:val="00A70DB7"/>
    <w:rsid w:val="00A70E56"/>
    <w:rsid w:val="00A70F01"/>
    <w:rsid w:val="00A70F0E"/>
    <w:rsid w:val="00A70FCC"/>
    <w:rsid w:val="00A714D4"/>
    <w:rsid w:val="00A716A1"/>
    <w:rsid w:val="00A7190D"/>
    <w:rsid w:val="00A71D1D"/>
    <w:rsid w:val="00A71F23"/>
    <w:rsid w:val="00A7203A"/>
    <w:rsid w:val="00A721F4"/>
    <w:rsid w:val="00A72782"/>
    <w:rsid w:val="00A72868"/>
    <w:rsid w:val="00A72F72"/>
    <w:rsid w:val="00A733CE"/>
    <w:rsid w:val="00A73A78"/>
    <w:rsid w:val="00A73AED"/>
    <w:rsid w:val="00A73C9C"/>
    <w:rsid w:val="00A73D26"/>
    <w:rsid w:val="00A73DDE"/>
    <w:rsid w:val="00A7405B"/>
    <w:rsid w:val="00A7417A"/>
    <w:rsid w:val="00A74251"/>
    <w:rsid w:val="00A74881"/>
    <w:rsid w:val="00A74923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6128"/>
    <w:rsid w:val="00A76200"/>
    <w:rsid w:val="00A765A6"/>
    <w:rsid w:val="00A76825"/>
    <w:rsid w:val="00A76923"/>
    <w:rsid w:val="00A76CEE"/>
    <w:rsid w:val="00A76FEC"/>
    <w:rsid w:val="00A77091"/>
    <w:rsid w:val="00A7721E"/>
    <w:rsid w:val="00A772E0"/>
    <w:rsid w:val="00A7737C"/>
    <w:rsid w:val="00A7742C"/>
    <w:rsid w:val="00A77449"/>
    <w:rsid w:val="00A77789"/>
    <w:rsid w:val="00A7781D"/>
    <w:rsid w:val="00A779BE"/>
    <w:rsid w:val="00A80102"/>
    <w:rsid w:val="00A80418"/>
    <w:rsid w:val="00A80500"/>
    <w:rsid w:val="00A80AE8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6F4"/>
    <w:rsid w:val="00A829DE"/>
    <w:rsid w:val="00A82B2F"/>
    <w:rsid w:val="00A82EF4"/>
    <w:rsid w:val="00A831D3"/>
    <w:rsid w:val="00A83465"/>
    <w:rsid w:val="00A83479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335"/>
    <w:rsid w:val="00A855E1"/>
    <w:rsid w:val="00A856C6"/>
    <w:rsid w:val="00A85779"/>
    <w:rsid w:val="00A86059"/>
    <w:rsid w:val="00A86242"/>
    <w:rsid w:val="00A86478"/>
    <w:rsid w:val="00A8655F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0B8"/>
    <w:rsid w:val="00A903E2"/>
    <w:rsid w:val="00A9054B"/>
    <w:rsid w:val="00A90666"/>
    <w:rsid w:val="00A90752"/>
    <w:rsid w:val="00A9077D"/>
    <w:rsid w:val="00A909D8"/>
    <w:rsid w:val="00A90ADE"/>
    <w:rsid w:val="00A90C46"/>
    <w:rsid w:val="00A90C8A"/>
    <w:rsid w:val="00A90FE0"/>
    <w:rsid w:val="00A910EE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E22"/>
    <w:rsid w:val="00A92F6D"/>
    <w:rsid w:val="00A930F4"/>
    <w:rsid w:val="00A931CA"/>
    <w:rsid w:val="00A931E4"/>
    <w:rsid w:val="00A934A8"/>
    <w:rsid w:val="00A938FA"/>
    <w:rsid w:val="00A93997"/>
    <w:rsid w:val="00A93F4F"/>
    <w:rsid w:val="00A93F80"/>
    <w:rsid w:val="00A941AA"/>
    <w:rsid w:val="00A944D2"/>
    <w:rsid w:val="00A94678"/>
    <w:rsid w:val="00A94815"/>
    <w:rsid w:val="00A94A3F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16F"/>
    <w:rsid w:val="00AA14FB"/>
    <w:rsid w:val="00AA1799"/>
    <w:rsid w:val="00AA18A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AC6"/>
    <w:rsid w:val="00AA3C84"/>
    <w:rsid w:val="00AA43D7"/>
    <w:rsid w:val="00AA496B"/>
    <w:rsid w:val="00AA4995"/>
    <w:rsid w:val="00AA5002"/>
    <w:rsid w:val="00AA5040"/>
    <w:rsid w:val="00AA575B"/>
    <w:rsid w:val="00AA5C44"/>
    <w:rsid w:val="00AA60D8"/>
    <w:rsid w:val="00AA60E7"/>
    <w:rsid w:val="00AA61D1"/>
    <w:rsid w:val="00AA62FB"/>
    <w:rsid w:val="00AA653A"/>
    <w:rsid w:val="00AA6A84"/>
    <w:rsid w:val="00AA6CF5"/>
    <w:rsid w:val="00AA6D5E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A7D8D"/>
    <w:rsid w:val="00AB0030"/>
    <w:rsid w:val="00AB019C"/>
    <w:rsid w:val="00AB01FC"/>
    <w:rsid w:val="00AB080A"/>
    <w:rsid w:val="00AB0C82"/>
    <w:rsid w:val="00AB0CDC"/>
    <w:rsid w:val="00AB0D24"/>
    <w:rsid w:val="00AB0EBC"/>
    <w:rsid w:val="00AB15A8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2F38"/>
    <w:rsid w:val="00AB3233"/>
    <w:rsid w:val="00AB3323"/>
    <w:rsid w:val="00AB3324"/>
    <w:rsid w:val="00AB364B"/>
    <w:rsid w:val="00AB3702"/>
    <w:rsid w:val="00AB3861"/>
    <w:rsid w:val="00AB38E5"/>
    <w:rsid w:val="00AB3DA2"/>
    <w:rsid w:val="00AB411A"/>
    <w:rsid w:val="00AB43A7"/>
    <w:rsid w:val="00AB48F4"/>
    <w:rsid w:val="00AB492F"/>
    <w:rsid w:val="00AB4A15"/>
    <w:rsid w:val="00AB5014"/>
    <w:rsid w:val="00AB5420"/>
    <w:rsid w:val="00AB5706"/>
    <w:rsid w:val="00AB5DD2"/>
    <w:rsid w:val="00AB5EC9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10"/>
    <w:rsid w:val="00AC15D8"/>
    <w:rsid w:val="00AC1899"/>
    <w:rsid w:val="00AC19DD"/>
    <w:rsid w:val="00AC1DB8"/>
    <w:rsid w:val="00AC1EC8"/>
    <w:rsid w:val="00AC2396"/>
    <w:rsid w:val="00AC24CC"/>
    <w:rsid w:val="00AC2759"/>
    <w:rsid w:val="00AC2800"/>
    <w:rsid w:val="00AC2A08"/>
    <w:rsid w:val="00AC2A9F"/>
    <w:rsid w:val="00AC2C26"/>
    <w:rsid w:val="00AC2CBF"/>
    <w:rsid w:val="00AC2DBD"/>
    <w:rsid w:val="00AC30F4"/>
    <w:rsid w:val="00AC347A"/>
    <w:rsid w:val="00AC3722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613"/>
    <w:rsid w:val="00AC5CF0"/>
    <w:rsid w:val="00AC5E64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80F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789"/>
    <w:rsid w:val="00AD1835"/>
    <w:rsid w:val="00AD2299"/>
    <w:rsid w:val="00AD22D8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CB1"/>
    <w:rsid w:val="00AD3EFC"/>
    <w:rsid w:val="00AD41A0"/>
    <w:rsid w:val="00AD41AF"/>
    <w:rsid w:val="00AD4822"/>
    <w:rsid w:val="00AD4BF7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153"/>
    <w:rsid w:val="00AE02CF"/>
    <w:rsid w:val="00AE061E"/>
    <w:rsid w:val="00AE089E"/>
    <w:rsid w:val="00AE0BC3"/>
    <w:rsid w:val="00AE0CDC"/>
    <w:rsid w:val="00AE0D6E"/>
    <w:rsid w:val="00AE0F4B"/>
    <w:rsid w:val="00AE11E9"/>
    <w:rsid w:val="00AE1227"/>
    <w:rsid w:val="00AE142C"/>
    <w:rsid w:val="00AE163A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7FF"/>
    <w:rsid w:val="00AE3806"/>
    <w:rsid w:val="00AE3B59"/>
    <w:rsid w:val="00AE3BD6"/>
    <w:rsid w:val="00AE412F"/>
    <w:rsid w:val="00AE4177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B9B"/>
    <w:rsid w:val="00AE5C23"/>
    <w:rsid w:val="00AE5C5C"/>
    <w:rsid w:val="00AE5DDA"/>
    <w:rsid w:val="00AE5E1A"/>
    <w:rsid w:val="00AE5E8A"/>
    <w:rsid w:val="00AE5EBE"/>
    <w:rsid w:val="00AE6278"/>
    <w:rsid w:val="00AE6415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E7962"/>
    <w:rsid w:val="00AF021D"/>
    <w:rsid w:val="00AF025C"/>
    <w:rsid w:val="00AF076D"/>
    <w:rsid w:val="00AF0A51"/>
    <w:rsid w:val="00AF0AD8"/>
    <w:rsid w:val="00AF0B3F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44"/>
    <w:rsid w:val="00AF2156"/>
    <w:rsid w:val="00AF2365"/>
    <w:rsid w:val="00AF23F3"/>
    <w:rsid w:val="00AF25A7"/>
    <w:rsid w:val="00AF260F"/>
    <w:rsid w:val="00AF26EE"/>
    <w:rsid w:val="00AF2AAA"/>
    <w:rsid w:val="00AF2CDE"/>
    <w:rsid w:val="00AF2E18"/>
    <w:rsid w:val="00AF2FC1"/>
    <w:rsid w:val="00AF349A"/>
    <w:rsid w:val="00AF39C0"/>
    <w:rsid w:val="00AF3C3B"/>
    <w:rsid w:val="00AF3C9A"/>
    <w:rsid w:val="00AF3F17"/>
    <w:rsid w:val="00AF3FBE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55A"/>
    <w:rsid w:val="00AF568C"/>
    <w:rsid w:val="00AF56CD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4"/>
    <w:rsid w:val="00B016F9"/>
    <w:rsid w:val="00B01847"/>
    <w:rsid w:val="00B01A0B"/>
    <w:rsid w:val="00B01CD5"/>
    <w:rsid w:val="00B01D3B"/>
    <w:rsid w:val="00B01DDB"/>
    <w:rsid w:val="00B01EE5"/>
    <w:rsid w:val="00B021A3"/>
    <w:rsid w:val="00B02220"/>
    <w:rsid w:val="00B022B0"/>
    <w:rsid w:val="00B023E4"/>
    <w:rsid w:val="00B0247A"/>
    <w:rsid w:val="00B0254C"/>
    <w:rsid w:val="00B0270A"/>
    <w:rsid w:val="00B02770"/>
    <w:rsid w:val="00B028B1"/>
    <w:rsid w:val="00B02F97"/>
    <w:rsid w:val="00B031BB"/>
    <w:rsid w:val="00B03281"/>
    <w:rsid w:val="00B03608"/>
    <w:rsid w:val="00B0365E"/>
    <w:rsid w:val="00B03735"/>
    <w:rsid w:val="00B03838"/>
    <w:rsid w:val="00B0399F"/>
    <w:rsid w:val="00B03D13"/>
    <w:rsid w:val="00B03DB9"/>
    <w:rsid w:val="00B03F27"/>
    <w:rsid w:val="00B0404F"/>
    <w:rsid w:val="00B04328"/>
    <w:rsid w:val="00B04337"/>
    <w:rsid w:val="00B04C46"/>
    <w:rsid w:val="00B04CDF"/>
    <w:rsid w:val="00B04D5E"/>
    <w:rsid w:val="00B04D89"/>
    <w:rsid w:val="00B04DBE"/>
    <w:rsid w:val="00B04E8B"/>
    <w:rsid w:val="00B04F05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88F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4"/>
    <w:rsid w:val="00B100EB"/>
    <w:rsid w:val="00B10515"/>
    <w:rsid w:val="00B10706"/>
    <w:rsid w:val="00B10927"/>
    <w:rsid w:val="00B10A83"/>
    <w:rsid w:val="00B10DA3"/>
    <w:rsid w:val="00B10E3E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8"/>
    <w:rsid w:val="00B139DF"/>
    <w:rsid w:val="00B13F4A"/>
    <w:rsid w:val="00B14019"/>
    <w:rsid w:val="00B143A6"/>
    <w:rsid w:val="00B1444B"/>
    <w:rsid w:val="00B1461B"/>
    <w:rsid w:val="00B1475B"/>
    <w:rsid w:val="00B1491A"/>
    <w:rsid w:val="00B149BD"/>
    <w:rsid w:val="00B14AF3"/>
    <w:rsid w:val="00B14E7F"/>
    <w:rsid w:val="00B15294"/>
    <w:rsid w:val="00B154A0"/>
    <w:rsid w:val="00B156EF"/>
    <w:rsid w:val="00B15A3B"/>
    <w:rsid w:val="00B15DD3"/>
    <w:rsid w:val="00B164AF"/>
    <w:rsid w:val="00B16899"/>
    <w:rsid w:val="00B16B44"/>
    <w:rsid w:val="00B172BA"/>
    <w:rsid w:val="00B173C7"/>
    <w:rsid w:val="00B17582"/>
    <w:rsid w:val="00B175AF"/>
    <w:rsid w:val="00B1776D"/>
    <w:rsid w:val="00B178AC"/>
    <w:rsid w:val="00B17939"/>
    <w:rsid w:val="00B17955"/>
    <w:rsid w:val="00B17D1C"/>
    <w:rsid w:val="00B17D77"/>
    <w:rsid w:val="00B2022B"/>
    <w:rsid w:val="00B208DE"/>
    <w:rsid w:val="00B20984"/>
    <w:rsid w:val="00B20D1F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32"/>
    <w:rsid w:val="00B21E60"/>
    <w:rsid w:val="00B220D0"/>
    <w:rsid w:val="00B22313"/>
    <w:rsid w:val="00B22840"/>
    <w:rsid w:val="00B2296E"/>
    <w:rsid w:val="00B22A97"/>
    <w:rsid w:val="00B22C92"/>
    <w:rsid w:val="00B22F87"/>
    <w:rsid w:val="00B22F97"/>
    <w:rsid w:val="00B22FBE"/>
    <w:rsid w:val="00B23217"/>
    <w:rsid w:val="00B2323B"/>
    <w:rsid w:val="00B233C1"/>
    <w:rsid w:val="00B236A8"/>
    <w:rsid w:val="00B23791"/>
    <w:rsid w:val="00B23B2B"/>
    <w:rsid w:val="00B23E4E"/>
    <w:rsid w:val="00B23E6E"/>
    <w:rsid w:val="00B23EE2"/>
    <w:rsid w:val="00B23F96"/>
    <w:rsid w:val="00B241CE"/>
    <w:rsid w:val="00B2428D"/>
    <w:rsid w:val="00B2437A"/>
    <w:rsid w:val="00B244F8"/>
    <w:rsid w:val="00B24BB8"/>
    <w:rsid w:val="00B252FE"/>
    <w:rsid w:val="00B257BC"/>
    <w:rsid w:val="00B258D2"/>
    <w:rsid w:val="00B25A30"/>
    <w:rsid w:val="00B25A38"/>
    <w:rsid w:val="00B25E9E"/>
    <w:rsid w:val="00B262E0"/>
    <w:rsid w:val="00B26378"/>
    <w:rsid w:val="00B26406"/>
    <w:rsid w:val="00B264B7"/>
    <w:rsid w:val="00B264BB"/>
    <w:rsid w:val="00B2689A"/>
    <w:rsid w:val="00B2694F"/>
    <w:rsid w:val="00B269DA"/>
    <w:rsid w:val="00B26B2D"/>
    <w:rsid w:val="00B26B91"/>
    <w:rsid w:val="00B26B94"/>
    <w:rsid w:val="00B27105"/>
    <w:rsid w:val="00B273D5"/>
    <w:rsid w:val="00B274AC"/>
    <w:rsid w:val="00B27DFE"/>
    <w:rsid w:val="00B3020A"/>
    <w:rsid w:val="00B302C8"/>
    <w:rsid w:val="00B30389"/>
    <w:rsid w:val="00B304C9"/>
    <w:rsid w:val="00B30A4A"/>
    <w:rsid w:val="00B30A65"/>
    <w:rsid w:val="00B310D4"/>
    <w:rsid w:val="00B311A5"/>
    <w:rsid w:val="00B3123A"/>
    <w:rsid w:val="00B31797"/>
    <w:rsid w:val="00B31D3C"/>
    <w:rsid w:val="00B31D8C"/>
    <w:rsid w:val="00B31E61"/>
    <w:rsid w:val="00B32997"/>
    <w:rsid w:val="00B32C00"/>
    <w:rsid w:val="00B330C8"/>
    <w:rsid w:val="00B331C6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10"/>
    <w:rsid w:val="00B34581"/>
    <w:rsid w:val="00B34651"/>
    <w:rsid w:val="00B34A25"/>
    <w:rsid w:val="00B3539A"/>
    <w:rsid w:val="00B3579E"/>
    <w:rsid w:val="00B35907"/>
    <w:rsid w:val="00B3590F"/>
    <w:rsid w:val="00B359A6"/>
    <w:rsid w:val="00B35AC6"/>
    <w:rsid w:val="00B35C7A"/>
    <w:rsid w:val="00B35F99"/>
    <w:rsid w:val="00B362F0"/>
    <w:rsid w:val="00B36396"/>
    <w:rsid w:val="00B3643F"/>
    <w:rsid w:val="00B36447"/>
    <w:rsid w:val="00B364C9"/>
    <w:rsid w:val="00B36560"/>
    <w:rsid w:val="00B367A8"/>
    <w:rsid w:val="00B36803"/>
    <w:rsid w:val="00B3696C"/>
    <w:rsid w:val="00B37229"/>
    <w:rsid w:val="00B37448"/>
    <w:rsid w:val="00B37525"/>
    <w:rsid w:val="00B3782C"/>
    <w:rsid w:val="00B37DCF"/>
    <w:rsid w:val="00B37E73"/>
    <w:rsid w:val="00B40055"/>
    <w:rsid w:val="00B4006A"/>
    <w:rsid w:val="00B4049F"/>
    <w:rsid w:val="00B404DE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AC"/>
    <w:rsid w:val="00B429C4"/>
    <w:rsid w:val="00B42A32"/>
    <w:rsid w:val="00B42D8B"/>
    <w:rsid w:val="00B4309B"/>
    <w:rsid w:val="00B430DE"/>
    <w:rsid w:val="00B432C9"/>
    <w:rsid w:val="00B43381"/>
    <w:rsid w:val="00B43430"/>
    <w:rsid w:val="00B43DBD"/>
    <w:rsid w:val="00B43E1F"/>
    <w:rsid w:val="00B443C5"/>
    <w:rsid w:val="00B44500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8B1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A7"/>
    <w:rsid w:val="00B47161"/>
    <w:rsid w:val="00B4736C"/>
    <w:rsid w:val="00B47497"/>
    <w:rsid w:val="00B47595"/>
    <w:rsid w:val="00B476B9"/>
    <w:rsid w:val="00B47837"/>
    <w:rsid w:val="00B4787D"/>
    <w:rsid w:val="00B479AE"/>
    <w:rsid w:val="00B47E42"/>
    <w:rsid w:val="00B47EE5"/>
    <w:rsid w:val="00B47F8D"/>
    <w:rsid w:val="00B50223"/>
    <w:rsid w:val="00B507B0"/>
    <w:rsid w:val="00B50AED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875"/>
    <w:rsid w:val="00B51B23"/>
    <w:rsid w:val="00B51D29"/>
    <w:rsid w:val="00B51EC6"/>
    <w:rsid w:val="00B51F97"/>
    <w:rsid w:val="00B51FB9"/>
    <w:rsid w:val="00B52060"/>
    <w:rsid w:val="00B521BB"/>
    <w:rsid w:val="00B5224B"/>
    <w:rsid w:val="00B5233C"/>
    <w:rsid w:val="00B525AE"/>
    <w:rsid w:val="00B52E12"/>
    <w:rsid w:val="00B52E76"/>
    <w:rsid w:val="00B53151"/>
    <w:rsid w:val="00B53288"/>
    <w:rsid w:val="00B532AB"/>
    <w:rsid w:val="00B536C3"/>
    <w:rsid w:val="00B53864"/>
    <w:rsid w:val="00B538E1"/>
    <w:rsid w:val="00B53FE4"/>
    <w:rsid w:val="00B5403F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7BB"/>
    <w:rsid w:val="00B558AA"/>
    <w:rsid w:val="00B55AAB"/>
    <w:rsid w:val="00B55CFE"/>
    <w:rsid w:val="00B55D15"/>
    <w:rsid w:val="00B55D21"/>
    <w:rsid w:val="00B55DCE"/>
    <w:rsid w:val="00B55E78"/>
    <w:rsid w:val="00B55FB1"/>
    <w:rsid w:val="00B5677B"/>
    <w:rsid w:val="00B567A6"/>
    <w:rsid w:val="00B56829"/>
    <w:rsid w:val="00B569E0"/>
    <w:rsid w:val="00B56B1F"/>
    <w:rsid w:val="00B56CE2"/>
    <w:rsid w:val="00B56E57"/>
    <w:rsid w:val="00B56EA0"/>
    <w:rsid w:val="00B5721D"/>
    <w:rsid w:val="00B57570"/>
    <w:rsid w:val="00B57594"/>
    <w:rsid w:val="00B5765A"/>
    <w:rsid w:val="00B57848"/>
    <w:rsid w:val="00B57A49"/>
    <w:rsid w:val="00B57A4B"/>
    <w:rsid w:val="00B57A59"/>
    <w:rsid w:val="00B57D13"/>
    <w:rsid w:val="00B60028"/>
    <w:rsid w:val="00B6028A"/>
    <w:rsid w:val="00B6058E"/>
    <w:rsid w:val="00B60681"/>
    <w:rsid w:val="00B609F2"/>
    <w:rsid w:val="00B60BBE"/>
    <w:rsid w:val="00B60F41"/>
    <w:rsid w:val="00B612EF"/>
    <w:rsid w:val="00B614A9"/>
    <w:rsid w:val="00B615D9"/>
    <w:rsid w:val="00B61622"/>
    <w:rsid w:val="00B618F0"/>
    <w:rsid w:val="00B61B26"/>
    <w:rsid w:val="00B61D9A"/>
    <w:rsid w:val="00B61E43"/>
    <w:rsid w:val="00B61E58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4AF"/>
    <w:rsid w:val="00B6366D"/>
    <w:rsid w:val="00B63AE7"/>
    <w:rsid w:val="00B63CD5"/>
    <w:rsid w:val="00B63D79"/>
    <w:rsid w:val="00B64022"/>
    <w:rsid w:val="00B64051"/>
    <w:rsid w:val="00B641C9"/>
    <w:rsid w:val="00B648E0"/>
    <w:rsid w:val="00B64B8F"/>
    <w:rsid w:val="00B64CB5"/>
    <w:rsid w:val="00B64F0E"/>
    <w:rsid w:val="00B64F47"/>
    <w:rsid w:val="00B650D8"/>
    <w:rsid w:val="00B65517"/>
    <w:rsid w:val="00B655B7"/>
    <w:rsid w:val="00B656E3"/>
    <w:rsid w:val="00B65945"/>
    <w:rsid w:val="00B6595A"/>
    <w:rsid w:val="00B65AAF"/>
    <w:rsid w:val="00B65C6B"/>
    <w:rsid w:val="00B65D04"/>
    <w:rsid w:val="00B665B1"/>
    <w:rsid w:val="00B6686E"/>
    <w:rsid w:val="00B6698E"/>
    <w:rsid w:val="00B66C29"/>
    <w:rsid w:val="00B66C74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873"/>
    <w:rsid w:val="00B728C9"/>
    <w:rsid w:val="00B72938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37A"/>
    <w:rsid w:val="00B75503"/>
    <w:rsid w:val="00B755BA"/>
    <w:rsid w:val="00B75717"/>
    <w:rsid w:val="00B759B4"/>
    <w:rsid w:val="00B75A24"/>
    <w:rsid w:val="00B75EA0"/>
    <w:rsid w:val="00B75FC3"/>
    <w:rsid w:val="00B75FDF"/>
    <w:rsid w:val="00B76382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A48"/>
    <w:rsid w:val="00B77B15"/>
    <w:rsid w:val="00B77F49"/>
    <w:rsid w:val="00B77FAC"/>
    <w:rsid w:val="00B80151"/>
    <w:rsid w:val="00B802F7"/>
    <w:rsid w:val="00B8031D"/>
    <w:rsid w:val="00B805D8"/>
    <w:rsid w:val="00B80976"/>
    <w:rsid w:val="00B80BE8"/>
    <w:rsid w:val="00B80CFD"/>
    <w:rsid w:val="00B80D6A"/>
    <w:rsid w:val="00B810D0"/>
    <w:rsid w:val="00B8110B"/>
    <w:rsid w:val="00B811D9"/>
    <w:rsid w:val="00B81543"/>
    <w:rsid w:val="00B819FD"/>
    <w:rsid w:val="00B81AB9"/>
    <w:rsid w:val="00B81E70"/>
    <w:rsid w:val="00B81F94"/>
    <w:rsid w:val="00B8250A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5F7"/>
    <w:rsid w:val="00B85695"/>
    <w:rsid w:val="00B857C5"/>
    <w:rsid w:val="00B857CE"/>
    <w:rsid w:val="00B85B8E"/>
    <w:rsid w:val="00B85EB4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A36"/>
    <w:rsid w:val="00B87DEE"/>
    <w:rsid w:val="00B87F2C"/>
    <w:rsid w:val="00B87FBC"/>
    <w:rsid w:val="00B902C9"/>
    <w:rsid w:val="00B90739"/>
    <w:rsid w:val="00B90873"/>
    <w:rsid w:val="00B9095A"/>
    <w:rsid w:val="00B90E22"/>
    <w:rsid w:val="00B90F8F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95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D6"/>
    <w:rsid w:val="00B958E8"/>
    <w:rsid w:val="00B95C2E"/>
    <w:rsid w:val="00B95DB7"/>
    <w:rsid w:val="00B95E53"/>
    <w:rsid w:val="00B95E75"/>
    <w:rsid w:val="00B95FCB"/>
    <w:rsid w:val="00B96161"/>
    <w:rsid w:val="00B96172"/>
    <w:rsid w:val="00B96301"/>
    <w:rsid w:val="00B966F4"/>
    <w:rsid w:val="00B96ECF"/>
    <w:rsid w:val="00B96EE7"/>
    <w:rsid w:val="00B970BC"/>
    <w:rsid w:val="00B9730A"/>
    <w:rsid w:val="00B973AC"/>
    <w:rsid w:val="00B9747A"/>
    <w:rsid w:val="00B9777B"/>
    <w:rsid w:val="00B9781C"/>
    <w:rsid w:val="00B978EE"/>
    <w:rsid w:val="00B97BBF"/>
    <w:rsid w:val="00B97D3D"/>
    <w:rsid w:val="00B97D99"/>
    <w:rsid w:val="00B97FA8"/>
    <w:rsid w:val="00BA002A"/>
    <w:rsid w:val="00BA0036"/>
    <w:rsid w:val="00BA00A4"/>
    <w:rsid w:val="00BA05A4"/>
    <w:rsid w:val="00BA07F7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6"/>
    <w:rsid w:val="00BA3072"/>
    <w:rsid w:val="00BA31CF"/>
    <w:rsid w:val="00BA3521"/>
    <w:rsid w:val="00BA37C1"/>
    <w:rsid w:val="00BA3947"/>
    <w:rsid w:val="00BA3A7B"/>
    <w:rsid w:val="00BA3ABC"/>
    <w:rsid w:val="00BA3C18"/>
    <w:rsid w:val="00BA3C2A"/>
    <w:rsid w:val="00BA3EE5"/>
    <w:rsid w:val="00BA4105"/>
    <w:rsid w:val="00BA4122"/>
    <w:rsid w:val="00BA4346"/>
    <w:rsid w:val="00BA44AD"/>
    <w:rsid w:val="00BA46FD"/>
    <w:rsid w:val="00BA49AF"/>
    <w:rsid w:val="00BA4CC2"/>
    <w:rsid w:val="00BA51C8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6BA"/>
    <w:rsid w:val="00BA6B66"/>
    <w:rsid w:val="00BA7017"/>
    <w:rsid w:val="00BA7364"/>
    <w:rsid w:val="00BA743F"/>
    <w:rsid w:val="00BA7992"/>
    <w:rsid w:val="00BA7B3B"/>
    <w:rsid w:val="00BA7BC1"/>
    <w:rsid w:val="00BA7D2C"/>
    <w:rsid w:val="00BA7E2A"/>
    <w:rsid w:val="00BB01DC"/>
    <w:rsid w:val="00BB0895"/>
    <w:rsid w:val="00BB09AB"/>
    <w:rsid w:val="00BB0D0F"/>
    <w:rsid w:val="00BB0FBE"/>
    <w:rsid w:val="00BB1173"/>
    <w:rsid w:val="00BB11C9"/>
    <w:rsid w:val="00BB12C0"/>
    <w:rsid w:val="00BB17FB"/>
    <w:rsid w:val="00BB1879"/>
    <w:rsid w:val="00BB1898"/>
    <w:rsid w:val="00BB18A4"/>
    <w:rsid w:val="00BB1A57"/>
    <w:rsid w:val="00BB1AD1"/>
    <w:rsid w:val="00BB1C2B"/>
    <w:rsid w:val="00BB1D02"/>
    <w:rsid w:val="00BB1FF0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CF"/>
    <w:rsid w:val="00BB40DB"/>
    <w:rsid w:val="00BB412B"/>
    <w:rsid w:val="00BB4375"/>
    <w:rsid w:val="00BB4446"/>
    <w:rsid w:val="00BB4643"/>
    <w:rsid w:val="00BB4B27"/>
    <w:rsid w:val="00BB51E1"/>
    <w:rsid w:val="00BB51FE"/>
    <w:rsid w:val="00BB5338"/>
    <w:rsid w:val="00BB5B3D"/>
    <w:rsid w:val="00BB5BCD"/>
    <w:rsid w:val="00BB5CC3"/>
    <w:rsid w:val="00BB6043"/>
    <w:rsid w:val="00BB60E7"/>
    <w:rsid w:val="00BB66A5"/>
    <w:rsid w:val="00BB6827"/>
    <w:rsid w:val="00BB6890"/>
    <w:rsid w:val="00BB68DD"/>
    <w:rsid w:val="00BB69BB"/>
    <w:rsid w:val="00BB6BF0"/>
    <w:rsid w:val="00BB6D08"/>
    <w:rsid w:val="00BB6D64"/>
    <w:rsid w:val="00BB720D"/>
    <w:rsid w:val="00BB75B0"/>
    <w:rsid w:val="00BB793E"/>
    <w:rsid w:val="00BB79C4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0F1"/>
    <w:rsid w:val="00BC3211"/>
    <w:rsid w:val="00BC3213"/>
    <w:rsid w:val="00BC3255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2"/>
    <w:rsid w:val="00BC4693"/>
    <w:rsid w:val="00BC4A48"/>
    <w:rsid w:val="00BC4AAC"/>
    <w:rsid w:val="00BC4B3F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CD8"/>
    <w:rsid w:val="00BC5D5B"/>
    <w:rsid w:val="00BC6042"/>
    <w:rsid w:val="00BC61C8"/>
    <w:rsid w:val="00BC6488"/>
    <w:rsid w:val="00BC64B8"/>
    <w:rsid w:val="00BC65ED"/>
    <w:rsid w:val="00BC680E"/>
    <w:rsid w:val="00BC6960"/>
    <w:rsid w:val="00BC6F42"/>
    <w:rsid w:val="00BC7172"/>
    <w:rsid w:val="00BC727C"/>
    <w:rsid w:val="00BC7391"/>
    <w:rsid w:val="00BC74B8"/>
    <w:rsid w:val="00BC7564"/>
    <w:rsid w:val="00BC77FF"/>
    <w:rsid w:val="00BC7986"/>
    <w:rsid w:val="00BC7F87"/>
    <w:rsid w:val="00BD0251"/>
    <w:rsid w:val="00BD0895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5C5"/>
    <w:rsid w:val="00BD16A3"/>
    <w:rsid w:val="00BD17BB"/>
    <w:rsid w:val="00BD18EA"/>
    <w:rsid w:val="00BD1A06"/>
    <w:rsid w:val="00BD1B4E"/>
    <w:rsid w:val="00BD1BD4"/>
    <w:rsid w:val="00BD1C92"/>
    <w:rsid w:val="00BD1E1F"/>
    <w:rsid w:val="00BD21C1"/>
    <w:rsid w:val="00BD2357"/>
    <w:rsid w:val="00BD24F0"/>
    <w:rsid w:val="00BD27FC"/>
    <w:rsid w:val="00BD29F8"/>
    <w:rsid w:val="00BD2B83"/>
    <w:rsid w:val="00BD2C24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EB"/>
    <w:rsid w:val="00BD3A21"/>
    <w:rsid w:val="00BD3D97"/>
    <w:rsid w:val="00BD3F73"/>
    <w:rsid w:val="00BD3F87"/>
    <w:rsid w:val="00BD47B1"/>
    <w:rsid w:val="00BD4854"/>
    <w:rsid w:val="00BD4B90"/>
    <w:rsid w:val="00BD4F4C"/>
    <w:rsid w:val="00BD52D0"/>
    <w:rsid w:val="00BD52FD"/>
    <w:rsid w:val="00BD542E"/>
    <w:rsid w:val="00BD6171"/>
    <w:rsid w:val="00BD61DC"/>
    <w:rsid w:val="00BD64B6"/>
    <w:rsid w:val="00BD6606"/>
    <w:rsid w:val="00BD6612"/>
    <w:rsid w:val="00BD6724"/>
    <w:rsid w:val="00BD67A0"/>
    <w:rsid w:val="00BD6A86"/>
    <w:rsid w:val="00BD6A8A"/>
    <w:rsid w:val="00BD6D68"/>
    <w:rsid w:val="00BD75E7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A8"/>
    <w:rsid w:val="00BE12BF"/>
    <w:rsid w:val="00BE16B0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85"/>
    <w:rsid w:val="00BE3750"/>
    <w:rsid w:val="00BE3B35"/>
    <w:rsid w:val="00BE3D0F"/>
    <w:rsid w:val="00BE3D6D"/>
    <w:rsid w:val="00BE418B"/>
    <w:rsid w:val="00BE4227"/>
    <w:rsid w:val="00BE4333"/>
    <w:rsid w:val="00BE4512"/>
    <w:rsid w:val="00BE45FE"/>
    <w:rsid w:val="00BE460B"/>
    <w:rsid w:val="00BE46A4"/>
    <w:rsid w:val="00BE4AF2"/>
    <w:rsid w:val="00BE4DE0"/>
    <w:rsid w:val="00BE4E78"/>
    <w:rsid w:val="00BE5017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11B"/>
    <w:rsid w:val="00BF12C6"/>
    <w:rsid w:val="00BF140A"/>
    <w:rsid w:val="00BF147E"/>
    <w:rsid w:val="00BF1942"/>
    <w:rsid w:val="00BF1ACE"/>
    <w:rsid w:val="00BF1DAE"/>
    <w:rsid w:val="00BF1F12"/>
    <w:rsid w:val="00BF1F9D"/>
    <w:rsid w:val="00BF203A"/>
    <w:rsid w:val="00BF20BD"/>
    <w:rsid w:val="00BF235C"/>
    <w:rsid w:val="00BF241B"/>
    <w:rsid w:val="00BF2BFC"/>
    <w:rsid w:val="00BF2D8D"/>
    <w:rsid w:val="00BF370C"/>
    <w:rsid w:val="00BF37DB"/>
    <w:rsid w:val="00BF39B4"/>
    <w:rsid w:val="00BF3A60"/>
    <w:rsid w:val="00BF3AA7"/>
    <w:rsid w:val="00BF3ACD"/>
    <w:rsid w:val="00BF40F2"/>
    <w:rsid w:val="00BF4175"/>
    <w:rsid w:val="00BF419D"/>
    <w:rsid w:val="00BF4451"/>
    <w:rsid w:val="00BF456E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6C9"/>
    <w:rsid w:val="00BF5781"/>
    <w:rsid w:val="00BF5930"/>
    <w:rsid w:val="00BF59A0"/>
    <w:rsid w:val="00BF59DD"/>
    <w:rsid w:val="00BF5A96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2365"/>
    <w:rsid w:val="00C0239C"/>
    <w:rsid w:val="00C02913"/>
    <w:rsid w:val="00C02C87"/>
    <w:rsid w:val="00C02D22"/>
    <w:rsid w:val="00C02F1A"/>
    <w:rsid w:val="00C0309B"/>
    <w:rsid w:val="00C03197"/>
    <w:rsid w:val="00C03313"/>
    <w:rsid w:val="00C038FA"/>
    <w:rsid w:val="00C039C5"/>
    <w:rsid w:val="00C03E9B"/>
    <w:rsid w:val="00C03EB2"/>
    <w:rsid w:val="00C0412A"/>
    <w:rsid w:val="00C04360"/>
    <w:rsid w:val="00C04398"/>
    <w:rsid w:val="00C044A8"/>
    <w:rsid w:val="00C046FD"/>
    <w:rsid w:val="00C0474D"/>
    <w:rsid w:val="00C04939"/>
    <w:rsid w:val="00C04BB8"/>
    <w:rsid w:val="00C04FF1"/>
    <w:rsid w:val="00C052FD"/>
    <w:rsid w:val="00C05484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5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6D49"/>
    <w:rsid w:val="00C07189"/>
    <w:rsid w:val="00C07359"/>
    <w:rsid w:val="00C0760C"/>
    <w:rsid w:val="00C07682"/>
    <w:rsid w:val="00C078AC"/>
    <w:rsid w:val="00C078BF"/>
    <w:rsid w:val="00C07B78"/>
    <w:rsid w:val="00C10001"/>
    <w:rsid w:val="00C10235"/>
    <w:rsid w:val="00C1031D"/>
    <w:rsid w:val="00C103A2"/>
    <w:rsid w:val="00C104BD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A9"/>
    <w:rsid w:val="00C11AE4"/>
    <w:rsid w:val="00C11C4C"/>
    <w:rsid w:val="00C11C6E"/>
    <w:rsid w:val="00C11FDE"/>
    <w:rsid w:val="00C125D6"/>
    <w:rsid w:val="00C125EB"/>
    <w:rsid w:val="00C12B0F"/>
    <w:rsid w:val="00C130AB"/>
    <w:rsid w:val="00C131F1"/>
    <w:rsid w:val="00C1371A"/>
    <w:rsid w:val="00C138D0"/>
    <w:rsid w:val="00C138F1"/>
    <w:rsid w:val="00C13B9B"/>
    <w:rsid w:val="00C14460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C5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27"/>
    <w:rsid w:val="00C177D6"/>
    <w:rsid w:val="00C20157"/>
    <w:rsid w:val="00C2045F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339"/>
    <w:rsid w:val="00C22437"/>
    <w:rsid w:val="00C2246D"/>
    <w:rsid w:val="00C22621"/>
    <w:rsid w:val="00C227BC"/>
    <w:rsid w:val="00C22895"/>
    <w:rsid w:val="00C22AA7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97B"/>
    <w:rsid w:val="00C24A6E"/>
    <w:rsid w:val="00C24A7B"/>
    <w:rsid w:val="00C24DF1"/>
    <w:rsid w:val="00C24E1C"/>
    <w:rsid w:val="00C24EE7"/>
    <w:rsid w:val="00C24FEB"/>
    <w:rsid w:val="00C25193"/>
    <w:rsid w:val="00C252AE"/>
    <w:rsid w:val="00C254E8"/>
    <w:rsid w:val="00C257B3"/>
    <w:rsid w:val="00C2593E"/>
    <w:rsid w:val="00C259F8"/>
    <w:rsid w:val="00C25AB4"/>
    <w:rsid w:val="00C25BF1"/>
    <w:rsid w:val="00C25C08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E79"/>
    <w:rsid w:val="00C32007"/>
    <w:rsid w:val="00C32123"/>
    <w:rsid w:val="00C32189"/>
    <w:rsid w:val="00C327F0"/>
    <w:rsid w:val="00C328D3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A1D"/>
    <w:rsid w:val="00C34A9F"/>
    <w:rsid w:val="00C34C5E"/>
    <w:rsid w:val="00C35117"/>
    <w:rsid w:val="00C3525B"/>
    <w:rsid w:val="00C35334"/>
    <w:rsid w:val="00C35734"/>
    <w:rsid w:val="00C357C0"/>
    <w:rsid w:val="00C36111"/>
    <w:rsid w:val="00C362D0"/>
    <w:rsid w:val="00C36415"/>
    <w:rsid w:val="00C36582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7E7"/>
    <w:rsid w:val="00C428B8"/>
    <w:rsid w:val="00C429EB"/>
    <w:rsid w:val="00C42BD7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4F97"/>
    <w:rsid w:val="00C4506E"/>
    <w:rsid w:val="00C452B4"/>
    <w:rsid w:val="00C45406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F0"/>
    <w:rsid w:val="00C50975"/>
    <w:rsid w:val="00C50C1E"/>
    <w:rsid w:val="00C50E86"/>
    <w:rsid w:val="00C50EBD"/>
    <w:rsid w:val="00C50ED8"/>
    <w:rsid w:val="00C5133B"/>
    <w:rsid w:val="00C51374"/>
    <w:rsid w:val="00C5150F"/>
    <w:rsid w:val="00C5155D"/>
    <w:rsid w:val="00C515D0"/>
    <w:rsid w:val="00C516F8"/>
    <w:rsid w:val="00C51B30"/>
    <w:rsid w:val="00C51F0C"/>
    <w:rsid w:val="00C521FA"/>
    <w:rsid w:val="00C52551"/>
    <w:rsid w:val="00C528C8"/>
    <w:rsid w:val="00C52CC6"/>
    <w:rsid w:val="00C52D35"/>
    <w:rsid w:val="00C53429"/>
    <w:rsid w:val="00C538B9"/>
    <w:rsid w:val="00C538DC"/>
    <w:rsid w:val="00C538F5"/>
    <w:rsid w:val="00C53992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5E0"/>
    <w:rsid w:val="00C55600"/>
    <w:rsid w:val="00C557AF"/>
    <w:rsid w:val="00C558BA"/>
    <w:rsid w:val="00C55905"/>
    <w:rsid w:val="00C559B0"/>
    <w:rsid w:val="00C55DED"/>
    <w:rsid w:val="00C564CB"/>
    <w:rsid w:val="00C56550"/>
    <w:rsid w:val="00C56A1B"/>
    <w:rsid w:val="00C56CBE"/>
    <w:rsid w:val="00C56E96"/>
    <w:rsid w:val="00C56F66"/>
    <w:rsid w:val="00C571FF"/>
    <w:rsid w:val="00C573FA"/>
    <w:rsid w:val="00C577A2"/>
    <w:rsid w:val="00C578D5"/>
    <w:rsid w:val="00C57A3C"/>
    <w:rsid w:val="00C57AE3"/>
    <w:rsid w:val="00C57B05"/>
    <w:rsid w:val="00C57C41"/>
    <w:rsid w:val="00C57C71"/>
    <w:rsid w:val="00C57D95"/>
    <w:rsid w:val="00C600AD"/>
    <w:rsid w:val="00C60276"/>
    <w:rsid w:val="00C603C6"/>
    <w:rsid w:val="00C605B9"/>
    <w:rsid w:val="00C607F3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2B"/>
    <w:rsid w:val="00C61B88"/>
    <w:rsid w:val="00C61C6D"/>
    <w:rsid w:val="00C61F06"/>
    <w:rsid w:val="00C62232"/>
    <w:rsid w:val="00C6234C"/>
    <w:rsid w:val="00C62373"/>
    <w:rsid w:val="00C627F8"/>
    <w:rsid w:val="00C62D79"/>
    <w:rsid w:val="00C62F69"/>
    <w:rsid w:val="00C62FC1"/>
    <w:rsid w:val="00C6300E"/>
    <w:rsid w:val="00C63368"/>
    <w:rsid w:val="00C6355C"/>
    <w:rsid w:val="00C6365E"/>
    <w:rsid w:val="00C6397D"/>
    <w:rsid w:val="00C63ACB"/>
    <w:rsid w:val="00C63AFA"/>
    <w:rsid w:val="00C64F8A"/>
    <w:rsid w:val="00C65961"/>
    <w:rsid w:val="00C659E9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ACD"/>
    <w:rsid w:val="00C66C65"/>
    <w:rsid w:val="00C66C77"/>
    <w:rsid w:val="00C66DCC"/>
    <w:rsid w:val="00C66F0B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24"/>
    <w:rsid w:val="00C706C8"/>
    <w:rsid w:val="00C706F3"/>
    <w:rsid w:val="00C7073B"/>
    <w:rsid w:val="00C707EE"/>
    <w:rsid w:val="00C70C08"/>
    <w:rsid w:val="00C70CC0"/>
    <w:rsid w:val="00C70E56"/>
    <w:rsid w:val="00C712CC"/>
    <w:rsid w:val="00C7187B"/>
    <w:rsid w:val="00C71A4E"/>
    <w:rsid w:val="00C71ADA"/>
    <w:rsid w:val="00C71BD3"/>
    <w:rsid w:val="00C71E0F"/>
    <w:rsid w:val="00C720B8"/>
    <w:rsid w:val="00C723A9"/>
    <w:rsid w:val="00C725BC"/>
    <w:rsid w:val="00C725EE"/>
    <w:rsid w:val="00C72806"/>
    <w:rsid w:val="00C72C2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7D"/>
    <w:rsid w:val="00C76DB6"/>
    <w:rsid w:val="00C77249"/>
    <w:rsid w:val="00C7750C"/>
    <w:rsid w:val="00C7751C"/>
    <w:rsid w:val="00C779C4"/>
    <w:rsid w:val="00C77B8C"/>
    <w:rsid w:val="00C80557"/>
    <w:rsid w:val="00C805AE"/>
    <w:rsid w:val="00C8060D"/>
    <w:rsid w:val="00C80695"/>
    <w:rsid w:val="00C80704"/>
    <w:rsid w:val="00C80878"/>
    <w:rsid w:val="00C80C1D"/>
    <w:rsid w:val="00C80C61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2CD2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4C4"/>
    <w:rsid w:val="00C85526"/>
    <w:rsid w:val="00C85696"/>
    <w:rsid w:val="00C85E37"/>
    <w:rsid w:val="00C86072"/>
    <w:rsid w:val="00C8612B"/>
    <w:rsid w:val="00C868FD"/>
    <w:rsid w:val="00C86916"/>
    <w:rsid w:val="00C86B95"/>
    <w:rsid w:val="00C86C08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0F1"/>
    <w:rsid w:val="00C90141"/>
    <w:rsid w:val="00C9018C"/>
    <w:rsid w:val="00C907DD"/>
    <w:rsid w:val="00C908CB"/>
    <w:rsid w:val="00C9096B"/>
    <w:rsid w:val="00C90A12"/>
    <w:rsid w:val="00C90A8D"/>
    <w:rsid w:val="00C912B7"/>
    <w:rsid w:val="00C91568"/>
    <w:rsid w:val="00C917D9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81C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3DA"/>
    <w:rsid w:val="00C945CF"/>
    <w:rsid w:val="00C945E8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022"/>
    <w:rsid w:val="00CA111F"/>
    <w:rsid w:val="00CA1154"/>
    <w:rsid w:val="00CA1161"/>
    <w:rsid w:val="00CA15D6"/>
    <w:rsid w:val="00CA1A97"/>
    <w:rsid w:val="00CA21B8"/>
    <w:rsid w:val="00CA239C"/>
    <w:rsid w:val="00CA24F9"/>
    <w:rsid w:val="00CA276C"/>
    <w:rsid w:val="00CA29DA"/>
    <w:rsid w:val="00CA2A67"/>
    <w:rsid w:val="00CA2EBC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6873"/>
    <w:rsid w:val="00CA6995"/>
    <w:rsid w:val="00CA6CA6"/>
    <w:rsid w:val="00CA7207"/>
    <w:rsid w:val="00CA7379"/>
    <w:rsid w:val="00CA7559"/>
    <w:rsid w:val="00CA758B"/>
    <w:rsid w:val="00CA7624"/>
    <w:rsid w:val="00CA76D5"/>
    <w:rsid w:val="00CA77F9"/>
    <w:rsid w:val="00CA79F5"/>
    <w:rsid w:val="00CA7A63"/>
    <w:rsid w:val="00CA7BC3"/>
    <w:rsid w:val="00CA7BC6"/>
    <w:rsid w:val="00CA7BE5"/>
    <w:rsid w:val="00CA7EFE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134"/>
    <w:rsid w:val="00CB2889"/>
    <w:rsid w:val="00CB2B26"/>
    <w:rsid w:val="00CB2CE4"/>
    <w:rsid w:val="00CB2F70"/>
    <w:rsid w:val="00CB3188"/>
    <w:rsid w:val="00CB326F"/>
    <w:rsid w:val="00CB3336"/>
    <w:rsid w:val="00CB3713"/>
    <w:rsid w:val="00CB3714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4C2D"/>
    <w:rsid w:val="00CB5070"/>
    <w:rsid w:val="00CB52FC"/>
    <w:rsid w:val="00CB5317"/>
    <w:rsid w:val="00CB56D8"/>
    <w:rsid w:val="00CB655B"/>
    <w:rsid w:val="00CB6A33"/>
    <w:rsid w:val="00CB6A40"/>
    <w:rsid w:val="00CB6B25"/>
    <w:rsid w:val="00CB6CEC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6A"/>
    <w:rsid w:val="00CC01AF"/>
    <w:rsid w:val="00CC025C"/>
    <w:rsid w:val="00CC02BF"/>
    <w:rsid w:val="00CC034B"/>
    <w:rsid w:val="00CC0456"/>
    <w:rsid w:val="00CC078F"/>
    <w:rsid w:val="00CC07D1"/>
    <w:rsid w:val="00CC094F"/>
    <w:rsid w:val="00CC0D97"/>
    <w:rsid w:val="00CC0DE5"/>
    <w:rsid w:val="00CC0FFD"/>
    <w:rsid w:val="00CC11B4"/>
    <w:rsid w:val="00CC1401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2C4"/>
    <w:rsid w:val="00CC266A"/>
    <w:rsid w:val="00CC2748"/>
    <w:rsid w:val="00CC2AA4"/>
    <w:rsid w:val="00CC309C"/>
    <w:rsid w:val="00CC3C96"/>
    <w:rsid w:val="00CC435F"/>
    <w:rsid w:val="00CC46EB"/>
    <w:rsid w:val="00CC4717"/>
    <w:rsid w:val="00CC4C23"/>
    <w:rsid w:val="00CC4E55"/>
    <w:rsid w:val="00CC4EFF"/>
    <w:rsid w:val="00CC510A"/>
    <w:rsid w:val="00CC512F"/>
    <w:rsid w:val="00CC5575"/>
    <w:rsid w:val="00CC58A5"/>
    <w:rsid w:val="00CC5D44"/>
    <w:rsid w:val="00CC6250"/>
    <w:rsid w:val="00CC637F"/>
    <w:rsid w:val="00CC6618"/>
    <w:rsid w:val="00CC664D"/>
    <w:rsid w:val="00CC6675"/>
    <w:rsid w:val="00CC67BB"/>
    <w:rsid w:val="00CC69E1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E36"/>
    <w:rsid w:val="00CC7EC7"/>
    <w:rsid w:val="00CD0232"/>
    <w:rsid w:val="00CD041F"/>
    <w:rsid w:val="00CD04B1"/>
    <w:rsid w:val="00CD06E2"/>
    <w:rsid w:val="00CD08F2"/>
    <w:rsid w:val="00CD0CA2"/>
    <w:rsid w:val="00CD0CAA"/>
    <w:rsid w:val="00CD0D20"/>
    <w:rsid w:val="00CD0E26"/>
    <w:rsid w:val="00CD0E72"/>
    <w:rsid w:val="00CD0F75"/>
    <w:rsid w:val="00CD12E7"/>
    <w:rsid w:val="00CD183D"/>
    <w:rsid w:val="00CD19E5"/>
    <w:rsid w:val="00CD1C76"/>
    <w:rsid w:val="00CD1F38"/>
    <w:rsid w:val="00CD2094"/>
    <w:rsid w:val="00CD2105"/>
    <w:rsid w:val="00CD221F"/>
    <w:rsid w:val="00CD253B"/>
    <w:rsid w:val="00CD2847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B5A"/>
    <w:rsid w:val="00CD5CD7"/>
    <w:rsid w:val="00CD5CF0"/>
    <w:rsid w:val="00CD5D24"/>
    <w:rsid w:val="00CD5DC1"/>
    <w:rsid w:val="00CD5E1D"/>
    <w:rsid w:val="00CD5EB7"/>
    <w:rsid w:val="00CD6288"/>
    <w:rsid w:val="00CD63DF"/>
    <w:rsid w:val="00CD6447"/>
    <w:rsid w:val="00CD652F"/>
    <w:rsid w:val="00CD65B8"/>
    <w:rsid w:val="00CD679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E018D"/>
    <w:rsid w:val="00CE0396"/>
    <w:rsid w:val="00CE040A"/>
    <w:rsid w:val="00CE0424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7DB"/>
    <w:rsid w:val="00CE2860"/>
    <w:rsid w:val="00CE2D60"/>
    <w:rsid w:val="00CE362F"/>
    <w:rsid w:val="00CE36B3"/>
    <w:rsid w:val="00CE375C"/>
    <w:rsid w:val="00CE37CA"/>
    <w:rsid w:val="00CE3A6A"/>
    <w:rsid w:val="00CE3AD5"/>
    <w:rsid w:val="00CE3D2B"/>
    <w:rsid w:val="00CE4045"/>
    <w:rsid w:val="00CE4212"/>
    <w:rsid w:val="00CE42C1"/>
    <w:rsid w:val="00CE4492"/>
    <w:rsid w:val="00CE44DF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5A6"/>
    <w:rsid w:val="00CE7670"/>
    <w:rsid w:val="00CE79A1"/>
    <w:rsid w:val="00CE7A68"/>
    <w:rsid w:val="00CE7A6A"/>
    <w:rsid w:val="00CE7A70"/>
    <w:rsid w:val="00CE7D3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9C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A80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456"/>
    <w:rsid w:val="00CF46D7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A48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6A9"/>
    <w:rsid w:val="00D036B9"/>
    <w:rsid w:val="00D037E1"/>
    <w:rsid w:val="00D03F73"/>
    <w:rsid w:val="00D040B5"/>
    <w:rsid w:val="00D04343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77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C4"/>
    <w:rsid w:val="00D07AE2"/>
    <w:rsid w:val="00D07BFB"/>
    <w:rsid w:val="00D07DB5"/>
    <w:rsid w:val="00D1006B"/>
    <w:rsid w:val="00D10105"/>
    <w:rsid w:val="00D10214"/>
    <w:rsid w:val="00D10271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DE6"/>
    <w:rsid w:val="00D121EF"/>
    <w:rsid w:val="00D12227"/>
    <w:rsid w:val="00D12265"/>
    <w:rsid w:val="00D125F8"/>
    <w:rsid w:val="00D12657"/>
    <w:rsid w:val="00D1269C"/>
    <w:rsid w:val="00D12706"/>
    <w:rsid w:val="00D128FC"/>
    <w:rsid w:val="00D129F3"/>
    <w:rsid w:val="00D12C20"/>
    <w:rsid w:val="00D1305D"/>
    <w:rsid w:val="00D13071"/>
    <w:rsid w:val="00D13226"/>
    <w:rsid w:val="00D132DC"/>
    <w:rsid w:val="00D1347F"/>
    <w:rsid w:val="00D134FB"/>
    <w:rsid w:val="00D1351D"/>
    <w:rsid w:val="00D137B1"/>
    <w:rsid w:val="00D1391E"/>
    <w:rsid w:val="00D13DE4"/>
    <w:rsid w:val="00D141FA"/>
    <w:rsid w:val="00D1480B"/>
    <w:rsid w:val="00D14969"/>
    <w:rsid w:val="00D14CFD"/>
    <w:rsid w:val="00D14D1D"/>
    <w:rsid w:val="00D14DA3"/>
    <w:rsid w:val="00D15117"/>
    <w:rsid w:val="00D153AA"/>
    <w:rsid w:val="00D153E6"/>
    <w:rsid w:val="00D1562B"/>
    <w:rsid w:val="00D15895"/>
    <w:rsid w:val="00D15941"/>
    <w:rsid w:val="00D1599F"/>
    <w:rsid w:val="00D15A46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20263"/>
    <w:rsid w:val="00D202E2"/>
    <w:rsid w:val="00D203A5"/>
    <w:rsid w:val="00D205C5"/>
    <w:rsid w:val="00D20690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B4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6C"/>
    <w:rsid w:val="00D2418B"/>
    <w:rsid w:val="00D24274"/>
    <w:rsid w:val="00D242F3"/>
    <w:rsid w:val="00D247AF"/>
    <w:rsid w:val="00D24813"/>
    <w:rsid w:val="00D249FA"/>
    <w:rsid w:val="00D24C0F"/>
    <w:rsid w:val="00D250C7"/>
    <w:rsid w:val="00D25383"/>
    <w:rsid w:val="00D253A7"/>
    <w:rsid w:val="00D254EF"/>
    <w:rsid w:val="00D25519"/>
    <w:rsid w:val="00D25532"/>
    <w:rsid w:val="00D2595C"/>
    <w:rsid w:val="00D25990"/>
    <w:rsid w:val="00D259EC"/>
    <w:rsid w:val="00D25C9A"/>
    <w:rsid w:val="00D25E61"/>
    <w:rsid w:val="00D25F5F"/>
    <w:rsid w:val="00D25FEF"/>
    <w:rsid w:val="00D26051"/>
    <w:rsid w:val="00D26147"/>
    <w:rsid w:val="00D2619F"/>
    <w:rsid w:val="00D26382"/>
    <w:rsid w:val="00D2653C"/>
    <w:rsid w:val="00D265B3"/>
    <w:rsid w:val="00D265B8"/>
    <w:rsid w:val="00D267BD"/>
    <w:rsid w:val="00D271E1"/>
    <w:rsid w:val="00D27245"/>
    <w:rsid w:val="00D272D0"/>
    <w:rsid w:val="00D27556"/>
    <w:rsid w:val="00D275B9"/>
    <w:rsid w:val="00D27613"/>
    <w:rsid w:val="00D27FC5"/>
    <w:rsid w:val="00D30558"/>
    <w:rsid w:val="00D3078F"/>
    <w:rsid w:val="00D309B4"/>
    <w:rsid w:val="00D309FB"/>
    <w:rsid w:val="00D30F91"/>
    <w:rsid w:val="00D30FF5"/>
    <w:rsid w:val="00D31289"/>
    <w:rsid w:val="00D3137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CB"/>
    <w:rsid w:val="00D336C8"/>
    <w:rsid w:val="00D33745"/>
    <w:rsid w:val="00D339A1"/>
    <w:rsid w:val="00D339A3"/>
    <w:rsid w:val="00D33A69"/>
    <w:rsid w:val="00D33EC4"/>
    <w:rsid w:val="00D33EDF"/>
    <w:rsid w:val="00D33F74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774"/>
    <w:rsid w:val="00D37879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0BA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52FF"/>
    <w:rsid w:val="00D45317"/>
    <w:rsid w:val="00D45810"/>
    <w:rsid w:val="00D4592F"/>
    <w:rsid w:val="00D4597F"/>
    <w:rsid w:val="00D462CC"/>
    <w:rsid w:val="00D46310"/>
    <w:rsid w:val="00D4642B"/>
    <w:rsid w:val="00D4646B"/>
    <w:rsid w:val="00D46542"/>
    <w:rsid w:val="00D4656A"/>
    <w:rsid w:val="00D465F1"/>
    <w:rsid w:val="00D4668C"/>
    <w:rsid w:val="00D46A34"/>
    <w:rsid w:val="00D46C01"/>
    <w:rsid w:val="00D46CA8"/>
    <w:rsid w:val="00D46D9A"/>
    <w:rsid w:val="00D46DBC"/>
    <w:rsid w:val="00D46EC4"/>
    <w:rsid w:val="00D46EEC"/>
    <w:rsid w:val="00D47181"/>
    <w:rsid w:val="00D47671"/>
    <w:rsid w:val="00D47736"/>
    <w:rsid w:val="00D4786F"/>
    <w:rsid w:val="00D4793D"/>
    <w:rsid w:val="00D47A06"/>
    <w:rsid w:val="00D47C35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688"/>
    <w:rsid w:val="00D51738"/>
    <w:rsid w:val="00D51E37"/>
    <w:rsid w:val="00D52124"/>
    <w:rsid w:val="00D52166"/>
    <w:rsid w:val="00D522A2"/>
    <w:rsid w:val="00D52343"/>
    <w:rsid w:val="00D523F7"/>
    <w:rsid w:val="00D5285C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E72"/>
    <w:rsid w:val="00D54FAE"/>
    <w:rsid w:val="00D557DC"/>
    <w:rsid w:val="00D55900"/>
    <w:rsid w:val="00D559E9"/>
    <w:rsid w:val="00D55A55"/>
    <w:rsid w:val="00D55C8E"/>
    <w:rsid w:val="00D55D0A"/>
    <w:rsid w:val="00D56125"/>
    <w:rsid w:val="00D5696A"/>
    <w:rsid w:val="00D56A8D"/>
    <w:rsid w:val="00D56AD3"/>
    <w:rsid w:val="00D56B26"/>
    <w:rsid w:val="00D56D64"/>
    <w:rsid w:val="00D56E1F"/>
    <w:rsid w:val="00D57108"/>
    <w:rsid w:val="00D577F7"/>
    <w:rsid w:val="00D57E10"/>
    <w:rsid w:val="00D600D6"/>
    <w:rsid w:val="00D60587"/>
    <w:rsid w:val="00D6095F"/>
    <w:rsid w:val="00D60AA9"/>
    <w:rsid w:val="00D60AC9"/>
    <w:rsid w:val="00D60AF8"/>
    <w:rsid w:val="00D60B82"/>
    <w:rsid w:val="00D60CCD"/>
    <w:rsid w:val="00D60FB7"/>
    <w:rsid w:val="00D612B4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527"/>
    <w:rsid w:val="00D62724"/>
    <w:rsid w:val="00D62741"/>
    <w:rsid w:val="00D629B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36F"/>
    <w:rsid w:val="00D706A9"/>
    <w:rsid w:val="00D7085A"/>
    <w:rsid w:val="00D7093F"/>
    <w:rsid w:val="00D70B53"/>
    <w:rsid w:val="00D70CDC"/>
    <w:rsid w:val="00D70FED"/>
    <w:rsid w:val="00D71159"/>
    <w:rsid w:val="00D712DC"/>
    <w:rsid w:val="00D713A2"/>
    <w:rsid w:val="00D71431"/>
    <w:rsid w:val="00D7149A"/>
    <w:rsid w:val="00D716FE"/>
    <w:rsid w:val="00D718FB"/>
    <w:rsid w:val="00D7194D"/>
    <w:rsid w:val="00D71ABC"/>
    <w:rsid w:val="00D7202C"/>
    <w:rsid w:val="00D72434"/>
    <w:rsid w:val="00D72698"/>
    <w:rsid w:val="00D7290E"/>
    <w:rsid w:val="00D72B54"/>
    <w:rsid w:val="00D72D1A"/>
    <w:rsid w:val="00D73225"/>
    <w:rsid w:val="00D7339A"/>
    <w:rsid w:val="00D734F4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A51"/>
    <w:rsid w:val="00D74C8B"/>
    <w:rsid w:val="00D74F6F"/>
    <w:rsid w:val="00D7513E"/>
    <w:rsid w:val="00D751C0"/>
    <w:rsid w:val="00D7522E"/>
    <w:rsid w:val="00D7539D"/>
    <w:rsid w:val="00D7577C"/>
    <w:rsid w:val="00D75AAD"/>
    <w:rsid w:val="00D75D65"/>
    <w:rsid w:val="00D75E05"/>
    <w:rsid w:val="00D75E75"/>
    <w:rsid w:val="00D76186"/>
    <w:rsid w:val="00D7638A"/>
    <w:rsid w:val="00D76419"/>
    <w:rsid w:val="00D76841"/>
    <w:rsid w:val="00D768D6"/>
    <w:rsid w:val="00D76A16"/>
    <w:rsid w:val="00D76AD0"/>
    <w:rsid w:val="00D76B13"/>
    <w:rsid w:val="00D76D4C"/>
    <w:rsid w:val="00D76DBE"/>
    <w:rsid w:val="00D77BD0"/>
    <w:rsid w:val="00D77DA7"/>
    <w:rsid w:val="00D80166"/>
    <w:rsid w:val="00D80403"/>
    <w:rsid w:val="00D80426"/>
    <w:rsid w:val="00D805BF"/>
    <w:rsid w:val="00D805DD"/>
    <w:rsid w:val="00D8066A"/>
    <w:rsid w:val="00D808F6"/>
    <w:rsid w:val="00D80A5D"/>
    <w:rsid w:val="00D80D6C"/>
    <w:rsid w:val="00D80F95"/>
    <w:rsid w:val="00D81612"/>
    <w:rsid w:val="00D81885"/>
    <w:rsid w:val="00D81C4A"/>
    <w:rsid w:val="00D81D75"/>
    <w:rsid w:val="00D8207F"/>
    <w:rsid w:val="00D8249B"/>
    <w:rsid w:val="00D82CD5"/>
    <w:rsid w:val="00D82CFA"/>
    <w:rsid w:val="00D82F0B"/>
    <w:rsid w:val="00D830BB"/>
    <w:rsid w:val="00D8313C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50B"/>
    <w:rsid w:val="00D84796"/>
    <w:rsid w:val="00D847C7"/>
    <w:rsid w:val="00D84A8E"/>
    <w:rsid w:val="00D84B75"/>
    <w:rsid w:val="00D85172"/>
    <w:rsid w:val="00D8519B"/>
    <w:rsid w:val="00D85375"/>
    <w:rsid w:val="00D855C9"/>
    <w:rsid w:val="00D85967"/>
    <w:rsid w:val="00D85C53"/>
    <w:rsid w:val="00D8609D"/>
    <w:rsid w:val="00D86198"/>
    <w:rsid w:val="00D861FE"/>
    <w:rsid w:val="00D863E0"/>
    <w:rsid w:val="00D865FC"/>
    <w:rsid w:val="00D86627"/>
    <w:rsid w:val="00D8663C"/>
    <w:rsid w:val="00D86B74"/>
    <w:rsid w:val="00D87007"/>
    <w:rsid w:val="00D87036"/>
    <w:rsid w:val="00D8740A"/>
    <w:rsid w:val="00D874E5"/>
    <w:rsid w:val="00D877C8"/>
    <w:rsid w:val="00D87956"/>
    <w:rsid w:val="00D87C98"/>
    <w:rsid w:val="00D87D2E"/>
    <w:rsid w:val="00D87DC7"/>
    <w:rsid w:val="00D9006E"/>
    <w:rsid w:val="00D90170"/>
    <w:rsid w:val="00D904AA"/>
    <w:rsid w:val="00D9056B"/>
    <w:rsid w:val="00D90A0D"/>
    <w:rsid w:val="00D90CB8"/>
    <w:rsid w:val="00D90D2B"/>
    <w:rsid w:val="00D90EF8"/>
    <w:rsid w:val="00D91095"/>
    <w:rsid w:val="00D91139"/>
    <w:rsid w:val="00D91172"/>
    <w:rsid w:val="00D91379"/>
    <w:rsid w:val="00D915C7"/>
    <w:rsid w:val="00D91629"/>
    <w:rsid w:val="00D9181A"/>
    <w:rsid w:val="00D91831"/>
    <w:rsid w:val="00D918ED"/>
    <w:rsid w:val="00D91D5F"/>
    <w:rsid w:val="00D923F2"/>
    <w:rsid w:val="00D92540"/>
    <w:rsid w:val="00D9282C"/>
    <w:rsid w:val="00D9290C"/>
    <w:rsid w:val="00D929B5"/>
    <w:rsid w:val="00D929FC"/>
    <w:rsid w:val="00D92D6A"/>
    <w:rsid w:val="00D931FF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BFD"/>
    <w:rsid w:val="00D94E3D"/>
    <w:rsid w:val="00D95014"/>
    <w:rsid w:val="00D95375"/>
    <w:rsid w:val="00D9561E"/>
    <w:rsid w:val="00D95867"/>
    <w:rsid w:val="00D95978"/>
    <w:rsid w:val="00D959A4"/>
    <w:rsid w:val="00D95A7F"/>
    <w:rsid w:val="00D95E12"/>
    <w:rsid w:val="00D95F56"/>
    <w:rsid w:val="00D962DD"/>
    <w:rsid w:val="00D96371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735"/>
    <w:rsid w:val="00D9773E"/>
    <w:rsid w:val="00D97977"/>
    <w:rsid w:val="00D97980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1F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CED"/>
    <w:rsid w:val="00DA3DA4"/>
    <w:rsid w:val="00DA415A"/>
    <w:rsid w:val="00DA42AC"/>
    <w:rsid w:val="00DA48A0"/>
    <w:rsid w:val="00DA4CBE"/>
    <w:rsid w:val="00DA5249"/>
    <w:rsid w:val="00DA56CF"/>
    <w:rsid w:val="00DA570C"/>
    <w:rsid w:val="00DA57E1"/>
    <w:rsid w:val="00DA5CCB"/>
    <w:rsid w:val="00DA5D1E"/>
    <w:rsid w:val="00DA5E01"/>
    <w:rsid w:val="00DA5E94"/>
    <w:rsid w:val="00DA67DA"/>
    <w:rsid w:val="00DA67F2"/>
    <w:rsid w:val="00DA68D4"/>
    <w:rsid w:val="00DA69C1"/>
    <w:rsid w:val="00DA6A0F"/>
    <w:rsid w:val="00DA6AAD"/>
    <w:rsid w:val="00DA6E63"/>
    <w:rsid w:val="00DA710C"/>
    <w:rsid w:val="00DA7275"/>
    <w:rsid w:val="00DA743F"/>
    <w:rsid w:val="00DA7480"/>
    <w:rsid w:val="00DA74F6"/>
    <w:rsid w:val="00DA7669"/>
    <w:rsid w:val="00DA76ED"/>
    <w:rsid w:val="00DA7739"/>
    <w:rsid w:val="00DA77E3"/>
    <w:rsid w:val="00DA781F"/>
    <w:rsid w:val="00DA7923"/>
    <w:rsid w:val="00DA7A68"/>
    <w:rsid w:val="00DA7B09"/>
    <w:rsid w:val="00DA7CC7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2DDC"/>
    <w:rsid w:val="00DB340F"/>
    <w:rsid w:val="00DB3835"/>
    <w:rsid w:val="00DB384F"/>
    <w:rsid w:val="00DB38A3"/>
    <w:rsid w:val="00DB38EB"/>
    <w:rsid w:val="00DB38F6"/>
    <w:rsid w:val="00DB3C61"/>
    <w:rsid w:val="00DB3CEC"/>
    <w:rsid w:val="00DB3D3E"/>
    <w:rsid w:val="00DB3EFA"/>
    <w:rsid w:val="00DB41BF"/>
    <w:rsid w:val="00DB4764"/>
    <w:rsid w:val="00DB4AF1"/>
    <w:rsid w:val="00DB5075"/>
    <w:rsid w:val="00DB5932"/>
    <w:rsid w:val="00DB5B7D"/>
    <w:rsid w:val="00DB5FE1"/>
    <w:rsid w:val="00DB60A0"/>
    <w:rsid w:val="00DB6159"/>
    <w:rsid w:val="00DB6B6C"/>
    <w:rsid w:val="00DB6B88"/>
    <w:rsid w:val="00DB6DF8"/>
    <w:rsid w:val="00DB6E30"/>
    <w:rsid w:val="00DB6E50"/>
    <w:rsid w:val="00DB73C0"/>
    <w:rsid w:val="00DB7B03"/>
    <w:rsid w:val="00DB7C87"/>
    <w:rsid w:val="00DB7E09"/>
    <w:rsid w:val="00DB7F67"/>
    <w:rsid w:val="00DC0451"/>
    <w:rsid w:val="00DC0540"/>
    <w:rsid w:val="00DC0820"/>
    <w:rsid w:val="00DC0C8C"/>
    <w:rsid w:val="00DC0D2E"/>
    <w:rsid w:val="00DC13F2"/>
    <w:rsid w:val="00DC199F"/>
    <w:rsid w:val="00DC1AA9"/>
    <w:rsid w:val="00DC1F4B"/>
    <w:rsid w:val="00DC2356"/>
    <w:rsid w:val="00DC23AF"/>
    <w:rsid w:val="00DC25BB"/>
    <w:rsid w:val="00DC2827"/>
    <w:rsid w:val="00DC2B71"/>
    <w:rsid w:val="00DC2C59"/>
    <w:rsid w:val="00DC2C61"/>
    <w:rsid w:val="00DC333F"/>
    <w:rsid w:val="00DC3646"/>
    <w:rsid w:val="00DC372D"/>
    <w:rsid w:val="00DC3A4A"/>
    <w:rsid w:val="00DC3C17"/>
    <w:rsid w:val="00DC3CB2"/>
    <w:rsid w:val="00DC3D21"/>
    <w:rsid w:val="00DC3E68"/>
    <w:rsid w:val="00DC42B8"/>
    <w:rsid w:val="00DC43B2"/>
    <w:rsid w:val="00DC43B3"/>
    <w:rsid w:val="00DC444C"/>
    <w:rsid w:val="00DC47E9"/>
    <w:rsid w:val="00DC4814"/>
    <w:rsid w:val="00DC4882"/>
    <w:rsid w:val="00DC4DA4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36C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A4"/>
    <w:rsid w:val="00DD1EEA"/>
    <w:rsid w:val="00DD1F8D"/>
    <w:rsid w:val="00DD250F"/>
    <w:rsid w:val="00DD2558"/>
    <w:rsid w:val="00DD265A"/>
    <w:rsid w:val="00DD2720"/>
    <w:rsid w:val="00DD2865"/>
    <w:rsid w:val="00DD28B5"/>
    <w:rsid w:val="00DD2ED2"/>
    <w:rsid w:val="00DD2FB5"/>
    <w:rsid w:val="00DD307F"/>
    <w:rsid w:val="00DD34D5"/>
    <w:rsid w:val="00DD35DE"/>
    <w:rsid w:val="00DD3A4D"/>
    <w:rsid w:val="00DD3AC1"/>
    <w:rsid w:val="00DD3B65"/>
    <w:rsid w:val="00DD3BB6"/>
    <w:rsid w:val="00DD3CB9"/>
    <w:rsid w:val="00DD3CF9"/>
    <w:rsid w:val="00DD3E6C"/>
    <w:rsid w:val="00DD4438"/>
    <w:rsid w:val="00DD4636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486"/>
    <w:rsid w:val="00DD5638"/>
    <w:rsid w:val="00DD57F2"/>
    <w:rsid w:val="00DD5888"/>
    <w:rsid w:val="00DD59FC"/>
    <w:rsid w:val="00DD5B20"/>
    <w:rsid w:val="00DD5B8A"/>
    <w:rsid w:val="00DD5C26"/>
    <w:rsid w:val="00DD5ED9"/>
    <w:rsid w:val="00DD608B"/>
    <w:rsid w:val="00DD64F5"/>
    <w:rsid w:val="00DD6605"/>
    <w:rsid w:val="00DD6CB6"/>
    <w:rsid w:val="00DD6DD9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460"/>
    <w:rsid w:val="00DE556C"/>
    <w:rsid w:val="00DE56E2"/>
    <w:rsid w:val="00DE59DF"/>
    <w:rsid w:val="00DE5E00"/>
    <w:rsid w:val="00DE5F32"/>
    <w:rsid w:val="00DE6345"/>
    <w:rsid w:val="00DE6909"/>
    <w:rsid w:val="00DE6DFD"/>
    <w:rsid w:val="00DE6F5D"/>
    <w:rsid w:val="00DE72A9"/>
    <w:rsid w:val="00DE72F5"/>
    <w:rsid w:val="00DE7C81"/>
    <w:rsid w:val="00DE7CD1"/>
    <w:rsid w:val="00DE7D7F"/>
    <w:rsid w:val="00DF01CE"/>
    <w:rsid w:val="00DF02BC"/>
    <w:rsid w:val="00DF0363"/>
    <w:rsid w:val="00DF05D7"/>
    <w:rsid w:val="00DF08E4"/>
    <w:rsid w:val="00DF0B18"/>
    <w:rsid w:val="00DF0E3D"/>
    <w:rsid w:val="00DF1261"/>
    <w:rsid w:val="00DF129E"/>
    <w:rsid w:val="00DF15C1"/>
    <w:rsid w:val="00DF15F0"/>
    <w:rsid w:val="00DF1D56"/>
    <w:rsid w:val="00DF1DB6"/>
    <w:rsid w:val="00DF210A"/>
    <w:rsid w:val="00DF22C8"/>
    <w:rsid w:val="00DF2529"/>
    <w:rsid w:val="00DF25D9"/>
    <w:rsid w:val="00DF279F"/>
    <w:rsid w:val="00DF2A0B"/>
    <w:rsid w:val="00DF2D0E"/>
    <w:rsid w:val="00DF2D5A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E33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5A92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017"/>
    <w:rsid w:val="00E02426"/>
    <w:rsid w:val="00E0248A"/>
    <w:rsid w:val="00E02867"/>
    <w:rsid w:val="00E029D6"/>
    <w:rsid w:val="00E02A4E"/>
    <w:rsid w:val="00E02CCF"/>
    <w:rsid w:val="00E02DCC"/>
    <w:rsid w:val="00E02E04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2"/>
    <w:rsid w:val="00E040A4"/>
    <w:rsid w:val="00E04165"/>
    <w:rsid w:val="00E04188"/>
    <w:rsid w:val="00E04207"/>
    <w:rsid w:val="00E04789"/>
    <w:rsid w:val="00E04C63"/>
    <w:rsid w:val="00E04D05"/>
    <w:rsid w:val="00E04E8C"/>
    <w:rsid w:val="00E051A2"/>
    <w:rsid w:val="00E0559E"/>
    <w:rsid w:val="00E0593E"/>
    <w:rsid w:val="00E0599D"/>
    <w:rsid w:val="00E059B3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E77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881"/>
    <w:rsid w:val="00E14CA6"/>
    <w:rsid w:val="00E14D27"/>
    <w:rsid w:val="00E14E08"/>
    <w:rsid w:val="00E14E0B"/>
    <w:rsid w:val="00E14EFA"/>
    <w:rsid w:val="00E15058"/>
    <w:rsid w:val="00E150BC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704C"/>
    <w:rsid w:val="00E1706F"/>
    <w:rsid w:val="00E171BF"/>
    <w:rsid w:val="00E17254"/>
    <w:rsid w:val="00E17616"/>
    <w:rsid w:val="00E17A3E"/>
    <w:rsid w:val="00E17EC3"/>
    <w:rsid w:val="00E20123"/>
    <w:rsid w:val="00E2046F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DBF"/>
    <w:rsid w:val="00E26F68"/>
    <w:rsid w:val="00E27608"/>
    <w:rsid w:val="00E276EB"/>
    <w:rsid w:val="00E27752"/>
    <w:rsid w:val="00E27ADD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62C"/>
    <w:rsid w:val="00E32830"/>
    <w:rsid w:val="00E3294E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B0A"/>
    <w:rsid w:val="00E33C05"/>
    <w:rsid w:val="00E33C85"/>
    <w:rsid w:val="00E33D3E"/>
    <w:rsid w:val="00E33DED"/>
    <w:rsid w:val="00E3408C"/>
    <w:rsid w:val="00E34154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74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0C8C"/>
    <w:rsid w:val="00E4131E"/>
    <w:rsid w:val="00E4189A"/>
    <w:rsid w:val="00E41B38"/>
    <w:rsid w:val="00E41BA3"/>
    <w:rsid w:val="00E41BF2"/>
    <w:rsid w:val="00E420F3"/>
    <w:rsid w:val="00E42296"/>
    <w:rsid w:val="00E4270E"/>
    <w:rsid w:val="00E4274D"/>
    <w:rsid w:val="00E4274E"/>
    <w:rsid w:val="00E42809"/>
    <w:rsid w:val="00E429F3"/>
    <w:rsid w:val="00E42D5B"/>
    <w:rsid w:val="00E42E1C"/>
    <w:rsid w:val="00E433C5"/>
    <w:rsid w:val="00E43996"/>
    <w:rsid w:val="00E43A6A"/>
    <w:rsid w:val="00E43BBE"/>
    <w:rsid w:val="00E43DC2"/>
    <w:rsid w:val="00E43F9A"/>
    <w:rsid w:val="00E440C0"/>
    <w:rsid w:val="00E44188"/>
    <w:rsid w:val="00E443D2"/>
    <w:rsid w:val="00E44466"/>
    <w:rsid w:val="00E4482D"/>
    <w:rsid w:val="00E4483F"/>
    <w:rsid w:val="00E44994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07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9E0"/>
    <w:rsid w:val="00E47BD5"/>
    <w:rsid w:val="00E47C98"/>
    <w:rsid w:val="00E501ED"/>
    <w:rsid w:val="00E50264"/>
    <w:rsid w:val="00E5033C"/>
    <w:rsid w:val="00E50758"/>
    <w:rsid w:val="00E509FC"/>
    <w:rsid w:val="00E50CD6"/>
    <w:rsid w:val="00E510A3"/>
    <w:rsid w:val="00E510E9"/>
    <w:rsid w:val="00E51185"/>
    <w:rsid w:val="00E518BD"/>
    <w:rsid w:val="00E51948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3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05C4"/>
    <w:rsid w:val="00E61097"/>
    <w:rsid w:val="00E61115"/>
    <w:rsid w:val="00E612A6"/>
    <w:rsid w:val="00E61458"/>
    <w:rsid w:val="00E617A0"/>
    <w:rsid w:val="00E61AC7"/>
    <w:rsid w:val="00E61D51"/>
    <w:rsid w:val="00E621F1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3EE2"/>
    <w:rsid w:val="00E6409D"/>
    <w:rsid w:val="00E641C3"/>
    <w:rsid w:val="00E647A1"/>
    <w:rsid w:val="00E64892"/>
    <w:rsid w:val="00E6490D"/>
    <w:rsid w:val="00E6491D"/>
    <w:rsid w:val="00E64961"/>
    <w:rsid w:val="00E64B9A"/>
    <w:rsid w:val="00E64D53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AD8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96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50C"/>
    <w:rsid w:val="00E71B58"/>
    <w:rsid w:val="00E71BBF"/>
    <w:rsid w:val="00E71DF7"/>
    <w:rsid w:val="00E71F0B"/>
    <w:rsid w:val="00E7206C"/>
    <w:rsid w:val="00E722E3"/>
    <w:rsid w:val="00E7245B"/>
    <w:rsid w:val="00E726A2"/>
    <w:rsid w:val="00E72889"/>
    <w:rsid w:val="00E72953"/>
    <w:rsid w:val="00E72AAE"/>
    <w:rsid w:val="00E72B1F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718"/>
    <w:rsid w:val="00E75A2D"/>
    <w:rsid w:val="00E75A52"/>
    <w:rsid w:val="00E75B8A"/>
    <w:rsid w:val="00E75ECE"/>
    <w:rsid w:val="00E75F72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758"/>
    <w:rsid w:val="00E81B6D"/>
    <w:rsid w:val="00E81E80"/>
    <w:rsid w:val="00E81E85"/>
    <w:rsid w:val="00E81F6A"/>
    <w:rsid w:val="00E82078"/>
    <w:rsid w:val="00E825DF"/>
    <w:rsid w:val="00E8299C"/>
    <w:rsid w:val="00E82C22"/>
    <w:rsid w:val="00E830DD"/>
    <w:rsid w:val="00E831EB"/>
    <w:rsid w:val="00E8338C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734"/>
    <w:rsid w:val="00E858B7"/>
    <w:rsid w:val="00E85AAD"/>
    <w:rsid w:val="00E85CCC"/>
    <w:rsid w:val="00E85DBB"/>
    <w:rsid w:val="00E8609F"/>
    <w:rsid w:val="00E86382"/>
    <w:rsid w:val="00E86547"/>
    <w:rsid w:val="00E866F2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02F"/>
    <w:rsid w:val="00E916A4"/>
    <w:rsid w:val="00E918A3"/>
    <w:rsid w:val="00E91933"/>
    <w:rsid w:val="00E91A2E"/>
    <w:rsid w:val="00E91B1E"/>
    <w:rsid w:val="00E91BDF"/>
    <w:rsid w:val="00E91D53"/>
    <w:rsid w:val="00E92205"/>
    <w:rsid w:val="00E92250"/>
    <w:rsid w:val="00E923AD"/>
    <w:rsid w:val="00E925BF"/>
    <w:rsid w:val="00E92639"/>
    <w:rsid w:val="00E926E8"/>
    <w:rsid w:val="00E92773"/>
    <w:rsid w:val="00E92AE1"/>
    <w:rsid w:val="00E933C2"/>
    <w:rsid w:val="00E93661"/>
    <w:rsid w:val="00E939AD"/>
    <w:rsid w:val="00E93A32"/>
    <w:rsid w:val="00E93CCD"/>
    <w:rsid w:val="00E93D57"/>
    <w:rsid w:val="00E93DB9"/>
    <w:rsid w:val="00E93DE1"/>
    <w:rsid w:val="00E9412F"/>
    <w:rsid w:val="00E9452A"/>
    <w:rsid w:val="00E946FB"/>
    <w:rsid w:val="00E947D0"/>
    <w:rsid w:val="00E94A15"/>
    <w:rsid w:val="00E94DCC"/>
    <w:rsid w:val="00E95129"/>
    <w:rsid w:val="00E953A2"/>
    <w:rsid w:val="00E95522"/>
    <w:rsid w:val="00E95735"/>
    <w:rsid w:val="00E9574F"/>
    <w:rsid w:val="00E957EA"/>
    <w:rsid w:val="00E9594F"/>
    <w:rsid w:val="00E964BF"/>
    <w:rsid w:val="00E96565"/>
    <w:rsid w:val="00E966FD"/>
    <w:rsid w:val="00E96E29"/>
    <w:rsid w:val="00E96F15"/>
    <w:rsid w:val="00E9720B"/>
    <w:rsid w:val="00E972F2"/>
    <w:rsid w:val="00E97500"/>
    <w:rsid w:val="00E97E83"/>
    <w:rsid w:val="00EA0272"/>
    <w:rsid w:val="00EA04E5"/>
    <w:rsid w:val="00EA053E"/>
    <w:rsid w:val="00EA074C"/>
    <w:rsid w:val="00EA07CE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3C7"/>
    <w:rsid w:val="00EA2458"/>
    <w:rsid w:val="00EA2D27"/>
    <w:rsid w:val="00EA2D34"/>
    <w:rsid w:val="00EA2E57"/>
    <w:rsid w:val="00EA30D6"/>
    <w:rsid w:val="00EA318E"/>
    <w:rsid w:val="00EA39CB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6452"/>
    <w:rsid w:val="00EA645F"/>
    <w:rsid w:val="00EA64B9"/>
    <w:rsid w:val="00EA6A23"/>
    <w:rsid w:val="00EA6B67"/>
    <w:rsid w:val="00EA6BD0"/>
    <w:rsid w:val="00EA7027"/>
    <w:rsid w:val="00EA716A"/>
    <w:rsid w:val="00EA72C4"/>
    <w:rsid w:val="00EA7302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059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53D"/>
    <w:rsid w:val="00EB275A"/>
    <w:rsid w:val="00EB28E5"/>
    <w:rsid w:val="00EB28F7"/>
    <w:rsid w:val="00EB2968"/>
    <w:rsid w:val="00EB2982"/>
    <w:rsid w:val="00EB2C61"/>
    <w:rsid w:val="00EB2D00"/>
    <w:rsid w:val="00EB2D81"/>
    <w:rsid w:val="00EB31F6"/>
    <w:rsid w:val="00EB3649"/>
    <w:rsid w:val="00EB3A27"/>
    <w:rsid w:val="00EB3B8C"/>
    <w:rsid w:val="00EB3F89"/>
    <w:rsid w:val="00EB409A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4E9D"/>
    <w:rsid w:val="00EB5055"/>
    <w:rsid w:val="00EB507A"/>
    <w:rsid w:val="00EB518A"/>
    <w:rsid w:val="00EB5214"/>
    <w:rsid w:val="00EB5371"/>
    <w:rsid w:val="00EB5532"/>
    <w:rsid w:val="00EB5883"/>
    <w:rsid w:val="00EB5A19"/>
    <w:rsid w:val="00EB5E9A"/>
    <w:rsid w:val="00EB6022"/>
    <w:rsid w:val="00EB6124"/>
    <w:rsid w:val="00EB6462"/>
    <w:rsid w:val="00EB67A1"/>
    <w:rsid w:val="00EB6A25"/>
    <w:rsid w:val="00EB6B56"/>
    <w:rsid w:val="00EB6EE7"/>
    <w:rsid w:val="00EB6F79"/>
    <w:rsid w:val="00EB7005"/>
    <w:rsid w:val="00EB71BE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53"/>
    <w:rsid w:val="00EC0ACF"/>
    <w:rsid w:val="00EC0AFB"/>
    <w:rsid w:val="00EC0DA7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121"/>
    <w:rsid w:val="00EC22BD"/>
    <w:rsid w:val="00EC23CD"/>
    <w:rsid w:val="00EC2538"/>
    <w:rsid w:val="00EC257F"/>
    <w:rsid w:val="00EC2608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BC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C88"/>
    <w:rsid w:val="00EC4DB2"/>
    <w:rsid w:val="00EC4E7C"/>
    <w:rsid w:val="00EC4F5A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6FCF"/>
    <w:rsid w:val="00EC7305"/>
    <w:rsid w:val="00EC74DF"/>
    <w:rsid w:val="00EC7613"/>
    <w:rsid w:val="00EC77AC"/>
    <w:rsid w:val="00EC7945"/>
    <w:rsid w:val="00EC7A4C"/>
    <w:rsid w:val="00EC7AEE"/>
    <w:rsid w:val="00EC7C1D"/>
    <w:rsid w:val="00ED0081"/>
    <w:rsid w:val="00ED00D8"/>
    <w:rsid w:val="00ED01D8"/>
    <w:rsid w:val="00ED0E39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E6"/>
    <w:rsid w:val="00ED393F"/>
    <w:rsid w:val="00ED39B2"/>
    <w:rsid w:val="00ED3B51"/>
    <w:rsid w:val="00ED3DBB"/>
    <w:rsid w:val="00ED4090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18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6DA6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0D4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5E2"/>
    <w:rsid w:val="00EE2766"/>
    <w:rsid w:val="00EE2774"/>
    <w:rsid w:val="00EE2A28"/>
    <w:rsid w:val="00EE2AD7"/>
    <w:rsid w:val="00EE2B3A"/>
    <w:rsid w:val="00EE2B68"/>
    <w:rsid w:val="00EE2D6D"/>
    <w:rsid w:val="00EE3159"/>
    <w:rsid w:val="00EE37E2"/>
    <w:rsid w:val="00EE3818"/>
    <w:rsid w:val="00EE3A30"/>
    <w:rsid w:val="00EE3A5D"/>
    <w:rsid w:val="00EE3A7F"/>
    <w:rsid w:val="00EE3ADD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19C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580"/>
    <w:rsid w:val="00EF0A3A"/>
    <w:rsid w:val="00EF0AA4"/>
    <w:rsid w:val="00EF0F20"/>
    <w:rsid w:val="00EF10CF"/>
    <w:rsid w:val="00EF1195"/>
    <w:rsid w:val="00EF1216"/>
    <w:rsid w:val="00EF164E"/>
    <w:rsid w:val="00EF1761"/>
    <w:rsid w:val="00EF17C9"/>
    <w:rsid w:val="00EF1852"/>
    <w:rsid w:val="00EF1C71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AC5"/>
    <w:rsid w:val="00EF2C9D"/>
    <w:rsid w:val="00EF2ECE"/>
    <w:rsid w:val="00EF2F5A"/>
    <w:rsid w:val="00EF3237"/>
    <w:rsid w:val="00EF34B5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B6"/>
    <w:rsid w:val="00EF482C"/>
    <w:rsid w:val="00EF4947"/>
    <w:rsid w:val="00EF4A50"/>
    <w:rsid w:val="00EF4B0B"/>
    <w:rsid w:val="00EF4F47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831"/>
    <w:rsid w:val="00EF6916"/>
    <w:rsid w:val="00EF6DBC"/>
    <w:rsid w:val="00EF6ECE"/>
    <w:rsid w:val="00EF7322"/>
    <w:rsid w:val="00EF7324"/>
    <w:rsid w:val="00EF7330"/>
    <w:rsid w:val="00EF7352"/>
    <w:rsid w:val="00EF7400"/>
    <w:rsid w:val="00EF74F2"/>
    <w:rsid w:val="00EF755A"/>
    <w:rsid w:val="00EF7915"/>
    <w:rsid w:val="00EF7AC6"/>
    <w:rsid w:val="00EF7C1C"/>
    <w:rsid w:val="00EF7D47"/>
    <w:rsid w:val="00EF7D74"/>
    <w:rsid w:val="00F001B1"/>
    <w:rsid w:val="00F00376"/>
    <w:rsid w:val="00F0037B"/>
    <w:rsid w:val="00F007B1"/>
    <w:rsid w:val="00F008FB"/>
    <w:rsid w:val="00F00902"/>
    <w:rsid w:val="00F00CF2"/>
    <w:rsid w:val="00F00D53"/>
    <w:rsid w:val="00F00F86"/>
    <w:rsid w:val="00F010A1"/>
    <w:rsid w:val="00F01183"/>
    <w:rsid w:val="00F01426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141"/>
    <w:rsid w:val="00F032A8"/>
    <w:rsid w:val="00F035D7"/>
    <w:rsid w:val="00F039C1"/>
    <w:rsid w:val="00F03A37"/>
    <w:rsid w:val="00F03D40"/>
    <w:rsid w:val="00F03DA9"/>
    <w:rsid w:val="00F042C1"/>
    <w:rsid w:val="00F04406"/>
    <w:rsid w:val="00F04453"/>
    <w:rsid w:val="00F04904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122"/>
    <w:rsid w:val="00F07281"/>
    <w:rsid w:val="00F0729B"/>
    <w:rsid w:val="00F07325"/>
    <w:rsid w:val="00F074A8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16F8"/>
    <w:rsid w:val="00F1188E"/>
    <w:rsid w:val="00F118AB"/>
    <w:rsid w:val="00F12007"/>
    <w:rsid w:val="00F124A9"/>
    <w:rsid w:val="00F128EF"/>
    <w:rsid w:val="00F12BA1"/>
    <w:rsid w:val="00F12BAA"/>
    <w:rsid w:val="00F12C76"/>
    <w:rsid w:val="00F1314F"/>
    <w:rsid w:val="00F13258"/>
    <w:rsid w:val="00F13723"/>
    <w:rsid w:val="00F139B7"/>
    <w:rsid w:val="00F141B2"/>
    <w:rsid w:val="00F14690"/>
    <w:rsid w:val="00F14747"/>
    <w:rsid w:val="00F147A9"/>
    <w:rsid w:val="00F14810"/>
    <w:rsid w:val="00F14ABE"/>
    <w:rsid w:val="00F14E08"/>
    <w:rsid w:val="00F151A3"/>
    <w:rsid w:val="00F151C1"/>
    <w:rsid w:val="00F154BD"/>
    <w:rsid w:val="00F1554D"/>
    <w:rsid w:val="00F15601"/>
    <w:rsid w:val="00F1569A"/>
    <w:rsid w:val="00F15B57"/>
    <w:rsid w:val="00F15C8E"/>
    <w:rsid w:val="00F15D71"/>
    <w:rsid w:val="00F163D8"/>
    <w:rsid w:val="00F16780"/>
    <w:rsid w:val="00F16814"/>
    <w:rsid w:val="00F1689C"/>
    <w:rsid w:val="00F16C8E"/>
    <w:rsid w:val="00F16FE5"/>
    <w:rsid w:val="00F1729F"/>
    <w:rsid w:val="00F1737C"/>
    <w:rsid w:val="00F175A0"/>
    <w:rsid w:val="00F17651"/>
    <w:rsid w:val="00F17D31"/>
    <w:rsid w:val="00F17E8B"/>
    <w:rsid w:val="00F200BC"/>
    <w:rsid w:val="00F203E8"/>
    <w:rsid w:val="00F20A4B"/>
    <w:rsid w:val="00F20B2E"/>
    <w:rsid w:val="00F20C45"/>
    <w:rsid w:val="00F21124"/>
    <w:rsid w:val="00F2179C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300"/>
    <w:rsid w:val="00F2563A"/>
    <w:rsid w:val="00F259AF"/>
    <w:rsid w:val="00F25AED"/>
    <w:rsid w:val="00F25BE8"/>
    <w:rsid w:val="00F25D0A"/>
    <w:rsid w:val="00F25FF8"/>
    <w:rsid w:val="00F260F0"/>
    <w:rsid w:val="00F261C8"/>
    <w:rsid w:val="00F266A4"/>
    <w:rsid w:val="00F269B4"/>
    <w:rsid w:val="00F269DC"/>
    <w:rsid w:val="00F26A7F"/>
    <w:rsid w:val="00F27353"/>
    <w:rsid w:val="00F2744D"/>
    <w:rsid w:val="00F2798E"/>
    <w:rsid w:val="00F27E49"/>
    <w:rsid w:val="00F27E4E"/>
    <w:rsid w:val="00F301AB"/>
    <w:rsid w:val="00F302C4"/>
    <w:rsid w:val="00F30747"/>
    <w:rsid w:val="00F308B9"/>
    <w:rsid w:val="00F308EE"/>
    <w:rsid w:val="00F30DA2"/>
    <w:rsid w:val="00F30E61"/>
    <w:rsid w:val="00F311EC"/>
    <w:rsid w:val="00F3124A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0C"/>
    <w:rsid w:val="00F32164"/>
    <w:rsid w:val="00F32209"/>
    <w:rsid w:val="00F32B18"/>
    <w:rsid w:val="00F32E95"/>
    <w:rsid w:val="00F32FEF"/>
    <w:rsid w:val="00F3301B"/>
    <w:rsid w:val="00F330AF"/>
    <w:rsid w:val="00F332FF"/>
    <w:rsid w:val="00F33698"/>
    <w:rsid w:val="00F3369E"/>
    <w:rsid w:val="00F33BC4"/>
    <w:rsid w:val="00F33BFB"/>
    <w:rsid w:val="00F33D65"/>
    <w:rsid w:val="00F33D79"/>
    <w:rsid w:val="00F33E32"/>
    <w:rsid w:val="00F34371"/>
    <w:rsid w:val="00F3441E"/>
    <w:rsid w:val="00F345C0"/>
    <w:rsid w:val="00F34E97"/>
    <w:rsid w:val="00F350F1"/>
    <w:rsid w:val="00F35191"/>
    <w:rsid w:val="00F352B7"/>
    <w:rsid w:val="00F35405"/>
    <w:rsid w:val="00F35928"/>
    <w:rsid w:val="00F35A8D"/>
    <w:rsid w:val="00F35AFD"/>
    <w:rsid w:val="00F35CD2"/>
    <w:rsid w:val="00F35D4D"/>
    <w:rsid w:val="00F35E0C"/>
    <w:rsid w:val="00F3606F"/>
    <w:rsid w:val="00F360F1"/>
    <w:rsid w:val="00F3614A"/>
    <w:rsid w:val="00F362BD"/>
    <w:rsid w:val="00F365E4"/>
    <w:rsid w:val="00F366B3"/>
    <w:rsid w:val="00F36B2B"/>
    <w:rsid w:val="00F36B71"/>
    <w:rsid w:val="00F36EB0"/>
    <w:rsid w:val="00F36F01"/>
    <w:rsid w:val="00F36F44"/>
    <w:rsid w:val="00F370AF"/>
    <w:rsid w:val="00F37138"/>
    <w:rsid w:val="00F372F9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D88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10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3A0"/>
    <w:rsid w:val="00F4478B"/>
    <w:rsid w:val="00F447CB"/>
    <w:rsid w:val="00F4480C"/>
    <w:rsid w:val="00F44C36"/>
    <w:rsid w:val="00F4505E"/>
    <w:rsid w:val="00F45169"/>
    <w:rsid w:val="00F45201"/>
    <w:rsid w:val="00F453BC"/>
    <w:rsid w:val="00F45413"/>
    <w:rsid w:val="00F4581A"/>
    <w:rsid w:val="00F45886"/>
    <w:rsid w:val="00F45E13"/>
    <w:rsid w:val="00F460D1"/>
    <w:rsid w:val="00F461B3"/>
    <w:rsid w:val="00F462DD"/>
    <w:rsid w:val="00F46442"/>
    <w:rsid w:val="00F46695"/>
    <w:rsid w:val="00F46A25"/>
    <w:rsid w:val="00F46A43"/>
    <w:rsid w:val="00F46B8C"/>
    <w:rsid w:val="00F46E15"/>
    <w:rsid w:val="00F47151"/>
    <w:rsid w:val="00F471ED"/>
    <w:rsid w:val="00F4726A"/>
    <w:rsid w:val="00F47735"/>
    <w:rsid w:val="00F47872"/>
    <w:rsid w:val="00F479E5"/>
    <w:rsid w:val="00F47CF4"/>
    <w:rsid w:val="00F47DCA"/>
    <w:rsid w:val="00F505D9"/>
    <w:rsid w:val="00F50789"/>
    <w:rsid w:val="00F508A9"/>
    <w:rsid w:val="00F508E7"/>
    <w:rsid w:val="00F509AD"/>
    <w:rsid w:val="00F50BE1"/>
    <w:rsid w:val="00F50FE6"/>
    <w:rsid w:val="00F510C9"/>
    <w:rsid w:val="00F5128B"/>
    <w:rsid w:val="00F51505"/>
    <w:rsid w:val="00F51533"/>
    <w:rsid w:val="00F51B0C"/>
    <w:rsid w:val="00F51B1E"/>
    <w:rsid w:val="00F51DE7"/>
    <w:rsid w:val="00F51EBE"/>
    <w:rsid w:val="00F51F46"/>
    <w:rsid w:val="00F5200D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6DD"/>
    <w:rsid w:val="00F5491F"/>
    <w:rsid w:val="00F54D15"/>
    <w:rsid w:val="00F54DCF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D09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9A8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A08"/>
    <w:rsid w:val="00F64D2A"/>
    <w:rsid w:val="00F650C0"/>
    <w:rsid w:val="00F6546C"/>
    <w:rsid w:val="00F65571"/>
    <w:rsid w:val="00F65592"/>
    <w:rsid w:val="00F65A82"/>
    <w:rsid w:val="00F65BD6"/>
    <w:rsid w:val="00F65F03"/>
    <w:rsid w:val="00F6609E"/>
    <w:rsid w:val="00F661E7"/>
    <w:rsid w:val="00F6651C"/>
    <w:rsid w:val="00F66663"/>
    <w:rsid w:val="00F6683F"/>
    <w:rsid w:val="00F66854"/>
    <w:rsid w:val="00F66890"/>
    <w:rsid w:val="00F66A9D"/>
    <w:rsid w:val="00F66BE9"/>
    <w:rsid w:val="00F66CD5"/>
    <w:rsid w:val="00F66D16"/>
    <w:rsid w:val="00F66E6B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C36"/>
    <w:rsid w:val="00F70CCD"/>
    <w:rsid w:val="00F70E83"/>
    <w:rsid w:val="00F71001"/>
    <w:rsid w:val="00F71269"/>
    <w:rsid w:val="00F71384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7A4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7A5"/>
    <w:rsid w:val="00F74AF1"/>
    <w:rsid w:val="00F74B31"/>
    <w:rsid w:val="00F74B3A"/>
    <w:rsid w:val="00F74B89"/>
    <w:rsid w:val="00F753BB"/>
    <w:rsid w:val="00F7544B"/>
    <w:rsid w:val="00F755E3"/>
    <w:rsid w:val="00F756FF"/>
    <w:rsid w:val="00F75A2E"/>
    <w:rsid w:val="00F75A87"/>
    <w:rsid w:val="00F75CDC"/>
    <w:rsid w:val="00F75E43"/>
    <w:rsid w:val="00F760AC"/>
    <w:rsid w:val="00F76375"/>
    <w:rsid w:val="00F76678"/>
    <w:rsid w:val="00F76814"/>
    <w:rsid w:val="00F768B1"/>
    <w:rsid w:val="00F769C8"/>
    <w:rsid w:val="00F769E0"/>
    <w:rsid w:val="00F76AB4"/>
    <w:rsid w:val="00F76F2F"/>
    <w:rsid w:val="00F76F70"/>
    <w:rsid w:val="00F7724A"/>
    <w:rsid w:val="00F775CB"/>
    <w:rsid w:val="00F77794"/>
    <w:rsid w:val="00F77EDA"/>
    <w:rsid w:val="00F77F5B"/>
    <w:rsid w:val="00F77FD1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AC6"/>
    <w:rsid w:val="00F81CFF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3CEB"/>
    <w:rsid w:val="00F8403D"/>
    <w:rsid w:val="00F843FE"/>
    <w:rsid w:val="00F8452C"/>
    <w:rsid w:val="00F846EA"/>
    <w:rsid w:val="00F84826"/>
    <w:rsid w:val="00F8491C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4BC"/>
    <w:rsid w:val="00F86564"/>
    <w:rsid w:val="00F867A8"/>
    <w:rsid w:val="00F86C45"/>
    <w:rsid w:val="00F86D0E"/>
    <w:rsid w:val="00F86EB9"/>
    <w:rsid w:val="00F86EF0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2E"/>
    <w:rsid w:val="00F91BDA"/>
    <w:rsid w:val="00F91C5B"/>
    <w:rsid w:val="00F91F65"/>
    <w:rsid w:val="00F921FD"/>
    <w:rsid w:val="00F9223C"/>
    <w:rsid w:val="00F9248C"/>
    <w:rsid w:val="00F92565"/>
    <w:rsid w:val="00F9264B"/>
    <w:rsid w:val="00F926BC"/>
    <w:rsid w:val="00F92829"/>
    <w:rsid w:val="00F92857"/>
    <w:rsid w:val="00F92A8A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C7C"/>
    <w:rsid w:val="00F95DB8"/>
    <w:rsid w:val="00F96034"/>
    <w:rsid w:val="00F9631F"/>
    <w:rsid w:val="00F9638D"/>
    <w:rsid w:val="00F96400"/>
    <w:rsid w:val="00F9685A"/>
    <w:rsid w:val="00F96BAB"/>
    <w:rsid w:val="00F96F17"/>
    <w:rsid w:val="00F97039"/>
    <w:rsid w:val="00F975EF"/>
    <w:rsid w:val="00F978B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C08"/>
    <w:rsid w:val="00FA1F41"/>
    <w:rsid w:val="00FA1F84"/>
    <w:rsid w:val="00FA1FAC"/>
    <w:rsid w:val="00FA21B3"/>
    <w:rsid w:val="00FA2529"/>
    <w:rsid w:val="00FA27A0"/>
    <w:rsid w:val="00FA2812"/>
    <w:rsid w:val="00FA28CF"/>
    <w:rsid w:val="00FA29C9"/>
    <w:rsid w:val="00FA2EDA"/>
    <w:rsid w:val="00FA37AA"/>
    <w:rsid w:val="00FA37FD"/>
    <w:rsid w:val="00FA380C"/>
    <w:rsid w:val="00FA3AA1"/>
    <w:rsid w:val="00FA3CF7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AF0"/>
    <w:rsid w:val="00FA6BC2"/>
    <w:rsid w:val="00FA6C95"/>
    <w:rsid w:val="00FA6DCB"/>
    <w:rsid w:val="00FA6F30"/>
    <w:rsid w:val="00FA7161"/>
    <w:rsid w:val="00FA7417"/>
    <w:rsid w:val="00FA763A"/>
    <w:rsid w:val="00FA7A0C"/>
    <w:rsid w:val="00FA7A33"/>
    <w:rsid w:val="00FA7C1E"/>
    <w:rsid w:val="00FA7E0C"/>
    <w:rsid w:val="00FB00FE"/>
    <w:rsid w:val="00FB031C"/>
    <w:rsid w:val="00FB069B"/>
    <w:rsid w:val="00FB0B5D"/>
    <w:rsid w:val="00FB0E3B"/>
    <w:rsid w:val="00FB0E50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632"/>
    <w:rsid w:val="00FB392F"/>
    <w:rsid w:val="00FB39FC"/>
    <w:rsid w:val="00FB3A77"/>
    <w:rsid w:val="00FB3ACD"/>
    <w:rsid w:val="00FB3B7D"/>
    <w:rsid w:val="00FB3C12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4C7"/>
    <w:rsid w:val="00FB550B"/>
    <w:rsid w:val="00FB558F"/>
    <w:rsid w:val="00FB589A"/>
    <w:rsid w:val="00FB59E6"/>
    <w:rsid w:val="00FB5A13"/>
    <w:rsid w:val="00FB5A5D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705"/>
    <w:rsid w:val="00FC1856"/>
    <w:rsid w:val="00FC186A"/>
    <w:rsid w:val="00FC1E6E"/>
    <w:rsid w:val="00FC1EF8"/>
    <w:rsid w:val="00FC2339"/>
    <w:rsid w:val="00FC2468"/>
    <w:rsid w:val="00FC2476"/>
    <w:rsid w:val="00FC24D3"/>
    <w:rsid w:val="00FC254C"/>
    <w:rsid w:val="00FC2B28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400F"/>
    <w:rsid w:val="00FC4025"/>
    <w:rsid w:val="00FC4089"/>
    <w:rsid w:val="00FC4485"/>
    <w:rsid w:val="00FC482D"/>
    <w:rsid w:val="00FC4C12"/>
    <w:rsid w:val="00FC4E28"/>
    <w:rsid w:val="00FC4EA1"/>
    <w:rsid w:val="00FC50DC"/>
    <w:rsid w:val="00FC5109"/>
    <w:rsid w:val="00FC52BB"/>
    <w:rsid w:val="00FC5334"/>
    <w:rsid w:val="00FC557E"/>
    <w:rsid w:val="00FC56BF"/>
    <w:rsid w:val="00FC5774"/>
    <w:rsid w:val="00FC59DC"/>
    <w:rsid w:val="00FC5C6D"/>
    <w:rsid w:val="00FC5D84"/>
    <w:rsid w:val="00FC5E43"/>
    <w:rsid w:val="00FC5F8E"/>
    <w:rsid w:val="00FC5FCF"/>
    <w:rsid w:val="00FC603B"/>
    <w:rsid w:val="00FC6510"/>
    <w:rsid w:val="00FC660F"/>
    <w:rsid w:val="00FC68C8"/>
    <w:rsid w:val="00FC6BD8"/>
    <w:rsid w:val="00FC6C7F"/>
    <w:rsid w:val="00FC6E94"/>
    <w:rsid w:val="00FC7185"/>
    <w:rsid w:val="00FC791E"/>
    <w:rsid w:val="00FC7A0D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A0C"/>
    <w:rsid w:val="00FD0CE6"/>
    <w:rsid w:val="00FD1023"/>
    <w:rsid w:val="00FD106F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5F3"/>
    <w:rsid w:val="00FD2708"/>
    <w:rsid w:val="00FD281E"/>
    <w:rsid w:val="00FD2926"/>
    <w:rsid w:val="00FD2CE2"/>
    <w:rsid w:val="00FD324B"/>
    <w:rsid w:val="00FD334C"/>
    <w:rsid w:val="00FD34F7"/>
    <w:rsid w:val="00FD35A3"/>
    <w:rsid w:val="00FD35E4"/>
    <w:rsid w:val="00FD378A"/>
    <w:rsid w:val="00FD38C6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85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74C"/>
    <w:rsid w:val="00FE1F09"/>
    <w:rsid w:val="00FE2420"/>
    <w:rsid w:val="00FE25E1"/>
    <w:rsid w:val="00FE2894"/>
    <w:rsid w:val="00FE2F26"/>
    <w:rsid w:val="00FE333E"/>
    <w:rsid w:val="00FE342F"/>
    <w:rsid w:val="00FE351F"/>
    <w:rsid w:val="00FE3AFA"/>
    <w:rsid w:val="00FE3B47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EA3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50C"/>
    <w:rsid w:val="00FF0734"/>
    <w:rsid w:val="00FF1073"/>
    <w:rsid w:val="00FF1155"/>
    <w:rsid w:val="00FF1517"/>
    <w:rsid w:val="00FF1693"/>
    <w:rsid w:val="00FF18B2"/>
    <w:rsid w:val="00FF1A00"/>
    <w:rsid w:val="00FF1B78"/>
    <w:rsid w:val="00FF202C"/>
    <w:rsid w:val="00FF217B"/>
    <w:rsid w:val="00FF26E8"/>
    <w:rsid w:val="00FF2883"/>
    <w:rsid w:val="00FF2AD0"/>
    <w:rsid w:val="00FF2CA1"/>
    <w:rsid w:val="00FF2CA8"/>
    <w:rsid w:val="00FF3029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4C2"/>
    <w:rsid w:val="00FF5943"/>
    <w:rsid w:val="00FF5AAA"/>
    <w:rsid w:val="00FF5E7D"/>
    <w:rsid w:val="00FF619A"/>
    <w:rsid w:val="00FF6261"/>
    <w:rsid w:val="00FF6551"/>
    <w:rsid w:val="00FF66C9"/>
    <w:rsid w:val="00FF6A78"/>
    <w:rsid w:val="00FF6C7A"/>
    <w:rsid w:val="00FF6DF5"/>
    <w:rsid w:val="00FF7057"/>
    <w:rsid w:val="00FF727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1">
    <w:name w:val="heading 1"/>
    <w:basedOn w:val="Normal"/>
    <w:next w:val="Normal"/>
    <w:link w:val="Heading1Char"/>
    <w:qFormat/>
    <w:locked/>
    <w:rsid w:val="00AE79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1Char">
    <w:name w:val="Heading 1 Char"/>
    <w:basedOn w:val="DefaultParagraphFont"/>
    <w:link w:val="Heading1"/>
    <w:rsid w:val="00AE7962"/>
    <w:rPr>
      <w:rFonts w:asciiTheme="majorHAnsi" w:eastAsiaTheme="majorEastAsia" w:hAnsiTheme="majorHAnsi" w:cstheme="majorBidi"/>
      <w:color w:val="2E74B5" w:themeColor="accent1" w:themeShade="BF"/>
      <w:sz w:val="32"/>
      <w:szCs w:val="4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8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uandusitpoll.dusit.ac.th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6667B7-0AC2-4F6E-8611-9DEC2BB5B0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2</TotalTime>
  <Pages>3</Pages>
  <Words>849</Words>
  <Characters>4843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5681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Mutita Sroipech</cp:lastModifiedBy>
  <cp:revision>320</cp:revision>
  <cp:lastPrinted>2024-11-29T09:36:00Z</cp:lastPrinted>
  <dcterms:created xsi:type="dcterms:W3CDTF">2024-12-17T03:36:00Z</dcterms:created>
  <dcterms:modified xsi:type="dcterms:W3CDTF">2024-12-27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